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DCC50" w14:textId="332D9B9B" w:rsidR="00043873" w:rsidRDefault="00043873">
      <w:pPr>
        <w:rPr>
          <w:noProof/>
          <w:lang w:val="en-IN" w:eastAsia="en-IN" w:bidi="hi-IN"/>
        </w:rPr>
      </w:pPr>
      <w:bookmarkStart w:id="0" w:name="_GoBack"/>
      <w:bookmarkEnd w:id="0"/>
    </w:p>
    <w:p w14:paraId="77B75249" w14:textId="1CE56682" w:rsidR="001F1118" w:rsidRDefault="00D11285" w:rsidP="00D11285">
      <w:pPr>
        <w:jc w:val="center"/>
        <w:rPr>
          <w:noProof/>
          <w:lang w:val="en-IN" w:eastAsia="en-IN" w:bidi="hi-IN"/>
        </w:rPr>
      </w:pPr>
      <w:r w:rsidRPr="00350203">
        <w:rPr>
          <w:noProof/>
          <w:lang w:val="en-IN" w:eastAsia="en-IN" w:bidi="hi-IN"/>
        </w:rPr>
        <w:drawing>
          <wp:inline distT="0" distB="0" distL="0" distR="0" wp14:anchorId="279A403A" wp14:editId="748B5888">
            <wp:extent cx="2086610" cy="1885950"/>
            <wp:effectExtent l="0" t="0" r="0" b="0"/>
            <wp:docPr id="1" name="Picture 1" descr="C:\Users\bhairavd\Downloads\CSIR-Logo-With-Tagline-Seleceted-Bilingual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hairavd\Downloads\CSIR-Logo-With-Tagline-Seleceted-Bilingual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134" cy="1935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0BDA5" w14:textId="1AEA199F" w:rsidR="00310117" w:rsidRDefault="00310117">
      <w:pPr>
        <w:rPr>
          <w:noProof/>
          <w:lang w:val="en-IN" w:eastAsia="en-IN" w:bidi="hi-IN"/>
        </w:rPr>
      </w:pPr>
    </w:p>
    <w:p w14:paraId="21E598CB" w14:textId="64B24265" w:rsidR="00310117" w:rsidRDefault="00310117">
      <w:pPr>
        <w:rPr>
          <w:noProof/>
          <w:lang w:val="en-IN" w:eastAsia="en-IN" w:bidi="hi-IN"/>
        </w:rPr>
      </w:pPr>
    </w:p>
    <w:p w14:paraId="1632765B" w14:textId="6634DAD5" w:rsidR="00310117" w:rsidRDefault="00310117">
      <w:pPr>
        <w:rPr>
          <w:noProof/>
          <w:lang w:val="en-IN" w:eastAsia="en-IN" w:bidi="hi-IN"/>
        </w:rPr>
      </w:pPr>
    </w:p>
    <w:p w14:paraId="14BC048F" w14:textId="4319D800" w:rsidR="00310117" w:rsidRDefault="008001B9">
      <w:pPr>
        <w:rPr>
          <w:noProof/>
          <w:lang w:val="en-IN" w:eastAsia="en-IN" w:bidi="hi-IN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1804D0B" wp14:editId="42187F0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A54B28" w14:textId="7AF5A581" w:rsidR="00AD6034" w:rsidRPr="00E968A9" w:rsidRDefault="00AD6034" w:rsidP="008001B9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noProof/>
                                <w:color w:val="8064A2" w:themeColor="accent4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E968A9">
                              <w:rPr>
                                <w:rFonts w:ascii="Arial" w:hAnsi="Arial" w:cs="Arial"/>
                                <w:b/>
                                <w:noProof/>
                                <w:color w:val="8064A2" w:themeColor="accent4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Performance Mapping Proforma of Director of CSIR Laboratory/Instit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51804D0B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0;margin-top:0;width:2in;height:2in;z-index:2516802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" filled="f" stroked="f">
                <v:textbox style="mso-fit-shape-to-text:t">
                  <w:txbxContent>
                    <w:p w14:paraId="33A54B28" w14:textId="7AF5A581" w:rsidR="00AD6034" w:rsidRPr="00E968A9" w:rsidRDefault="00AD6034" w:rsidP="008001B9">
                      <w:pPr>
                        <w:jc w:val="both"/>
                        <w:rPr>
                          <w:rFonts w:ascii="Arial" w:hAnsi="Arial" w:cs="Arial"/>
                          <w:b/>
                          <w:noProof/>
                          <w:color w:val="8064A2" w:themeColor="accent4"/>
                          <w:sz w:val="52"/>
                          <w:szCs w:val="5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E968A9">
                        <w:rPr>
                          <w:rFonts w:ascii="Arial" w:hAnsi="Arial" w:cs="Arial"/>
                          <w:b/>
                          <w:noProof/>
                          <w:color w:val="8064A2" w:themeColor="accent4"/>
                          <w:sz w:val="52"/>
                          <w:szCs w:val="5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Performance Mapping Proforma of Director of CSIR Laboratory/Institute</w:t>
                      </w:r>
                    </w:p>
                  </w:txbxContent>
                </v:textbox>
              </v:shape>
            </w:pict>
          </mc:Fallback>
        </mc:AlternateContent>
      </w:r>
    </w:p>
    <w:p w14:paraId="7005023E" w14:textId="6C25ADCF" w:rsidR="00310117" w:rsidRDefault="00310117">
      <w:pPr>
        <w:rPr>
          <w:noProof/>
          <w:lang w:val="en-IN" w:eastAsia="en-IN" w:bidi="hi-IN"/>
        </w:rPr>
      </w:pPr>
    </w:p>
    <w:p w14:paraId="7C89C24D" w14:textId="4601B022" w:rsidR="00310117" w:rsidRDefault="00310117">
      <w:pPr>
        <w:rPr>
          <w:noProof/>
          <w:lang w:val="en-IN" w:eastAsia="en-IN" w:bidi="hi-IN"/>
        </w:rPr>
      </w:pPr>
    </w:p>
    <w:p w14:paraId="49CEE171" w14:textId="115A3A31" w:rsidR="00310117" w:rsidRDefault="00310117">
      <w:pPr>
        <w:rPr>
          <w:noProof/>
          <w:lang w:val="en-IN" w:eastAsia="en-IN" w:bidi="hi-IN"/>
        </w:rPr>
      </w:pPr>
    </w:p>
    <w:p w14:paraId="4D7735DA" w14:textId="539232EA" w:rsidR="00310117" w:rsidRDefault="00310117">
      <w:pPr>
        <w:rPr>
          <w:noProof/>
          <w:lang w:val="en-IN" w:eastAsia="en-IN" w:bidi="hi-IN"/>
        </w:rPr>
      </w:pPr>
    </w:p>
    <w:p w14:paraId="2AB80C62" w14:textId="41224C02" w:rsidR="00310117" w:rsidRDefault="00310117">
      <w:pPr>
        <w:rPr>
          <w:noProof/>
          <w:lang w:val="en-IN" w:eastAsia="en-IN" w:bidi="hi-IN"/>
        </w:rPr>
      </w:pPr>
    </w:p>
    <w:p w14:paraId="5BCAC317" w14:textId="6F4B3628" w:rsidR="00310117" w:rsidRDefault="00310117">
      <w:pPr>
        <w:rPr>
          <w:noProof/>
          <w:lang w:val="en-IN" w:eastAsia="en-IN" w:bidi="hi-IN"/>
        </w:rPr>
      </w:pPr>
    </w:p>
    <w:p w14:paraId="336996F7" w14:textId="33A21C30" w:rsidR="00310117" w:rsidRDefault="00310117">
      <w:pPr>
        <w:rPr>
          <w:noProof/>
          <w:lang w:val="en-IN" w:eastAsia="en-IN" w:bidi="hi-IN"/>
        </w:rPr>
      </w:pPr>
    </w:p>
    <w:p w14:paraId="6D203A45" w14:textId="1CBADAFE" w:rsidR="00310117" w:rsidRDefault="00310117">
      <w:pPr>
        <w:rPr>
          <w:noProof/>
          <w:lang w:val="en-IN" w:eastAsia="en-IN" w:bidi="hi-IN"/>
        </w:rPr>
      </w:pPr>
    </w:p>
    <w:p w14:paraId="55973558" w14:textId="35BD8B0E" w:rsidR="00310117" w:rsidRDefault="00310117">
      <w:pPr>
        <w:rPr>
          <w:noProof/>
          <w:lang w:val="en-IN" w:eastAsia="en-IN" w:bidi="hi-IN"/>
        </w:rPr>
      </w:pPr>
    </w:p>
    <w:p w14:paraId="438C66C3" w14:textId="77777777" w:rsidR="00310117" w:rsidRDefault="00310117">
      <w:pPr>
        <w:rPr>
          <w:noProof/>
          <w:lang w:val="en-IN" w:eastAsia="en-IN" w:bidi="hi-IN"/>
        </w:rPr>
      </w:pPr>
    </w:p>
    <w:p w14:paraId="7235B3D8" w14:textId="1EC0ABB6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Name of the </w:t>
      </w:r>
      <w:r w:rsidR="004D5B3C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Director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 :</w:t>
      </w:r>
    </w:p>
    <w:p w14:paraId="5A8C95B5" w14:textId="3BCD75E6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5430CDE6" w14:textId="317B3DD7" w:rsidR="00310117" w:rsidRPr="00D11285" w:rsidRDefault="004D5B3C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Substantive Position 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 </w:t>
      </w:r>
      <w: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         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 :</w:t>
      </w:r>
    </w:p>
    <w:p w14:paraId="74A40448" w14:textId="17BCA52F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3B19AF1A" w14:textId="0660B856" w:rsidR="001F1118" w:rsidRPr="00D11285" w:rsidRDefault="004D5B3C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Name of the Lab./Instt.  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</w:t>
      </w:r>
      <w:r w:rsidR="001F1118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:</w:t>
      </w:r>
    </w:p>
    <w:p w14:paraId="6AF40424" w14:textId="41298120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704B7C18" w14:textId="1482AE9E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Date of Joining on the</w:t>
      </w:r>
    </w:p>
    <w:p w14:paraId="662B89AC" w14:textId="77777777" w:rsidR="00D9704C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</w:p>
    <w:p w14:paraId="270F4877" w14:textId="3607D963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Present position       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:</w:t>
      </w:r>
    </w:p>
    <w:p w14:paraId="105D85BA" w14:textId="2F232777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72ADBF9E" w14:textId="6F581E43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Date of completion of </w:t>
      </w:r>
    </w:p>
    <w:p w14:paraId="2DCB0E1F" w14:textId="64D8DBFA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tenure/Superannuation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:</w:t>
      </w:r>
    </w:p>
    <w:p w14:paraId="2EFFF206" w14:textId="674D431F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1A14F2CD" w14:textId="324FA83E" w:rsidR="001F1118" w:rsidRDefault="001F1118">
      <w:pPr>
        <w:rPr>
          <w:noProof/>
          <w:lang w:val="en-IN" w:eastAsia="en-IN" w:bidi="hi-IN"/>
        </w:rPr>
      </w:pPr>
    </w:p>
    <w:p w14:paraId="34F61CDA" w14:textId="1BBA21BD" w:rsidR="001F1118" w:rsidRDefault="001F1118">
      <w:pPr>
        <w:rPr>
          <w:noProof/>
          <w:lang w:val="en-IN" w:eastAsia="en-IN" w:bidi="hi-IN"/>
        </w:rPr>
      </w:pPr>
    </w:p>
    <w:p w14:paraId="4EAD2334" w14:textId="19452595" w:rsidR="001F1118" w:rsidRDefault="001F1118">
      <w:pPr>
        <w:rPr>
          <w:noProof/>
          <w:lang w:val="en-IN" w:eastAsia="en-IN" w:bidi="hi-IN"/>
        </w:rPr>
      </w:pPr>
    </w:p>
    <w:p w14:paraId="0CBF942F" w14:textId="7BD16354" w:rsidR="001F1118" w:rsidRDefault="001F1118">
      <w:pPr>
        <w:rPr>
          <w:noProof/>
          <w:lang w:val="en-IN" w:eastAsia="en-IN" w:bidi="hi-IN"/>
        </w:rPr>
      </w:pPr>
    </w:p>
    <w:p w14:paraId="2ADC8B79" w14:textId="64E51251" w:rsidR="001F1118" w:rsidRDefault="001F1118">
      <w:pPr>
        <w:rPr>
          <w:noProof/>
          <w:lang w:val="en-IN" w:eastAsia="en-IN" w:bidi="hi-IN"/>
        </w:rPr>
      </w:pPr>
    </w:p>
    <w:p w14:paraId="42FC97C0" w14:textId="2A3F3F10" w:rsidR="001F1118" w:rsidRDefault="001F1118">
      <w:pPr>
        <w:rPr>
          <w:noProof/>
          <w:lang w:val="en-IN" w:eastAsia="en-IN" w:bidi="hi-IN"/>
        </w:rPr>
      </w:pPr>
    </w:p>
    <w:p w14:paraId="5763152A" w14:textId="597E10CA" w:rsidR="001F1118" w:rsidRDefault="001F1118">
      <w:pPr>
        <w:rPr>
          <w:noProof/>
          <w:lang w:val="en-IN" w:eastAsia="en-IN" w:bidi="hi-IN"/>
        </w:rPr>
      </w:pPr>
    </w:p>
    <w:p w14:paraId="5456FDD5" w14:textId="43C68BE0" w:rsidR="001F1118" w:rsidRDefault="001F1118">
      <w:pPr>
        <w:rPr>
          <w:noProof/>
          <w:lang w:val="en-IN" w:eastAsia="en-IN" w:bidi="hi-IN"/>
        </w:rPr>
      </w:pPr>
    </w:p>
    <w:p w14:paraId="32F0EBDD" w14:textId="4B34E8E6" w:rsidR="001F1118" w:rsidRDefault="001F1118">
      <w:pPr>
        <w:rPr>
          <w:noProof/>
          <w:lang w:val="en-IN" w:eastAsia="en-IN" w:bidi="hi-IN"/>
        </w:rPr>
      </w:pPr>
    </w:p>
    <w:p w14:paraId="5E04ACF2" w14:textId="77777777" w:rsidR="006B342F" w:rsidRDefault="006B342F" w:rsidP="006B342F">
      <w:pPr>
        <w:rPr>
          <w:sz w:val="28"/>
          <w:szCs w:val="28"/>
        </w:rPr>
      </w:pPr>
    </w:p>
    <w:p w14:paraId="11165D34" w14:textId="77777777" w:rsidR="006B342F" w:rsidRDefault="006B342F" w:rsidP="006B342F">
      <w:pPr>
        <w:jc w:val="right"/>
        <w:rPr>
          <w:rFonts w:ascii="Arial" w:hAnsi="Arial" w:cs="Arial"/>
          <w:noProof/>
          <w:lang w:bidi="hi-IN"/>
        </w:rPr>
      </w:pPr>
      <w:r>
        <w:rPr>
          <w:rFonts w:ascii="Arial" w:hAnsi="Arial" w:cs="Arial"/>
          <w:noProof/>
          <w:lang w:bidi="hi-IN"/>
        </w:rPr>
        <w:t>Appendix A</w:t>
      </w:r>
    </w:p>
    <w:p w14:paraId="22025DFF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4FDCCBC3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6481E6A8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667AADAB" w14:textId="77777777" w:rsidR="006B342F" w:rsidRPr="006B111D" w:rsidRDefault="006B342F" w:rsidP="006B342F">
      <w:pPr>
        <w:rPr>
          <w:b/>
          <w:sz w:val="32"/>
        </w:rPr>
      </w:pPr>
      <w:r>
        <w:rPr>
          <w:rFonts w:ascii="Arial" w:hAnsi="Arial" w:cs="Arial"/>
          <w:noProof/>
          <w:sz w:val="20"/>
          <w:szCs w:val="20"/>
          <w:lang w:val="en-IN" w:eastAsia="en-IN" w:bidi="hi-IN"/>
        </w:rPr>
        <w:drawing>
          <wp:inline distT="0" distB="0" distL="0" distR="0" wp14:anchorId="18EB868A" wp14:editId="1E951A07">
            <wp:extent cx="731520" cy="645160"/>
            <wp:effectExtent l="0" t="0" r="0" b="2540"/>
            <wp:docPr id="3" name="Picture 3" descr="CSIR-Logo-With-Tagline-Seleceted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-Logo-With-Tagline-Seleceted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575E1" w14:textId="77777777" w:rsidR="006B342F" w:rsidRPr="004A2688" w:rsidRDefault="006B342F" w:rsidP="006B342F">
      <w:pPr>
        <w:pBdr>
          <w:between w:val="single" w:sz="4" w:space="1" w:color="auto"/>
        </w:pBdr>
        <w:rPr>
          <w:u w:val="single"/>
          <w:lang w:val="en-IN"/>
        </w:rPr>
      </w:pPr>
      <w:r>
        <w:rPr>
          <w:noProof/>
          <w:u w:val="single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914335E" wp14:editId="77037928">
                <wp:simplePos x="0" y="0"/>
                <wp:positionH relativeFrom="column">
                  <wp:posOffset>814705</wp:posOffset>
                </wp:positionH>
                <wp:positionV relativeFrom="paragraph">
                  <wp:posOffset>-459105</wp:posOffset>
                </wp:positionV>
                <wp:extent cx="4192905" cy="3714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290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C313F" w14:textId="77777777" w:rsidR="00AD6034" w:rsidRDefault="00AD6034" w:rsidP="006B342F">
                            <w:r w:rsidRPr="006B111D">
                              <w:rPr>
                                <w:b/>
                                <w:sz w:val="32"/>
                              </w:rPr>
                              <w:t>Council of Scientific &amp; Industrial Re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914335E" id="Text Box 2" o:spid="_x0000_s1027" type="#_x0000_t202" style="position:absolute;margin-left:64.15pt;margin-top:-36.15pt;width:330.15pt;height:29.2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" strokecolor="white">
                <v:textbox>
                  <w:txbxContent>
                    <w:p w14:paraId="5EDC313F" w14:textId="77777777" w:rsidR="00AD6034" w:rsidRDefault="00AD6034" w:rsidP="006B342F">
                      <w:r w:rsidRPr="006B111D">
                        <w:rPr>
                          <w:b/>
                          <w:sz w:val="32"/>
                        </w:rPr>
                        <w:t>Council of Scientific &amp; Industrial Research</w:t>
                      </w:r>
                    </w:p>
                  </w:txbxContent>
                </v:textbox>
              </v:shape>
            </w:pict>
          </mc:Fallback>
        </mc:AlternateContent>
      </w:r>
      <w:r w:rsidRPr="004A2688">
        <w:rPr>
          <w:u w:val="single"/>
        </w:rPr>
        <w:t>Name of Lab/</w:t>
      </w:r>
      <w:proofErr w:type="spellStart"/>
      <w:r w:rsidRPr="004A2688">
        <w:rPr>
          <w:u w:val="single"/>
        </w:rPr>
        <w:t>Instt</w:t>
      </w:r>
      <w:proofErr w:type="spellEnd"/>
      <w:r w:rsidRPr="004A2688">
        <w:rPr>
          <w:u w:val="single"/>
        </w:rPr>
        <w:t xml:space="preserve">   </w:t>
      </w:r>
    </w:p>
    <w:p w14:paraId="4E67FCC6" w14:textId="77777777" w:rsidR="006B342F" w:rsidRPr="00B67E2C" w:rsidRDefault="006B342F" w:rsidP="006B342F">
      <w:pPr>
        <w:pBdr>
          <w:between w:val="single" w:sz="4" w:space="1" w:color="auto"/>
        </w:pBdr>
        <w:rPr>
          <w:lang w:val="en-IN"/>
        </w:rPr>
      </w:pPr>
    </w:p>
    <w:p w14:paraId="06590F13" w14:textId="77777777" w:rsidR="006B342F" w:rsidRPr="0007201B" w:rsidRDefault="006B342F" w:rsidP="006B342F">
      <w:pPr>
        <w:jc w:val="center"/>
        <w:rPr>
          <w:b/>
          <w:sz w:val="28"/>
        </w:rPr>
      </w:pPr>
    </w:p>
    <w:p w14:paraId="21A408E5" w14:textId="77777777" w:rsidR="006B342F" w:rsidRPr="00322988" w:rsidRDefault="006B342F" w:rsidP="006B342F">
      <w:pPr>
        <w:rPr>
          <w:b/>
        </w:rPr>
      </w:pPr>
    </w:p>
    <w:p w14:paraId="2CF60D7D" w14:textId="38B69668" w:rsidR="006B342F" w:rsidRDefault="006B342F" w:rsidP="006B342F">
      <w:pPr>
        <w:jc w:val="center"/>
        <w:rPr>
          <w:b/>
          <w:sz w:val="28"/>
          <w:szCs w:val="28"/>
        </w:rPr>
      </w:pPr>
      <w:r w:rsidRPr="00322988">
        <w:rPr>
          <w:b/>
          <w:sz w:val="28"/>
          <w:szCs w:val="28"/>
        </w:rPr>
        <w:t>BASIC INFORMATION</w:t>
      </w:r>
    </w:p>
    <w:p w14:paraId="4FB4F57D" w14:textId="77777777" w:rsidR="007755FB" w:rsidRPr="00322988" w:rsidRDefault="007755FB" w:rsidP="006B342F">
      <w:pPr>
        <w:jc w:val="center"/>
        <w:rPr>
          <w:b/>
          <w:sz w:val="28"/>
          <w:szCs w:val="28"/>
        </w:rPr>
      </w:pPr>
    </w:p>
    <w:p w14:paraId="76703525" w14:textId="15334C0A" w:rsidR="006B342F" w:rsidRDefault="006B342F" w:rsidP="00E45E95">
      <w:pPr>
        <w:jc w:val="center"/>
        <w:rPr>
          <w:b/>
        </w:rPr>
      </w:pPr>
      <w:r w:rsidRPr="0007201B">
        <w:rPr>
          <w:b/>
        </w:rPr>
        <w:t>Identification Information</w:t>
      </w:r>
    </w:p>
    <w:p w14:paraId="6BF8C84A" w14:textId="73AC7309" w:rsidR="007755FB" w:rsidRDefault="007755FB" w:rsidP="006B342F">
      <w:pPr>
        <w:jc w:val="both"/>
        <w:rPr>
          <w:b/>
        </w:rPr>
      </w:pPr>
      <w:r>
        <w:rPr>
          <w:b/>
        </w:rPr>
        <w:t>(This information shall be provided by the laboratory/Institute’s Administration)</w:t>
      </w:r>
    </w:p>
    <w:p w14:paraId="49B3CA3F" w14:textId="77777777" w:rsidR="006B342F" w:rsidRDefault="006B342F" w:rsidP="006B342F">
      <w:pPr>
        <w:jc w:val="both"/>
        <w:rPr>
          <w:b/>
        </w:rPr>
      </w:pPr>
    </w:p>
    <w:p w14:paraId="1162ABD4" w14:textId="77777777" w:rsidR="006B342F" w:rsidRPr="0007201B" w:rsidRDefault="006B342F" w:rsidP="006B342F">
      <w:pPr>
        <w:jc w:val="both"/>
        <w:rPr>
          <w:b/>
        </w:rPr>
      </w:pPr>
    </w:p>
    <w:p w14:paraId="5A351F3F" w14:textId="77777777" w:rsidR="007755FB" w:rsidRDefault="006B342F" w:rsidP="006B342F">
      <w:r w:rsidRPr="0007201B">
        <w:t xml:space="preserve">Name of the </w:t>
      </w:r>
      <w:r w:rsidR="00783E85">
        <w:t>Director</w:t>
      </w:r>
      <w:r w:rsidRPr="0007201B">
        <w:t xml:space="preserve"> …</w:t>
      </w:r>
      <w:r w:rsidRPr="00B67E2C">
        <w:rPr>
          <w:sz w:val="28"/>
          <w:szCs w:val="28"/>
        </w:rPr>
        <w:t xml:space="preserve"> </w:t>
      </w:r>
      <w:r w:rsidRPr="0007201B">
        <w:t>…</w:t>
      </w:r>
      <w:r>
        <w:t xml:space="preserve">                                              </w:t>
      </w:r>
    </w:p>
    <w:p w14:paraId="35CF6937" w14:textId="77777777" w:rsidR="007755FB" w:rsidRDefault="007755FB" w:rsidP="006B342F"/>
    <w:p w14:paraId="1166AECC" w14:textId="180FEBA2" w:rsidR="006B342F" w:rsidRPr="0007201B" w:rsidRDefault="006B342F" w:rsidP="006B342F">
      <w:r w:rsidRPr="0007201B">
        <w:t>Employee ID…</w:t>
      </w:r>
    </w:p>
    <w:p w14:paraId="2B4C863A" w14:textId="77777777" w:rsidR="006B342F" w:rsidRDefault="006B342F" w:rsidP="006B342F"/>
    <w:p w14:paraId="3E20A82F" w14:textId="77777777" w:rsidR="007755FB" w:rsidRDefault="00783E85" w:rsidP="006B342F">
      <w:pPr>
        <w:rPr>
          <w:sz w:val="28"/>
          <w:szCs w:val="28"/>
        </w:rPr>
      </w:pPr>
      <w:r>
        <w:t>Substantive position:</w:t>
      </w:r>
      <w:r w:rsidR="006B342F" w:rsidRPr="0007201B">
        <w:t xml:space="preserve">    </w:t>
      </w:r>
      <w:r w:rsidR="006B342F" w:rsidRPr="00043873">
        <w:rPr>
          <w:noProof/>
        </w:rPr>
        <w:t>……………</w:t>
      </w:r>
      <w:r w:rsidR="006B342F" w:rsidRPr="00B67E2C">
        <w:rPr>
          <w:sz w:val="28"/>
          <w:szCs w:val="28"/>
        </w:rPr>
        <w:t xml:space="preserve"> </w:t>
      </w:r>
    </w:p>
    <w:p w14:paraId="7675401B" w14:textId="77777777" w:rsidR="007755FB" w:rsidRDefault="007755FB" w:rsidP="006B342F">
      <w:pPr>
        <w:rPr>
          <w:sz w:val="28"/>
          <w:szCs w:val="28"/>
        </w:rPr>
      </w:pPr>
    </w:p>
    <w:p w14:paraId="31C628CD" w14:textId="1655D912" w:rsidR="006B342F" w:rsidRPr="0007201B" w:rsidRDefault="006B342F" w:rsidP="006B342F">
      <w:r w:rsidRPr="0007201B">
        <w:t>Date of Birth …</w:t>
      </w:r>
      <w:r w:rsidRPr="00043873">
        <w:rPr>
          <w:noProof/>
        </w:rPr>
        <w:t>…..</w:t>
      </w:r>
    </w:p>
    <w:p w14:paraId="1A181020" w14:textId="77777777" w:rsidR="006B342F" w:rsidRDefault="006B342F" w:rsidP="006B342F"/>
    <w:p w14:paraId="65014591" w14:textId="63CC08B5" w:rsidR="00783E85" w:rsidRDefault="00783E85" w:rsidP="006B342F">
      <w:r>
        <w:t>Whether permanent Council Servant:</w:t>
      </w:r>
      <w:r w:rsidR="007755FB">
        <w:t xml:space="preserve"> ……………………………</w:t>
      </w:r>
    </w:p>
    <w:p w14:paraId="282F5253" w14:textId="2C12B6F3" w:rsidR="006B342F" w:rsidRDefault="00783E85" w:rsidP="006B342F">
      <w:r>
        <w:t xml:space="preserve"> </w:t>
      </w:r>
      <w:r w:rsidR="006B342F">
        <w:t xml:space="preserve">    </w:t>
      </w:r>
    </w:p>
    <w:p w14:paraId="3A76048F" w14:textId="77777777" w:rsidR="006B342F" w:rsidRPr="0007201B" w:rsidRDefault="006B342F" w:rsidP="006B342F">
      <w:r w:rsidRPr="0007201B">
        <w:t>Date of Joining CSIR   …………………………………………</w:t>
      </w:r>
    </w:p>
    <w:p w14:paraId="5C99A396" w14:textId="77777777" w:rsidR="006B342F" w:rsidRDefault="006B342F" w:rsidP="006B342F"/>
    <w:p w14:paraId="5618850D" w14:textId="77777777" w:rsidR="006B342F" w:rsidRPr="0007201B" w:rsidRDefault="006B342F" w:rsidP="006B342F">
      <w:r w:rsidRPr="0007201B">
        <w:t>Email ID     ………… …………………….</w:t>
      </w:r>
    </w:p>
    <w:p w14:paraId="05B52881" w14:textId="77777777" w:rsidR="006B342F" w:rsidRDefault="006B342F" w:rsidP="006B342F"/>
    <w:p w14:paraId="11DF9C1B" w14:textId="77777777" w:rsidR="006B342F" w:rsidRPr="0007201B" w:rsidRDefault="006B342F" w:rsidP="006B342F">
      <w:r w:rsidRPr="0007201B">
        <w:t>Mobile No.  …………</w:t>
      </w:r>
      <w:r>
        <w:t xml:space="preserve"> </w:t>
      </w:r>
      <w:r w:rsidRPr="0007201B">
        <w:t>………………………………</w:t>
      </w:r>
    </w:p>
    <w:p w14:paraId="4A7476F9" w14:textId="77777777" w:rsidR="006B342F" w:rsidRDefault="006B342F" w:rsidP="006B342F"/>
    <w:p w14:paraId="71050D04" w14:textId="1BF91401" w:rsidR="006B342F" w:rsidRPr="0007201B" w:rsidRDefault="006B342F" w:rsidP="006B342F">
      <w:r w:rsidRPr="0007201B">
        <w:t xml:space="preserve">About the Evaluation Period (and other obligatory </w:t>
      </w:r>
      <w:proofErr w:type="gramStart"/>
      <w:r w:rsidRPr="0007201B">
        <w:t>information)</w:t>
      </w:r>
      <w:r w:rsidR="007755FB">
        <w:t>…</w:t>
      </w:r>
      <w:proofErr w:type="gramEnd"/>
      <w:r w:rsidR="007755FB">
        <w:t>……………………</w:t>
      </w:r>
    </w:p>
    <w:p w14:paraId="303061BB" w14:textId="77777777" w:rsidR="006B342F" w:rsidRDefault="006B342F" w:rsidP="006B342F"/>
    <w:p w14:paraId="4B2212E2" w14:textId="77777777" w:rsidR="006B342F" w:rsidRPr="0007201B" w:rsidRDefault="006B342F" w:rsidP="006B342F">
      <w:r w:rsidRPr="0007201B">
        <w:t>Part year or full year evaluation   …………</w:t>
      </w:r>
    </w:p>
    <w:p w14:paraId="6734CA6B" w14:textId="77777777" w:rsidR="006B342F" w:rsidRDefault="006B342F" w:rsidP="006B342F"/>
    <w:p w14:paraId="6F465D49" w14:textId="0FD24104" w:rsidR="006B342F" w:rsidRPr="0007201B" w:rsidRDefault="007755FB" w:rsidP="006B342F">
      <w:r>
        <w:t xml:space="preserve">Has </w:t>
      </w:r>
      <w:r w:rsidR="006B342F" w:rsidRPr="0007201B">
        <w:t xml:space="preserve">the annual return on immovable property during this evaluation </w:t>
      </w:r>
      <w:r w:rsidR="00783E85" w:rsidRPr="0007201B">
        <w:t>period</w:t>
      </w:r>
      <w:r>
        <w:t xml:space="preserve"> been </w:t>
      </w:r>
      <w:proofErr w:type="gramStart"/>
      <w:r>
        <w:t>filed … …</w:t>
      </w:r>
      <w:proofErr w:type="gramEnd"/>
    </w:p>
    <w:p w14:paraId="7975A15E" w14:textId="77777777" w:rsidR="006B342F" w:rsidRDefault="006B342F" w:rsidP="006B342F"/>
    <w:p w14:paraId="4C09457A" w14:textId="77777777" w:rsidR="006B342F" w:rsidRPr="0007201B" w:rsidRDefault="006B342F" w:rsidP="006B342F"/>
    <w:p w14:paraId="6E6AE64B" w14:textId="1BA94B63" w:rsidR="006B342F" w:rsidRDefault="006B342F" w:rsidP="006B342F">
      <w:pPr>
        <w:jc w:val="center"/>
        <w:rPr>
          <w:b/>
          <w:bCs/>
        </w:rPr>
      </w:pPr>
      <w:r>
        <w:rPr>
          <w:b/>
          <w:bCs/>
        </w:rPr>
        <w:br w:type="page"/>
      </w:r>
      <w:r w:rsidRPr="00322988">
        <w:rPr>
          <w:b/>
          <w:bCs/>
        </w:rPr>
        <w:lastRenderedPageBreak/>
        <w:t>EDUCATIONAL ATTAINMENT(S)</w:t>
      </w:r>
    </w:p>
    <w:p w14:paraId="48BDCF55" w14:textId="77777777" w:rsidR="007755FB" w:rsidRPr="00322988" w:rsidRDefault="007755FB" w:rsidP="006B342F">
      <w:pPr>
        <w:jc w:val="center"/>
        <w:rPr>
          <w:b/>
          <w:bCs/>
        </w:rPr>
      </w:pP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1"/>
        <w:gridCol w:w="1643"/>
        <w:gridCol w:w="1460"/>
        <w:gridCol w:w="1558"/>
        <w:gridCol w:w="3099"/>
      </w:tblGrid>
      <w:tr w:rsidR="007755FB" w:rsidRPr="006B111D" w14:paraId="3477FC02" w14:textId="77777777" w:rsidTr="007755FB">
        <w:tc>
          <w:tcPr>
            <w:tcW w:w="1591" w:type="dxa"/>
            <w:shd w:val="clear" w:color="auto" w:fill="auto"/>
          </w:tcPr>
          <w:p w14:paraId="1611BBCB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Qualification</w:t>
            </w:r>
          </w:p>
        </w:tc>
        <w:tc>
          <w:tcPr>
            <w:tcW w:w="1643" w:type="dxa"/>
            <w:shd w:val="clear" w:color="auto" w:fill="auto"/>
          </w:tcPr>
          <w:p w14:paraId="415E07A1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Specialization  /Subject(s)</w:t>
            </w:r>
          </w:p>
        </w:tc>
        <w:tc>
          <w:tcPr>
            <w:tcW w:w="1460" w:type="dxa"/>
            <w:shd w:val="clear" w:color="auto" w:fill="auto"/>
          </w:tcPr>
          <w:p w14:paraId="4F577DC2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Year</w:t>
            </w:r>
          </w:p>
        </w:tc>
        <w:tc>
          <w:tcPr>
            <w:tcW w:w="1558" w:type="dxa"/>
            <w:shd w:val="clear" w:color="auto" w:fill="auto"/>
          </w:tcPr>
          <w:p w14:paraId="5ADF78DE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University/ Institute</w:t>
            </w:r>
          </w:p>
        </w:tc>
        <w:tc>
          <w:tcPr>
            <w:tcW w:w="3099" w:type="dxa"/>
            <w:shd w:val="clear" w:color="auto" w:fill="auto"/>
          </w:tcPr>
          <w:p w14:paraId="4A2CD1C3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Additional Information</w:t>
            </w:r>
          </w:p>
        </w:tc>
      </w:tr>
      <w:tr w:rsidR="007755FB" w:rsidRPr="006B111D" w14:paraId="06AEBF73" w14:textId="77777777" w:rsidTr="007755FB">
        <w:tc>
          <w:tcPr>
            <w:tcW w:w="1591" w:type="dxa"/>
            <w:shd w:val="clear" w:color="auto" w:fill="auto"/>
          </w:tcPr>
          <w:p w14:paraId="7A0BAE37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643" w:type="dxa"/>
            <w:shd w:val="clear" w:color="auto" w:fill="auto"/>
          </w:tcPr>
          <w:p w14:paraId="2D277DDA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460" w:type="dxa"/>
            <w:shd w:val="clear" w:color="auto" w:fill="auto"/>
          </w:tcPr>
          <w:p w14:paraId="5F13D010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558" w:type="dxa"/>
            <w:shd w:val="clear" w:color="auto" w:fill="auto"/>
          </w:tcPr>
          <w:p w14:paraId="2AE8A2AD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3099" w:type="dxa"/>
            <w:shd w:val="clear" w:color="auto" w:fill="auto"/>
          </w:tcPr>
          <w:p w14:paraId="39B598AC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</w:tr>
      <w:tr w:rsidR="007755FB" w:rsidRPr="006B111D" w14:paraId="7DD61E1C" w14:textId="77777777" w:rsidTr="007755FB">
        <w:tc>
          <w:tcPr>
            <w:tcW w:w="1591" w:type="dxa"/>
            <w:shd w:val="clear" w:color="auto" w:fill="auto"/>
          </w:tcPr>
          <w:p w14:paraId="78F364C2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643" w:type="dxa"/>
            <w:shd w:val="clear" w:color="auto" w:fill="auto"/>
          </w:tcPr>
          <w:p w14:paraId="2C6D5958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460" w:type="dxa"/>
            <w:shd w:val="clear" w:color="auto" w:fill="auto"/>
          </w:tcPr>
          <w:p w14:paraId="7A0949F9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  <w:tc>
          <w:tcPr>
            <w:tcW w:w="1558" w:type="dxa"/>
            <w:shd w:val="clear" w:color="auto" w:fill="auto"/>
          </w:tcPr>
          <w:p w14:paraId="1928D2CD" w14:textId="77777777" w:rsidR="007755FB" w:rsidRPr="006B111D" w:rsidRDefault="007755FB" w:rsidP="00C826E5">
            <w:pPr>
              <w:jc w:val="center"/>
              <w:rPr>
                <w:b/>
                <w:bCs/>
              </w:rPr>
            </w:pPr>
          </w:p>
        </w:tc>
        <w:tc>
          <w:tcPr>
            <w:tcW w:w="3099" w:type="dxa"/>
            <w:shd w:val="clear" w:color="auto" w:fill="auto"/>
          </w:tcPr>
          <w:p w14:paraId="4E2BB546" w14:textId="77777777" w:rsidR="007755FB" w:rsidRPr="006B111D" w:rsidRDefault="007755FB" w:rsidP="00C826E5">
            <w:pPr>
              <w:rPr>
                <w:b/>
                <w:bCs/>
              </w:rPr>
            </w:pPr>
          </w:p>
        </w:tc>
      </w:tr>
    </w:tbl>
    <w:p w14:paraId="1A4E16A7" w14:textId="77777777" w:rsidR="006B342F" w:rsidRDefault="006B342F" w:rsidP="006B342F">
      <w:pPr>
        <w:jc w:val="center"/>
        <w:rPr>
          <w:b/>
          <w:bCs/>
        </w:rPr>
      </w:pPr>
    </w:p>
    <w:p w14:paraId="40C7CF86" w14:textId="77777777" w:rsidR="006B342F" w:rsidRDefault="006B342F" w:rsidP="006B342F">
      <w:pPr>
        <w:jc w:val="center"/>
        <w:rPr>
          <w:b/>
          <w:bCs/>
        </w:rPr>
      </w:pPr>
    </w:p>
    <w:p w14:paraId="4C710CC3" w14:textId="77777777" w:rsidR="006B342F" w:rsidRDefault="006B342F" w:rsidP="006B342F">
      <w:pPr>
        <w:jc w:val="center"/>
        <w:rPr>
          <w:b/>
          <w:bCs/>
        </w:rPr>
      </w:pPr>
      <w:r w:rsidRPr="00322988">
        <w:rPr>
          <w:b/>
          <w:bCs/>
        </w:rPr>
        <w:t>EMPLOYMENT DETAILS</w:t>
      </w:r>
    </w:p>
    <w:p w14:paraId="280380D0" w14:textId="77777777" w:rsidR="006B342F" w:rsidRPr="00322988" w:rsidRDefault="006B342F" w:rsidP="006B342F">
      <w:pPr>
        <w:jc w:val="center"/>
        <w:rPr>
          <w:b/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1906"/>
        <w:gridCol w:w="1391"/>
        <w:gridCol w:w="1589"/>
        <w:gridCol w:w="2616"/>
      </w:tblGrid>
      <w:tr w:rsidR="006B342F" w:rsidRPr="006B111D" w14:paraId="61D1A8E7" w14:textId="77777777" w:rsidTr="00C826E5">
        <w:tc>
          <w:tcPr>
            <w:tcW w:w="1915" w:type="dxa"/>
            <w:shd w:val="clear" w:color="auto" w:fill="auto"/>
          </w:tcPr>
          <w:p w14:paraId="29717B96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Grade / Post</w:t>
            </w:r>
          </w:p>
        </w:tc>
        <w:tc>
          <w:tcPr>
            <w:tcW w:w="1915" w:type="dxa"/>
            <w:shd w:val="clear" w:color="auto" w:fill="auto"/>
          </w:tcPr>
          <w:p w14:paraId="019F0309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proofErr w:type="spellStart"/>
            <w:r w:rsidRPr="006B111D">
              <w:rPr>
                <w:b/>
                <w:bCs/>
              </w:rPr>
              <w:t>Estt</w:t>
            </w:r>
            <w:proofErr w:type="spellEnd"/>
            <w:r w:rsidRPr="006B111D">
              <w:rPr>
                <w:b/>
                <w:bCs/>
              </w:rPr>
              <w:t>./Lab/</w:t>
            </w:r>
            <w:proofErr w:type="spellStart"/>
            <w:r w:rsidRPr="006B111D">
              <w:rPr>
                <w:b/>
                <w:bCs/>
              </w:rPr>
              <w:t>Instt</w:t>
            </w:r>
            <w:proofErr w:type="spellEnd"/>
            <w:r w:rsidRPr="006B111D">
              <w:rPr>
                <w:b/>
                <w:bCs/>
              </w:rPr>
              <w:t>.</w:t>
            </w:r>
          </w:p>
        </w:tc>
        <w:tc>
          <w:tcPr>
            <w:tcW w:w="1408" w:type="dxa"/>
            <w:shd w:val="clear" w:color="auto" w:fill="auto"/>
          </w:tcPr>
          <w:p w14:paraId="4C442611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Duration From</w:t>
            </w:r>
          </w:p>
        </w:tc>
        <w:tc>
          <w:tcPr>
            <w:tcW w:w="1620" w:type="dxa"/>
            <w:shd w:val="clear" w:color="auto" w:fill="auto"/>
          </w:tcPr>
          <w:p w14:paraId="6D75440C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Duration      To</w:t>
            </w:r>
          </w:p>
        </w:tc>
        <w:tc>
          <w:tcPr>
            <w:tcW w:w="2718" w:type="dxa"/>
            <w:shd w:val="clear" w:color="auto" w:fill="auto"/>
          </w:tcPr>
          <w:p w14:paraId="46C07EEA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Remarks</w:t>
            </w:r>
          </w:p>
        </w:tc>
      </w:tr>
      <w:tr w:rsidR="006B342F" w:rsidRPr="006B111D" w14:paraId="4BAFE0FF" w14:textId="77777777" w:rsidTr="00C826E5">
        <w:tc>
          <w:tcPr>
            <w:tcW w:w="1915" w:type="dxa"/>
            <w:shd w:val="clear" w:color="auto" w:fill="auto"/>
          </w:tcPr>
          <w:p w14:paraId="43499436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78C7C3D7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22B10259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7BB3D1E4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3C88158F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65A8D40E" w14:textId="77777777" w:rsidTr="00C826E5">
        <w:tc>
          <w:tcPr>
            <w:tcW w:w="1915" w:type="dxa"/>
            <w:shd w:val="clear" w:color="auto" w:fill="auto"/>
          </w:tcPr>
          <w:p w14:paraId="35576C81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75EA70D8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3DF80275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6E83233C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37EBA1BE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488DED7A" w14:textId="77777777" w:rsidTr="00C826E5">
        <w:tc>
          <w:tcPr>
            <w:tcW w:w="1915" w:type="dxa"/>
            <w:shd w:val="clear" w:color="auto" w:fill="auto"/>
          </w:tcPr>
          <w:p w14:paraId="18DC1BB8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4F201445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1CB67E46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201709CA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2EDF535D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</w:tbl>
    <w:p w14:paraId="07DC413B" w14:textId="77777777" w:rsidR="006B342F" w:rsidRDefault="006B342F" w:rsidP="006B342F">
      <w:pPr>
        <w:jc w:val="center"/>
        <w:rPr>
          <w:b/>
          <w:bCs/>
        </w:rPr>
      </w:pPr>
    </w:p>
    <w:p w14:paraId="27BF3B18" w14:textId="77777777" w:rsidR="006B342F" w:rsidRDefault="006B342F" w:rsidP="006B342F">
      <w:pPr>
        <w:jc w:val="center"/>
        <w:rPr>
          <w:b/>
          <w:bCs/>
        </w:rPr>
      </w:pPr>
    </w:p>
    <w:p w14:paraId="6E4AC635" w14:textId="77777777" w:rsidR="006B342F" w:rsidRDefault="006B342F" w:rsidP="006B342F">
      <w:pPr>
        <w:jc w:val="center"/>
        <w:rPr>
          <w:b/>
          <w:bCs/>
        </w:rPr>
      </w:pPr>
    </w:p>
    <w:p w14:paraId="45A2CBD3" w14:textId="77777777" w:rsidR="006B342F" w:rsidRDefault="006B342F" w:rsidP="006B342F">
      <w:pPr>
        <w:jc w:val="center"/>
        <w:rPr>
          <w:b/>
          <w:bCs/>
        </w:rPr>
      </w:pPr>
    </w:p>
    <w:p w14:paraId="11723F23" w14:textId="77777777" w:rsidR="006B342F" w:rsidRPr="00322988" w:rsidRDefault="006B342F" w:rsidP="006B342F">
      <w:pPr>
        <w:jc w:val="center"/>
        <w:rPr>
          <w:b/>
          <w:bCs/>
        </w:rPr>
      </w:pPr>
      <w:r w:rsidRPr="00322988">
        <w:rPr>
          <w:b/>
          <w:bCs/>
        </w:rPr>
        <w:t>LEAVE RECORD</w:t>
      </w:r>
    </w:p>
    <w:p w14:paraId="66ECE141" w14:textId="41694F83" w:rsidR="006B342F" w:rsidRDefault="006B342F" w:rsidP="006B342F">
      <w:pPr>
        <w:rPr>
          <w:b/>
          <w:bCs/>
        </w:rPr>
      </w:pPr>
      <w:r w:rsidRPr="00322988">
        <w:rPr>
          <w:b/>
          <w:bCs/>
        </w:rPr>
        <w:t xml:space="preserve">                 Please </w:t>
      </w:r>
      <w:r w:rsidRPr="00043873">
        <w:rPr>
          <w:b/>
          <w:bCs/>
          <w:noProof/>
        </w:rPr>
        <w:t>list leave</w:t>
      </w:r>
      <w:r w:rsidRPr="00322988">
        <w:rPr>
          <w:b/>
          <w:bCs/>
        </w:rPr>
        <w:t xml:space="preserve"> </w:t>
      </w:r>
      <w:r w:rsidRPr="00043873">
        <w:rPr>
          <w:b/>
          <w:bCs/>
          <w:noProof/>
        </w:rPr>
        <w:t>record</w:t>
      </w:r>
      <w:r w:rsidRPr="00322988">
        <w:rPr>
          <w:b/>
          <w:bCs/>
        </w:rPr>
        <w:t xml:space="preserve"> for the year </w:t>
      </w:r>
      <w:r w:rsidRPr="00043873">
        <w:rPr>
          <w:b/>
          <w:bCs/>
          <w:noProof/>
        </w:rPr>
        <w:t>being evaluated</w:t>
      </w:r>
      <w:r w:rsidRPr="00322988">
        <w:rPr>
          <w:b/>
          <w:bCs/>
        </w:rPr>
        <w:t xml:space="preserve"> (include all leave)</w:t>
      </w:r>
    </w:p>
    <w:p w14:paraId="001C3D45" w14:textId="77777777" w:rsidR="007755FB" w:rsidRPr="00322988" w:rsidRDefault="007755FB" w:rsidP="006B342F">
      <w:pPr>
        <w:rPr>
          <w:b/>
          <w:bCs/>
        </w:rPr>
      </w:pPr>
    </w:p>
    <w:tbl>
      <w:tblPr>
        <w:tblW w:w="0" w:type="auto"/>
        <w:tblInd w:w="1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90"/>
        <w:gridCol w:w="2790"/>
      </w:tblGrid>
      <w:tr w:rsidR="006B342F" w:rsidRPr="006B111D" w14:paraId="75BD1E33" w14:textId="77777777" w:rsidTr="00C826E5">
        <w:tc>
          <w:tcPr>
            <w:tcW w:w="2790" w:type="dxa"/>
            <w:shd w:val="clear" w:color="auto" w:fill="auto"/>
          </w:tcPr>
          <w:p w14:paraId="288A55A7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Type of leave</w:t>
            </w:r>
          </w:p>
        </w:tc>
        <w:tc>
          <w:tcPr>
            <w:tcW w:w="2790" w:type="dxa"/>
            <w:shd w:val="clear" w:color="auto" w:fill="auto"/>
          </w:tcPr>
          <w:p w14:paraId="5E04B5BE" w14:textId="77777777" w:rsidR="006B342F" w:rsidRPr="006B111D" w:rsidRDefault="006B342F" w:rsidP="00C826E5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No. of days</w:t>
            </w:r>
          </w:p>
        </w:tc>
      </w:tr>
      <w:tr w:rsidR="006B342F" w:rsidRPr="006B111D" w14:paraId="5CAD82F9" w14:textId="77777777" w:rsidTr="00C826E5">
        <w:tc>
          <w:tcPr>
            <w:tcW w:w="2790" w:type="dxa"/>
            <w:shd w:val="clear" w:color="auto" w:fill="auto"/>
          </w:tcPr>
          <w:p w14:paraId="733C851B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73CB634D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0400D83D" w14:textId="77777777" w:rsidTr="00C826E5">
        <w:tc>
          <w:tcPr>
            <w:tcW w:w="2790" w:type="dxa"/>
            <w:shd w:val="clear" w:color="auto" w:fill="auto"/>
          </w:tcPr>
          <w:p w14:paraId="078669FF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4A9CFF74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7C727C40" w14:textId="77777777" w:rsidTr="00C826E5">
        <w:tc>
          <w:tcPr>
            <w:tcW w:w="2790" w:type="dxa"/>
            <w:shd w:val="clear" w:color="auto" w:fill="auto"/>
          </w:tcPr>
          <w:p w14:paraId="2F74607F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1EA6B4CA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5C3310BA" w14:textId="77777777" w:rsidTr="00C826E5">
        <w:tc>
          <w:tcPr>
            <w:tcW w:w="2790" w:type="dxa"/>
            <w:shd w:val="clear" w:color="auto" w:fill="auto"/>
          </w:tcPr>
          <w:p w14:paraId="4F159F68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0B9131E0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  <w:tr w:rsidR="006B342F" w:rsidRPr="006B111D" w14:paraId="465431D1" w14:textId="77777777" w:rsidTr="00C826E5">
        <w:tc>
          <w:tcPr>
            <w:tcW w:w="2790" w:type="dxa"/>
            <w:shd w:val="clear" w:color="auto" w:fill="auto"/>
          </w:tcPr>
          <w:p w14:paraId="2E158BCF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0BA14EAE" w14:textId="77777777" w:rsidR="006B342F" w:rsidRPr="006B111D" w:rsidRDefault="006B342F" w:rsidP="00C826E5">
            <w:pPr>
              <w:rPr>
                <w:b/>
                <w:bCs/>
              </w:rPr>
            </w:pPr>
          </w:p>
        </w:tc>
      </w:tr>
    </w:tbl>
    <w:p w14:paraId="2707F924" w14:textId="77777777" w:rsidR="006B342F" w:rsidRDefault="006B342F" w:rsidP="006B342F">
      <w:pPr>
        <w:rPr>
          <w:b/>
          <w:bCs/>
        </w:rPr>
      </w:pPr>
    </w:p>
    <w:p w14:paraId="77EDA83A" w14:textId="77777777" w:rsidR="006B342F" w:rsidRDefault="006B342F" w:rsidP="006B342F">
      <w:pPr>
        <w:rPr>
          <w:b/>
          <w:bCs/>
        </w:rPr>
      </w:pPr>
    </w:p>
    <w:p w14:paraId="735BA437" w14:textId="77777777" w:rsidR="006B342F" w:rsidRDefault="006B342F" w:rsidP="006B342F">
      <w:pPr>
        <w:rPr>
          <w:b/>
          <w:bCs/>
        </w:rPr>
      </w:pPr>
    </w:p>
    <w:p w14:paraId="1DB7C898" w14:textId="77777777" w:rsidR="006B342F" w:rsidRPr="00322988" w:rsidRDefault="006B342F" w:rsidP="006B342F">
      <w:pPr>
        <w:rPr>
          <w:b/>
          <w:bCs/>
        </w:rPr>
      </w:pPr>
    </w:p>
    <w:p w14:paraId="2E973760" w14:textId="77777777" w:rsidR="006B342F" w:rsidRDefault="006B342F" w:rsidP="006B342F">
      <w:pPr>
        <w:rPr>
          <w:b/>
          <w:bCs/>
        </w:rPr>
      </w:pPr>
    </w:p>
    <w:p w14:paraId="7A3434A4" w14:textId="77777777" w:rsidR="006B342F" w:rsidRPr="00322988" w:rsidRDefault="006B342F" w:rsidP="006B342F">
      <w:pPr>
        <w:rPr>
          <w:b/>
          <w:bCs/>
        </w:rPr>
      </w:pPr>
    </w:p>
    <w:p w14:paraId="3FD45E74" w14:textId="029B80F4" w:rsidR="006B342F" w:rsidRPr="00322988" w:rsidRDefault="006B342F" w:rsidP="006B342F">
      <w:pPr>
        <w:rPr>
          <w:b/>
          <w:bCs/>
        </w:rPr>
      </w:pPr>
      <w:r w:rsidRPr="00322988">
        <w:rPr>
          <w:b/>
          <w:bCs/>
        </w:rPr>
        <w:t xml:space="preserve">                                                     </w:t>
      </w:r>
      <w:r>
        <w:rPr>
          <w:b/>
          <w:bCs/>
        </w:rPr>
        <w:t xml:space="preserve">                   </w:t>
      </w:r>
      <w:r w:rsidRPr="00322988">
        <w:rPr>
          <w:b/>
          <w:bCs/>
        </w:rPr>
        <w:t xml:space="preserve">Signature </w:t>
      </w:r>
      <w:r w:rsidR="007755FB">
        <w:rPr>
          <w:b/>
          <w:bCs/>
        </w:rPr>
        <w:t xml:space="preserve">of </w:t>
      </w:r>
      <w:r w:rsidR="00917B07">
        <w:rPr>
          <w:b/>
          <w:bCs/>
        </w:rPr>
        <w:t xml:space="preserve">Sr. </w:t>
      </w:r>
      <w:r w:rsidR="007755FB">
        <w:rPr>
          <w:b/>
          <w:bCs/>
        </w:rPr>
        <w:t>CoA</w:t>
      </w:r>
      <w:r w:rsidR="00917B07">
        <w:rPr>
          <w:b/>
          <w:bCs/>
        </w:rPr>
        <w:t>/CoA</w:t>
      </w:r>
      <w:r w:rsidR="007755FB">
        <w:rPr>
          <w:b/>
          <w:bCs/>
        </w:rPr>
        <w:t>/AO</w:t>
      </w:r>
      <w:r w:rsidRPr="00322988">
        <w:rPr>
          <w:b/>
          <w:bCs/>
        </w:rPr>
        <w:t xml:space="preserve"> </w:t>
      </w:r>
    </w:p>
    <w:p w14:paraId="5138711D" w14:textId="77777777" w:rsidR="006B342F" w:rsidRDefault="006B342F" w:rsidP="006B342F">
      <w:pPr>
        <w:rPr>
          <w:b/>
          <w:bCs/>
        </w:rPr>
      </w:pPr>
    </w:p>
    <w:p w14:paraId="7D5851BA" w14:textId="22163E9A" w:rsidR="006B342F" w:rsidRPr="00322988" w:rsidRDefault="006B342F" w:rsidP="006B342F">
      <w:pPr>
        <w:rPr>
          <w:b/>
          <w:bCs/>
        </w:rPr>
      </w:pPr>
      <w:r w:rsidRPr="00322988">
        <w:rPr>
          <w:b/>
          <w:bCs/>
        </w:rPr>
        <w:t xml:space="preserve">                                                                           Date: </w:t>
      </w:r>
      <w:r>
        <w:rPr>
          <w:b/>
          <w:bCs/>
        </w:rPr>
        <w:t>……….</w:t>
      </w:r>
      <w:r w:rsidRPr="00322988">
        <w:rPr>
          <w:b/>
          <w:bCs/>
        </w:rPr>
        <w:t>…</w:t>
      </w:r>
    </w:p>
    <w:p w14:paraId="404457DD" w14:textId="77777777" w:rsidR="006B342F" w:rsidRPr="00EA6858" w:rsidRDefault="006B342F" w:rsidP="006B342F">
      <w:pPr>
        <w:rPr>
          <w:rFonts w:ascii="Arial" w:eastAsia="Times New Roman" w:hAnsi="Arial" w:cs="Arial"/>
          <w:b/>
          <w:u w:val="single"/>
          <w:lang w:eastAsia="en-US"/>
        </w:rPr>
      </w:pPr>
    </w:p>
    <w:p w14:paraId="47D797F8" w14:textId="5EE071E0" w:rsidR="001F1118" w:rsidRDefault="001F1118">
      <w:pPr>
        <w:rPr>
          <w:noProof/>
          <w:lang w:val="en-IN" w:eastAsia="en-IN" w:bidi="hi-IN"/>
        </w:rPr>
      </w:pPr>
    </w:p>
    <w:p w14:paraId="637D8660" w14:textId="1496F11C" w:rsidR="001F1118" w:rsidRDefault="001F1118">
      <w:pPr>
        <w:rPr>
          <w:noProof/>
          <w:lang w:val="en-IN" w:eastAsia="en-IN" w:bidi="hi-IN"/>
        </w:rPr>
      </w:pPr>
    </w:p>
    <w:p w14:paraId="7DAC8706" w14:textId="1AEB0FEC" w:rsidR="006B342F" w:rsidRDefault="006B342F">
      <w:pPr>
        <w:rPr>
          <w:noProof/>
          <w:lang w:val="en-IN" w:eastAsia="en-IN" w:bidi="hi-IN"/>
        </w:rPr>
      </w:pPr>
    </w:p>
    <w:p w14:paraId="46CE9824" w14:textId="52EEEC77" w:rsidR="006B342F" w:rsidRDefault="006B342F">
      <w:pPr>
        <w:rPr>
          <w:noProof/>
          <w:lang w:val="en-IN" w:eastAsia="en-IN" w:bidi="hi-IN"/>
        </w:rPr>
      </w:pPr>
    </w:p>
    <w:p w14:paraId="32F27736" w14:textId="5967BF6D" w:rsidR="006B342F" w:rsidRDefault="006B342F">
      <w:pPr>
        <w:rPr>
          <w:noProof/>
          <w:lang w:val="en-IN" w:eastAsia="en-IN" w:bidi="hi-IN"/>
        </w:rPr>
      </w:pPr>
    </w:p>
    <w:p w14:paraId="7C27B041" w14:textId="74DDAFE0" w:rsidR="006B342F" w:rsidRDefault="006B342F">
      <w:pPr>
        <w:rPr>
          <w:noProof/>
          <w:lang w:val="en-IN" w:eastAsia="en-IN" w:bidi="hi-IN"/>
        </w:rPr>
      </w:pPr>
    </w:p>
    <w:p w14:paraId="77B12A1E" w14:textId="1C7D4CDB" w:rsidR="006B342F" w:rsidRDefault="006B342F">
      <w:pPr>
        <w:rPr>
          <w:noProof/>
          <w:lang w:val="en-IN" w:eastAsia="en-IN" w:bidi="hi-IN"/>
        </w:rPr>
      </w:pPr>
    </w:p>
    <w:p w14:paraId="0DFA2755" w14:textId="577F7DD2" w:rsidR="006B342F" w:rsidRDefault="006B342F">
      <w:pPr>
        <w:rPr>
          <w:noProof/>
          <w:lang w:val="en-IN" w:eastAsia="en-IN" w:bidi="hi-IN"/>
        </w:rPr>
      </w:pPr>
    </w:p>
    <w:p w14:paraId="510ABD60" w14:textId="37BE3A09" w:rsidR="006B342F" w:rsidRDefault="006B342F">
      <w:pPr>
        <w:rPr>
          <w:noProof/>
          <w:lang w:val="en-IN" w:eastAsia="en-IN" w:bidi="hi-IN"/>
        </w:rPr>
      </w:pPr>
    </w:p>
    <w:p w14:paraId="17C52CFC" w14:textId="4BB8356C" w:rsidR="006B342F" w:rsidRDefault="006B342F">
      <w:pPr>
        <w:rPr>
          <w:noProof/>
          <w:lang w:val="en-IN" w:eastAsia="en-IN" w:bidi="hi-IN"/>
        </w:rPr>
      </w:pPr>
    </w:p>
    <w:p w14:paraId="74E65F0D" w14:textId="562E596D" w:rsidR="006B342F" w:rsidRDefault="006B342F">
      <w:pPr>
        <w:rPr>
          <w:noProof/>
          <w:lang w:val="en-IN" w:eastAsia="en-IN" w:bidi="hi-IN"/>
        </w:rPr>
      </w:pPr>
    </w:p>
    <w:p w14:paraId="4B2983B0" w14:textId="77777777" w:rsidR="006B342F" w:rsidRDefault="006B342F">
      <w:pPr>
        <w:rPr>
          <w:noProof/>
          <w:lang w:val="en-IN" w:eastAsia="en-IN" w:bidi="hi-IN"/>
        </w:rPr>
      </w:pPr>
    </w:p>
    <w:p w14:paraId="25A01ACF" w14:textId="7447EC31" w:rsidR="004A2688" w:rsidRPr="003A7ADD" w:rsidRDefault="004A2688" w:rsidP="00D666D4">
      <w:pPr>
        <w:jc w:val="center"/>
        <w:rPr>
          <w:b/>
          <w:color w:val="000000"/>
          <w:sz w:val="48"/>
          <w:szCs w:val="48"/>
        </w:rPr>
      </w:pPr>
      <w:r w:rsidRPr="003A7ADD">
        <w:rPr>
          <w:b/>
          <w:color w:val="000000"/>
          <w:sz w:val="48"/>
          <w:szCs w:val="48"/>
        </w:rPr>
        <w:t xml:space="preserve">Questionnaire </w:t>
      </w:r>
    </w:p>
    <w:p w14:paraId="5D5DCFBF" w14:textId="77777777" w:rsidR="003A7ADD" w:rsidRDefault="003A7ADD" w:rsidP="00D666D4">
      <w:pPr>
        <w:jc w:val="center"/>
        <w:rPr>
          <w:b/>
          <w:color w:val="000000"/>
        </w:rPr>
      </w:pPr>
    </w:p>
    <w:p w14:paraId="770BB97D" w14:textId="339CAB4B" w:rsidR="003A7ADD" w:rsidRDefault="003A7ADD" w:rsidP="00D666D4">
      <w:pPr>
        <w:jc w:val="center"/>
        <w:rPr>
          <w:b/>
          <w:color w:val="000000"/>
        </w:rPr>
      </w:pPr>
      <w:r>
        <w:rPr>
          <w:b/>
          <w:color w:val="000000"/>
        </w:rPr>
        <w:t>(Achievements as Director of the Laboratory/Institute)</w:t>
      </w:r>
    </w:p>
    <w:p w14:paraId="49DA2B1C" w14:textId="12101016" w:rsidR="003A7ADD" w:rsidRDefault="003A7ADD" w:rsidP="00D666D4">
      <w:pPr>
        <w:jc w:val="center"/>
        <w:rPr>
          <w:b/>
          <w:color w:val="000000"/>
        </w:rPr>
      </w:pPr>
    </w:p>
    <w:p w14:paraId="0D45DCE2" w14:textId="77777777" w:rsidR="003A7ADD" w:rsidRPr="00322988" w:rsidRDefault="003A7ADD" w:rsidP="00D666D4">
      <w:pPr>
        <w:jc w:val="center"/>
        <w:rPr>
          <w:b/>
          <w:color w:val="000000"/>
        </w:rPr>
      </w:pPr>
    </w:p>
    <w:p w14:paraId="41A8A447" w14:textId="77777777" w:rsidR="001F1118" w:rsidRPr="00322988" w:rsidRDefault="001F1118" w:rsidP="004A2688">
      <w:pPr>
        <w:jc w:val="center"/>
        <w:rPr>
          <w:b/>
        </w:rPr>
      </w:pPr>
    </w:p>
    <w:p w14:paraId="65C84727" w14:textId="1A4A831A" w:rsidR="00474EE5" w:rsidRDefault="00474EE5" w:rsidP="004A2688">
      <w:pPr>
        <w:jc w:val="both"/>
        <w:rPr>
          <w:color w:val="000000"/>
        </w:rPr>
      </w:pPr>
    </w:p>
    <w:p w14:paraId="2F5B2CA6" w14:textId="3AAAF56A" w:rsidR="006A4DC6" w:rsidRPr="006A4DC6" w:rsidRDefault="00AA2303" w:rsidP="007755FB">
      <w:pPr>
        <w:pStyle w:val="ListParagraph"/>
        <w:numPr>
          <w:ilvl w:val="0"/>
          <w:numId w:val="41"/>
        </w:numPr>
        <w:jc w:val="both"/>
        <w:rPr>
          <w:b/>
          <w:color w:val="000000"/>
        </w:rPr>
      </w:pPr>
      <w:r w:rsidRPr="007755FB">
        <w:rPr>
          <w:b/>
          <w:color w:val="000000"/>
        </w:rPr>
        <w:t>Strategic Positioning of the Laboratory</w:t>
      </w:r>
      <w:r w:rsidR="002843E7" w:rsidRPr="006A4DC6">
        <w:rPr>
          <w:b/>
          <w:color w:val="000000"/>
        </w:rPr>
        <w:t xml:space="preserve"> </w:t>
      </w:r>
      <w:r w:rsidR="0099026A">
        <w:rPr>
          <w:b/>
          <w:color w:val="000000"/>
        </w:rPr>
        <w:t xml:space="preserve">and benchmarking nationally and </w:t>
      </w:r>
      <w:r w:rsidR="00DF6A3E">
        <w:rPr>
          <w:b/>
          <w:color w:val="000000"/>
        </w:rPr>
        <w:t>internationally:</w:t>
      </w:r>
    </w:p>
    <w:p w14:paraId="21B2B25C" w14:textId="77777777" w:rsidR="006A4DC6" w:rsidRDefault="006A4DC6" w:rsidP="007755FB">
      <w:pPr>
        <w:ind w:left="360"/>
        <w:jc w:val="both"/>
        <w:rPr>
          <w:b/>
          <w:color w:val="000000"/>
        </w:rPr>
      </w:pPr>
    </w:p>
    <w:p w14:paraId="4331FAF5" w14:textId="77777777" w:rsidR="006A4DC6" w:rsidRDefault="006A4DC6" w:rsidP="007755FB">
      <w:pPr>
        <w:ind w:left="360"/>
        <w:jc w:val="both"/>
        <w:rPr>
          <w:b/>
          <w:color w:val="000000"/>
        </w:rPr>
      </w:pPr>
    </w:p>
    <w:p w14:paraId="63E1054E" w14:textId="558A8870" w:rsidR="00232C6D" w:rsidRPr="00F14845" w:rsidRDefault="00695A51" w:rsidP="007755FB">
      <w:pPr>
        <w:pStyle w:val="ListParagraph"/>
        <w:numPr>
          <w:ilvl w:val="0"/>
          <w:numId w:val="43"/>
        </w:numPr>
        <w:jc w:val="both"/>
        <w:rPr>
          <w:b/>
          <w:bCs/>
          <w:color w:val="000000"/>
        </w:rPr>
      </w:pPr>
      <w:r w:rsidRPr="00F14845">
        <w:rPr>
          <w:b/>
          <w:bCs/>
          <w:color w:val="000000"/>
        </w:rPr>
        <w:t>L</w:t>
      </w:r>
      <w:r w:rsidR="002843E7" w:rsidRPr="00F14845">
        <w:rPr>
          <w:b/>
          <w:bCs/>
          <w:color w:val="000000"/>
        </w:rPr>
        <w:t>eadership role played for strategically position</w:t>
      </w:r>
      <w:r w:rsidR="00DF6A3E" w:rsidRPr="00F14845">
        <w:rPr>
          <w:b/>
          <w:bCs/>
          <w:color w:val="000000"/>
        </w:rPr>
        <w:t>in</w:t>
      </w:r>
      <w:r w:rsidR="002843E7" w:rsidRPr="00F14845">
        <w:rPr>
          <w:b/>
          <w:bCs/>
          <w:color w:val="000000"/>
        </w:rPr>
        <w:t xml:space="preserve">g the Laboratory </w:t>
      </w:r>
      <w:r w:rsidRPr="00F14845">
        <w:rPr>
          <w:b/>
          <w:bCs/>
          <w:color w:val="000000"/>
        </w:rPr>
        <w:t>natio</w:t>
      </w:r>
      <w:r w:rsidR="00B81570" w:rsidRPr="00F14845">
        <w:rPr>
          <w:b/>
          <w:bCs/>
          <w:color w:val="000000"/>
        </w:rPr>
        <w:t>nally and internationally</w:t>
      </w:r>
      <w:r w:rsidR="00C37DA6" w:rsidRPr="00F14845">
        <w:rPr>
          <w:b/>
          <w:bCs/>
          <w:color w:val="000000"/>
        </w:rPr>
        <w:t xml:space="preserve"> including </w:t>
      </w:r>
      <w:r w:rsidR="00DF6A3E" w:rsidRPr="00F14845">
        <w:rPr>
          <w:b/>
          <w:bCs/>
          <w:color w:val="000000"/>
        </w:rPr>
        <w:t xml:space="preserve">the </w:t>
      </w:r>
      <w:r w:rsidR="0098104A" w:rsidRPr="00F14845">
        <w:rPr>
          <w:b/>
          <w:bCs/>
          <w:color w:val="000000"/>
        </w:rPr>
        <w:t xml:space="preserve">Laboratory’s / Institute’s </w:t>
      </w:r>
      <w:r w:rsidR="00DF6A3E" w:rsidRPr="00F14845">
        <w:rPr>
          <w:b/>
          <w:bCs/>
          <w:color w:val="000000"/>
        </w:rPr>
        <w:t>efforts towards</w:t>
      </w:r>
      <w:r w:rsidR="00C37DA6" w:rsidRPr="00F14845">
        <w:rPr>
          <w:b/>
          <w:bCs/>
          <w:color w:val="000000"/>
        </w:rPr>
        <w:t xml:space="preserve"> becoming the global best in certain Scientific and technological domains</w:t>
      </w:r>
      <w:r w:rsidR="0098104A" w:rsidRPr="00F14845">
        <w:rPr>
          <w:b/>
          <w:bCs/>
          <w:color w:val="000000"/>
        </w:rPr>
        <w:t xml:space="preserve"> </w:t>
      </w:r>
      <w:r w:rsidR="00DF6A3E" w:rsidRPr="00F14845">
        <w:rPr>
          <w:b/>
          <w:bCs/>
          <w:color w:val="000000"/>
        </w:rPr>
        <w:t>(not</w:t>
      </w:r>
      <w:r w:rsidR="0098104A" w:rsidRPr="00F14845">
        <w:rPr>
          <w:b/>
          <w:bCs/>
          <w:color w:val="000000"/>
        </w:rPr>
        <w:t xml:space="preserve"> more than 300 words</w:t>
      </w:r>
      <w:proofErr w:type="gramStart"/>
      <w:r w:rsidR="0098104A" w:rsidRPr="00F14845">
        <w:rPr>
          <w:b/>
          <w:bCs/>
          <w:color w:val="000000"/>
        </w:rPr>
        <w:t>)</w:t>
      </w:r>
      <w:r w:rsidR="00DF6A3E" w:rsidRPr="00F14845">
        <w:rPr>
          <w:b/>
          <w:bCs/>
          <w:color w:val="000000"/>
        </w:rPr>
        <w:t xml:space="preserve"> :</w:t>
      </w:r>
      <w:proofErr w:type="gramEnd"/>
    </w:p>
    <w:p w14:paraId="218EF802" w14:textId="0BAD23B7" w:rsidR="00232C6D" w:rsidRPr="00DF6A3E" w:rsidRDefault="00232C6D" w:rsidP="007755FB">
      <w:pPr>
        <w:jc w:val="both"/>
        <w:rPr>
          <w:bCs/>
          <w:color w:val="000000"/>
        </w:rPr>
      </w:pPr>
    </w:p>
    <w:p w14:paraId="0C3FE0DA" w14:textId="0AABFF7A" w:rsidR="00C37DA6" w:rsidRDefault="00C37DA6" w:rsidP="007755FB">
      <w:pPr>
        <w:jc w:val="both"/>
        <w:rPr>
          <w:b/>
          <w:color w:val="000000"/>
        </w:rPr>
      </w:pPr>
    </w:p>
    <w:p w14:paraId="0374B02F" w14:textId="77777777" w:rsidR="00C37DA6" w:rsidRPr="007755FB" w:rsidRDefault="00C37DA6" w:rsidP="007755FB">
      <w:pPr>
        <w:jc w:val="both"/>
        <w:rPr>
          <w:b/>
          <w:color w:val="000000"/>
        </w:rPr>
      </w:pPr>
    </w:p>
    <w:p w14:paraId="65955EBC" w14:textId="7F625A73" w:rsidR="00232C6D" w:rsidRDefault="00232C6D" w:rsidP="007755FB">
      <w:pPr>
        <w:pStyle w:val="ListParagraph"/>
        <w:jc w:val="both"/>
        <w:rPr>
          <w:b/>
          <w:color w:val="000000"/>
        </w:rPr>
      </w:pPr>
    </w:p>
    <w:p w14:paraId="7B34F0C0" w14:textId="42E28854" w:rsidR="00232C6D" w:rsidRDefault="00232C6D" w:rsidP="007755FB">
      <w:pPr>
        <w:pStyle w:val="ListParagraph"/>
        <w:jc w:val="both"/>
        <w:rPr>
          <w:b/>
          <w:color w:val="000000"/>
        </w:rPr>
      </w:pPr>
    </w:p>
    <w:p w14:paraId="0794D1B1" w14:textId="06E3B830" w:rsidR="00232C6D" w:rsidRDefault="00232C6D" w:rsidP="007755FB">
      <w:pPr>
        <w:pStyle w:val="ListParagraph"/>
        <w:jc w:val="both"/>
        <w:rPr>
          <w:b/>
          <w:color w:val="000000"/>
        </w:rPr>
      </w:pPr>
    </w:p>
    <w:p w14:paraId="691DBD83" w14:textId="77777777" w:rsidR="00232C6D" w:rsidRDefault="00232C6D" w:rsidP="007755FB">
      <w:pPr>
        <w:pStyle w:val="ListParagraph"/>
        <w:jc w:val="both"/>
        <w:rPr>
          <w:b/>
          <w:color w:val="000000"/>
        </w:rPr>
      </w:pPr>
    </w:p>
    <w:p w14:paraId="2229AFF0" w14:textId="29C3A5D6" w:rsidR="00232C6D" w:rsidRPr="00F14845" w:rsidRDefault="0098104A" w:rsidP="007755FB">
      <w:pPr>
        <w:pStyle w:val="ListParagraph"/>
        <w:numPr>
          <w:ilvl w:val="0"/>
          <w:numId w:val="43"/>
        </w:numPr>
        <w:jc w:val="both"/>
        <w:rPr>
          <w:b/>
          <w:color w:val="000000"/>
        </w:rPr>
      </w:pPr>
      <w:r w:rsidRPr="00F14845">
        <w:rPr>
          <w:b/>
        </w:rPr>
        <w:t>Roadmap created by the Laboratory/I</w:t>
      </w:r>
      <w:r w:rsidR="00232C6D" w:rsidRPr="00F14845">
        <w:rPr>
          <w:b/>
        </w:rPr>
        <w:t xml:space="preserve">nstitute in line with CSIR Vision 2030 and PAB Commitments for </w:t>
      </w:r>
      <w:r w:rsidRPr="00F14845">
        <w:rPr>
          <w:b/>
        </w:rPr>
        <w:t>the next five years (i</w:t>
      </w:r>
      <w:r w:rsidR="00232C6D" w:rsidRPr="00F14845">
        <w:rPr>
          <w:b/>
        </w:rPr>
        <w:t>n 150-200 words</w:t>
      </w:r>
      <w:proofErr w:type="gramStart"/>
      <w:r w:rsidR="00232C6D" w:rsidRPr="00F14845">
        <w:rPr>
          <w:b/>
        </w:rPr>
        <w:t>)</w:t>
      </w:r>
      <w:r w:rsidR="00DF6A3E" w:rsidRPr="00F14845">
        <w:rPr>
          <w:b/>
        </w:rPr>
        <w:t xml:space="preserve"> :</w:t>
      </w:r>
      <w:proofErr w:type="gramEnd"/>
    </w:p>
    <w:p w14:paraId="1B32C650" w14:textId="706B9AC6" w:rsidR="00C37DA6" w:rsidRPr="00DF6A3E" w:rsidRDefault="00C37DA6" w:rsidP="007755FB">
      <w:pPr>
        <w:jc w:val="both"/>
        <w:rPr>
          <w:color w:val="000000"/>
        </w:rPr>
      </w:pPr>
    </w:p>
    <w:p w14:paraId="6B1D8627" w14:textId="01903093" w:rsidR="00C37DA6" w:rsidRDefault="00C37DA6" w:rsidP="007755FB">
      <w:pPr>
        <w:jc w:val="both"/>
        <w:rPr>
          <w:b/>
          <w:color w:val="000000"/>
        </w:rPr>
      </w:pPr>
    </w:p>
    <w:p w14:paraId="13A430A7" w14:textId="7268F37F" w:rsidR="00C37DA6" w:rsidRDefault="00C37DA6" w:rsidP="007755FB">
      <w:pPr>
        <w:jc w:val="both"/>
        <w:rPr>
          <w:b/>
          <w:color w:val="000000"/>
        </w:rPr>
      </w:pPr>
    </w:p>
    <w:p w14:paraId="3F524D3E" w14:textId="77777777" w:rsidR="00C37DA6" w:rsidRPr="007755FB" w:rsidRDefault="00C37DA6" w:rsidP="007755FB">
      <w:pPr>
        <w:jc w:val="both"/>
        <w:rPr>
          <w:b/>
          <w:color w:val="000000"/>
        </w:rPr>
      </w:pPr>
    </w:p>
    <w:p w14:paraId="7ABE9E2C" w14:textId="3764C98C" w:rsidR="00232C6D" w:rsidRDefault="00232C6D" w:rsidP="007755FB">
      <w:pPr>
        <w:pStyle w:val="ListParagraph"/>
        <w:jc w:val="both"/>
        <w:rPr>
          <w:b/>
          <w:bCs/>
        </w:rPr>
      </w:pPr>
    </w:p>
    <w:p w14:paraId="3094C817" w14:textId="77777777" w:rsidR="00232C6D" w:rsidRPr="00E968A9" w:rsidRDefault="00232C6D" w:rsidP="007755FB">
      <w:pPr>
        <w:pStyle w:val="ListParagraph"/>
        <w:jc w:val="both"/>
        <w:rPr>
          <w:b/>
          <w:color w:val="000000"/>
        </w:rPr>
      </w:pPr>
    </w:p>
    <w:p w14:paraId="21028E64" w14:textId="6B57E54D" w:rsidR="00232C6D" w:rsidRPr="00F14845" w:rsidRDefault="00C37DA6" w:rsidP="007755FB">
      <w:pPr>
        <w:pStyle w:val="ListParagraph"/>
        <w:numPr>
          <w:ilvl w:val="0"/>
          <w:numId w:val="43"/>
        </w:numPr>
        <w:jc w:val="both"/>
        <w:rPr>
          <w:b/>
          <w:color w:val="000000"/>
        </w:rPr>
      </w:pPr>
      <w:r w:rsidRPr="00F14845">
        <w:rPr>
          <w:b/>
        </w:rPr>
        <w:t xml:space="preserve">Major role / </w:t>
      </w:r>
      <w:r w:rsidR="00232C6D" w:rsidRPr="00F14845">
        <w:rPr>
          <w:b/>
        </w:rPr>
        <w:t>Participation</w:t>
      </w:r>
      <w:r w:rsidR="0098104A" w:rsidRPr="00F14845">
        <w:rPr>
          <w:b/>
        </w:rPr>
        <w:t xml:space="preserve"> of the Laboratory/I</w:t>
      </w:r>
      <w:r w:rsidR="00D1720A" w:rsidRPr="00F14845">
        <w:rPr>
          <w:b/>
        </w:rPr>
        <w:t>nstitute in GO</w:t>
      </w:r>
      <w:r w:rsidR="00232C6D" w:rsidRPr="00F14845">
        <w:rPr>
          <w:b/>
        </w:rPr>
        <w:t>I National Mission</w:t>
      </w:r>
      <w:r w:rsidR="0098104A" w:rsidRPr="00F14845">
        <w:rPr>
          <w:b/>
        </w:rPr>
        <w:t>s/</w:t>
      </w:r>
      <w:r w:rsidR="00232C6D" w:rsidRPr="00F14845">
        <w:rPr>
          <w:b/>
        </w:rPr>
        <w:t xml:space="preserve"> /</w:t>
      </w:r>
      <w:proofErr w:type="spellStart"/>
      <w:r w:rsidR="00232C6D" w:rsidRPr="00F14845">
        <w:rPr>
          <w:b/>
        </w:rPr>
        <w:t>Programmes</w:t>
      </w:r>
      <w:proofErr w:type="spellEnd"/>
      <w:r w:rsidR="0098104A" w:rsidRPr="00F14845">
        <w:rPr>
          <w:b/>
        </w:rPr>
        <w:t>/</w:t>
      </w:r>
      <w:r w:rsidR="00232C6D" w:rsidRPr="00F14845">
        <w:rPr>
          <w:b/>
        </w:rPr>
        <w:t xml:space="preserve"> </w:t>
      </w:r>
      <w:r w:rsidR="0098104A" w:rsidRPr="00F14845">
        <w:rPr>
          <w:b/>
        </w:rPr>
        <w:t xml:space="preserve">Projects </w:t>
      </w:r>
      <w:r w:rsidR="00232C6D" w:rsidRPr="00F14845">
        <w:rPr>
          <w:b/>
        </w:rPr>
        <w:t>d</w:t>
      </w:r>
      <w:r w:rsidR="00DF6A3E" w:rsidRPr="00F14845">
        <w:rPr>
          <w:b/>
        </w:rPr>
        <w:t>uring the reporting period (not</w:t>
      </w:r>
      <w:r w:rsidR="00232C6D" w:rsidRPr="00F14845">
        <w:rPr>
          <w:b/>
        </w:rPr>
        <w:t xml:space="preserve"> more than 300 words</w:t>
      </w:r>
      <w:proofErr w:type="gramStart"/>
      <w:r w:rsidR="00232C6D" w:rsidRPr="00F14845">
        <w:rPr>
          <w:b/>
        </w:rPr>
        <w:t>)</w:t>
      </w:r>
      <w:r w:rsidR="00DF6A3E" w:rsidRPr="00F14845">
        <w:rPr>
          <w:b/>
        </w:rPr>
        <w:t xml:space="preserve"> :</w:t>
      </w:r>
      <w:proofErr w:type="gramEnd"/>
    </w:p>
    <w:p w14:paraId="19B8626C" w14:textId="58B2DAA3" w:rsidR="0099026A" w:rsidRPr="00DF6A3E" w:rsidRDefault="0099026A" w:rsidP="007755FB">
      <w:pPr>
        <w:jc w:val="both"/>
        <w:rPr>
          <w:color w:val="000000"/>
        </w:rPr>
      </w:pPr>
    </w:p>
    <w:p w14:paraId="607A9526" w14:textId="463F657D" w:rsidR="0099026A" w:rsidRDefault="0099026A" w:rsidP="007755FB">
      <w:pPr>
        <w:jc w:val="both"/>
        <w:rPr>
          <w:b/>
          <w:color w:val="000000"/>
        </w:rPr>
      </w:pPr>
    </w:p>
    <w:p w14:paraId="092543DB" w14:textId="642F8EE2" w:rsidR="0099026A" w:rsidRDefault="0099026A" w:rsidP="007755FB">
      <w:pPr>
        <w:jc w:val="both"/>
        <w:rPr>
          <w:b/>
          <w:color w:val="000000"/>
        </w:rPr>
      </w:pPr>
    </w:p>
    <w:p w14:paraId="0F8967A5" w14:textId="5248EC4E" w:rsidR="0099026A" w:rsidRDefault="0099026A" w:rsidP="007755FB">
      <w:pPr>
        <w:jc w:val="both"/>
        <w:rPr>
          <w:b/>
          <w:color w:val="000000"/>
        </w:rPr>
      </w:pPr>
    </w:p>
    <w:p w14:paraId="529E5FE0" w14:textId="52789246" w:rsidR="0099026A" w:rsidRDefault="0099026A" w:rsidP="007755FB">
      <w:pPr>
        <w:jc w:val="both"/>
        <w:rPr>
          <w:b/>
          <w:color w:val="000000"/>
        </w:rPr>
      </w:pPr>
    </w:p>
    <w:p w14:paraId="76905AD2" w14:textId="33EA4E29" w:rsidR="0099026A" w:rsidRDefault="0099026A" w:rsidP="007755FB">
      <w:pPr>
        <w:jc w:val="both"/>
        <w:rPr>
          <w:b/>
          <w:color w:val="000000"/>
        </w:rPr>
      </w:pPr>
    </w:p>
    <w:p w14:paraId="3EC53A82" w14:textId="205A02F4" w:rsidR="0099026A" w:rsidRPr="00F14845" w:rsidRDefault="0099026A" w:rsidP="007755FB">
      <w:pPr>
        <w:pStyle w:val="ListParagraph"/>
        <w:numPr>
          <w:ilvl w:val="0"/>
          <w:numId w:val="43"/>
        </w:numPr>
        <w:jc w:val="both"/>
        <w:rPr>
          <w:b/>
          <w:bCs/>
          <w:color w:val="000000"/>
        </w:rPr>
      </w:pPr>
      <w:r w:rsidRPr="00F14845">
        <w:rPr>
          <w:b/>
          <w:bCs/>
          <w:color w:val="000000"/>
        </w:rPr>
        <w:t>New Scientific and Technological domains introduced in the Laboratory/</w:t>
      </w:r>
      <w:proofErr w:type="gramStart"/>
      <w:r w:rsidRPr="00F14845">
        <w:rPr>
          <w:b/>
          <w:bCs/>
          <w:color w:val="000000"/>
        </w:rPr>
        <w:t>Institute</w:t>
      </w:r>
      <w:r w:rsidR="00DF6A3E" w:rsidRPr="00F14845">
        <w:rPr>
          <w:b/>
          <w:bCs/>
          <w:color w:val="000000"/>
        </w:rPr>
        <w:t xml:space="preserve"> :</w:t>
      </w:r>
      <w:proofErr w:type="gramEnd"/>
    </w:p>
    <w:p w14:paraId="389893BB" w14:textId="77893796" w:rsidR="00363952" w:rsidRDefault="00363952" w:rsidP="007755FB">
      <w:pPr>
        <w:jc w:val="both"/>
        <w:rPr>
          <w:b/>
          <w:color w:val="000000"/>
        </w:rPr>
      </w:pPr>
    </w:p>
    <w:p w14:paraId="6626752B" w14:textId="6F1B0E8D" w:rsidR="00363952" w:rsidRDefault="00363952" w:rsidP="007755FB">
      <w:pPr>
        <w:jc w:val="both"/>
        <w:rPr>
          <w:b/>
          <w:color w:val="000000"/>
        </w:rPr>
      </w:pPr>
    </w:p>
    <w:p w14:paraId="7C0A1D32" w14:textId="249A7319" w:rsidR="00363952" w:rsidRDefault="00363952" w:rsidP="007755FB">
      <w:pPr>
        <w:jc w:val="both"/>
        <w:rPr>
          <w:b/>
          <w:color w:val="000000"/>
        </w:rPr>
      </w:pPr>
    </w:p>
    <w:p w14:paraId="543E5BB9" w14:textId="1D619F3A" w:rsidR="00363952" w:rsidRDefault="00363952" w:rsidP="007755FB">
      <w:pPr>
        <w:jc w:val="both"/>
        <w:rPr>
          <w:b/>
          <w:color w:val="000000"/>
        </w:rPr>
      </w:pPr>
    </w:p>
    <w:p w14:paraId="4526334F" w14:textId="13D2AF08" w:rsidR="00363952" w:rsidRDefault="00363952" w:rsidP="007755FB">
      <w:pPr>
        <w:jc w:val="both"/>
        <w:rPr>
          <w:b/>
          <w:color w:val="000000"/>
        </w:rPr>
      </w:pPr>
    </w:p>
    <w:p w14:paraId="14917856" w14:textId="3FB1EC48" w:rsidR="00363952" w:rsidRPr="00E968A9" w:rsidRDefault="00363952" w:rsidP="007755FB">
      <w:pPr>
        <w:jc w:val="both"/>
        <w:rPr>
          <w:b/>
          <w:color w:val="000000"/>
        </w:rPr>
      </w:pPr>
    </w:p>
    <w:p w14:paraId="27C25CA0" w14:textId="6DF1515C" w:rsidR="00363952" w:rsidRPr="00F14845" w:rsidRDefault="00363952" w:rsidP="007755FB">
      <w:pPr>
        <w:pStyle w:val="ListParagraph"/>
        <w:numPr>
          <w:ilvl w:val="0"/>
          <w:numId w:val="43"/>
        </w:numPr>
        <w:jc w:val="both"/>
        <w:rPr>
          <w:b/>
          <w:bCs/>
          <w:color w:val="000000"/>
        </w:rPr>
      </w:pPr>
      <w:r w:rsidRPr="00F14845">
        <w:rPr>
          <w:b/>
          <w:bCs/>
          <w:color w:val="000000"/>
        </w:rPr>
        <w:t>S &amp; T Facilities created to leverage cutting edge R&amp;D activities</w:t>
      </w:r>
      <w:r w:rsidRPr="00F14845">
        <w:rPr>
          <w:rFonts w:eastAsia="SimSun"/>
          <w:b/>
          <w:bCs/>
          <w:color w:val="000000"/>
          <w:lang w:eastAsia="zh-CN"/>
        </w:rPr>
        <w:t xml:space="preserve"> </w:t>
      </w:r>
      <w:r w:rsidRPr="00F14845">
        <w:rPr>
          <w:b/>
          <w:bCs/>
          <w:color w:val="000000"/>
        </w:rPr>
        <w:t>in the Laboratory/</w:t>
      </w:r>
      <w:r w:rsidR="00DF6A3E" w:rsidRPr="00F14845">
        <w:rPr>
          <w:b/>
          <w:bCs/>
          <w:color w:val="000000"/>
        </w:rPr>
        <w:t>Institute:</w:t>
      </w:r>
    </w:p>
    <w:p w14:paraId="1515238A" w14:textId="5F991BFF" w:rsidR="00232C6D" w:rsidRPr="007755FB" w:rsidRDefault="00232C6D" w:rsidP="007755FB">
      <w:pPr>
        <w:pStyle w:val="ListParagraph"/>
        <w:jc w:val="both"/>
        <w:rPr>
          <w:b/>
          <w:color w:val="000000"/>
        </w:rPr>
      </w:pPr>
    </w:p>
    <w:p w14:paraId="39A557D9" w14:textId="2627F3AC" w:rsidR="00006640" w:rsidRDefault="00006640" w:rsidP="00006640">
      <w:pPr>
        <w:jc w:val="both"/>
        <w:rPr>
          <w:b/>
          <w:color w:val="000000"/>
        </w:rPr>
      </w:pPr>
    </w:p>
    <w:p w14:paraId="65BBDD6E" w14:textId="1E320C52" w:rsidR="00006640" w:rsidRDefault="00006640" w:rsidP="00006640">
      <w:pPr>
        <w:jc w:val="both"/>
        <w:rPr>
          <w:b/>
          <w:color w:val="000000"/>
        </w:rPr>
      </w:pPr>
    </w:p>
    <w:p w14:paraId="010F7285" w14:textId="20CBF7BB" w:rsidR="006A4DC6" w:rsidRDefault="006A4DC6" w:rsidP="00006640">
      <w:pPr>
        <w:jc w:val="both"/>
        <w:rPr>
          <w:b/>
          <w:color w:val="000000"/>
        </w:rPr>
      </w:pPr>
    </w:p>
    <w:p w14:paraId="3818B806" w14:textId="77777777" w:rsidR="006A4DC6" w:rsidRDefault="006A4DC6" w:rsidP="00006640">
      <w:pPr>
        <w:jc w:val="both"/>
        <w:rPr>
          <w:b/>
          <w:color w:val="000000"/>
        </w:rPr>
      </w:pPr>
    </w:p>
    <w:p w14:paraId="3CD058CD" w14:textId="3A7E3F48" w:rsidR="00006640" w:rsidRPr="007755FB" w:rsidRDefault="00006640" w:rsidP="007755FB">
      <w:pPr>
        <w:pStyle w:val="ListParagraph"/>
        <w:numPr>
          <w:ilvl w:val="0"/>
          <w:numId w:val="41"/>
        </w:numPr>
        <w:jc w:val="both"/>
        <w:rPr>
          <w:b/>
          <w:color w:val="000000"/>
        </w:rPr>
      </w:pPr>
      <w:r>
        <w:rPr>
          <w:b/>
          <w:color w:val="000000"/>
        </w:rPr>
        <w:t>Benchmarking of Scientific and Technological performance of the Laboratory</w:t>
      </w:r>
      <w:r w:rsidR="00DF6A3E">
        <w:rPr>
          <w:b/>
          <w:color w:val="000000"/>
        </w:rPr>
        <w:t xml:space="preserve">/Institute: </w:t>
      </w:r>
    </w:p>
    <w:p w14:paraId="5222E1D0" w14:textId="6CB7FBA8" w:rsidR="00AA2303" w:rsidRDefault="00AA2303" w:rsidP="004A2688">
      <w:pPr>
        <w:jc w:val="both"/>
        <w:rPr>
          <w:color w:val="000000"/>
        </w:rPr>
      </w:pPr>
    </w:p>
    <w:p w14:paraId="693E436E" w14:textId="77777777" w:rsidR="00AA2303" w:rsidRPr="00622094" w:rsidRDefault="00AA2303" w:rsidP="004A2688">
      <w:pPr>
        <w:jc w:val="both"/>
        <w:rPr>
          <w:color w:val="000000"/>
        </w:rPr>
      </w:pPr>
    </w:p>
    <w:p w14:paraId="6E0DB096" w14:textId="26BE26C8" w:rsidR="00006640" w:rsidRPr="00F14845" w:rsidRDefault="0005121C" w:rsidP="0005121C">
      <w:pPr>
        <w:pStyle w:val="ListParagraph"/>
        <w:numPr>
          <w:ilvl w:val="0"/>
          <w:numId w:val="36"/>
        </w:numPr>
        <w:spacing w:after="360"/>
        <w:ind w:left="714" w:hanging="357"/>
        <w:jc w:val="both"/>
        <w:rPr>
          <w:b/>
        </w:rPr>
      </w:pPr>
      <w:r w:rsidRPr="00F14845">
        <w:rPr>
          <w:b/>
        </w:rPr>
        <w:t>Top 10 scientific</w:t>
      </w:r>
      <w:r w:rsidR="00006640" w:rsidRPr="00F14845">
        <w:rPr>
          <w:b/>
        </w:rPr>
        <w:t xml:space="preserve"> contributions of the Laboratory/Institute during the reporting period</w:t>
      </w:r>
      <w:r w:rsidR="00DF6A3E" w:rsidRPr="00F14845">
        <w:rPr>
          <w:b/>
        </w:rPr>
        <w:t>:</w:t>
      </w:r>
    </w:p>
    <w:p w14:paraId="2751E81B" w14:textId="349262DB" w:rsidR="00006640" w:rsidRDefault="00006640" w:rsidP="007755FB">
      <w:pPr>
        <w:pStyle w:val="ListParagraph"/>
        <w:spacing w:after="360"/>
        <w:ind w:left="714"/>
        <w:jc w:val="both"/>
        <w:rPr>
          <w:b/>
          <w:bCs/>
        </w:rPr>
      </w:pPr>
    </w:p>
    <w:p w14:paraId="59258DB0" w14:textId="77777777" w:rsidR="0099026A" w:rsidRDefault="0099026A" w:rsidP="007755FB">
      <w:pPr>
        <w:spacing w:after="360"/>
        <w:jc w:val="both"/>
        <w:rPr>
          <w:b/>
          <w:bCs/>
        </w:rPr>
      </w:pPr>
    </w:p>
    <w:p w14:paraId="07443088" w14:textId="77777777" w:rsidR="0099026A" w:rsidRDefault="0099026A" w:rsidP="007755FB">
      <w:pPr>
        <w:spacing w:after="360"/>
        <w:jc w:val="both"/>
        <w:rPr>
          <w:b/>
          <w:bCs/>
        </w:rPr>
      </w:pPr>
    </w:p>
    <w:p w14:paraId="0F4C2326" w14:textId="67E29255" w:rsidR="0005121C" w:rsidRPr="00F14845" w:rsidRDefault="0099026A" w:rsidP="00DF6A3E">
      <w:pPr>
        <w:spacing w:after="360"/>
        <w:ind w:left="357" w:firstLine="3"/>
        <w:jc w:val="both"/>
        <w:rPr>
          <w:b/>
        </w:rPr>
      </w:pPr>
      <w:r w:rsidRPr="00E968A9">
        <w:rPr>
          <w:b/>
          <w:bCs/>
        </w:rPr>
        <w:t xml:space="preserve">2. </w:t>
      </w:r>
      <w:r w:rsidR="00006640" w:rsidRPr="00F14845">
        <w:rPr>
          <w:b/>
        </w:rPr>
        <w:t xml:space="preserve">Top 10 </w:t>
      </w:r>
      <w:r w:rsidR="0005121C" w:rsidRPr="00F14845">
        <w:rPr>
          <w:b/>
        </w:rPr>
        <w:t xml:space="preserve">technological contributions of the Laboratory/Institute during the reporting </w:t>
      </w:r>
      <w:proofErr w:type="gramStart"/>
      <w:r w:rsidR="00DF6A3E" w:rsidRPr="00F14845">
        <w:rPr>
          <w:b/>
        </w:rPr>
        <w:t xml:space="preserve">period,  </w:t>
      </w:r>
      <w:proofErr w:type="spellStart"/>
      <w:r w:rsidR="000D3BC9" w:rsidRPr="00F14845">
        <w:rPr>
          <w:b/>
        </w:rPr>
        <w:t>alongwith</w:t>
      </w:r>
      <w:proofErr w:type="spellEnd"/>
      <w:proofErr w:type="gramEnd"/>
      <w:r w:rsidR="000D3BC9" w:rsidRPr="00F14845">
        <w:rPr>
          <w:b/>
        </w:rPr>
        <w:t xml:space="preserve"> their socio-economic impact</w:t>
      </w:r>
      <w:r w:rsidR="0005121C" w:rsidRPr="00F14845">
        <w:rPr>
          <w:b/>
        </w:rPr>
        <w:t>:</w:t>
      </w:r>
    </w:p>
    <w:p w14:paraId="3F949F6D" w14:textId="5A09666A" w:rsidR="00C82BC7" w:rsidRDefault="00C82BC7" w:rsidP="00C82BC7">
      <w:pPr>
        <w:spacing w:after="200" w:line="276" w:lineRule="auto"/>
        <w:jc w:val="both"/>
        <w:rPr>
          <w:b/>
          <w:color w:val="000000"/>
        </w:rPr>
      </w:pPr>
    </w:p>
    <w:p w14:paraId="35AAE7DF" w14:textId="17F9F149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AAA394F" w14:textId="2722EDFB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021080AB" w14:textId="6EFC7053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56E21A0" w14:textId="4F96B640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3DA9E5F" w14:textId="77777777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0FD103D8" w14:textId="608D3E5F" w:rsidR="00C82BC7" w:rsidRDefault="00C82BC7" w:rsidP="00C82BC7">
      <w:pPr>
        <w:spacing w:after="200" w:line="276" w:lineRule="auto"/>
        <w:jc w:val="both"/>
        <w:rPr>
          <w:b/>
          <w:color w:val="000000"/>
        </w:rPr>
      </w:pPr>
    </w:p>
    <w:p w14:paraId="259EB89A" w14:textId="77777777" w:rsidR="00C82BC7" w:rsidRDefault="00C82BC7" w:rsidP="00C82BC7">
      <w:pPr>
        <w:spacing w:after="200" w:line="276" w:lineRule="auto"/>
        <w:jc w:val="both"/>
        <w:rPr>
          <w:b/>
          <w:color w:val="000000"/>
        </w:rPr>
      </w:pPr>
    </w:p>
    <w:p w14:paraId="2447A4AA" w14:textId="0967701A" w:rsidR="00C7158F" w:rsidRPr="00F14845" w:rsidRDefault="00511120" w:rsidP="00511120">
      <w:pPr>
        <w:spacing w:after="360"/>
        <w:ind w:left="426" w:hanging="284"/>
        <w:jc w:val="both"/>
        <w:rPr>
          <w:b/>
        </w:rPr>
      </w:pPr>
      <w:r w:rsidRPr="00F14845">
        <w:rPr>
          <w:b/>
        </w:rPr>
        <w:t xml:space="preserve">    </w:t>
      </w:r>
      <w:r w:rsidR="0099026A" w:rsidRPr="00F14845">
        <w:rPr>
          <w:b/>
        </w:rPr>
        <w:t xml:space="preserve">3. </w:t>
      </w:r>
      <w:r w:rsidR="00C7158F" w:rsidRPr="00F14845">
        <w:rPr>
          <w:b/>
        </w:rPr>
        <w:t>Top 5 initiatives/activities/achievements that exemplify your scientific</w:t>
      </w:r>
      <w:r w:rsidR="000D3BC9" w:rsidRPr="00F14845">
        <w:rPr>
          <w:b/>
        </w:rPr>
        <w:t xml:space="preserve"> and technological</w:t>
      </w:r>
      <w:r w:rsidR="00C7158F" w:rsidRPr="00F14845">
        <w:rPr>
          <w:b/>
        </w:rPr>
        <w:t xml:space="preserve"> </w:t>
      </w:r>
      <w:r w:rsidRPr="00F14845">
        <w:rPr>
          <w:b/>
        </w:rPr>
        <w:t xml:space="preserve">   </w:t>
      </w:r>
      <w:proofErr w:type="gramStart"/>
      <w:r w:rsidR="00C7158F" w:rsidRPr="00F14845">
        <w:rPr>
          <w:b/>
        </w:rPr>
        <w:t xml:space="preserve">leadership </w:t>
      </w:r>
      <w:r w:rsidR="00D1720A" w:rsidRPr="00F14845">
        <w:rPr>
          <w:b/>
        </w:rPr>
        <w:t>:</w:t>
      </w:r>
      <w:proofErr w:type="gramEnd"/>
    </w:p>
    <w:p w14:paraId="7B71C7B5" w14:textId="0F77A480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7BEE71A0" w14:textId="68D74419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255C7070" w14:textId="2D2938D0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21754A39" w14:textId="7C7CF8C6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6160AE67" w14:textId="53C72E38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1B44F995" w14:textId="3E7C678A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459CDF1E" w14:textId="37599D00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03E8CEFD" w14:textId="77777777" w:rsidR="00DF6A3E" w:rsidRDefault="00DF6A3E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3213DB13" w14:textId="0849A0A0" w:rsidR="003C3B90" w:rsidRPr="007963D5" w:rsidRDefault="00006640" w:rsidP="007755FB">
      <w:pPr>
        <w:pStyle w:val="ListParagraph"/>
        <w:numPr>
          <w:ilvl w:val="0"/>
          <w:numId w:val="41"/>
        </w:numPr>
        <w:spacing w:after="200" w:line="276" w:lineRule="auto"/>
        <w:jc w:val="both"/>
        <w:rPr>
          <w:b/>
          <w:color w:val="000000"/>
        </w:rPr>
      </w:pPr>
      <w:r>
        <w:rPr>
          <w:b/>
          <w:color w:val="000000"/>
        </w:rPr>
        <w:t>Output / Outcome Matrix</w:t>
      </w:r>
      <w:r w:rsidRPr="00006640">
        <w:rPr>
          <w:rFonts w:eastAsia="SimSun"/>
          <w:b/>
          <w:bCs/>
          <w:lang w:eastAsia="zh-CN"/>
        </w:rPr>
        <w:t xml:space="preserve"> </w:t>
      </w:r>
      <w:r w:rsidRPr="00006640">
        <w:rPr>
          <w:b/>
          <w:bCs/>
          <w:color w:val="000000"/>
        </w:rPr>
        <w:t>of Laboratory/Institute during the reporting period, in terms of:</w:t>
      </w:r>
    </w:p>
    <w:p w14:paraId="0BA3C7C3" w14:textId="77777777" w:rsidR="007963D5" w:rsidRPr="007755FB" w:rsidRDefault="007963D5" w:rsidP="007963D5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3D0EC208" w14:textId="0407FA5C" w:rsidR="00966CCC" w:rsidRPr="00F14845" w:rsidRDefault="00966CCC" w:rsidP="00966CCC">
      <w:pPr>
        <w:pStyle w:val="ListParagraph"/>
        <w:numPr>
          <w:ilvl w:val="0"/>
          <w:numId w:val="37"/>
        </w:numPr>
        <w:spacing w:after="360"/>
        <w:rPr>
          <w:b/>
        </w:rPr>
      </w:pPr>
      <w:r w:rsidRPr="00F14845">
        <w:rPr>
          <w:b/>
        </w:rPr>
        <w:t>Number of research papers in Web of Science indexed journals:</w:t>
      </w:r>
    </w:p>
    <w:p w14:paraId="411C5F3B" w14:textId="115BA4C4" w:rsidR="00966CCC" w:rsidRPr="00F14845" w:rsidRDefault="00966CCC" w:rsidP="00966CCC">
      <w:pPr>
        <w:spacing w:after="360"/>
        <w:ind w:left="1074" w:hanging="360"/>
        <w:rPr>
          <w:b/>
        </w:rPr>
      </w:pPr>
      <w:r w:rsidRPr="00F14845">
        <w:rPr>
          <w:b/>
        </w:rPr>
        <w:t xml:space="preserve">ii.   Number of </w:t>
      </w:r>
      <w:r w:rsidR="00897E70" w:rsidRPr="00F14845">
        <w:rPr>
          <w:b/>
        </w:rPr>
        <w:t xml:space="preserve">patents filed and </w:t>
      </w:r>
      <w:r w:rsidRPr="00F14845">
        <w:rPr>
          <w:b/>
        </w:rPr>
        <w:t>unique patents granted:</w:t>
      </w:r>
    </w:p>
    <w:p w14:paraId="6FB0D7AD" w14:textId="7A14B23F" w:rsidR="00966CCC" w:rsidRPr="00F14845" w:rsidRDefault="00966CCC" w:rsidP="00966CCC">
      <w:pPr>
        <w:spacing w:after="360"/>
        <w:ind w:left="1074" w:hanging="360"/>
        <w:rPr>
          <w:b/>
        </w:rPr>
      </w:pPr>
      <w:r w:rsidRPr="00F14845">
        <w:rPr>
          <w:b/>
        </w:rPr>
        <w:t>iii.</w:t>
      </w:r>
      <w:r w:rsidRPr="00F14845">
        <w:rPr>
          <w:b/>
        </w:rPr>
        <w:tab/>
        <w:t>Number of M</w:t>
      </w:r>
      <w:r w:rsidR="00D1720A" w:rsidRPr="00F14845">
        <w:rPr>
          <w:b/>
        </w:rPr>
        <w:t>O</w:t>
      </w:r>
      <w:r w:rsidRPr="00F14845">
        <w:rPr>
          <w:b/>
        </w:rPr>
        <w:t>Us signed:</w:t>
      </w:r>
    </w:p>
    <w:p w14:paraId="7731BAD5" w14:textId="07072642" w:rsidR="00966CCC" w:rsidRPr="00F14845" w:rsidRDefault="00966CCC" w:rsidP="00966CCC">
      <w:pPr>
        <w:spacing w:after="360"/>
        <w:ind w:left="1074" w:hanging="360"/>
        <w:rPr>
          <w:b/>
        </w:rPr>
      </w:pPr>
      <w:r w:rsidRPr="00F14845">
        <w:rPr>
          <w:b/>
        </w:rPr>
        <w:t>iv. Number of Ph</w:t>
      </w:r>
      <w:r w:rsidR="00D1720A" w:rsidRPr="00F14845">
        <w:rPr>
          <w:b/>
        </w:rPr>
        <w:t>.</w:t>
      </w:r>
      <w:r w:rsidRPr="00F14845">
        <w:rPr>
          <w:b/>
        </w:rPr>
        <w:t>D</w:t>
      </w:r>
      <w:r w:rsidR="00D1720A" w:rsidRPr="00F14845">
        <w:rPr>
          <w:b/>
        </w:rPr>
        <w:t>.</w:t>
      </w:r>
      <w:r w:rsidRPr="00F14845">
        <w:rPr>
          <w:b/>
        </w:rPr>
        <w:t xml:space="preserve"> produced:</w:t>
      </w:r>
    </w:p>
    <w:p w14:paraId="6702C3C0" w14:textId="771BE5A5" w:rsidR="000D3BC9" w:rsidRPr="00F14845" w:rsidRDefault="00966CCC" w:rsidP="00966CCC">
      <w:pPr>
        <w:spacing w:after="360"/>
        <w:ind w:left="1074" w:hanging="360"/>
        <w:rPr>
          <w:b/>
        </w:rPr>
      </w:pPr>
      <w:r w:rsidRPr="00F14845">
        <w:rPr>
          <w:b/>
        </w:rPr>
        <w:t>v.</w:t>
      </w:r>
      <w:r w:rsidRPr="00F14845">
        <w:rPr>
          <w:b/>
        </w:rPr>
        <w:tab/>
        <w:t xml:space="preserve">Number of </w:t>
      </w:r>
      <w:r w:rsidR="000D3BC9" w:rsidRPr="00F14845">
        <w:rPr>
          <w:b/>
        </w:rPr>
        <w:t>products/</w:t>
      </w:r>
      <w:r w:rsidRPr="00F14845">
        <w:rPr>
          <w:b/>
        </w:rPr>
        <w:t>technologies</w:t>
      </w:r>
      <w:r w:rsidR="00897E70" w:rsidRPr="00F14845">
        <w:rPr>
          <w:b/>
        </w:rPr>
        <w:t>/processes</w:t>
      </w:r>
      <w:r w:rsidRPr="00F14845">
        <w:rPr>
          <w:b/>
        </w:rPr>
        <w:t xml:space="preserve"> </w:t>
      </w:r>
      <w:r w:rsidR="000D3BC9" w:rsidRPr="00F14845">
        <w:rPr>
          <w:b/>
        </w:rPr>
        <w:t>developed:</w:t>
      </w:r>
    </w:p>
    <w:p w14:paraId="7A023079" w14:textId="77F5151C" w:rsidR="00966CCC" w:rsidRPr="00F14845" w:rsidRDefault="000D3BC9" w:rsidP="00966CCC">
      <w:pPr>
        <w:spacing w:after="360"/>
        <w:ind w:left="1074" w:hanging="360"/>
        <w:rPr>
          <w:b/>
        </w:rPr>
      </w:pPr>
      <w:r w:rsidRPr="00F14845">
        <w:rPr>
          <w:b/>
        </w:rPr>
        <w:t xml:space="preserve"> vi. Number of </w:t>
      </w:r>
      <w:r w:rsidR="00897E70" w:rsidRPr="00F14845">
        <w:rPr>
          <w:b/>
        </w:rPr>
        <w:t>products/</w:t>
      </w:r>
      <w:r w:rsidRPr="00F14845">
        <w:rPr>
          <w:b/>
        </w:rPr>
        <w:t>technologies</w:t>
      </w:r>
      <w:r w:rsidR="00897E70" w:rsidRPr="00F14845">
        <w:rPr>
          <w:b/>
        </w:rPr>
        <w:t>/processes</w:t>
      </w:r>
      <w:r w:rsidRPr="00F14845">
        <w:rPr>
          <w:b/>
        </w:rPr>
        <w:t xml:space="preserve"> </w:t>
      </w:r>
      <w:r w:rsidR="00966CCC" w:rsidRPr="00F14845">
        <w:rPr>
          <w:b/>
        </w:rPr>
        <w:t xml:space="preserve">transferred to industry that have a value above </w:t>
      </w:r>
      <w:proofErr w:type="spellStart"/>
      <w:r w:rsidR="00966CCC" w:rsidRPr="00F14845">
        <w:rPr>
          <w:b/>
        </w:rPr>
        <w:t>Rs</w:t>
      </w:r>
      <w:proofErr w:type="spellEnd"/>
      <w:r w:rsidR="00966CCC" w:rsidRPr="00F14845">
        <w:rPr>
          <w:b/>
        </w:rPr>
        <w:t xml:space="preserve">. 10 </w:t>
      </w:r>
      <w:proofErr w:type="gramStart"/>
      <w:r w:rsidR="00966CCC" w:rsidRPr="00F14845">
        <w:rPr>
          <w:b/>
        </w:rPr>
        <w:t>lakh :</w:t>
      </w:r>
      <w:proofErr w:type="gramEnd"/>
    </w:p>
    <w:p w14:paraId="29C8B444" w14:textId="38535FC2" w:rsidR="00897E70" w:rsidRPr="00F14845" w:rsidRDefault="00897E70" w:rsidP="00966CCC">
      <w:pPr>
        <w:spacing w:after="360"/>
        <w:ind w:left="1074" w:hanging="360"/>
        <w:rPr>
          <w:b/>
        </w:rPr>
      </w:pPr>
      <w:r w:rsidRPr="00F14845">
        <w:rPr>
          <w:b/>
        </w:rPr>
        <w:t>vii</w:t>
      </w:r>
      <w:r w:rsidR="003B1494" w:rsidRPr="00F14845">
        <w:rPr>
          <w:b/>
        </w:rPr>
        <w:t>.</w:t>
      </w:r>
      <w:r w:rsidRPr="00F14845">
        <w:rPr>
          <w:b/>
        </w:rPr>
        <w:t xml:space="preserve"> High value S&amp;T services provided to </w:t>
      </w:r>
      <w:r w:rsidR="003B1494" w:rsidRPr="00F14845">
        <w:rPr>
          <w:b/>
        </w:rPr>
        <w:t xml:space="preserve">the </w:t>
      </w:r>
      <w:r w:rsidRPr="00F14845">
        <w:rPr>
          <w:b/>
        </w:rPr>
        <w:t xml:space="preserve">industry having </w:t>
      </w:r>
      <w:r w:rsidR="003B1494" w:rsidRPr="00F14845">
        <w:rPr>
          <w:b/>
        </w:rPr>
        <w:t xml:space="preserve">a </w:t>
      </w:r>
      <w:r w:rsidRPr="00F14845">
        <w:rPr>
          <w:b/>
        </w:rPr>
        <w:t xml:space="preserve">value above 5 </w:t>
      </w:r>
      <w:proofErr w:type="gramStart"/>
      <w:r w:rsidRPr="00F14845">
        <w:rPr>
          <w:b/>
        </w:rPr>
        <w:t>lakh :</w:t>
      </w:r>
      <w:proofErr w:type="gramEnd"/>
      <w:r w:rsidRPr="00F14845">
        <w:rPr>
          <w:b/>
        </w:rPr>
        <w:t xml:space="preserve"> </w:t>
      </w:r>
    </w:p>
    <w:p w14:paraId="02AEC3B8" w14:textId="79A521A8" w:rsidR="000D3BC9" w:rsidRPr="00F14845" w:rsidRDefault="000D3BC9" w:rsidP="00966CCC">
      <w:pPr>
        <w:spacing w:after="360"/>
        <w:ind w:left="1074" w:hanging="360"/>
        <w:rPr>
          <w:b/>
        </w:rPr>
      </w:pPr>
      <w:r w:rsidRPr="00F14845">
        <w:rPr>
          <w:b/>
        </w:rPr>
        <w:t>vi</w:t>
      </w:r>
      <w:r w:rsidR="00897E70" w:rsidRPr="00F14845">
        <w:rPr>
          <w:b/>
        </w:rPr>
        <w:t>ii</w:t>
      </w:r>
      <w:r w:rsidRPr="00F14845">
        <w:rPr>
          <w:b/>
        </w:rPr>
        <w:t>. Number of industr</w:t>
      </w:r>
      <w:r w:rsidR="003B1494" w:rsidRPr="00F14845">
        <w:rPr>
          <w:b/>
        </w:rPr>
        <w:t>ies</w:t>
      </w:r>
      <w:r w:rsidRPr="00F14845">
        <w:rPr>
          <w:b/>
        </w:rPr>
        <w:t xml:space="preserve"> approached the Laboratory for consultancy, technological problem solving and S&amp;T </w:t>
      </w:r>
      <w:r w:rsidR="003B1494" w:rsidRPr="00F14845">
        <w:rPr>
          <w:b/>
        </w:rPr>
        <w:t>services:</w:t>
      </w:r>
    </w:p>
    <w:p w14:paraId="664EE69C" w14:textId="2C36F058" w:rsidR="00966CCC" w:rsidRPr="00F14845" w:rsidRDefault="00897E70" w:rsidP="007755FB">
      <w:pPr>
        <w:spacing w:after="360"/>
        <w:jc w:val="both"/>
        <w:rPr>
          <w:b/>
        </w:rPr>
      </w:pPr>
      <w:r w:rsidRPr="00F14845">
        <w:rPr>
          <w:b/>
        </w:rPr>
        <w:t xml:space="preserve"> </w:t>
      </w:r>
      <w:r w:rsidR="003B1494" w:rsidRPr="00F14845">
        <w:rPr>
          <w:b/>
        </w:rPr>
        <w:t xml:space="preserve">           ix. </w:t>
      </w:r>
      <w:r w:rsidR="00966CCC" w:rsidRPr="00F14845">
        <w:rPr>
          <w:b/>
        </w:rPr>
        <w:t>Total number of new projects initiated/started during the year:</w:t>
      </w:r>
    </w:p>
    <w:p w14:paraId="23696A63" w14:textId="599D005A" w:rsidR="00966CCC" w:rsidRPr="00F14845" w:rsidRDefault="003B1494" w:rsidP="003B1494">
      <w:pPr>
        <w:spacing w:after="360"/>
        <w:ind w:firstLine="720"/>
        <w:jc w:val="both"/>
        <w:rPr>
          <w:b/>
        </w:rPr>
      </w:pPr>
      <w:r w:rsidRPr="00F14845">
        <w:rPr>
          <w:b/>
        </w:rPr>
        <w:t>x</w:t>
      </w:r>
      <w:r w:rsidR="00897E70" w:rsidRPr="00F14845">
        <w:rPr>
          <w:b/>
        </w:rPr>
        <w:t xml:space="preserve">. </w:t>
      </w:r>
      <w:r w:rsidR="00966CCC" w:rsidRPr="00F14845">
        <w:rPr>
          <w:b/>
        </w:rPr>
        <w:t>Project money/budget realized/received during the year:</w:t>
      </w:r>
    </w:p>
    <w:p w14:paraId="0E76974A" w14:textId="7661B7CC" w:rsidR="00966CCC" w:rsidRPr="00F14845" w:rsidRDefault="00897E70" w:rsidP="007755FB">
      <w:pPr>
        <w:spacing w:after="360"/>
        <w:jc w:val="both"/>
        <w:rPr>
          <w:b/>
        </w:rPr>
      </w:pPr>
      <w:r w:rsidRPr="00F14845">
        <w:rPr>
          <w:b/>
        </w:rPr>
        <w:t xml:space="preserve">      </w:t>
      </w:r>
      <w:r w:rsidR="003B1494" w:rsidRPr="00F14845">
        <w:rPr>
          <w:b/>
        </w:rPr>
        <w:t xml:space="preserve">      xi</w:t>
      </w:r>
      <w:r w:rsidRPr="00F14845">
        <w:rPr>
          <w:b/>
        </w:rPr>
        <w:t xml:space="preserve">. </w:t>
      </w:r>
      <w:r w:rsidR="00966CCC" w:rsidRPr="00F14845">
        <w:rPr>
          <w:b/>
        </w:rPr>
        <w:t>No. of CSIR Project</w:t>
      </w:r>
      <w:r w:rsidR="00B95912" w:rsidRPr="00F14845">
        <w:rPr>
          <w:b/>
        </w:rPr>
        <w:t>s</w:t>
      </w:r>
      <w:r w:rsidR="00966CCC" w:rsidRPr="00F14845">
        <w:rPr>
          <w:b/>
        </w:rPr>
        <w:t xml:space="preserve"> initiated with total Project value:</w:t>
      </w:r>
    </w:p>
    <w:p w14:paraId="4E627523" w14:textId="724A62CF" w:rsidR="00966CCC" w:rsidRPr="00F14845" w:rsidRDefault="00B95912" w:rsidP="00B95912">
      <w:pPr>
        <w:spacing w:after="360"/>
        <w:jc w:val="both"/>
        <w:rPr>
          <w:b/>
        </w:rPr>
      </w:pPr>
      <w:r w:rsidRPr="00F14845">
        <w:rPr>
          <w:b/>
        </w:rPr>
        <w:t xml:space="preserve">             xii</w:t>
      </w:r>
      <w:r w:rsidR="00897E70" w:rsidRPr="00F14845">
        <w:rPr>
          <w:b/>
        </w:rPr>
        <w:t xml:space="preserve">. </w:t>
      </w:r>
      <w:r w:rsidR="00966CCC" w:rsidRPr="00F14845">
        <w:rPr>
          <w:b/>
        </w:rPr>
        <w:t>No. of Government Project</w:t>
      </w:r>
      <w:r w:rsidRPr="00F14845">
        <w:rPr>
          <w:b/>
        </w:rPr>
        <w:t>s</w:t>
      </w:r>
      <w:r w:rsidR="00966CCC" w:rsidRPr="00F14845">
        <w:rPr>
          <w:b/>
        </w:rPr>
        <w:t xml:space="preserve"> initiated with total Project value:</w:t>
      </w:r>
    </w:p>
    <w:p w14:paraId="493C7785" w14:textId="6B56BA55" w:rsidR="00966CCC" w:rsidRPr="00F14845" w:rsidRDefault="00B95912" w:rsidP="00B95912">
      <w:pPr>
        <w:spacing w:after="360"/>
        <w:jc w:val="both"/>
        <w:rPr>
          <w:b/>
        </w:rPr>
      </w:pPr>
      <w:r w:rsidRPr="00F14845">
        <w:rPr>
          <w:b/>
        </w:rPr>
        <w:t xml:space="preserve">             xiii</w:t>
      </w:r>
      <w:r w:rsidR="00897E70" w:rsidRPr="00F14845">
        <w:rPr>
          <w:b/>
        </w:rPr>
        <w:t xml:space="preserve">. </w:t>
      </w:r>
      <w:r w:rsidR="008C7D6C" w:rsidRPr="00F14845">
        <w:rPr>
          <w:b/>
        </w:rPr>
        <w:t>No. of Industry Project</w:t>
      </w:r>
      <w:r w:rsidRPr="00F14845">
        <w:rPr>
          <w:b/>
        </w:rPr>
        <w:t>s</w:t>
      </w:r>
      <w:r w:rsidR="008C7D6C" w:rsidRPr="00F14845">
        <w:rPr>
          <w:b/>
        </w:rPr>
        <w:t xml:space="preserve"> initiated with total Project value:</w:t>
      </w:r>
    </w:p>
    <w:p w14:paraId="793746E9" w14:textId="0BFA20B9" w:rsidR="00D1720A" w:rsidRPr="00F14845" w:rsidRDefault="00D1720A" w:rsidP="00E968A9">
      <w:pPr>
        <w:spacing w:after="360"/>
        <w:ind w:left="1276" w:hanging="1276"/>
        <w:jc w:val="both"/>
        <w:rPr>
          <w:b/>
        </w:rPr>
      </w:pPr>
      <w:r w:rsidRPr="00F14845">
        <w:rPr>
          <w:b/>
        </w:rPr>
        <w:t xml:space="preserve">             xiv. No. of International (bilateral/multilateral) Projects initiated with total </w:t>
      </w:r>
      <w:proofErr w:type="gramStart"/>
      <w:r w:rsidRPr="00F14845">
        <w:rPr>
          <w:b/>
        </w:rPr>
        <w:t xml:space="preserve">Project </w:t>
      </w:r>
      <w:r w:rsidR="00E968A9">
        <w:rPr>
          <w:b/>
        </w:rPr>
        <w:t xml:space="preserve"> </w:t>
      </w:r>
      <w:r w:rsidRPr="00F14845">
        <w:rPr>
          <w:b/>
        </w:rPr>
        <w:t>value</w:t>
      </w:r>
      <w:proofErr w:type="gramEnd"/>
      <w:r w:rsidRPr="00F14845">
        <w:rPr>
          <w:b/>
        </w:rPr>
        <w:t xml:space="preserve"> :</w:t>
      </w:r>
    </w:p>
    <w:p w14:paraId="0D712FC7" w14:textId="718D6EA3" w:rsidR="00817A92" w:rsidRPr="00F14845" w:rsidRDefault="00817A92" w:rsidP="00B95912">
      <w:pPr>
        <w:spacing w:after="360"/>
        <w:jc w:val="both"/>
        <w:rPr>
          <w:b/>
        </w:rPr>
      </w:pPr>
      <w:r w:rsidRPr="00F14845">
        <w:rPr>
          <w:b/>
        </w:rPr>
        <w:t xml:space="preserve">              xv. Projects foreclosed during the reporting period:</w:t>
      </w:r>
    </w:p>
    <w:p w14:paraId="4BCBAFF4" w14:textId="3FE28796" w:rsidR="004B5E7C" w:rsidRPr="00E968A9" w:rsidRDefault="004B5E7C" w:rsidP="007E1778">
      <w:pPr>
        <w:pStyle w:val="ListParagraph"/>
        <w:rPr>
          <w:b/>
          <w:color w:val="000000"/>
        </w:rPr>
      </w:pPr>
    </w:p>
    <w:p w14:paraId="7078512B" w14:textId="6FDE191B" w:rsidR="00817A92" w:rsidRPr="00E968A9" w:rsidRDefault="00817A92" w:rsidP="007E1778">
      <w:pPr>
        <w:pStyle w:val="ListParagraph"/>
        <w:rPr>
          <w:b/>
          <w:color w:val="000000"/>
        </w:rPr>
      </w:pPr>
    </w:p>
    <w:p w14:paraId="3676122D" w14:textId="66BD6406" w:rsidR="00817A92" w:rsidRPr="00E968A9" w:rsidRDefault="00817A92" w:rsidP="007E1778">
      <w:pPr>
        <w:pStyle w:val="ListParagraph"/>
        <w:rPr>
          <w:b/>
          <w:color w:val="000000"/>
        </w:rPr>
      </w:pPr>
    </w:p>
    <w:p w14:paraId="0AB31BBD" w14:textId="1C12E71C" w:rsidR="00817A92" w:rsidRPr="00E968A9" w:rsidRDefault="00817A92" w:rsidP="007E1778">
      <w:pPr>
        <w:pStyle w:val="ListParagraph"/>
        <w:rPr>
          <w:b/>
          <w:color w:val="000000"/>
        </w:rPr>
      </w:pPr>
    </w:p>
    <w:p w14:paraId="1C38CF27" w14:textId="66080225" w:rsidR="00817A92" w:rsidRPr="00E968A9" w:rsidRDefault="00817A92" w:rsidP="007E1778">
      <w:pPr>
        <w:pStyle w:val="ListParagraph"/>
        <w:rPr>
          <w:b/>
          <w:color w:val="000000"/>
        </w:rPr>
      </w:pPr>
    </w:p>
    <w:p w14:paraId="5C4721FA" w14:textId="77777777" w:rsidR="007963D5" w:rsidRPr="00E968A9" w:rsidRDefault="007963D5" w:rsidP="007E1778">
      <w:pPr>
        <w:pStyle w:val="ListParagraph"/>
        <w:rPr>
          <w:b/>
          <w:color w:val="000000"/>
        </w:rPr>
      </w:pPr>
    </w:p>
    <w:p w14:paraId="09C05025" w14:textId="5624E08A" w:rsidR="00817A92" w:rsidRPr="00E968A9" w:rsidRDefault="00817A92" w:rsidP="007E1778">
      <w:pPr>
        <w:pStyle w:val="ListParagraph"/>
        <w:rPr>
          <w:b/>
          <w:color w:val="000000"/>
        </w:rPr>
      </w:pPr>
    </w:p>
    <w:p w14:paraId="5FC6E785" w14:textId="5333A57A" w:rsidR="00817A92" w:rsidRDefault="00817A92" w:rsidP="007E1778">
      <w:pPr>
        <w:pStyle w:val="ListParagraph"/>
        <w:rPr>
          <w:b/>
          <w:color w:val="000000"/>
        </w:rPr>
      </w:pPr>
    </w:p>
    <w:p w14:paraId="7F601089" w14:textId="77777777" w:rsidR="00817A92" w:rsidRDefault="00817A92" w:rsidP="007E1778">
      <w:pPr>
        <w:pStyle w:val="ListParagraph"/>
        <w:rPr>
          <w:b/>
          <w:color w:val="000000"/>
        </w:rPr>
      </w:pPr>
    </w:p>
    <w:p w14:paraId="700DD4BA" w14:textId="1B3644D4" w:rsidR="00B715C3" w:rsidRDefault="00B715C3" w:rsidP="007E1778">
      <w:pPr>
        <w:pStyle w:val="ListParagraph"/>
        <w:rPr>
          <w:b/>
          <w:color w:val="000000"/>
        </w:rPr>
      </w:pPr>
    </w:p>
    <w:p w14:paraId="0BFB3E54" w14:textId="77777777" w:rsidR="00B715C3" w:rsidRPr="007E1778" w:rsidRDefault="00B715C3" w:rsidP="007E1778">
      <w:pPr>
        <w:pStyle w:val="ListParagraph"/>
        <w:rPr>
          <w:b/>
          <w:color w:val="000000"/>
        </w:rPr>
      </w:pPr>
    </w:p>
    <w:p w14:paraId="3F35CDDF" w14:textId="59DA6943" w:rsidR="00006640" w:rsidRPr="007755FB" w:rsidRDefault="00006640" w:rsidP="007755FB">
      <w:pPr>
        <w:spacing w:after="360"/>
        <w:jc w:val="both"/>
        <w:rPr>
          <w:b/>
          <w:bCs/>
        </w:rPr>
      </w:pPr>
      <w:r w:rsidRPr="007755FB">
        <w:rPr>
          <w:b/>
          <w:bCs/>
        </w:rPr>
        <w:t xml:space="preserve">D. Societal Interventions </w:t>
      </w:r>
      <w:r w:rsidR="00F97433" w:rsidRPr="007755FB">
        <w:rPr>
          <w:b/>
          <w:bCs/>
        </w:rPr>
        <w:t>along with</w:t>
      </w:r>
      <w:r w:rsidRPr="007755FB">
        <w:rPr>
          <w:b/>
          <w:bCs/>
        </w:rPr>
        <w:t xml:space="preserve"> the </w:t>
      </w:r>
      <w:r w:rsidR="005246F6">
        <w:rPr>
          <w:b/>
          <w:bCs/>
        </w:rPr>
        <w:t>Socio- E</w:t>
      </w:r>
      <w:r w:rsidR="005246F6" w:rsidRPr="005246F6">
        <w:rPr>
          <w:b/>
          <w:bCs/>
        </w:rPr>
        <w:t xml:space="preserve">conomic </w:t>
      </w:r>
      <w:r w:rsidR="007963D5" w:rsidRPr="007755FB">
        <w:rPr>
          <w:b/>
          <w:bCs/>
        </w:rPr>
        <w:t>Impact</w:t>
      </w:r>
      <w:r w:rsidR="007963D5">
        <w:rPr>
          <w:b/>
          <w:bCs/>
        </w:rPr>
        <w:t>:</w:t>
      </w:r>
    </w:p>
    <w:p w14:paraId="11A4CBE7" w14:textId="2B050788" w:rsidR="00C37DA6" w:rsidRPr="00F14845" w:rsidRDefault="00C37DA6" w:rsidP="007755FB">
      <w:pPr>
        <w:spacing w:after="360"/>
        <w:jc w:val="both"/>
        <w:rPr>
          <w:b/>
        </w:rPr>
      </w:pPr>
      <w:r w:rsidRPr="00F14845">
        <w:rPr>
          <w:b/>
        </w:rPr>
        <w:t xml:space="preserve">1. </w:t>
      </w:r>
      <w:r w:rsidR="00EC5C71" w:rsidRPr="00F14845">
        <w:rPr>
          <w:b/>
        </w:rPr>
        <w:t xml:space="preserve">Top 5 new societal contributions </w:t>
      </w:r>
      <w:r w:rsidR="00AA2303" w:rsidRPr="00F14845">
        <w:rPr>
          <w:b/>
        </w:rPr>
        <w:t xml:space="preserve">along with the </w:t>
      </w:r>
      <w:r w:rsidR="005246F6" w:rsidRPr="00F14845">
        <w:rPr>
          <w:b/>
        </w:rPr>
        <w:t xml:space="preserve">socio – economic </w:t>
      </w:r>
      <w:r w:rsidR="0098104A" w:rsidRPr="00F14845">
        <w:rPr>
          <w:b/>
        </w:rPr>
        <w:t xml:space="preserve">   </w:t>
      </w:r>
      <w:r w:rsidR="00AA2303" w:rsidRPr="00F14845">
        <w:rPr>
          <w:b/>
        </w:rPr>
        <w:t xml:space="preserve">impact </w:t>
      </w:r>
      <w:r w:rsidR="00EC5C71" w:rsidRPr="00F14845">
        <w:rPr>
          <w:b/>
        </w:rPr>
        <w:t xml:space="preserve">during the reporting </w:t>
      </w:r>
      <w:r w:rsidR="007963D5" w:rsidRPr="00F14845">
        <w:rPr>
          <w:b/>
        </w:rPr>
        <w:t>period (</w:t>
      </w:r>
      <w:r w:rsidR="00EC5C71" w:rsidRPr="00F14845">
        <w:rPr>
          <w:b/>
        </w:rPr>
        <w:t>please do not repeat responses/information already given elsewhere in this format)</w:t>
      </w:r>
      <w:r w:rsidR="003E2D5D" w:rsidRPr="00F14845">
        <w:rPr>
          <w:b/>
        </w:rPr>
        <w:t>:</w:t>
      </w:r>
    </w:p>
    <w:p w14:paraId="43960354" w14:textId="32DE6B45" w:rsidR="003E2D5D" w:rsidRDefault="003E2D5D" w:rsidP="007755FB">
      <w:pPr>
        <w:spacing w:after="360"/>
        <w:jc w:val="both"/>
      </w:pPr>
    </w:p>
    <w:p w14:paraId="19C5F9CE" w14:textId="7D307577" w:rsidR="003E2D5D" w:rsidRDefault="003E2D5D" w:rsidP="007755FB">
      <w:pPr>
        <w:spacing w:after="360"/>
        <w:jc w:val="both"/>
      </w:pPr>
    </w:p>
    <w:p w14:paraId="47174367" w14:textId="77777777" w:rsidR="003E2D5D" w:rsidRPr="003E2D5D" w:rsidRDefault="003E2D5D" w:rsidP="007755FB">
      <w:pPr>
        <w:spacing w:after="360"/>
        <w:jc w:val="both"/>
      </w:pPr>
    </w:p>
    <w:p w14:paraId="189A9444" w14:textId="0DE8552C" w:rsidR="00C37DA6" w:rsidRPr="003E2D5D" w:rsidRDefault="00C37DA6" w:rsidP="007755FB">
      <w:pPr>
        <w:spacing w:after="360"/>
        <w:jc w:val="both"/>
      </w:pPr>
      <w:r w:rsidRPr="003E2D5D">
        <w:t xml:space="preserve">2.  </w:t>
      </w:r>
      <w:r w:rsidRPr="00F14845">
        <w:rPr>
          <w:b/>
        </w:rPr>
        <w:t>Skill development initiatives</w:t>
      </w:r>
      <w:r w:rsidR="00776FF9" w:rsidRPr="00F14845">
        <w:rPr>
          <w:b/>
        </w:rPr>
        <w:t xml:space="preserve"> and </w:t>
      </w:r>
      <w:r w:rsidR="003E2D5D" w:rsidRPr="00F14845">
        <w:rPr>
          <w:b/>
        </w:rPr>
        <w:t xml:space="preserve">their </w:t>
      </w:r>
      <w:r w:rsidR="005246F6" w:rsidRPr="00F14845">
        <w:rPr>
          <w:b/>
        </w:rPr>
        <w:t xml:space="preserve">socio- economic </w:t>
      </w:r>
      <w:r w:rsidR="00A239B6" w:rsidRPr="00F14845">
        <w:rPr>
          <w:b/>
        </w:rPr>
        <w:t>impact:</w:t>
      </w:r>
      <w:r w:rsidR="005246F6" w:rsidRPr="003E2D5D">
        <w:t xml:space="preserve"> </w:t>
      </w:r>
    </w:p>
    <w:p w14:paraId="1E90EA78" w14:textId="5DB24BA3" w:rsidR="001643C8" w:rsidRDefault="001643C8" w:rsidP="007E1778">
      <w:pPr>
        <w:pStyle w:val="ListParagraph"/>
        <w:rPr>
          <w:b/>
          <w:color w:val="000000"/>
        </w:rPr>
      </w:pPr>
    </w:p>
    <w:p w14:paraId="1C0CA47A" w14:textId="711E0E46" w:rsidR="00B715C3" w:rsidRDefault="00B715C3" w:rsidP="007E1778">
      <w:pPr>
        <w:pStyle w:val="ListParagraph"/>
        <w:rPr>
          <w:b/>
          <w:color w:val="000000"/>
        </w:rPr>
      </w:pPr>
    </w:p>
    <w:p w14:paraId="2916943C" w14:textId="2CB86BFE" w:rsidR="00B715C3" w:rsidRDefault="00B715C3" w:rsidP="007E1778">
      <w:pPr>
        <w:pStyle w:val="ListParagraph"/>
        <w:rPr>
          <w:b/>
          <w:color w:val="000000"/>
        </w:rPr>
      </w:pPr>
    </w:p>
    <w:p w14:paraId="3A13AB5E" w14:textId="135C4E59" w:rsidR="00B715C3" w:rsidRDefault="00B715C3" w:rsidP="007E1778">
      <w:pPr>
        <w:pStyle w:val="ListParagraph"/>
        <w:rPr>
          <w:b/>
          <w:color w:val="000000"/>
        </w:rPr>
      </w:pPr>
    </w:p>
    <w:p w14:paraId="57365ED5" w14:textId="627A4795" w:rsidR="00906020" w:rsidRDefault="00906020" w:rsidP="007E1778">
      <w:pPr>
        <w:pStyle w:val="ListParagraph"/>
        <w:rPr>
          <w:b/>
          <w:color w:val="000000"/>
        </w:rPr>
      </w:pPr>
    </w:p>
    <w:p w14:paraId="08191346" w14:textId="77777777" w:rsidR="00906020" w:rsidRDefault="00906020" w:rsidP="007E1778">
      <w:pPr>
        <w:pStyle w:val="ListParagraph"/>
        <w:rPr>
          <w:b/>
          <w:color w:val="000000"/>
        </w:rPr>
      </w:pPr>
    </w:p>
    <w:p w14:paraId="4C1A84C5" w14:textId="00DA6031" w:rsidR="00B715C3" w:rsidRDefault="00B715C3" w:rsidP="007E1778">
      <w:pPr>
        <w:pStyle w:val="ListParagraph"/>
        <w:rPr>
          <w:b/>
          <w:color w:val="000000"/>
        </w:rPr>
      </w:pPr>
    </w:p>
    <w:p w14:paraId="54A8D6BF" w14:textId="7973B07A" w:rsidR="00B715C3" w:rsidRDefault="00B715C3" w:rsidP="007E1778">
      <w:pPr>
        <w:pStyle w:val="ListParagraph"/>
        <w:rPr>
          <w:b/>
          <w:color w:val="000000"/>
        </w:rPr>
      </w:pPr>
    </w:p>
    <w:p w14:paraId="66462BC8" w14:textId="079D650E" w:rsidR="00B715C3" w:rsidRDefault="00B715C3" w:rsidP="007E1778">
      <w:pPr>
        <w:pStyle w:val="ListParagraph"/>
        <w:rPr>
          <w:b/>
          <w:color w:val="000000"/>
        </w:rPr>
      </w:pPr>
    </w:p>
    <w:p w14:paraId="3C3A88CD" w14:textId="7AFEBE3A" w:rsidR="003A7ADD" w:rsidRPr="007755FB" w:rsidRDefault="007E35B2" w:rsidP="007755FB">
      <w:pPr>
        <w:rPr>
          <w:b/>
          <w:color w:val="000000"/>
        </w:rPr>
      </w:pPr>
      <w:r>
        <w:rPr>
          <w:b/>
          <w:color w:val="000000"/>
        </w:rPr>
        <w:t>E Administrative</w:t>
      </w:r>
      <w:r w:rsidR="006A4DC6">
        <w:rPr>
          <w:b/>
          <w:color w:val="000000"/>
        </w:rPr>
        <w:t xml:space="preserve"> and </w:t>
      </w:r>
      <w:r w:rsidR="003E2D5D">
        <w:rPr>
          <w:b/>
          <w:color w:val="000000"/>
        </w:rPr>
        <w:t>Financial</w:t>
      </w:r>
      <w:r w:rsidR="006A4DC6">
        <w:rPr>
          <w:b/>
          <w:color w:val="000000"/>
        </w:rPr>
        <w:t xml:space="preserve"> achievements during the reporting period</w:t>
      </w:r>
      <w:r w:rsidR="003E2D5D">
        <w:rPr>
          <w:b/>
          <w:color w:val="000000"/>
        </w:rPr>
        <w:t>:</w:t>
      </w:r>
    </w:p>
    <w:p w14:paraId="6326466C" w14:textId="17140FC7" w:rsidR="003A7ADD" w:rsidRDefault="003A7ADD" w:rsidP="007755FB">
      <w:pPr>
        <w:pStyle w:val="ListParagraph"/>
        <w:rPr>
          <w:b/>
          <w:color w:val="000000"/>
        </w:rPr>
      </w:pPr>
    </w:p>
    <w:p w14:paraId="392B7B30" w14:textId="19C466AA" w:rsidR="003A7ADD" w:rsidRPr="00F14845" w:rsidRDefault="003E2D5D" w:rsidP="007755FB">
      <w:pPr>
        <w:pStyle w:val="ListParagraph"/>
        <w:numPr>
          <w:ilvl w:val="0"/>
          <w:numId w:val="42"/>
        </w:numPr>
        <w:rPr>
          <w:b/>
          <w:color w:val="000000"/>
        </w:rPr>
      </w:pPr>
      <w:r w:rsidRPr="00F14845">
        <w:rPr>
          <w:b/>
          <w:color w:val="000000"/>
        </w:rPr>
        <w:t>5 initiatives</w:t>
      </w:r>
      <w:r w:rsidR="006A4DC6" w:rsidRPr="00F14845">
        <w:rPr>
          <w:b/>
          <w:color w:val="000000"/>
        </w:rPr>
        <w:t>/activities/achievements during the reporting period that exemplify your administrative</w:t>
      </w:r>
      <w:r w:rsidR="00897E70" w:rsidRPr="00F14845">
        <w:rPr>
          <w:b/>
          <w:color w:val="000000"/>
        </w:rPr>
        <w:t xml:space="preserve"> and financial </w:t>
      </w:r>
      <w:r w:rsidR="006A4DC6" w:rsidRPr="00F14845">
        <w:rPr>
          <w:b/>
          <w:color w:val="000000"/>
        </w:rPr>
        <w:t xml:space="preserve">leadership and </w:t>
      </w:r>
      <w:r w:rsidR="007E35B2" w:rsidRPr="00F14845">
        <w:rPr>
          <w:b/>
          <w:color w:val="000000"/>
        </w:rPr>
        <w:t>acumen:</w:t>
      </w:r>
    </w:p>
    <w:p w14:paraId="3203E40B" w14:textId="1503FE82" w:rsidR="006A4DC6" w:rsidRPr="003E2D5D" w:rsidRDefault="006A4DC6" w:rsidP="007E1778">
      <w:pPr>
        <w:pStyle w:val="ListParagraph"/>
        <w:rPr>
          <w:color w:val="000000"/>
        </w:rPr>
      </w:pPr>
    </w:p>
    <w:p w14:paraId="55478316" w14:textId="0B4A29DC" w:rsidR="006A4DC6" w:rsidRDefault="006A4DC6" w:rsidP="007E1778">
      <w:pPr>
        <w:pStyle w:val="ListParagraph"/>
        <w:rPr>
          <w:b/>
          <w:color w:val="000000"/>
        </w:rPr>
      </w:pPr>
    </w:p>
    <w:p w14:paraId="373483E3" w14:textId="27882C16" w:rsidR="006A4DC6" w:rsidRDefault="006A4DC6" w:rsidP="007E1778">
      <w:pPr>
        <w:pStyle w:val="ListParagraph"/>
        <w:rPr>
          <w:b/>
          <w:color w:val="000000"/>
        </w:rPr>
      </w:pPr>
    </w:p>
    <w:p w14:paraId="2E100A9B" w14:textId="68E88C81" w:rsidR="006A4DC6" w:rsidRDefault="006A4DC6" w:rsidP="007E1778">
      <w:pPr>
        <w:pStyle w:val="ListParagraph"/>
        <w:rPr>
          <w:b/>
          <w:color w:val="000000"/>
        </w:rPr>
      </w:pPr>
    </w:p>
    <w:p w14:paraId="3C6321EE" w14:textId="77777777" w:rsidR="006A4DC6" w:rsidRDefault="006A4DC6" w:rsidP="007E1778">
      <w:pPr>
        <w:pStyle w:val="ListParagraph"/>
        <w:rPr>
          <w:b/>
          <w:color w:val="000000"/>
        </w:rPr>
      </w:pPr>
    </w:p>
    <w:p w14:paraId="464D8E2D" w14:textId="77777777" w:rsidR="00B715C3" w:rsidRPr="007E1778" w:rsidRDefault="00B715C3" w:rsidP="007E1778">
      <w:pPr>
        <w:pStyle w:val="ListParagraph"/>
        <w:rPr>
          <w:b/>
          <w:color w:val="000000"/>
        </w:rPr>
      </w:pPr>
    </w:p>
    <w:p w14:paraId="5ACBDCF1" w14:textId="19D49E66" w:rsidR="00EC5C71" w:rsidRPr="00F14845" w:rsidRDefault="007F38F5" w:rsidP="007755FB">
      <w:pPr>
        <w:pStyle w:val="ListParagraph"/>
        <w:numPr>
          <w:ilvl w:val="0"/>
          <w:numId w:val="42"/>
        </w:numPr>
        <w:spacing w:after="360"/>
        <w:jc w:val="both"/>
        <w:rPr>
          <w:b/>
        </w:rPr>
      </w:pPr>
      <w:r w:rsidRPr="00F14845">
        <w:rPr>
          <w:b/>
        </w:rPr>
        <w:t>Manpower:</w:t>
      </w:r>
      <w:r w:rsidR="00897E70" w:rsidRPr="00F14845">
        <w:rPr>
          <w:b/>
        </w:rPr>
        <w:t xml:space="preserve"> </w:t>
      </w:r>
      <w:r w:rsidR="00EC5C71" w:rsidRPr="00F14845">
        <w:rPr>
          <w:b/>
        </w:rPr>
        <w:t xml:space="preserve">Status of vacancy positions in Group IV, III and II (as on start of the reporting period and end of the reporting period): </w:t>
      </w:r>
    </w:p>
    <w:p w14:paraId="644DC83E" w14:textId="6D9727B1" w:rsidR="00897E70" w:rsidRDefault="00897E70" w:rsidP="007755FB">
      <w:pPr>
        <w:spacing w:after="360"/>
        <w:jc w:val="both"/>
        <w:rPr>
          <w:b/>
          <w:bCs/>
        </w:rPr>
      </w:pPr>
    </w:p>
    <w:p w14:paraId="5ADAB433" w14:textId="699ADA39" w:rsidR="007F38F5" w:rsidRDefault="007F38F5" w:rsidP="007755FB">
      <w:pPr>
        <w:spacing w:after="360"/>
        <w:jc w:val="both"/>
        <w:rPr>
          <w:b/>
          <w:bCs/>
        </w:rPr>
      </w:pPr>
    </w:p>
    <w:p w14:paraId="74B2B3D7" w14:textId="77777777" w:rsidR="007F38F5" w:rsidRPr="00E968A9" w:rsidRDefault="007F38F5" w:rsidP="007755FB">
      <w:pPr>
        <w:spacing w:after="360"/>
        <w:jc w:val="both"/>
        <w:rPr>
          <w:b/>
          <w:bCs/>
        </w:rPr>
      </w:pPr>
    </w:p>
    <w:p w14:paraId="0FBA7D30" w14:textId="5C5B5768" w:rsidR="00897E70" w:rsidRPr="00F14845" w:rsidRDefault="00897E70" w:rsidP="007755FB">
      <w:pPr>
        <w:spacing w:after="360"/>
        <w:ind w:left="360"/>
        <w:jc w:val="both"/>
        <w:rPr>
          <w:b/>
        </w:rPr>
      </w:pPr>
      <w:r w:rsidRPr="00F14845">
        <w:rPr>
          <w:b/>
        </w:rPr>
        <w:t xml:space="preserve">iii. Training of manpower in emerging and globally benchmarked </w:t>
      </w:r>
      <w:r w:rsidR="007F38F5" w:rsidRPr="00F14845">
        <w:rPr>
          <w:b/>
        </w:rPr>
        <w:t>domains:</w:t>
      </w:r>
    </w:p>
    <w:p w14:paraId="69E973F2" w14:textId="1289B1F3" w:rsidR="001643C8" w:rsidRDefault="001643C8" w:rsidP="007E1778">
      <w:pPr>
        <w:pStyle w:val="ListParagraph"/>
        <w:rPr>
          <w:b/>
          <w:color w:val="000000"/>
        </w:rPr>
      </w:pPr>
    </w:p>
    <w:p w14:paraId="477C662F" w14:textId="33BCF8B5" w:rsidR="00B715C3" w:rsidRDefault="00B715C3" w:rsidP="007E1778">
      <w:pPr>
        <w:pStyle w:val="ListParagraph"/>
        <w:rPr>
          <w:b/>
          <w:color w:val="000000"/>
        </w:rPr>
      </w:pPr>
    </w:p>
    <w:p w14:paraId="06538352" w14:textId="77777777" w:rsidR="00906020" w:rsidRDefault="00906020" w:rsidP="007E1778">
      <w:pPr>
        <w:pStyle w:val="ListParagraph"/>
        <w:rPr>
          <w:b/>
          <w:color w:val="000000"/>
        </w:rPr>
      </w:pPr>
    </w:p>
    <w:p w14:paraId="287A2484" w14:textId="21DB5910" w:rsidR="00B715C3" w:rsidRDefault="00B715C3" w:rsidP="007E1778">
      <w:pPr>
        <w:pStyle w:val="ListParagraph"/>
        <w:rPr>
          <w:b/>
          <w:color w:val="000000"/>
        </w:rPr>
      </w:pPr>
    </w:p>
    <w:p w14:paraId="76F49120" w14:textId="77777777" w:rsidR="00B715C3" w:rsidRPr="007E1778" w:rsidRDefault="00B715C3" w:rsidP="007E1778">
      <w:pPr>
        <w:pStyle w:val="ListParagraph"/>
        <w:rPr>
          <w:b/>
          <w:color w:val="000000"/>
        </w:rPr>
      </w:pPr>
    </w:p>
    <w:p w14:paraId="457E76F0" w14:textId="20BDFA09" w:rsidR="00B715C3" w:rsidRPr="007F38F5" w:rsidRDefault="00897E70" w:rsidP="007755FB">
      <w:pPr>
        <w:spacing w:after="360"/>
        <w:jc w:val="both"/>
      </w:pPr>
      <w:r w:rsidRPr="00F14845">
        <w:rPr>
          <w:b/>
        </w:rPr>
        <w:t>IV</w:t>
      </w:r>
      <w:r w:rsidR="006A4DC6" w:rsidRPr="007F38F5">
        <w:t xml:space="preserve">. </w:t>
      </w:r>
      <w:r w:rsidR="00B715C3" w:rsidRPr="00F14845">
        <w:rPr>
          <w:b/>
        </w:rPr>
        <w:t xml:space="preserve">Allocation and utilization of budget in the last financial year of the </w:t>
      </w:r>
      <w:r w:rsidR="007F38F5" w:rsidRPr="00F14845">
        <w:rPr>
          <w:b/>
        </w:rPr>
        <w:t>L</w:t>
      </w:r>
      <w:r w:rsidR="00B715C3" w:rsidRPr="00F14845">
        <w:rPr>
          <w:b/>
        </w:rPr>
        <w:t>aboratory/</w:t>
      </w:r>
      <w:r w:rsidR="007F38F5" w:rsidRPr="00F14845">
        <w:rPr>
          <w:b/>
        </w:rPr>
        <w:t>I</w:t>
      </w:r>
      <w:r w:rsidR="00B715C3" w:rsidRPr="00F14845">
        <w:rPr>
          <w:b/>
        </w:rPr>
        <w:t>nstitute:</w:t>
      </w:r>
    </w:p>
    <w:p w14:paraId="3BB1C8D9" w14:textId="44BAA364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471B0DB1" w14:textId="65682DF4" w:rsidR="00B715C3" w:rsidRDefault="00B715C3" w:rsidP="003C3B90">
      <w:pPr>
        <w:spacing w:after="200" w:line="276" w:lineRule="auto"/>
        <w:jc w:val="both"/>
        <w:rPr>
          <w:b/>
          <w:color w:val="000000"/>
        </w:rPr>
      </w:pPr>
    </w:p>
    <w:p w14:paraId="3B2C564B" w14:textId="3B358EB1" w:rsidR="00B715C3" w:rsidRDefault="00B715C3" w:rsidP="003C3B90">
      <w:pPr>
        <w:spacing w:after="200" w:line="276" w:lineRule="auto"/>
        <w:jc w:val="both"/>
        <w:rPr>
          <w:b/>
          <w:color w:val="000000"/>
        </w:rPr>
      </w:pPr>
    </w:p>
    <w:p w14:paraId="10AFEC2D" w14:textId="77777777" w:rsidR="00B715C3" w:rsidRDefault="00B715C3" w:rsidP="003C3B90">
      <w:pPr>
        <w:spacing w:after="200" w:line="276" w:lineRule="auto"/>
        <w:jc w:val="both"/>
        <w:rPr>
          <w:b/>
          <w:color w:val="000000"/>
        </w:rPr>
      </w:pPr>
    </w:p>
    <w:p w14:paraId="20A7C6C2" w14:textId="10283733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71DA6369" w14:textId="347B99AE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40954EB5" w14:textId="6FE9531C" w:rsidR="00897E70" w:rsidRDefault="00897E70" w:rsidP="007755FB">
      <w:pPr>
        <w:spacing w:after="360"/>
        <w:jc w:val="both"/>
        <w:rPr>
          <w:b/>
          <w:bCs/>
        </w:rPr>
      </w:pPr>
    </w:p>
    <w:p w14:paraId="65264C2F" w14:textId="315DC4E6" w:rsidR="00897E70" w:rsidRPr="007755FB" w:rsidRDefault="00897E70" w:rsidP="007755FB">
      <w:pPr>
        <w:spacing w:after="360"/>
        <w:jc w:val="both"/>
        <w:rPr>
          <w:b/>
          <w:bCs/>
        </w:rPr>
      </w:pPr>
      <w:r>
        <w:rPr>
          <w:b/>
          <w:bCs/>
        </w:rPr>
        <w:t>F.  Challenges faced</w:t>
      </w:r>
      <w:r w:rsidR="00847809">
        <w:rPr>
          <w:b/>
          <w:bCs/>
        </w:rPr>
        <w:t xml:space="preserve"> / </w:t>
      </w:r>
      <w:r w:rsidR="002B49BD">
        <w:rPr>
          <w:b/>
          <w:bCs/>
        </w:rPr>
        <w:t>Ease of doing business</w:t>
      </w:r>
    </w:p>
    <w:p w14:paraId="5FF1FE31" w14:textId="387D12B4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31434AA6" w14:textId="62596D32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1BBEF859" w14:textId="1DA463AD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46909E4B" w14:textId="204ACEDB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588BF936" w14:textId="5443E38D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4B7D712A" w14:textId="75B2A1D5" w:rsidR="003A7ADD" w:rsidRDefault="003A7ADD" w:rsidP="003C3B90">
      <w:pPr>
        <w:spacing w:after="200" w:line="276" w:lineRule="auto"/>
        <w:jc w:val="both"/>
        <w:rPr>
          <w:b/>
          <w:color w:val="000000"/>
        </w:rPr>
      </w:pPr>
    </w:p>
    <w:p w14:paraId="60F77159" w14:textId="77777777" w:rsidR="003A7ADD" w:rsidRDefault="003A7ADD" w:rsidP="003C3B90">
      <w:pPr>
        <w:spacing w:after="200" w:line="276" w:lineRule="auto"/>
        <w:jc w:val="both"/>
        <w:rPr>
          <w:b/>
          <w:color w:val="000000"/>
        </w:rPr>
      </w:pPr>
    </w:p>
    <w:p w14:paraId="11F482E2" w14:textId="7CE309A3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6BEFD41F" w14:textId="3386DDE2" w:rsidR="004A2688" w:rsidRDefault="004A2688" w:rsidP="004A2688">
      <w:pPr>
        <w:jc w:val="both"/>
        <w:rPr>
          <w:color w:val="000000"/>
          <w:sz w:val="20"/>
          <w:szCs w:val="20"/>
        </w:rPr>
      </w:pPr>
    </w:p>
    <w:p w14:paraId="6115E190" w14:textId="52062AE1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1A7D959" w14:textId="61F9FA24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4DFE21ED" w14:textId="3F199C6F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4932EC2" w14:textId="54E13B30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FA87CD3" w14:textId="307BD23D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93D3B90" w14:textId="5398CDA8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281684E4" w14:textId="77777777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37057279" w14:textId="7E4CA989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679BEC5" w14:textId="04F1A82F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45CDB71D" w14:textId="487A214A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05BE076" w14:textId="77777777" w:rsidR="00474EE5" w:rsidRPr="00322988" w:rsidRDefault="00474EE5" w:rsidP="004A2688">
      <w:pPr>
        <w:jc w:val="both"/>
        <w:rPr>
          <w:color w:val="000000"/>
          <w:sz w:val="20"/>
          <w:szCs w:val="20"/>
        </w:rPr>
      </w:pPr>
    </w:p>
    <w:p w14:paraId="6AA9A62A" w14:textId="48EA2817" w:rsidR="004A2688" w:rsidRDefault="004A2688" w:rsidP="004A2688">
      <w:pPr>
        <w:jc w:val="right"/>
        <w:rPr>
          <w:b/>
          <w:color w:val="000000"/>
        </w:rPr>
      </w:pPr>
      <w:r w:rsidRPr="00322988">
        <w:rPr>
          <w:b/>
          <w:color w:val="000000"/>
        </w:rPr>
        <w:t xml:space="preserve">Signature of the </w:t>
      </w:r>
      <w:r w:rsidR="00906020">
        <w:rPr>
          <w:b/>
          <w:color w:val="000000"/>
        </w:rPr>
        <w:t>Director</w:t>
      </w:r>
    </w:p>
    <w:p w14:paraId="162023E5" w14:textId="038BFB4B" w:rsidR="004A2688" w:rsidRPr="00322988" w:rsidRDefault="004A2688" w:rsidP="004A2688">
      <w:pPr>
        <w:jc w:val="both"/>
        <w:rPr>
          <w:b/>
          <w:color w:val="000000"/>
        </w:rPr>
      </w:pPr>
      <w:r w:rsidRPr="00322988">
        <w:rPr>
          <w:b/>
          <w:color w:val="000000"/>
        </w:rPr>
        <w:t xml:space="preserve">Place:  </w:t>
      </w:r>
    </w:p>
    <w:p w14:paraId="6A0DD5D1" w14:textId="30099D15" w:rsidR="004A2688" w:rsidRPr="00322988" w:rsidRDefault="004A2688" w:rsidP="004A2688">
      <w:pPr>
        <w:rPr>
          <w:b/>
          <w:color w:val="000000"/>
        </w:rPr>
      </w:pPr>
      <w:r w:rsidRPr="00322988">
        <w:rPr>
          <w:b/>
          <w:color w:val="000000"/>
        </w:rPr>
        <w:t xml:space="preserve">Date:  </w:t>
      </w:r>
    </w:p>
    <w:p w14:paraId="16C8E00F" w14:textId="475895F5" w:rsidR="00534AD7" w:rsidRDefault="00534AD7" w:rsidP="006F7232">
      <w:pPr>
        <w:jc w:val="right"/>
        <w:rPr>
          <w:rFonts w:ascii="Arial" w:hAnsi="Arial" w:cs="Arial"/>
          <w:b/>
          <w:bCs/>
        </w:rPr>
      </w:pPr>
    </w:p>
    <w:p w14:paraId="2C7DB8AA" w14:textId="100B8E9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266922F3" w14:textId="1667FCDF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2E5CAD43" w14:textId="47CA026B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2BCBAC72" w14:textId="7A67A46C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51BAA7C" w14:textId="74BC383C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3C65087" w14:textId="142FA2D9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28711A3" w14:textId="42AC9F46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367171E" w14:textId="657ABA1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304138C1" w14:textId="6617E96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3E6135C9" w14:textId="45649530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3EBC1CC4" w14:textId="76DCC4EE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E7BE0C4" w14:textId="3958AC9C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19E2A2F5" w14:textId="3CFAF145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206A6AF" w14:textId="0F94B95A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7976D43" w14:textId="3358A246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6A561D7C" w14:textId="29C7E7C0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51285B7" w14:textId="0F736A6E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9C6C451" w14:textId="204B951D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EA42CB7" w14:textId="4FF26E21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2277D310" w14:textId="3C438E9C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6C2DE14" w14:textId="07BFADBE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F78F756" w14:textId="733F2B2B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967FFE3" w14:textId="7A6018C6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3A355F8" w14:textId="7B9A22E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6339378E" w14:textId="501E0BCE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2BB7BF52" w14:textId="10A434A5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6844E6D" w14:textId="657F23A4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98747B5" w14:textId="570598A1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CBD2F8F" w14:textId="2A3C19F9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EBD37F4" w14:textId="4E26EB3F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461BB291" w14:textId="3252F0C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32EB1A25" w14:textId="5DC2447A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0C9D38B" w14:textId="656FC352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0BA51621" w14:textId="47622739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1B877FF7" w14:textId="00994086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124D00E4" w14:textId="629E19D8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66525E17" w14:textId="2BCC5CC8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5A102B8A" w14:textId="3FE5DB26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015092F" w14:textId="17EA4C41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127C2A50" w14:textId="3E73E9F4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FE2F879" w14:textId="5FF92037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7355C8AD" w14:textId="77777777" w:rsidR="00E968A9" w:rsidRDefault="00E968A9" w:rsidP="006F7232">
      <w:pPr>
        <w:jc w:val="right"/>
        <w:rPr>
          <w:rFonts w:ascii="Arial" w:hAnsi="Arial" w:cs="Arial"/>
          <w:b/>
          <w:bCs/>
        </w:rPr>
      </w:pPr>
    </w:p>
    <w:p w14:paraId="30A119B1" w14:textId="1ADE6E0A" w:rsidR="006F7232" w:rsidRDefault="006F7232" w:rsidP="006F7232">
      <w:pPr>
        <w:jc w:val="right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</w:rPr>
        <w:lastRenderedPageBreak/>
        <w:t>Appendix B</w:t>
      </w:r>
    </w:p>
    <w:p w14:paraId="0A49AAC6" w14:textId="77777777" w:rsidR="004D5B3C" w:rsidRPr="00EA6858" w:rsidRDefault="004D5B3C" w:rsidP="006F7232">
      <w:pPr>
        <w:jc w:val="right"/>
        <w:rPr>
          <w:rFonts w:ascii="Arial" w:hAnsi="Arial" w:cs="Arial"/>
          <w:b/>
          <w:bCs/>
        </w:rPr>
      </w:pPr>
    </w:p>
    <w:p w14:paraId="69E9E13A" w14:textId="77777777" w:rsidR="003A7ADD" w:rsidRDefault="003A7ADD" w:rsidP="006F723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F63754A" w14:textId="1043FC88" w:rsidR="006F7232" w:rsidRDefault="004D5B3C" w:rsidP="006F723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chievements of Director as a Scientist/Researcher</w:t>
      </w:r>
    </w:p>
    <w:p w14:paraId="2596F7AB" w14:textId="4CBA6948" w:rsidR="004D5B3C" w:rsidRDefault="004D5B3C" w:rsidP="006F723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597777F" w14:textId="41911BF3" w:rsidR="006F7232" w:rsidRPr="00EA6858" w:rsidRDefault="006F7232" w:rsidP="006F7232">
      <w:pPr>
        <w:spacing w:line="360" w:lineRule="auto"/>
        <w:jc w:val="both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i/>
          <w:szCs w:val="22"/>
        </w:rPr>
        <w:t xml:space="preserve">(It is not expected that all sections/sub-sections of Appendix-B will be relevant to the concerned </w:t>
      </w:r>
      <w:r w:rsidR="004D5B3C">
        <w:rPr>
          <w:rFonts w:ascii="Arial" w:hAnsi="Arial" w:cs="Arial"/>
          <w:i/>
          <w:szCs w:val="22"/>
        </w:rPr>
        <w:t>Director</w:t>
      </w:r>
      <w:r w:rsidRPr="00EA6858">
        <w:rPr>
          <w:rFonts w:ascii="Arial" w:hAnsi="Arial" w:cs="Arial"/>
          <w:i/>
          <w:szCs w:val="22"/>
        </w:rPr>
        <w:t xml:space="preserve"> and will be filled-in.</w:t>
      </w:r>
      <w:r w:rsidRPr="00EA6858">
        <w:rPr>
          <w:rFonts w:ascii="Arial" w:hAnsi="Arial" w:cs="Arial"/>
          <w:szCs w:val="22"/>
        </w:rPr>
        <w:t xml:space="preserve"> </w:t>
      </w:r>
      <w:r w:rsidRPr="00EA6858">
        <w:rPr>
          <w:rFonts w:ascii="Arial" w:hAnsi="Arial" w:cs="Arial"/>
          <w:szCs w:val="22"/>
          <w:u w:val="single"/>
        </w:rPr>
        <w:t xml:space="preserve">ONLY those sections/sub-sections that are </w:t>
      </w:r>
      <w:r w:rsidRPr="00043873">
        <w:rPr>
          <w:rFonts w:ascii="Arial" w:hAnsi="Arial" w:cs="Arial"/>
          <w:noProof/>
          <w:szCs w:val="22"/>
          <w:u w:val="single"/>
        </w:rPr>
        <w:t>closely</w:t>
      </w:r>
      <w:r w:rsidRPr="00EA6858">
        <w:rPr>
          <w:rFonts w:ascii="Arial" w:hAnsi="Arial" w:cs="Arial"/>
          <w:szCs w:val="22"/>
          <w:u w:val="single"/>
        </w:rPr>
        <w:t xml:space="preserve"> relevant to the concerned </w:t>
      </w:r>
      <w:r w:rsidR="004D5B3C">
        <w:rPr>
          <w:rFonts w:ascii="Arial" w:hAnsi="Arial" w:cs="Arial"/>
          <w:szCs w:val="22"/>
          <w:u w:val="single"/>
        </w:rPr>
        <w:t>Director</w:t>
      </w:r>
      <w:r w:rsidRPr="00EA6858">
        <w:rPr>
          <w:rFonts w:ascii="Arial" w:hAnsi="Arial" w:cs="Arial"/>
          <w:szCs w:val="22"/>
          <w:u w:val="single"/>
        </w:rPr>
        <w:t xml:space="preserve"> need to </w:t>
      </w:r>
      <w:r w:rsidRPr="00043873">
        <w:rPr>
          <w:rFonts w:ascii="Arial" w:hAnsi="Arial" w:cs="Arial"/>
          <w:noProof/>
          <w:szCs w:val="22"/>
          <w:u w:val="single"/>
        </w:rPr>
        <w:t>be responded</w:t>
      </w:r>
      <w:r w:rsidRPr="00EA6858">
        <w:rPr>
          <w:rFonts w:ascii="Arial" w:hAnsi="Arial" w:cs="Arial"/>
          <w:szCs w:val="22"/>
          <w:u w:val="single"/>
        </w:rPr>
        <w:t xml:space="preserve"> to or filled-in.)</w:t>
      </w:r>
    </w:p>
    <w:p w14:paraId="6ECFEDEB" w14:textId="7777777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t xml:space="preserve">Section I </w:t>
      </w:r>
    </w:p>
    <w:p w14:paraId="39E745B6" w14:textId="77777777" w:rsidR="006F7232" w:rsidRPr="00EA6858" w:rsidRDefault="006F7232" w:rsidP="006F7232">
      <w:pPr>
        <w:pStyle w:val="ListParagraph"/>
        <w:spacing w:line="360" w:lineRule="auto"/>
        <w:ind w:left="0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</w:rPr>
        <w:t>Kindly ensure that there is no repetition while providing information.</w:t>
      </w:r>
    </w:p>
    <w:p w14:paraId="786A1BF9" w14:textId="77777777" w:rsidR="00A455C6" w:rsidRPr="00EA6858" w:rsidRDefault="00A455C6" w:rsidP="0082222A">
      <w:pPr>
        <w:spacing w:line="360" w:lineRule="auto"/>
        <w:jc w:val="right"/>
        <w:rPr>
          <w:rFonts w:ascii="Arial" w:eastAsia="Times New Roman" w:hAnsi="Arial" w:cs="Arial"/>
          <w:b/>
          <w:u w:val="single"/>
          <w:lang w:eastAsia="en-US"/>
        </w:rPr>
      </w:pPr>
    </w:p>
    <w:p w14:paraId="19C01CE4" w14:textId="613CF45E" w:rsidR="005D4695" w:rsidRPr="00EA6858" w:rsidRDefault="003A6A8D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 xml:space="preserve">I.1 </w:t>
      </w:r>
      <w:r w:rsidR="005D4695" w:rsidRPr="00EA685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nvolvement</w:t>
      </w:r>
      <w:proofErr w:type="gramEnd"/>
      <w:r>
        <w:rPr>
          <w:rFonts w:ascii="Arial" w:hAnsi="Arial" w:cs="Arial"/>
          <w:b/>
        </w:rPr>
        <w:t xml:space="preserve"> in </w:t>
      </w:r>
      <w:r w:rsidR="005D4695" w:rsidRPr="00EA6858">
        <w:rPr>
          <w:rFonts w:ascii="Arial" w:hAnsi="Arial" w:cs="Arial"/>
          <w:b/>
        </w:rPr>
        <w:t>“R&amp;D activities” of the Laboratory/Institute:</w:t>
      </w:r>
    </w:p>
    <w:tbl>
      <w:tblPr>
        <w:tblW w:w="10424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5"/>
        <w:gridCol w:w="3388"/>
        <w:gridCol w:w="1650"/>
        <w:gridCol w:w="1998"/>
        <w:gridCol w:w="2693"/>
      </w:tblGrid>
      <w:tr w:rsidR="005D4695" w:rsidRPr="00EA6858" w14:paraId="3581D041" w14:textId="77777777" w:rsidTr="007E1778">
        <w:trPr>
          <w:trHeight w:val="501"/>
        </w:trPr>
        <w:tc>
          <w:tcPr>
            <w:tcW w:w="695" w:type="dxa"/>
          </w:tcPr>
          <w:p w14:paraId="7A210D00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S.</w:t>
            </w:r>
            <w:r w:rsidR="000B579D" w:rsidRPr="00EA6858">
              <w:rPr>
                <w:rFonts w:ascii="Arial" w:hAnsi="Arial" w:cs="Arial"/>
                <w:b/>
              </w:rPr>
              <w:t xml:space="preserve"> </w:t>
            </w:r>
            <w:r w:rsidRPr="00EA6858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3388" w:type="dxa"/>
          </w:tcPr>
          <w:p w14:paraId="60FC9F5A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Title of Project</w:t>
            </w:r>
          </w:p>
        </w:tc>
        <w:tc>
          <w:tcPr>
            <w:tcW w:w="1650" w:type="dxa"/>
          </w:tcPr>
          <w:p w14:paraId="567A1E54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Project Category</w:t>
            </w:r>
          </w:p>
        </w:tc>
        <w:tc>
          <w:tcPr>
            <w:tcW w:w="1998" w:type="dxa"/>
          </w:tcPr>
          <w:p w14:paraId="25EA662B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Participating Agencies</w:t>
            </w:r>
          </w:p>
        </w:tc>
        <w:tc>
          <w:tcPr>
            <w:tcW w:w="2693" w:type="dxa"/>
          </w:tcPr>
          <w:p w14:paraId="4DFDF571" w14:textId="5A0D5037" w:rsidR="005D4695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Role as defined</w:t>
            </w:r>
          </w:p>
          <w:p w14:paraId="2C5E3772" w14:textId="00352A46" w:rsidR="00DC6556" w:rsidRPr="00EA6858" w:rsidRDefault="00DC6556" w:rsidP="006E6E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 the Project</w:t>
            </w:r>
          </w:p>
        </w:tc>
      </w:tr>
      <w:tr w:rsidR="00C82BC7" w:rsidRPr="00EA6858" w14:paraId="41F98174" w14:textId="77777777" w:rsidTr="007E1778">
        <w:trPr>
          <w:trHeight w:val="250"/>
        </w:trPr>
        <w:tc>
          <w:tcPr>
            <w:tcW w:w="695" w:type="dxa"/>
          </w:tcPr>
          <w:p w14:paraId="48F5B73F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388" w:type="dxa"/>
          </w:tcPr>
          <w:p w14:paraId="1583C009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50" w:type="dxa"/>
          </w:tcPr>
          <w:p w14:paraId="7A6ACC11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98" w:type="dxa"/>
          </w:tcPr>
          <w:p w14:paraId="6E23AE38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93" w:type="dxa"/>
          </w:tcPr>
          <w:p w14:paraId="69DF98E5" w14:textId="77777777" w:rsidR="00C82BC7" w:rsidRPr="00043873" w:rsidRDefault="00C82BC7" w:rsidP="006E6EBD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</w:tr>
    </w:tbl>
    <w:p w14:paraId="04F970F5" w14:textId="77777777" w:rsidR="005D4695" w:rsidRPr="00EA6858" w:rsidRDefault="005D4695" w:rsidP="0082222A">
      <w:pPr>
        <w:spacing w:line="360" w:lineRule="auto"/>
        <w:jc w:val="both"/>
        <w:rPr>
          <w:rFonts w:ascii="Arial" w:hAnsi="Arial" w:cs="Arial"/>
          <w:b/>
        </w:rPr>
      </w:pPr>
    </w:p>
    <w:p w14:paraId="706F0952" w14:textId="0DB1A1E4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r w:rsidRPr="00EA6858">
        <w:rPr>
          <w:rFonts w:ascii="Arial" w:hAnsi="Arial" w:cs="Arial"/>
          <w:b/>
        </w:rPr>
        <w:t xml:space="preserve">I.2 </w:t>
      </w:r>
      <w:proofErr w:type="gramStart"/>
      <w:r w:rsidR="003A6A8D">
        <w:rPr>
          <w:rFonts w:ascii="Arial" w:hAnsi="Arial" w:cs="Arial"/>
          <w:b/>
        </w:rPr>
        <w:t xml:space="preserve">Role </w:t>
      </w:r>
      <w:r w:rsidRPr="00EA6858">
        <w:rPr>
          <w:rFonts w:ascii="Arial" w:hAnsi="Arial" w:cs="Arial"/>
          <w:b/>
        </w:rPr>
        <w:t xml:space="preserve"> in</w:t>
      </w:r>
      <w:proofErr w:type="gramEnd"/>
      <w:r w:rsidRPr="00EA6858">
        <w:rPr>
          <w:rFonts w:ascii="Arial" w:hAnsi="Arial" w:cs="Arial"/>
          <w:b/>
        </w:rPr>
        <w:t xml:space="preserve"> “</w:t>
      </w:r>
      <w:r w:rsidR="003A6A8D">
        <w:rPr>
          <w:rFonts w:ascii="Arial" w:hAnsi="Arial" w:cs="Arial"/>
          <w:b/>
        </w:rPr>
        <w:t>M</w:t>
      </w:r>
      <w:r w:rsidRPr="00EA6858">
        <w:rPr>
          <w:rFonts w:ascii="Arial" w:hAnsi="Arial" w:cs="Arial"/>
          <w:b/>
        </w:rPr>
        <w:t xml:space="preserve">ajor </w:t>
      </w:r>
      <w:proofErr w:type="spellStart"/>
      <w:r w:rsidR="003A6A8D">
        <w:rPr>
          <w:rFonts w:ascii="Arial" w:hAnsi="Arial" w:cs="Arial"/>
          <w:b/>
        </w:rPr>
        <w:t>P</w:t>
      </w:r>
      <w:r w:rsidRPr="00EA6858">
        <w:rPr>
          <w:rFonts w:ascii="Arial" w:hAnsi="Arial" w:cs="Arial"/>
          <w:b/>
        </w:rPr>
        <w:t>rogrammes</w:t>
      </w:r>
      <w:proofErr w:type="spellEnd"/>
      <w:r w:rsidRPr="00EA6858">
        <w:rPr>
          <w:rFonts w:ascii="Arial" w:hAnsi="Arial" w:cs="Arial"/>
          <w:b/>
        </w:rPr>
        <w:t xml:space="preserve">” </w:t>
      </w:r>
      <w:r w:rsidRPr="00043873">
        <w:rPr>
          <w:rFonts w:ascii="Arial" w:hAnsi="Arial" w:cs="Arial"/>
          <w:b/>
          <w:noProof/>
        </w:rPr>
        <w:t>and/ or</w:t>
      </w:r>
      <w:r w:rsidRPr="00EA6858">
        <w:rPr>
          <w:rFonts w:ascii="Arial" w:hAnsi="Arial" w:cs="Arial"/>
          <w:b/>
        </w:rPr>
        <w:t xml:space="preserve"> “</w:t>
      </w:r>
      <w:r w:rsidR="003A6A8D">
        <w:rPr>
          <w:rFonts w:ascii="Arial" w:hAnsi="Arial" w:cs="Arial"/>
          <w:b/>
        </w:rPr>
        <w:t>F</w:t>
      </w:r>
      <w:r w:rsidRPr="00EA6858">
        <w:rPr>
          <w:rFonts w:ascii="Arial" w:hAnsi="Arial" w:cs="Arial"/>
          <w:b/>
        </w:rPr>
        <w:t xml:space="preserve">acility </w:t>
      </w:r>
      <w:r w:rsidR="003A6A8D">
        <w:rPr>
          <w:rFonts w:ascii="Arial" w:hAnsi="Arial" w:cs="Arial"/>
          <w:b/>
        </w:rPr>
        <w:t>C</w:t>
      </w:r>
      <w:r w:rsidRPr="00EA6858">
        <w:rPr>
          <w:rFonts w:ascii="Arial" w:hAnsi="Arial" w:cs="Arial"/>
          <w:b/>
        </w:rPr>
        <w:t>reation” identified at the National level:</w:t>
      </w:r>
    </w:p>
    <w:p w14:paraId="6EC56FF8" w14:textId="77777777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tbl>
      <w:tblPr>
        <w:tblW w:w="1044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3780"/>
        <w:gridCol w:w="1710"/>
        <w:gridCol w:w="4140"/>
      </w:tblGrid>
      <w:tr w:rsidR="00C2626F" w:rsidRPr="00EA6858" w14:paraId="2274D276" w14:textId="77777777" w:rsidTr="00C81E8A">
        <w:tc>
          <w:tcPr>
            <w:tcW w:w="810" w:type="dxa"/>
          </w:tcPr>
          <w:p w14:paraId="27656D90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proofErr w:type="spellStart"/>
            <w:r w:rsidRPr="00EA6858">
              <w:rPr>
                <w:rFonts w:ascii="Arial" w:hAnsi="Arial" w:cs="Arial"/>
                <w:b/>
              </w:rPr>
              <w:t>S.No</w:t>
            </w:r>
            <w:proofErr w:type="spellEnd"/>
          </w:p>
        </w:tc>
        <w:tc>
          <w:tcPr>
            <w:tcW w:w="3780" w:type="dxa"/>
          </w:tcPr>
          <w:p w14:paraId="7928F983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Title  of the Project</w:t>
            </w:r>
          </w:p>
        </w:tc>
        <w:tc>
          <w:tcPr>
            <w:tcW w:w="1710" w:type="dxa"/>
          </w:tcPr>
          <w:p w14:paraId="33F90C61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Coordinating Agency</w:t>
            </w:r>
          </w:p>
        </w:tc>
        <w:tc>
          <w:tcPr>
            <w:tcW w:w="4140" w:type="dxa"/>
          </w:tcPr>
          <w:p w14:paraId="745CAD64" w14:textId="7DE1608F" w:rsidR="005D4695" w:rsidRPr="00EA6858" w:rsidRDefault="003A6A8D" w:rsidP="006E6EBD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pecific </w:t>
            </w:r>
            <w:r w:rsidR="005D4695" w:rsidRPr="00EA6858">
              <w:rPr>
                <w:rFonts w:ascii="Arial" w:hAnsi="Arial" w:cs="Arial"/>
                <w:b/>
              </w:rPr>
              <w:t xml:space="preserve">Contribution  </w:t>
            </w:r>
          </w:p>
        </w:tc>
      </w:tr>
      <w:tr w:rsidR="00C82BC7" w:rsidRPr="00EA6858" w14:paraId="0AE86E96" w14:textId="77777777" w:rsidTr="00C81E8A">
        <w:tc>
          <w:tcPr>
            <w:tcW w:w="810" w:type="dxa"/>
          </w:tcPr>
          <w:p w14:paraId="36C8E414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780" w:type="dxa"/>
          </w:tcPr>
          <w:p w14:paraId="53E298F3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37127945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</w:tcPr>
          <w:p w14:paraId="5AC3217C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F7CF5AB" w14:textId="77777777" w:rsidR="0082222A" w:rsidRPr="00EA6858" w:rsidRDefault="0082222A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</w:p>
    <w:p w14:paraId="2E1D87FB" w14:textId="77777777" w:rsidR="00965F97" w:rsidRPr="00EA6858" w:rsidRDefault="00965F97" w:rsidP="0082222A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p w14:paraId="3DF67210" w14:textId="77777777" w:rsidR="00587CA5" w:rsidRPr="00EA6858" w:rsidRDefault="00587CA5" w:rsidP="006D7842">
      <w:pPr>
        <w:pStyle w:val="ListParagraph"/>
        <w:ind w:left="0"/>
        <w:jc w:val="both"/>
        <w:rPr>
          <w:rFonts w:ascii="Arial" w:hAnsi="Arial" w:cs="Arial"/>
          <w:b/>
        </w:rPr>
      </w:pPr>
    </w:p>
    <w:p w14:paraId="3282AD66" w14:textId="7F8800D9" w:rsidR="006D7842" w:rsidRPr="00EA6858" w:rsidRDefault="007E35B2" w:rsidP="006D7842">
      <w:pPr>
        <w:pStyle w:val="ListParagraph"/>
        <w:ind w:left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.3</w:t>
      </w:r>
      <w:r w:rsidR="006D7842" w:rsidRPr="00EA6858">
        <w:rPr>
          <w:rFonts w:ascii="Arial" w:hAnsi="Arial" w:cs="Arial"/>
          <w:b/>
        </w:rPr>
        <w:t xml:space="preserve"> Enlist </w:t>
      </w:r>
      <w:r w:rsidR="006D7842" w:rsidRPr="00EA6858">
        <w:rPr>
          <w:rFonts w:ascii="Arial" w:hAnsi="Arial" w:cs="Arial"/>
          <w:b/>
          <w:u w:val="single"/>
        </w:rPr>
        <w:t>notable contributions</w:t>
      </w:r>
      <w:r w:rsidR="006D7842" w:rsidRPr="00EA6858">
        <w:rPr>
          <w:rFonts w:ascii="Arial" w:hAnsi="Arial" w:cs="Arial"/>
          <w:b/>
        </w:rPr>
        <w:t xml:space="preserve"> (</w:t>
      </w:r>
      <w:proofErr w:type="spellStart"/>
      <w:r w:rsidR="006D7842" w:rsidRPr="00043873">
        <w:rPr>
          <w:rFonts w:ascii="Arial" w:hAnsi="Arial" w:cs="Arial"/>
          <w:b/>
          <w:noProof/>
        </w:rPr>
        <w:t>upto</w:t>
      </w:r>
      <w:proofErr w:type="spellEnd"/>
      <w:r w:rsidR="006D7842" w:rsidRPr="00EA6858">
        <w:rPr>
          <w:rFonts w:ascii="Arial" w:hAnsi="Arial" w:cs="Arial"/>
          <w:b/>
        </w:rPr>
        <w:t xml:space="preserve"> ten, indicating status like </w:t>
      </w:r>
      <w:r w:rsidR="006D7842" w:rsidRPr="00043873">
        <w:rPr>
          <w:rFonts w:ascii="Arial" w:hAnsi="Arial" w:cs="Arial"/>
          <w:b/>
          <w:noProof/>
        </w:rPr>
        <w:t>individual</w:t>
      </w:r>
      <w:r w:rsidR="006D7842" w:rsidRPr="00EA6858">
        <w:rPr>
          <w:rFonts w:ascii="Arial" w:hAnsi="Arial" w:cs="Arial"/>
          <w:b/>
        </w:rPr>
        <w:t xml:space="preserve"> achievement, </w:t>
      </w:r>
      <w:r w:rsidR="006D7842" w:rsidRPr="00043873">
        <w:rPr>
          <w:rFonts w:ascii="Arial" w:hAnsi="Arial" w:cs="Arial"/>
          <w:b/>
          <w:noProof/>
        </w:rPr>
        <w:t>output</w:t>
      </w:r>
      <w:r w:rsidR="006D7842" w:rsidRPr="00EA6858">
        <w:rPr>
          <w:rFonts w:ascii="Arial" w:hAnsi="Arial" w:cs="Arial"/>
          <w:b/>
        </w:rPr>
        <w:t xml:space="preserve"> of a </w:t>
      </w:r>
      <w:r w:rsidR="006D7842" w:rsidRPr="00043873">
        <w:rPr>
          <w:rFonts w:ascii="Arial" w:hAnsi="Arial" w:cs="Arial"/>
          <w:b/>
          <w:noProof/>
        </w:rPr>
        <w:t>team work</w:t>
      </w:r>
      <w:r w:rsidR="006D7842" w:rsidRPr="00EA6858">
        <w:rPr>
          <w:rFonts w:ascii="Arial" w:hAnsi="Arial" w:cs="Arial"/>
          <w:b/>
        </w:rPr>
        <w:t xml:space="preserve">/collaborative work </w:t>
      </w:r>
      <w:r w:rsidR="006D7842" w:rsidRPr="00043873">
        <w:rPr>
          <w:rFonts w:ascii="Arial" w:hAnsi="Arial" w:cs="Arial"/>
          <w:b/>
          <w:noProof/>
        </w:rPr>
        <w:t>etc.</w:t>
      </w:r>
      <w:r w:rsidR="006D7842" w:rsidRPr="00EA6858">
        <w:rPr>
          <w:rFonts w:ascii="Arial" w:hAnsi="Arial" w:cs="Arial"/>
          <w:b/>
        </w:rPr>
        <w:t>)</w:t>
      </w:r>
    </w:p>
    <w:p w14:paraId="5A42F6DF" w14:textId="77777777" w:rsidR="006D7842" w:rsidRPr="007E35B2" w:rsidRDefault="006D7842" w:rsidP="006D7842">
      <w:pPr>
        <w:pStyle w:val="ListParagraph"/>
        <w:ind w:left="792"/>
        <w:jc w:val="both"/>
        <w:rPr>
          <w:rFonts w:ascii="Arial" w:hAnsi="Arial" w:cs="Arial"/>
          <w:bCs/>
        </w:rPr>
      </w:pPr>
      <w:r w:rsidRPr="007E35B2">
        <w:rPr>
          <w:rFonts w:ascii="Arial" w:hAnsi="Arial" w:cs="Arial"/>
          <w:bCs/>
        </w:rPr>
        <w:t>(Not exceeding 150 words)</w:t>
      </w:r>
    </w:p>
    <w:p w14:paraId="519AEC48" w14:textId="77777777" w:rsidR="00225D1D" w:rsidRPr="00EA6858" w:rsidRDefault="00225D1D" w:rsidP="0082222A">
      <w:pPr>
        <w:pStyle w:val="ListParagraph"/>
        <w:spacing w:line="360" w:lineRule="auto"/>
        <w:ind w:left="0" w:right="-180"/>
        <w:jc w:val="both"/>
        <w:rPr>
          <w:rFonts w:ascii="Arial" w:hAnsi="Arial" w:cs="Arial"/>
          <w:b/>
        </w:rPr>
      </w:pPr>
    </w:p>
    <w:p w14:paraId="3F675641" w14:textId="77777777" w:rsidR="006C3460" w:rsidRPr="00EA6858" w:rsidRDefault="006C3460" w:rsidP="00692A0B">
      <w:pPr>
        <w:spacing w:line="360" w:lineRule="auto"/>
        <w:ind w:left="1512"/>
        <w:jc w:val="both"/>
        <w:rPr>
          <w:rFonts w:ascii="Arial" w:hAnsi="Arial" w:cs="Arial"/>
        </w:rPr>
      </w:pPr>
    </w:p>
    <w:p w14:paraId="7A64DC1E" w14:textId="77777777" w:rsidR="005D4695" w:rsidRPr="00EA6858" w:rsidRDefault="005D4695" w:rsidP="0082222A">
      <w:pPr>
        <w:spacing w:line="360" w:lineRule="auto"/>
        <w:ind w:left="432" w:firstLine="360"/>
        <w:jc w:val="both"/>
        <w:rPr>
          <w:rFonts w:ascii="Arial" w:hAnsi="Arial" w:cs="Arial"/>
        </w:rPr>
      </w:pPr>
    </w:p>
    <w:p w14:paraId="0A5D694E" w14:textId="77777777" w:rsidR="006F7232" w:rsidRPr="00EA6858" w:rsidRDefault="005D4695" w:rsidP="006F7232">
      <w:pPr>
        <w:pStyle w:val="ListParagraph"/>
        <w:spacing w:line="360" w:lineRule="auto"/>
        <w:ind w:left="792"/>
        <w:jc w:val="center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="006F7232"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I</w:t>
      </w:r>
    </w:p>
    <w:p w14:paraId="3C9D994C" w14:textId="17481CA8" w:rsidR="006F7232" w:rsidRPr="00EA6858" w:rsidRDefault="006F7232" w:rsidP="006F7232">
      <w:pPr>
        <w:pStyle w:val="ListParagraph"/>
        <w:spacing w:line="360" w:lineRule="auto"/>
        <w:ind w:left="360" w:hanging="218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1</w:t>
      </w:r>
      <w:r w:rsidRPr="00EA6858">
        <w:rPr>
          <w:rFonts w:ascii="Arial" w:hAnsi="Arial" w:cs="Arial"/>
          <w:bCs/>
        </w:rPr>
        <w:t xml:space="preserve"> </w:t>
      </w:r>
      <w:r w:rsidRPr="007E35B2">
        <w:rPr>
          <w:rFonts w:ascii="Arial" w:hAnsi="Arial" w:cs="Arial"/>
          <w:b/>
        </w:rPr>
        <w:t>Publications</w:t>
      </w:r>
      <w:r w:rsidRPr="00EA6858">
        <w:rPr>
          <w:rFonts w:ascii="Arial" w:hAnsi="Arial" w:cs="Arial"/>
          <w:bCs/>
        </w:rPr>
        <w:t xml:space="preserve">: </w:t>
      </w:r>
    </w:p>
    <w:p w14:paraId="050EC8C9" w14:textId="704A0810" w:rsidR="006F7232" w:rsidRPr="00EA6858" w:rsidRDefault="006F7232" w:rsidP="006F7232">
      <w:pPr>
        <w:pStyle w:val="ListParagraph"/>
        <w:ind w:hanging="436"/>
        <w:rPr>
          <w:rFonts w:ascii="Arial" w:hAnsi="Arial" w:cs="Arial"/>
        </w:rPr>
      </w:pPr>
      <w:r w:rsidRPr="00EA6858">
        <w:rPr>
          <w:rFonts w:ascii="Arial" w:hAnsi="Arial" w:cs="Arial"/>
          <w:bCs/>
        </w:rPr>
        <w:t>II.1.1 Papers published in Journals</w:t>
      </w:r>
      <w:r w:rsidRPr="00EA6858">
        <w:rPr>
          <w:rFonts w:ascii="Arial" w:hAnsi="Arial" w:cs="Arial"/>
        </w:rPr>
        <w:t xml:space="preserve"> (</w:t>
      </w:r>
      <w:r w:rsidRPr="000E33C3">
        <w:rPr>
          <w:rFonts w:ascii="Arial" w:hAnsi="Arial" w:cs="Arial"/>
          <w:b/>
          <w:bCs/>
        </w:rPr>
        <w:t xml:space="preserve">during the </w:t>
      </w:r>
      <w:r w:rsidR="000E33C3" w:rsidRPr="000E33C3">
        <w:rPr>
          <w:rFonts w:ascii="Arial" w:hAnsi="Arial" w:cs="Arial"/>
          <w:b/>
          <w:bCs/>
        </w:rPr>
        <w:t xml:space="preserve">reporting </w:t>
      </w:r>
      <w:r w:rsidRPr="000E33C3">
        <w:rPr>
          <w:rFonts w:ascii="Arial" w:hAnsi="Arial" w:cs="Arial"/>
          <w:b/>
          <w:bCs/>
        </w:rPr>
        <w:t>year</w:t>
      </w:r>
      <w:r w:rsidR="000E33C3" w:rsidRPr="000E33C3">
        <w:rPr>
          <w:rFonts w:ascii="Arial" w:hAnsi="Arial" w:cs="Arial"/>
          <w:b/>
          <w:bCs/>
        </w:rPr>
        <w:t xml:space="preserve"> only</w:t>
      </w:r>
      <w:r w:rsidRPr="00EA6858">
        <w:rPr>
          <w:rFonts w:ascii="Arial" w:hAnsi="Arial" w:cs="Arial"/>
        </w:rPr>
        <w:t>)</w:t>
      </w:r>
      <w:r w:rsidRPr="00EA6858">
        <w:rPr>
          <w:rFonts w:ascii="Arial" w:hAnsi="Arial" w:cs="Arial"/>
          <w:b/>
          <w:bCs/>
          <w:vertAlign w:val="superscript"/>
        </w:rPr>
        <w:t xml:space="preserve"> </w:t>
      </w:r>
    </w:p>
    <w:p w14:paraId="23398822" w14:textId="5F2E596C" w:rsidR="006F7232" w:rsidRPr="00EA6858" w:rsidRDefault="006F7232" w:rsidP="006F7232">
      <w:pPr>
        <w:pStyle w:val="ListParagraph"/>
        <w:numPr>
          <w:ilvl w:val="0"/>
          <w:numId w:val="1"/>
        </w:numPr>
        <w:ind w:left="2073" w:hanging="446"/>
        <w:contextualSpacing/>
        <w:rPr>
          <w:rFonts w:ascii="Arial" w:hAnsi="Arial" w:cs="Arial"/>
          <w:i/>
          <w:iCs/>
        </w:rPr>
      </w:pPr>
      <w:r w:rsidRPr="00EA6858">
        <w:rPr>
          <w:rFonts w:ascii="Arial" w:hAnsi="Arial" w:cs="Arial"/>
        </w:rPr>
        <w:t xml:space="preserve">SCI Journal </w:t>
      </w:r>
      <w:r w:rsidRPr="00EA6858">
        <w:rPr>
          <w:rFonts w:ascii="Arial" w:hAnsi="Arial" w:cs="Arial"/>
          <w:i/>
          <w:iCs/>
        </w:rPr>
        <w:t>(Indicate the total Impact Factor and citations of your publications)</w:t>
      </w:r>
    </w:p>
    <w:p w14:paraId="17D39B72" w14:textId="77777777" w:rsidR="005D4695" w:rsidRPr="00EA6858" w:rsidRDefault="005D4695" w:rsidP="0082222A">
      <w:pPr>
        <w:pStyle w:val="ListParagraph"/>
        <w:spacing w:line="360" w:lineRule="auto"/>
        <w:ind w:left="360" w:hanging="218"/>
        <w:jc w:val="both"/>
        <w:rPr>
          <w:rFonts w:ascii="Arial" w:eastAsia="SimSun" w:hAnsi="Arial" w:cs="Arial"/>
          <w:shd w:val="clear" w:color="auto" w:fill="FFFFFF"/>
          <w:lang w:eastAsia="zh-CN"/>
        </w:rPr>
      </w:pPr>
    </w:p>
    <w:tbl>
      <w:tblPr>
        <w:tblpPr w:leftFromText="180" w:rightFromText="180" w:vertAnchor="text" w:horzAnchor="margin" w:tblpXSpec="center" w:tblpY="13"/>
        <w:tblW w:w="10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438"/>
        <w:gridCol w:w="1960"/>
        <w:gridCol w:w="1559"/>
        <w:gridCol w:w="1001"/>
        <w:gridCol w:w="1032"/>
        <w:gridCol w:w="1108"/>
        <w:gridCol w:w="1350"/>
      </w:tblGrid>
      <w:tr w:rsidR="00E13C9E" w:rsidRPr="00EA6858" w14:paraId="0A059ECF" w14:textId="77777777" w:rsidTr="00C81E8A">
        <w:trPr>
          <w:trHeight w:val="962"/>
        </w:trPr>
        <w:tc>
          <w:tcPr>
            <w:tcW w:w="708" w:type="dxa"/>
          </w:tcPr>
          <w:p w14:paraId="2BFF1AF7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proofErr w:type="spellStart"/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.No</w:t>
            </w:r>
            <w:proofErr w:type="spellEnd"/>
          </w:p>
        </w:tc>
        <w:tc>
          <w:tcPr>
            <w:tcW w:w="1438" w:type="dxa"/>
          </w:tcPr>
          <w:p w14:paraId="74BA3232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Authors</w:t>
            </w:r>
          </w:p>
        </w:tc>
        <w:tc>
          <w:tcPr>
            <w:tcW w:w="1960" w:type="dxa"/>
          </w:tcPr>
          <w:p w14:paraId="26249869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Title of the Article</w:t>
            </w:r>
          </w:p>
        </w:tc>
        <w:tc>
          <w:tcPr>
            <w:tcW w:w="1559" w:type="dxa"/>
          </w:tcPr>
          <w:p w14:paraId="64F7AB84" w14:textId="03664769" w:rsidR="00EA1C2F" w:rsidRPr="00EA6858" w:rsidRDefault="00EA1C2F" w:rsidP="00C81E8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Year of </w:t>
            </w:r>
            <w:r w:rsidR="00C81E8A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   </w:t>
            </w: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Pub</w:t>
            </w:r>
            <w:r w:rsidR="00F97433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lication</w:t>
            </w:r>
          </w:p>
        </w:tc>
        <w:tc>
          <w:tcPr>
            <w:tcW w:w="1001" w:type="dxa"/>
          </w:tcPr>
          <w:p w14:paraId="0C7BC9B6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Name of Journal </w:t>
            </w:r>
          </w:p>
          <w:p w14:paraId="03F60E08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32" w:type="dxa"/>
          </w:tcPr>
          <w:p w14:paraId="11850441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ount</w:t>
            </w:r>
            <w:r w:rsidR="006F7232"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ry</w:t>
            </w:r>
          </w:p>
        </w:tc>
        <w:tc>
          <w:tcPr>
            <w:tcW w:w="1108" w:type="dxa"/>
          </w:tcPr>
          <w:p w14:paraId="3700DFB2" w14:textId="77777777" w:rsidR="00EA1C2F" w:rsidRPr="00EA6858" w:rsidRDefault="00F57AC3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Vol No. Issue, Pages</w:t>
            </w:r>
          </w:p>
        </w:tc>
        <w:tc>
          <w:tcPr>
            <w:tcW w:w="1350" w:type="dxa"/>
          </w:tcPr>
          <w:p w14:paraId="37927E57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DOI</w:t>
            </w:r>
          </w:p>
        </w:tc>
      </w:tr>
    </w:tbl>
    <w:p w14:paraId="00BCB7EB" w14:textId="77777777" w:rsidR="00840A77" w:rsidRPr="00EA6858" w:rsidRDefault="00840A77" w:rsidP="00840A77">
      <w:pPr>
        <w:spacing w:after="120"/>
        <w:ind w:left="540" w:hanging="540"/>
        <w:rPr>
          <w:rFonts w:ascii="Arial" w:hAnsi="Arial" w:cs="Arial"/>
        </w:rPr>
      </w:pPr>
    </w:p>
    <w:p w14:paraId="62E85489" w14:textId="721D085C" w:rsidR="006F7232" w:rsidRDefault="006F7232" w:rsidP="007E35B2">
      <w:pPr>
        <w:pStyle w:val="NormalWeb"/>
        <w:spacing w:before="0" w:beforeAutospacing="0" w:after="0" w:afterAutospacing="0"/>
        <w:ind w:left="567" w:hanging="283"/>
        <w:jc w:val="both"/>
        <w:rPr>
          <w:rFonts w:ascii="Arial" w:hAnsi="Arial" w:cs="Arial"/>
        </w:rPr>
      </w:pPr>
      <w:r w:rsidRPr="00EA6858">
        <w:rPr>
          <w:rFonts w:ascii="Arial" w:hAnsi="Arial" w:cs="Arial"/>
          <w:b/>
          <w:bCs/>
        </w:rPr>
        <w:t xml:space="preserve">Note: </w:t>
      </w:r>
      <w:r w:rsidR="003A6A8D">
        <w:rPr>
          <w:rFonts w:ascii="Arial" w:hAnsi="Arial" w:cs="Arial"/>
        </w:rPr>
        <w:t xml:space="preserve">Person concerned </w:t>
      </w:r>
      <w:r w:rsidRPr="00EA6858">
        <w:rPr>
          <w:rFonts w:ascii="Arial" w:hAnsi="Arial" w:cs="Arial"/>
        </w:rPr>
        <w:t xml:space="preserve">is </w:t>
      </w:r>
      <w:r w:rsidRPr="00043873">
        <w:rPr>
          <w:rFonts w:ascii="Arial" w:hAnsi="Arial" w:cs="Arial"/>
          <w:noProof/>
        </w:rPr>
        <w:t>fully</w:t>
      </w:r>
      <w:r w:rsidRPr="00EA6858">
        <w:rPr>
          <w:rFonts w:ascii="Arial" w:hAnsi="Arial" w:cs="Arial"/>
        </w:rPr>
        <w:t xml:space="preserve"> responsible for the accuracy of their references. All references must include </w:t>
      </w:r>
    </w:p>
    <w:p w14:paraId="5ED6A509" w14:textId="77777777" w:rsidR="007E35B2" w:rsidRPr="00EA6858" w:rsidRDefault="007E35B2" w:rsidP="007E35B2">
      <w:pPr>
        <w:pStyle w:val="NormalWeb"/>
        <w:spacing w:before="0" w:beforeAutospacing="0" w:after="0" w:afterAutospacing="0"/>
        <w:ind w:left="567" w:hanging="283"/>
        <w:jc w:val="both"/>
        <w:rPr>
          <w:rFonts w:ascii="Arial" w:hAnsi="Arial" w:cs="Arial"/>
        </w:rPr>
      </w:pPr>
    </w:p>
    <w:p w14:paraId="06000562" w14:textId="77777777" w:rsidR="006F7232" w:rsidRPr="00EA6858" w:rsidRDefault="006F7232" w:rsidP="007E35B2">
      <w:pPr>
        <w:pStyle w:val="NormalWeb"/>
        <w:numPr>
          <w:ilvl w:val="0"/>
          <w:numId w:val="2"/>
        </w:numPr>
        <w:tabs>
          <w:tab w:val="clear" w:pos="528"/>
          <w:tab w:val="num" w:pos="567"/>
        </w:tabs>
        <w:spacing w:before="0" w:beforeAutospacing="0" w:after="0" w:afterAutospacing="0"/>
        <w:ind w:left="567" w:hanging="327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Author/editor last name plus initials (for six or fewer authors; if there are more than six authors, use "et al." after the sixth) or authoring agency </w:t>
      </w:r>
    </w:p>
    <w:p w14:paraId="49DB37F9" w14:textId="77777777" w:rsidR="006F7232" w:rsidRPr="00EA6858" w:rsidRDefault="006F7232" w:rsidP="006F7232">
      <w:pPr>
        <w:pStyle w:val="NormalWeb"/>
        <w:numPr>
          <w:ilvl w:val="0"/>
          <w:numId w:val="2"/>
        </w:numPr>
        <w:tabs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Year of publication </w:t>
      </w:r>
    </w:p>
    <w:p w14:paraId="79FF2E36" w14:textId="77777777" w:rsidR="006F7232" w:rsidRPr="00EA6858" w:rsidRDefault="006F7232" w:rsidP="006F7232">
      <w:pPr>
        <w:pStyle w:val="NormalWeb"/>
        <w:numPr>
          <w:ilvl w:val="0"/>
          <w:numId w:val="2"/>
        </w:numPr>
        <w:tabs>
          <w:tab w:val="num" w:pos="1077"/>
        </w:tabs>
        <w:ind w:left="1077" w:hanging="831"/>
        <w:rPr>
          <w:rFonts w:ascii="Arial" w:hAnsi="Arial" w:cs="Arial"/>
        </w:rPr>
      </w:pPr>
      <w:r w:rsidRPr="00043873">
        <w:rPr>
          <w:rFonts w:ascii="Arial" w:hAnsi="Arial" w:cs="Arial"/>
          <w:noProof/>
        </w:rPr>
        <w:t>Full</w:t>
      </w:r>
      <w:r w:rsidRPr="00EA6858">
        <w:rPr>
          <w:rFonts w:ascii="Arial" w:hAnsi="Arial" w:cs="Arial"/>
        </w:rPr>
        <w:t xml:space="preserve"> title of article or chapter (lower case) </w:t>
      </w:r>
    </w:p>
    <w:p w14:paraId="4D9CB6E4" w14:textId="77777777" w:rsidR="006F7232" w:rsidRPr="00EA6858" w:rsidRDefault="006F7232" w:rsidP="007E35B2">
      <w:pPr>
        <w:pStyle w:val="NormalWeb"/>
        <w:numPr>
          <w:ilvl w:val="0"/>
          <w:numId w:val="2"/>
        </w:numPr>
        <w:tabs>
          <w:tab w:val="clear" w:pos="528"/>
        </w:tabs>
        <w:ind w:left="567" w:hanging="283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Title of journal (abbreviated according to standard engineering journal) or book/proceedings in title case </w:t>
      </w:r>
    </w:p>
    <w:p w14:paraId="10212A9D" w14:textId="77777777" w:rsidR="006F7232" w:rsidRPr="00EA6858" w:rsidRDefault="006F7232" w:rsidP="006F7232">
      <w:pPr>
        <w:pStyle w:val="NormalWeb"/>
        <w:numPr>
          <w:ilvl w:val="0"/>
          <w:numId w:val="2"/>
        </w:numPr>
        <w:tabs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City/state/country of publication and name of </w:t>
      </w:r>
      <w:r w:rsidRPr="00043873">
        <w:rPr>
          <w:rFonts w:ascii="Arial" w:hAnsi="Arial" w:cs="Arial"/>
          <w:noProof/>
        </w:rPr>
        <w:t>publisher</w:t>
      </w:r>
      <w:r w:rsidRPr="00EA6858">
        <w:rPr>
          <w:rFonts w:ascii="Arial" w:hAnsi="Arial" w:cs="Arial"/>
        </w:rPr>
        <w:t xml:space="preserve"> </w:t>
      </w:r>
    </w:p>
    <w:p w14:paraId="636C7E15" w14:textId="77777777" w:rsidR="006F7232" w:rsidRPr="00EA6858" w:rsidRDefault="006F7232" w:rsidP="006F7232">
      <w:pPr>
        <w:pStyle w:val="NormalWeb"/>
        <w:numPr>
          <w:ilvl w:val="0"/>
          <w:numId w:val="2"/>
        </w:numPr>
        <w:tabs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Volume and inclusive page numbers </w:t>
      </w:r>
    </w:p>
    <w:p w14:paraId="542DDC8C" w14:textId="77777777" w:rsidR="006F7232" w:rsidRPr="00EA6858" w:rsidRDefault="006F7232" w:rsidP="006F7232">
      <w:pPr>
        <w:pStyle w:val="NormalWeb"/>
        <w:numPr>
          <w:ilvl w:val="0"/>
          <w:numId w:val="2"/>
        </w:numPr>
        <w:tabs>
          <w:tab w:val="num" w:pos="1077"/>
        </w:tabs>
        <w:spacing w:after="60" w:afterAutospacing="0"/>
        <w:ind w:left="1071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DOI number, if available. </w:t>
      </w:r>
    </w:p>
    <w:p w14:paraId="11CD966C" w14:textId="0C9287AF" w:rsidR="006F7232" w:rsidRPr="00EA6858" w:rsidRDefault="006F7232" w:rsidP="006F7232">
      <w:pPr>
        <w:pStyle w:val="ListParagraph"/>
        <w:spacing w:before="240" w:line="360" w:lineRule="auto"/>
        <w:ind w:hanging="720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1.2</w:t>
      </w:r>
      <w:r w:rsidRPr="00EA6858">
        <w:rPr>
          <w:rFonts w:ascii="Arial" w:hAnsi="Arial" w:cs="Arial"/>
          <w:bCs/>
        </w:rPr>
        <w:t xml:space="preserve"> </w:t>
      </w:r>
      <w:r w:rsidRPr="00CE3C28">
        <w:rPr>
          <w:rFonts w:ascii="Arial" w:hAnsi="Arial" w:cs="Arial"/>
          <w:b/>
        </w:rPr>
        <w:t>Papers published in Conference Proceedings</w:t>
      </w:r>
      <w:r w:rsidR="002E0213" w:rsidRPr="00EA6858">
        <w:rPr>
          <w:rFonts w:ascii="Arial" w:hAnsi="Arial" w:cs="Arial"/>
          <w:bCs/>
        </w:rPr>
        <w:t xml:space="preserve">: </w:t>
      </w:r>
    </w:p>
    <w:tbl>
      <w:tblPr>
        <w:tblW w:w="509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1"/>
        <w:gridCol w:w="1699"/>
        <w:gridCol w:w="1158"/>
        <w:gridCol w:w="1341"/>
        <w:gridCol w:w="1474"/>
        <w:gridCol w:w="914"/>
        <w:gridCol w:w="897"/>
        <w:gridCol w:w="1237"/>
      </w:tblGrid>
      <w:tr w:rsidR="006F7232" w:rsidRPr="00EA6858" w14:paraId="5E11CE3B" w14:textId="77777777" w:rsidTr="006F7232">
        <w:trPr>
          <w:trHeight w:val="953"/>
        </w:trPr>
        <w:tc>
          <w:tcPr>
            <w:tcW w:w="427" w:type="pct"/>
          </w:tcPr>
          <w:p w14:paraId="17105579" w14:textId="13FB4E4B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Sl.</w:t>
            </w:r>
            <w:r w:rsidR="00F97433">
              <w:rPr>
                <w:rFonts w:ascii="Arial" w:hAnsi="Arial" w:cs="Arial"/>
                <w:szCs w:val="22"/>
              </w:rPr>
              <w:t xml:space="preserve"> </w:t>
            </w:r>
            <w:r w:rsidRPr="00EA6858">
              <w:rPr>
                <w:rFonts w:ascii="Arial" w:hAnsi="Arial" w:cs="Arial"/>
                <w:szCs w:val="22"/>
              </w:rPr>
              <w:t>No</w:t>
            </w:r>
            <w:r w:rsidR="00F97433">
              <w:rPr>
                <w:rFonts w:ascii="Arial" w:hAnsi="Arial" w:cs="Arial"/>
                <w:szCs w:val="22"/>
              </w:rPr>
              <w:t>.</w:t>
            </w:r>
          </w:p>
        </w:tc>
        <w:tc>
          <w:tcPr>
            <w:tcW w:w="893" w:type="pct"/>
          </w:tcPr>
          <w:p w14:paraId="68ABCB30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Authors</w:t>
            </w:r>
          </w:p>
        </w:tc>
        <w:tc>
          <w:tcPr>
            <w:tcW w:w="609" w:type="pct"/>
          </w:tcPr>
          <w:p w14:paraId="219ECE2D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Title of the Article</w:t>
            </w:r>
          </w:p>
        </w:tc>
        <w:tc>
          <w:tcPr>
            <w:tcW w:w="705" w:type="pct"/>
          </w:tcPr>
          <w:p w14:paraId="645850BD" w14:textId="30ACA16A" w:rsidR="006F7232" w:rsidRPr="00EA6858" w:rsidRDefault="006F7232" w:rsidP="000E33C3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 xml:space="preserve">Date </w:t>
            </w:r>
          </w:p>
        </w:tc>
        <w:tc>
          <w:tcPr>
            <w:tcW w:w="775" w:type="pct"/>
          </w:tcPr>
          <w:p w14:paraId="2B1E4BF0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 xml:space="preserve">Name of Conference </w:t>
            </w:r>
          </w:p>
          <w:p w14:paraId="4453F188" w14:textId="77777777" w:rsidR="006F7232" w:rsidRPr="00EA6858" w:rsidRDefault="006F7232" w:rsidP="006F7232">
            <w:pPr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365C2D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Venue</w:t>
            </w:r>
          </w:p>
        </w:tc>
        <w:tc>
          <w:tcPr>
            <w:tcW w:w="459" w:type="pct"/>
          </w:tcPr>
          <w:p w14:paraId="51F0F3DF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Vol No. Pages</w:t>
            </w:r>
          </w:p>
        </w:tc>
        <w:tc>
          <w:tcPr>
            <w:tcW w:w="650" w:type="pct"/>
          </w:tcPr>
          <w:p w14:paraId="23C8813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Publisher</w:t>
            </w:r>
          </w:p>
        </w:tc>
      </w:tr>
      <w:tr w:rsidR="006F7232" w:rsidRPr="00EA6858" w14:paraId="7DC2B6AF" w14:textId="77777777" w:rsidTr="006F7232">
        <w:tc>
          <w:tcPr>
            <w:tcW w:w="427" w:type="pct"/>
          </w:tcPr>
          <w:p w14:paraId="6C219090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3" w:type="pct"/>
          </w:tcPr>
          <w:p w14:paraId="5EB3CA10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9" w:type="pct"/>
          </w:tcPr>
          <w:p w14:paraId="325BBB6E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705" w:type="pct"/>
          </w:tcPr>
          <w:p w14:paraId="043228DB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5" w:type="pct"/>
          </w:tcPr>
          <w:p w14:paraId="13560E6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772A19D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9" w:type="pct"/>
          </w:tcPr>
          <w:p w14:paraId="33AEDFF9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50" w:type="pct"/>
          </w:tcPr>
          <w:p w14:paraId="56D3286D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6F7232" w:rsidRPr="00EA6858" w14:paraId="325669AF" w14:textId="77777777" w:rsidTr="006F7232">
        <w:tc>
          <w:tcPr>
            <w:tcW w:w="427" w:type="pct"/>
          </w:tcPr>
          <w:p w14:paraId="31E756A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3" w:type="pct"/>
          </w:tcPr>
          <w:p w14:paraId="12F420E8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9" w:type="pct"/>
          </w:tcPr>
          <w:p w14:paraId="3A9F2EC3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705" w:type="pct"/>
          </w:tcPr>
          <w:p w14:paraId="07D1B77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5" w:type="pct"/>
          </w:tcPr>
          <w:p w14:paraId="13776AA1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74270A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9" w:type="pct"/>
          </w:tcPr>
          <w:p w14:paraId="7AE8085C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50" w:type="pct"/>
          </w:tcPr>
          <w:p w14:paraId="3295A7E2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BB3E376" w14:textId="1C54DA78" w:rsidR="006F7232" w:rsidRDefault="006F7232" w:rsidP="006F7232">
      <w:pPr>
        <w:pStyle w:val="ListParagraph"/>
        <w:spacing w:before="240"/>
        <w:ind w:left="0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1.3</w:t>
      </w:r>
      <w:r w:rsidRPr="00EA6858">
        <w:rPr>
          <w:rFonts w:ascii="Arial" w:hAnsi="Arial" w:cs="Arial"/>
          <w:bCs/>
        </w:rPr>
        <w:t xml:space="preserve"> </w:t>
      </w:r>
      <w:r w:rsidRPr="0029419B">
        <w:rPr>
          <w:rFonts w:ascii="Arial" w:hAnsi="Arial" w:cs="Arial"/>
          <w:b/>
        </w:rPr>
        <w:t>Contribution to Books</w:t>
      </w:r>
      <w:r w:rsidRPr="00EA6858">
        <w:rPr>
          <w:rFonts w:ascii="Arial" w:hAnsi="Arial" w:cs="Arial"/>
          <w:bCs/>
        </w:rPr>
        <w:t xml:space="preserve"> </w:t>
      </w:r>
    </w:p>
    <w:p w14:paraId="2C8DCE89" w14:textId="77777777" w:rsidR="006F7232" w:rsidRPr="00EA6858" w:rsidRDefault="006F7232" w:rsidP="006F7232">
      <w:pPr>
        <w:pStyle w:val="ListParagraph"/>
        <w:spacing w:line="360" w:lineRule="auto"/>
        <w:ind w:left="0"/>
        <w:rPr>
          <w:rFonts w:ascii="Arial" w:hAnsi="Arial" w:cs="Arial"/>
          <w:bCs/>
        </w:rPr>
      </w:pPr>
      <w:r w:rsidRPr="00EA6858">
        <w:rPr>
          <w:rFonts w:ascii="Arial" w:hAnsi="Arial" w:cs="Arial"/>
          <w:bCs/>
          <w:i/>
          <w:iCs/>
        </w:rPr>
        <w:t xml:space="preserve">(Indicate </w:t>
      </w:r>
      <w:r w:rsidRPr="00043873">
        <w:rPr>
          <w:rFonts w:ascii="Arial" w:hAnsi="Arial" w:cs="Arial"/>
          <w:bCs/>
          <w:i/>
          <w:iCs/>
          <w:noProof/>
        </w:rPr>
        <w:t>total</w:t>
      </w:r>
      <w:r w:rsidRPr="00EA6858">
        <w:rPr>
          <w:rFonts w:ascii="Arial" w:hAnsi="Arial" w:cs="Arial"/>
          <w:bCs/>
          <w:i/>
          <w:iCs/>
        </w:rPr>
        <w:t xml:space="preserve"> number of chapters and pages</w:t>
      </w:r>
      <w:r w:rsidRPr="00EA6858">
        <w:rPr>
          <w:rFonts w:ascii="Arial" w:hAnsi="Arial" w:cs="Arial"/>
          <w:bCs/>
        </w:rPr>
        <w:t>)</w:t>
      </w:r>
    </w:p>
    <w:tbl>
      <w:tblPr>
        <w:tblW w:w="507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5"/>
        <w:gridCol w:w="1078"/>
        <w:gridCol w:w="1158"/>
        <w:gridCol w:w="1243"/>
        <w:gridCol w:w="1295"/>
        <w:gridCol w:w="1274"/>
        <w:gridCol w:w="1069"/>
        <w:gridCol w:w="1490"/>
      </w:tblGrid>
      <w:tr w:rsidR="009210A5" w:rsidRPr="00EA6858" w14:paraId="31FD399F" w14:textId="77777777" w:rsidTr="00CE3C28">
        <w:trPr>
          <w:trHeight w:val="953"/>
        </w:trPr>
        <w:tc>
          <w:tcPr>
            <w:tcW w:w="466" w:type="pct"/>
          </w:tcPr>
          <w:p w14:paraId="4D7B1D4B" w14:textId="77777777" w:rsidR="00F97433" w:rsidRDefault="006F7232" w:rsidP="006F7232">
            <w:pPr>
              <w:rPr>
                <w:rFonts w:ascii="Arial" w:hAnsi="Arial" w:cs="Arial"/>
                <w:color w:val="000000" w:themeColor="text1"/>
                <w:szCs w:val="22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Sl.</w:t>
            </w:r>
          </w:p>
          <w:p w14:paraId="573924F3" w14:textId="5196E945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No</w:t>
            </w:r>
            <w:r w:rsidR="00F97433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</w:tc>
        <w:tc>
          <w:tcPr>
            <w:tcW w:w="568" w:type="pct"/>
          </w:tcPr>
          <w:p w14:paraId="464B6D8C" w14:textId="77777777" w:rsidR="006F7232" w:rsidRPr="00EA6858" w:rsidRDefault="002E0213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Authors</w:t>
            </w:r>
          </w:p>
        </w:tc>
        <w:tc>
          <w:tcPr>
            <w:tcW w:w="610" w:type="pct"/>
          </w:tcPr>
          <w:p w14:paraId="56B66395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Title of the chapter</w:t>
            </w:r>
          </w:p>
        </w:tc>
        <w:tc>
          <w:tcPr>
            <w:tcW w:w="655" w:type="pct"/>
          </w:tcPr>
          <w:p w14:paraId="0CDD7AC5" w14:textId="4112AD01" w:rsidR="006F7232" w:rsidRDefault="006F7232" w:rsidP="006F7232">
            <w:pPr>
              <w:rPr>
                <w:rFonts w:ascii="Arial" w:hAnsi="Arial" w:cs="Arial"/>
                <w:color w:val="000000" w:themeColor="text1"/>
                <w:szCs w:val="22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 xml:space="preserve">Year of </w:t>
            </w:r>
            <w:proofErr w:type="spellStart"/>
            <w:r w:rsidRPr="00EA6858">
              <w:rPr>
                <w:rFonts w:ascii="Arial" w:hAnsi="Arial" w:cs="Arial"/>
                <w:color w:val="000000" w:themeColor="text1"/>
                <w:szCs w:val="22"/>
              </w:rPr>
              <w:t>Pub</w:t>
            </w:r>
            <w:r w:rsidR="00F97433">
              <w:rPr>
                <w:rFonts w:ascii="Arial" w:hAnsi="Arial" w:cs="Arial"/>
                <w:color w:val="000000" w:themeColor="text1"/>
                <w:szCs w:val="22"/>
              </w:rPr>
              <w:t>li</w:t>
            </w:r>
            <w:proofErr w:type="spellEnd"/>
            <w:r w:rsidR="00F97433">
              <w:rPr>
                <w:rFonts w:ascii="Arial" w:hAnsi="Arial" w:cs="Arial"/>
                <w:color w:val="000000" w:themeColor="text1"/>
                <w:szCs w:val="22"/>
              </w:rPr>
              <w:t>-</w:t>
            </w:r>
          </w:p>
          <w:p w14:paraId="2E172F29" w14:textId="61188A9C" w:rsidR="00F97433" w:rsidRPr="00EA6858" w:rsidRDefault="00F97433" w:rsidP="006F723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Cs w:val="22"/>
              </w:rPr>
              <w:t>cation</w:t>
            </w:r>
          </w:p>
        </w:tc>
        <w:tc>
          <w:tcPr>
            <w:tcW w:w="682" w:type="pct"/>
          </w:tcPr>
          <w:p w14:paraId="4A78FE2D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0EA6858">
              <w:rPr>
                <w:rFonts w:ascii="Arial" w:hAnsi="Arial" w:cs="Arial"/>
                <w:color w:val="000000" w:themeColor="text1"/>
                <w:szCs w:val="22"/>
              </w:rPr>
              <w:t>Title  of</w:t>
            </w:r>
            <w:proofErr w:type="gramEnd"/>
            <w:r w:rsidRPr="00EA6858">
              <w:rPr>
                <w:rFonts w:ascii="Arial" w:hAnsi="Arial" w:cs="Arial"/>
                <w:color w:val="000000" w:themeColor="text1"/>
                <w:szCs w:val="22"/>
              </w:rPr>
              <w:t xml:space="preserve"> Book </w:t>
            </w:r>
          </w:p>
          <w:p w14:paraId="1EBBECBA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71" w:type="pct"/>
          </w:tcPr>
          <w:p w14:paraId="2A755006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Country</w:t>
            </w:r>
          </w:p>
        </w:tc>
        <w:tc>
          <w:tcPr>
            <w:tcW w:w="563" w:type="pct"/>
          </w:tcPr>
          <w:p w14:paraId="718BAF59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Edition No.</w:t>
            </w:r>
          </w:p>
        </w:tc>
        <w:tc>
          <w:tcPr>
            <w:tcW w:w="785" w:type="pct"/>
          </w:tcPr>
          <w:p w14:paraId="16D2D9E1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Publisher</w:t>
            </w:r>
          </w:p>
        </w:tc>
      </w:tr>
      <w:tr w:rsidR="009210A5" w:rsidRPr="00EA6858" w14:paraId="32669F73" w14:textId="77777777" w:rsidTr="00CE3C28">
        <w:tc>
          <w:tcPr>
            <w:tcW w:w="466" w:type="pct"/>
          </w:tcPr>
          <w:p w14:paraId="5A985B08" w14:textId="0FD697DD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68" w:type="pct"/>
          </w:tcPr>
          <w:p w14:paraId="0963E2D6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10" w:type="pct"/>
          </w:tcPr>
          <w:p w14:paraId="5801D421" w14:textId="4068CEE9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55" w:type="pct"/>
          </w:tcPr>
          <w:p w14:paraId="5933CC28" w14:textId="0883B94F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82" w:type="pct"/>
          </w:tcPr>
          <w:p w14:paraId="28AE90CF" w14:textId="77777777" w:rsidR="002E0213" w:rsidRPr="00085677" w:rsidRDefault="002E0213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71" w:type="pct"/>
          </w:tcPr>
          <w:p w14:paraId="4BF60DB2" w14:textId="2F87D1AD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63" w:type="pct"/>
          </w:tcPr>
          <w:p w14:paraId="28528C91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85" w:type="pct"/>
          </w:tcPr>
          <w:p w14:paraId="1235BB7F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618DC96F" w14:textId="68B60B03" w:rsidR="006F7232" w:rsidRDefault="006F7232" w:rsidP="006F7232">
      <w:pPr>
        <w:pStyle w:val="ListParagraph"/>
        <w:spacing w:before="240"/>
        <w:ind w:left="0"/>
        <w:jc w:val="both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1.4</w:t>
      </w:r>
      <w:r w:rsidRPr="00EA6858">
        <w:rPr>
          <w:rFonts w:ascii="Arial" w:hAnsi="Arial" w:cs="Arial"/>
          <w:bCs/>
        </w:rPr>
        <w:t xml:space="preserve"> </w:t>
      </w:r>
      <w:r w:rsidRPr="005D32CC">
        <w:rPr>
          <w:rFonts w:ascii="Arial" w:hAnsi="Arial" w:cs="Arial"/>
          <w:b/>
        </w:rPr>
        <w:t>Enlist institutional publications brought out</w:t>
      </w:r>
    </w:p>
    <w:p w14:paraId="17758A75" w14:textId="7802E05E" w:rsidR="006F7232" w:rsidRPr="00EA6858" w:rsidRDefault="006F7232" w:rsidP="006F7232">
      <w:pPr>
        <w:pStyle w:val="ListParagraph"/>
        <w:ind w:left="0"/>
        <w:jc w:val="both"/>
        <w:rPr>
          <w:rFonts w:ascii="Arial" w:hAnsi="Arial" w:cs="Arial"/>
          <w:i/>
          <w:iCs/>
        </w:rPr>
      </w:pPr>
      <w:r w:rsidRPr="00EA6858">
        <w:rPr>
          <w:rFonts w:ascii="Arial" w:hAnsi="Arial" w:cs="Arial"/>
          <w:i/>
          <w:iCs/>
        </w:rPr>
        <w:t xml:space="preserve">(specify the nature </w:t>
      </w:r>
      <w:r w:rsidRPr="00043873">
        <w:rPr>
          <w:rFonts w:ascii="Arial" w:hAnsi="Arial" w:cs="Arial"/>
          <w:i/>
          <w:iCs/>
          <w:noProof/>
        </w:rPr>
        <w:t>like</w:t>
      </w:r>
      <w:r w:rsidRPr="00EA6858">
        <w:rPr>
          <w:rFonts w:ascii="Arial" w:hAnsi="Arial" w:cs="Arial"/>
          <w:i/>
          <w:iCs/>
        </w:rPr>
        <w:t xml:space="preserve"> Technical brochures, Feasibility reports, Training manuals, Publicity brochures, Organizational plans, Annual reports, Performance reports, Protocols, Brochures, IPR documents </w:t>
      </w:r>
      <w:r w:rsidRPr="00043873">
        <w:rPr>
          <w:rFonts w:ascii="Arial" w:hAnsi="Arial" w:cs="Arial"/>
          <w:i/>
          <w:iCs/>
          <w:noProof/>
        </w:rPr>
        <w:t>etc.</w:t>
      </w:r>
      <w:r w:rsidRPr="00EA6858">
        <w:rPr>
          <w:rFonts w:ascii="Arial" w:hAnsi="Arial" w:cs="Arial"/>
          <w:i/>
          <w:iCs/>
        </w:rPr>
        <w:t>)</w:t>
      </w:r>
      <w:r w:rsidR="009210A5" w:rsidRPr="00EA6858">
        <w:rPr>
          <w:rFonts w:ascii="Arial" w:hAnsi="Arial" w:cs="Arial"/>
          <w:i/>
          <w:iCs/>
        </w:rPr>
        <w:t xml:space="preserve">: </w:t>
      </w:r>
    </w:p>
    <w:p w14:paraId="134D69E5" w14:textId="77777777" w:rsidR="006F7232" w:rsidRPr="00EA6858" w:rsidRDefault="006F7232" w:rsidP="006F7232">
      <w:pPr>
        <w:pStyle w:val="ListParagraph"/>
        <w:spacing w:line="276" w:lineRule="auto"/>
        <w:ind w:left="360" w:hanging="360"/>
        <w:jc w:val="both"/>
        <w:rPr>
          <w:rFonts w:ascii="Arial" w:hAnsi="Arial" w:cs="Arial"/>
          <w:b/>
          <w:bCs/>
        </w:rPr>
      </w:pPr>
    </w:p>
    <w:p w14:paraId="1BE4434C" w14:textId="1C8FD711" w:rsidR="006F7232" w:rsidRPr="00EA6858" w:rsidRDefault="006F7232" w:rsidP="006F7232">
      <w:pPr>
        <w:pStyle w:val="ListParagraph"/>
        <w:spacing w:line="276" w:lineRule="auto"/>
        <w:ind w:left="360" w:hanging="360"/>
        <w:jc w:val="both"/>
        <w:rPr>
          <w:rFonts w:ascii="Arial" w:hAnsi="Arial" w:cs="Arial"/>
          <w:b/>
          <w:bCs/>
          <w:i/>
          <w:iCs/>
        </w:rPr>
      </w:pPr>
      <w:r w:rsidRPr="00F14845">
        <w:rPr>
          <w:rFonts w:ascii="Arial" w:hAnsi="Arial" w:cs="Arial"/>
          <w:b/>
          <w:bCs/>
        </w:rPr>
        <w:lastRenderedPageBreak/>
        <w:t>II.2</w:t>
      </w:r>
      <w:r w:rsidRPr="00EA6858">
        <w:rPr>
          <w:rFonts w:ascii="Arial" w:hAnsi="Arial" w:cs="Arial"/>
          <w:bCs/>
        </w:rPr>
        <w:t xml:space="preserve"> </w:t>
      </w:r>
      <w:r w:rsidRPr="005D32CC">
        <w:rPr>
          <w:rFonts w:ascii="Arial" w:hAnsi="Arial" w:cs="Arial"/>
          <w:b/>
        </w:rPr>
        <w:t>Patents filed and granted during the assessment period</w:t>
      </w:r>
      <w:r w:rsidRPr="00EA6858">
        <w:rPr>
          <w:rFonts w:ascii="Arial" w:hAnsi="Arial" w:cs="Arial"/>
        </w:rPr>
        <w:t xml:space="preserve"> </w:t>
      </w:r>
      <w:r w:rsidRPr="00EA6858">
        <w:rPr>
          <w:rFonts w:ascii="Arial" w:hAnsi="Arial" w:cs="Arial"/>
          <w:i/>
          <w:iCs/>
        </w:rPr>
        <w:t xml:space="preserve">(indicate separately total number of national and international patents filed and granted, also provide details as per format </w:t>
      </w:r>
      <w:r w:rsidRPr="00043873">
        <w:rPr>
          <w:rFonts w:ascii="Arial" w:hAnsi="Arial" w:cs="Arial"/>
          <w:i/>
          <w:iCs/>
          <w:noProof/>
        </w:rPr>
        <w:t>given</w:t>
      </w:r>
      <w:r w:rsidRPr="00EA6858">
        <w:rPr>
          <w:rFonts w:ascii="Arial" w:hAnsi="Arial" w:cs="Arial"/>
          <w:i/>
          <w:iCs/>
        </w:rPr>
        <w:t xml:space="preserve"> below)</w:t>
      </w:r>
      <w:r w:rsidRPr="00043873">
        <w:rPr>
          <w:rFonts w:ascii="Arial" w:hAnsi="Arial" w:cs="Arial"/>
          <w:i/>
          <w:iCs/>
          <w:noProof/>
        </w:rPr>
        <w:t>:</w:t>
      </w:r>
    </w:p>
    <w:p w14:paraId="1EF66A91" w14:textId="77777777" w:rsidR="006F7232" w:rsidRPr="00EA6858" w:rsidRDefault="006F7232" w:rsidP="006F7232">
      <w:pPr>
        <w:pStyle w:val="ListParagraph"/>
        <w:spacing w:line="276" w:lineRule="auto"/>
        <w:ind w:left="360" w:hanging="36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0"/>
        <w:gridCol w:w="1039"/>
        <w:gridCol w:w="1265"/>
        <w:gridCol w:w="1600"/>
        <w:gridCol w:w="1850"/>
        <w:gridCol w:w="2586"/>
      </w:tblGrid>
      <w:tr w:rsidR="006F7232" w:rsidRPr="00EA6858" w14:paraId="4680EE90" w14:textId="77777777" w:rsidTr="006F7232">
        <w:tc>
          <w:tcPr>
            <w:tcW w:w="1172" w:type="dxa"/>
          </w:tcPr>
          <w:p w14:paraId="6E62F9BD" w14:textId="0483E68B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</w:t>
            </w:r>
            <w:r w:rsidR="00F97433">
              <w:rPr>
                <w:rFonts w:ascii="Arial" w:hAnsi="Arial" w:cs="Arial"/>
              </w:rPr>
              <w:t xml:space="preserve">. </w:t>
            </w:r>
            <w:r w:rsidRPr="00EA6858">
              <w:rPr>
                <w:rFonts w:ascii="Arial" w:hAnsi="Arial" w:cs="Arial"/>
              </w:rPr>
              <w:t>No.</w:t>
            </w:r>
          </w:p>
        </w:tc>
        <w:tc>
          <w:tcPr>
            <w:tcW w:w="1180" w:type="dxa"/>
          </w:tcPr>
          <w:p w14:paraId="6613C94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1344" w:type="dxa"/>
          </w:tcPr>
          <w:p w14:paraId="201DD8A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Country</w:t>
            </w:r>
          </w:p>
        </w:tc>
        <w:tc>
          <w:tcPr>
            <w:tcW w:w="1873" w:type="dxa"/>
          </w:tcPr>
          <w:p w14:paraId="340D3E0F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Filed on (Date)</w:t>
            </w:r>
          </w:p>
        </w:tc>
        <w:tc>
          <w:tcPr>
            <w:tcW w:w="2142" w:type="dxa"/>
          </w:tcPr>
          <w:p w14:paraId="7B12928C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Granted on (Date)</w:t>
            </w:r>
          </w:p>
        </w:tc>
        <w:tc>
          <w:tcPr>
            <w:tcW w:w="3118" w:type="dxa"/>
          </w:tcPr>
          <w:p w14:paraId="128D018B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Names of other inventors</w:t>
            </w:r>
          </w:p>
        </w:tc>
      </w:tr>
      <w:tr w:rsidR="006F7232" w:rsidRPr="00EA6858" w14:paraId="3CC8ACE1" w14:textId="77777777" w:rsidTr="006F7232">
        <w:tc>
          <w:tcPr>
            <w:tcW w:w="1172" w:type="dxa"/>
          </w:tcPr>
          <w:p w14:paraId="5B4CE59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80" w:type="dxa"/>
          </w:tcPr>
          <w:p w14:paraId="30101B62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74F7566A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73" w:type="dxa"/>
          </w:tcPr>
          <w:p w14:paraId="4FBB1C3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142" w:type="dxa"/>
          </w:tcPr>
          <w:p w14:paraId="58363F9F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3433A834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99D1358" w14:textId="77777777" w:rsidR="006F7232" w:rsidRPr="00EA6858" w:rsidRDefault="006F7232" w:rsidP="006F7232">
      <w:pPr>
        <w:spacing w:line="360" w:lineRule="auto"/>
        <w:rPr>
          <w:rFonts w:ascii="Arial" w:hAnsi="Arial" w:cs="Arial"/>
        </w:rPr>
      </w:pPr>
    </w:p>
    <w:p w14:paraId="19FC0E7B" w14:textId="77777777" w:rsidR="006F7232" w:rsidRPr="005D32CC" w:rsidRDefault="006F7232" w:rsidP="006F7232">
      <w:pPr>
        <w:pStyle w:val="ListParagraph"/>
        <w:spacing w:line="360" w:lineRule="auto"/>
        <w:ind w:left="360" w:hanging="360"/>
        <w:rPr>
          <w:rFonts w:ascii="Arial" w:hAnsi="Arial" w:cs="Arial"/>
          <w:b/>
        </w:rPr>
      </w:pPr>
      <w:r w:rsidRPr="00F14845">
        <w:rPr>
          <w:rFonts w:ascii="Arial" w:hAnsi="Arial" w:cs="Arial"/>
          <w:b/>
          <w:bCs/>
        </w:rPr>
        <w:t>II.3</w:t>
      </w:r>
      <w:r w:rsidRPr="00EA6858">
        <w:rPr>
          <w:rFonts w:ascii="Arial" w:hAnsi="Arial" w:cs="Arial"/>
          <w:bCs/>
        </w:rPr>
        <w:t xml:space="preserve"> </w:t>
      </w:r>
      <w:r w:rsidRPr="005D32CC">
        <w:rPr>
          <w:rFonts w:ascii="Arial" w:hAnsi="Arial" w:cs="Arial"/>
          <w:b/>
        </w:rPr>
        <w:t>Financial Contribution</w:t>
      </w:r>
    </w:p>
    <w:p w14:paraId="75C453BB" w14:textId="4A9E6690" w:rsidR="006F7232" w:rsidRPr="004C5AC0" w:rsidRDefault="006F7232" w:rsidP="006F7232">
      <w:pPr>
        <w:pStyle w:val="ListParagraph"/>
        <w:tabs>
          <w:tab w:val="left" w:pos="1260"/>
          <w:tab w:val="left" w:pos="1350"/>
          <w:tab w:val="left" w:pos="1440"/>
        </w:tabs>
        <w:spacing w:line="360" w:lineRule="auto"/>
        <w:ind w:left="0"/>
        <w:rPr>
          <w:rFonts w:ascii="Arial" w:hAnsi="Arial" w:cs="Arial"/>
          <w:b/>
          <w:bCs/>
        </w:rPr>
      </w:pPr>
      <w:r w:rsidRPr="00F14845">
        <w:rPr>
          <w:rFonts w:ascii="Arial" w:hAnsi="Arial" w:cs="Arial"/>
          <w:b/>
          <w:bCs/>
        </w:rPr>
        <w:t xml:space="preserve">II.3.1 ECF during </w:t>
      </w:r>
      <w:r w:rsidR="005D32CC" w:rsidRPr="00F14845">
        <w:rPr>
          <w:rFonts w:ascii="Arial" w:hAnsi="Arial" w:cs="Arial"/>
          <w:b/>
          <w:bCs/>
        </w:rPr>
        <w:t>reporting</w:t>
      </w:r>
      <w:r w:rsidRPr="00F14845">
        <w:rPr>
          <w:rFonts w:ascii="Arial" w:hAnsi="Arial" w:cs="Arial"/>
          <w:b/>
          <w:bCs/>
        </w:rPr>
        <w:t xml:space="preserve"> period</w:t>
      </w:r>
      <w:r w:rsidRPr="00F14845">
        <w:rPr>
          <w:rFonts w:ascii="Arial" w:hAnsi="Arial" w:cs="Arial"/>
          <w:b/>
          <w:bCs/>
          <w:noProof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13"/>
        <w:gridCol w:w="1213"/>
        <w:gridCol w:w="1896"/>
        <w:gridCol w:w="2122"/>
        <w:gridCol w:w="1367"/>
        <w:gridCol w:w="1539"/>
      </w:tblGrid>
      <w:tr w:rsidR="006F7232" w:rsidRPr="00EA6858" w14:paraId="06C98446" w14:textId="77777777" w:rsidTr="006F7232">
        <w:tc>
          <w:tcPr>
            <w:tcW w:w="648" w:type="pct"/>
          </w:tcPr>
          <w:p w14:paraId="07CD1EFA" w14:textId="5695C6A0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</w:t>
            </w:r>
            <w:r w:rsidR="00F97433">
              <w:rPr>
                <w:rFonts w:ascii="Arial" w:hAnsi="Arial" w:cs="Arial"/>
              </w:rPr>
              <w:t xml:space="preserve"> </w:t>
            </w:r>
            <w:r w:rsidRPr="00EA6858">
              <w:rPr>
                <w:rFonts w:ascii="Arial" w:hAnsi="Arial" w:cs="Arial"/>
              </w:rPr>
              <w:t>No</w:t>
            </w:r>
          </w:p>
        </w:tc>
        <w:tc>
          <w:tcPr>
            <w:tcW w:w="648" w:type="pct"/>
          </w:tcPr>
          <w:p w14:paraId="632A21FA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Title of the project</w:t>
            </w:r>
          </w:p>
        </w:tc>
        <w:tc>
          <w:tcPr>
            <w:tcW w:w="1014" w:type="pct"/>
          </w:tcPr>
          <w:p w14:paraId="626666C2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Project Type/Category</w:t>
            </w:r>
          </w:p>
        </w:tc>
        <w:tc>
          <w:tcPr>
            <w:tcW w:w="1135" w:type="pct"/>
          </w:tcPr>
          <w:p w14:paraId="0D8112BF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Amount received with </w:t>
            </w:r>
            <w:r w:rsidRPr="00043873">
              <w:rPr>
                <w:rFonts w:ascii="Arial" w:hAnsi="Arial" w:cs="Arial"/>
                <w:noProof/>
              </w:rPr>
              <w:t>your</w:t>
            </w:r>
            <w:r w:rsidRPr="00EA6858">
              <w:rPr>
                <w:rFonts w:ascii="Arial" w:hAnsi="Arial" w:cs="Arial"/>
              </w:rPr>
              <w:t xml:space="preserve"> initiative </w:t>
            </w:r>
          </w:p>
        </w:tc>
        <w:tc>
          <w:tcPr>
            <w:tcW w:w="731" w:type="pct"/>
          </w:tcPr>
          <w:p w14:paraId="2BB8DCF0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Govt./</w:t>
            </w:r>
          </w:p>
          <w:p w14:paraId="6E00BBD3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Industry</w:t>
            </w:r>
          </w:p>
        </w:tc>
        <w:tc>
          <w:tcPr>
            <w:tcW w:w="823" w:type="pct"/>
          </w:tcPr>
          <w:p w14:paraId="2D328949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Lab Reserve generation </w:t>
            </w:r>
          </w:p>
        </w:tc>
      </w:tr>
      <w:tr w:rsidR="006F7232" w:rsidRPr="00EA6858" w14:paraId="2C4CBF0E" w14:textId="77777777" w:rsidTr="006F7232">
        <w:tc>
          <w:tcPr>
            <w:tcW w:w="648" w:type="pct"/>
          </w:tcPr>
          <w:p w14:paraId="7BE4213B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48" w:type="pct"/>
          </w:tcPr>
          <w:p w14:paraId="79DBD049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014" w:type="pct"/>
          </w:tcPr>
          <w:p w14:paraId="00D28A7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5" w:type="pct"/>
          </w:tcPr>
          <w:p w14:paraId="2816BA25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31" w:type="pct"/>
          </w:tcPr>
          <w:p w14:paraId="0AEFD8CA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3" w:type="pct"/>
          </w:tcPr>
          <w:p w14:paraId="2E5C76F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74A4BB3" w14:textId="77777777" w:rsidR="006F7232" w:rsidRDefault="006F7232" w:rsidP="006F7232">
      <w:pPr>
        <w:pStyle w:val="ListParagraph"/>
        <w:spacing w:line="360" w:lineRule="auto"/>
        <w:rPr>
          <w:rFonts w:ascii="Arial" w:hAnsi="Arial" w:cs="Arial"/>
        </w:rPr>
      </w:pPr>
    </w:p>
    <w:p w14:paraId="70E986E1" w14:textId="1286FE7F" w:rsidR="006F7232" w:rsidRPr="00EA6858" w:rsidRDefault="006F7232" w:rsidP="005D32CC">
      <w:pPr>
        <w:pStyle w:val="ListParagraph"/>
        <w:spacing w:line="360" w:lineRule="auto"/>
        <w:ind w:left="0"/>
        <w:jc w:val="both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3.2</w:t>
      </w:r>
      <w:r w:rsidRPr="00EA6858">
        <w:rPr>
          <w:rFonts w:ascii="Arial" w:hAnsi="Arial" w:cs="Arial"/>
          <w:bCs/>
        </w:rPr>
        <w:t xml:space="preserve"> </w:t>
      </w:r>
      <w:r w:rsidRPr="005D32CC">
        <w:rPr>
          <w:rFonts w:ascii="Arial" w:hAnsi="Arial" w:cs="Arial"/>
          <w:b/>
        </w:rPr>
        <w:t xml:space="preserve">Technology / Process / Know-how </w:t>
      </w:r>
      <w:r w:rsidR="00332946" w:rsidRPr="005D32CC">
        <w:rPr>
          <w:rFonts w:ascii="Arial" w:hAnsi="Arial" w:cs="Arial"/>
          <w:b/>
        </w:rPr>
        <w:t xml:space="preserve">Under Process &amp; </w:t>
      </w:r>
      <w:r w:rsidRPr="005D32CC">
        <w:rPr>
          <w:rFonts w:ascii="Arial" w:hAnsi="Arial" w:cs="Arial"/>
          <w:b/>
        </w:rPr>
        <w:t>transferred</w:t>
      </w:r>
      <w:r w:rsidR="00332946" w:rsidRPr="005D32CC">
        <w:rPr>
          <w:rFonts w:ascii="Arial" w:hAnsi="Arial" w:cs="Arial"/>
          <w:b/>
        </w:rPr>
        <w:t xml:space="preserve">, </w:t>
      </w:r>
      <w:r w:rsidR="00DA3290" w:rsidRPr="005D32CC">
        <w:rPr>
          <w:rFonts w:ascii="Arial" w:hAnsi="Arial" w:cs="Arial"/>
          <w:b/>
        </w:rPr>
        <w:t>Commercialization</w:t>
      </w:r>
      <w:r w:rsidR="00332946" w:rsidRPr="005D32CC">
        <w:rPr>
          <w:rFonts w:ascii="Arial" w:hAnsi="Arial" w:cs="Arial"/>
          <w:b/>
        </w:rPr>
        <w:t xml:space="preserve"> Status</w:t>
      </w:r>
      <w:r w:rsidRPr="005D32CC">
        <w:rPr>
          <w:rFonts w:ascii="Arial" w:hAnsi="Arial" w:cs="Arial"/>
          <w:b/>
        </w:rPr>
        <w:t>:</w:t>
      </w:r>
      <w:r w:rsidRPr="00EA6858">
        <w:rPr>
          <w:rFonts w:ascii="Arial" w:hAnsi="Arial" w:cs="Arial"/>
          <w:bCs/>
        </w:rPr>
        <w:t xml:space="preserve">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7"/>
        <w:gridCol w:w="836"/>
        <w:gridCol w:w="1416"/>
        <w:gridCol w:w="1135"/>
        <w:gridCol w:w="1702"/>
        <w:gridCol w:w="1316"/>
        <w:gridCol w:w="784"/>
        <w:gridCol w:w="1584"/>
      </w:tblGrid>
      <w:tr w:rsidR="00332946" w:rsidRPr="00EA6858" w14:paraId="3EE6539D" w14:textId="6FB39B15" w:rsidTr="00C81E8A">
        <w:trPr>
          <w:jc w:val="center"/>
        </w:trPr>
        <w:tc>
          <w:tcPr>
            <w:tcW w:w="309" w:type="pct"/>
          </w:tcPr>
          <w:p w14:paraId="49E84D8D" w14:textId="26FBC075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 No</w:t>
            </w:r>
            <w:r w:rsidR="00F97433">
              <w:rPr>
                <w:rFonts w:ascii="Arial" w:hAnsi="Arial" w:cs="Arial"/>
              </w:rPr>
              <w:t>.</w:t>
            </w:r>
          </w:p>
        </w:tc>
        <w:tc>
          <w:tcPr>
            <w:tcW w:w="447" w:type="pct"/>
          </w:tcPr>
          <w:p w14:paraId="6FF3FA5A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757" w:type="pct"/>
          </w:tcPr>
          <w:p w14:paraId="7DD8509E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043873">
              <w:rPr>
                <w:rFonts w:ascii="Arial" w:hAnsi="Arial" w:cs="Arial"/>
                <w:noProof/>
              </w:rPr>
              <w:t>Period</w:t>
            </w:r>
            <w:r w:rsidRPr="00EA6858">
              <w:rPr>
                <w:rFonts w:ascii="Arial" w:hAnsi="Arial" w:cs="Arial"/>
              </w:rPr>
              <w:t xml:space="preserve"> during which developed</w:t>
            </w:r>
          </w:p>
        </w:tc>
        <w:tc>
          <w:tcPr>
            <w:tcW w:w="607" w:type="pct"/>
          </w:tcPr>
          <w:p w14:paraId="6E99BC66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Date of transfer</w:t>
            </w:r>
          </w:p>
        </w:tc>
        <w:tc>
          <w:tcPr>
            <w:tcW w:w="910" w:type="pct"/>
          </w:tcPr>
          <w:p w14:paraId="1ADD90C4" w14:textId="5D767FF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Organization/</w:t>
            </w:r>
            <w:r w:rsidR="00C81E8A">
              <w:rPr>
                <w:rFonts w:ascii="Arial" w:hAnsi="Arial" w:cs="Arial"/>
              </w:rPr>
              <w:t xml:space="preserve">  </w:t>
            </w:r>
            <w:r w:rsidRPr="00EA6858">
              <w:rPr>
                <w:rFonts w:ascii="Arial" w:hAnsi="Arial" w:cs="Arial"/>
              </w:rPr>
              <w:t>Industry</w:t>
            </w:r>
          </w:p>
        </w:tc>
        <w:tc>
          <w:tcPr>
            <w:tcW w:w="704" w:type="pct"/>
          </w:tcPr>
          <w:p w14:paraId="41075E7C" w14:textId="3286E949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otal fees </w:t>
            </w:r>
            <w:r w:rsidR="00C81E8A" w:rsidRPr="00EA6858">
              <w:rPr>
                <w:rFonts w:ascii="Arial" w:hAnsi="Arial" w:cs="Arial"/>
              </w:rPr>
              <w:t>realized</w:t>
            </w:r>
          </w:p>
        </w:tc>
        <w:tc>
          <w:tcPr>
            <w:tcW w:w="419" w:type="pct"/>
          </w:tcPr>
          <w:p w14:paraId="52C08620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043873">
              <w:rPr>
                <w:rFonts w:ascii="Arial" w:hAnsi="Arial" w:cs="Arial"/>
                <w:noProof/>
              </w:rPr>
              <w:t>Your</w:t>
            </w:r>
            <w:r w:rsidRPr="00EA6858">
              <w:rPr>
                <w:rFonts w:ascii="Arial" w:hAnsi="Arial" w:cs="Arial"/>
              </w:rPr>
              <w:t xml:space="preserve"> Role*</w:t>
            </w:r>
          </w:p>
        </w:tc>
        <w:tc>
          <w:tcPr>
            <w:tcW w:w="847" w:type="pct"/>
          </w:tcPr>
          <w:p w14:paraId="5851616C" w14:textId="5BE97405" w:rsidR="00332946" w:rsidRPr="00043873" w:rsidRDefault="00332946" w:rsidP="006F7232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ommerciali-sation Status</w:t>
            </w:r>
          </w:p>
        </w:tc>
      </w:tr>
      <w:tr w:rsidR="00332946" w:rsidRPr="00EA6858" w14:paraId="716A75DB" w14:textId="4513628C" w:rsidTr="00C81E8A">
        <w:trPr>
          <w:jc w:val="center"/>
        </w:trPr>
        <w:tc>
          <w:tcPr>
            <w:tcW w:w="309" w:type="pct"/>
          </w:tcPr>
          <w:p w14:paraId="25228DA5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39A0C417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7" w:type="pct"/>
          </w:tcPr>
          <w:p w14:paraId="678F7554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07" w:type="pct"/>
          </w:tcPr>
          <w:p w14:paraId="05950298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0" w:type="pct"/>
          </w:tcPr>
          <w:p w14:paraId="409123FC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04" w:type="pct"/>
          </w:tcPr>
          <w:p w14:paraId="1B1E5F2E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77361903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47" w:type="pct"/>
          </w:tcPr>
          <w:p w14:paraId="13B8676F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C3856CF" w14:textId="77777777" w:rsidR="006F7232" w:rsidRPr="00EA6858" w:rsidRDefault="006F7232" w:rsidP="006F7232">
      <w:pPr>
        <w:pStyle w:val="ListParagraph"/>
        <w:spacing w:line="360" w:lineRule="auto"/>
        <w:ind w:left="618"/>
        <w:rPr>
          <w:rFonts w:ascii="Arial" w:hAnsi="Arial" w:cs="Arial"/>
        </w:rPr>
      </w:pPr>
    </w:p>
    <w:p w14:paraId="38670D9B" w14:textId="04796F22" w:rsidR="006F7232" w:rsidRPr="00EA6858" w:rsidRDefault="006F7232" w:rsidP="006F7232">
      <w:pPr>
        <w:pStyle w:val="ListParagraph"/>
        <w:ind w:left="851" w:hanging="851"/>
        <w:rPr>
          <w:rFonts w:ascii="Arial" w:hAnsi="Arial" w:cs="Arial"/>
        </w:rPr>
      </w:pPr>
      <w:r w:rsidRPr="00F14845">
        <w:rPr>
          <w:rFonts w:ascii="Arial" w:hAnsi="Arial" w:cs="Arial"/>
          <w:b/>
        </w:rPr>
        <w:t>II.3.3</w:t>
      </w:r>
      <w:r w:rsidRPr="00EA6858">
        <w:rPr>
          <w:rFonts w:ascii="Arial" w:hAnsi="Arial" w:cs="Arial"/>
        </w:rPr>
        <w:t xml:space="preserve"> </w:t>
      </w:r>
      <w:r w:rsidRPr="00D24F0F">
        <w:rPr>
          <w:rFonts w:ascii="Arial" w:hAnsi="Arial" w:cs="Arial"/>
          <w:b/>
          <w:bCs/>
        </w:rPr>
        <w:t xml:space="preserve">Testing, Evaluation and Calibration jobs </w:t>
      </w:r>
      <w:r w:rsidRPr="00D24F0F">
        <w:rPr>
          <w:rFonts w:ascii="Arial" w:hAnsi="Arial" w:cs="Arial"/>
          <w:b/>
          <w:bCs/>
          <w:noProof/>
        </w:rPr>
        <w:t>undertaken</w:t>
      </w:r>
      <w:r w:rsidRPr="00D24F0F">
        <w:rPr>
          <w:rFonts w:ascii="Arial" w:hAnsi="Arial" w:cs="Arial"/>
          <w:b/>
          <w:bCs/>
        </w:rPr>
        <w:t xml:space="preserve"> and amount charged</w:t>
      </w:r>
      <w:r w:rsidR="009210A5" w:rsidRPr="00EA6858">
        <w:rPr>
          <w:rFonts w:ascii="Arial" w:hAnsi="Arial" w:cs="Arial"/>
        </w:rPr>
        <w:t>:</w:t>
      </w:r>
      <w:r w:rsidRPr="00EA6858">
        <w:rPr>
          <w:rFonts w:ascii="Arial" w:hAnsi="Arial" w:cs="Arial"/>
        </w:rPr>
        <w:t xml:space="preserve"> </w:t>
      </w:r>
    </w:p>
    <w:p w14:paraId="6481B4F2" w14:textId="1049FA1B" w:rsidR="006F7232" w:rsidRPr="00EA6858" w:rsidRDefault="006F7232" w:rsidP="006F7232">
      <w:pPr>
        <w:pStyle w:val="ListParagraph"/>
        <w:spacing w:before="240" w:line="276" w:lineRule="auto"/>
        <w:ind w:left="0"/>
        <w:rPr>
          <w:rFonts w:ascii="Arial" w:hAnsi="Arial" w:cs="Arial"/>
        </w:rPr>
      </w:pPr>
      <w:r w:rsidRPr="00F14845">
        <w:rPr>
          <w:rFonts w:ascii="Arial" w:hAnsi="Arial" w:cs="Arial"/>
          <w:b/>
        </w:rPr>
        <w:t>II.3.4</w:t>
      </w:r>
      <w:r w:rsidRPr="00EA6858">
        <w:rPr>
          <w:rFonts w:ascii="Arial" w:hAnsi="Arial" w:cs="Arial"/>
        </w:rPr>
        <w:t xml:space="preserve"> </w:t>
      </w:r>
      <w:r w:rsidRPr="00D24F0F">
        <w:rPr>
          <w:rFonts w:ascii="Arial" w:hAnsi="Arial" w:cs="Arial"/>
          <w:b/>
          <w:bCs/>
        </w:rPr>
        <w:t>No. of EIA jobs undertaken and amount charged</w:t>
      </w:r>
      <w:r w:rsidR="009210A5" w:rsidRPr="00EA6858">
        <w:rPr>
          <w:rFonts w:ascii="Arial" w:hAnsi="Arial" w:cs="Arial"/>
        </w:rPr>
        <w:t>:</w:t>
      </w:r>
      <w:r w:rsidR="009210A5" w:rsidRPr="00EA6858">
        <w:rPr>
          <w:rFonts w:ascii="Arial" w:hAnsi="Arial" w:cs="Arial"/>
          <w:b/>
          <w:bCs/>
        </w:rPr>
        <w:t xml:space="preserve"> </w:t>
      </w:r>
    </w:p>
    <w:p w14:paraId="5F07863F" w14:textId="41A92053" w:rsidR="006F7232" w:rsidRPr="00EA6858" w:rsidRDefault="006F7232" w:rsidP="006F7232">
      <w:pPr>
        <w:pStyle w:val="ListParagraph"/>
        <w:spacing w:before="240" w:after="240" w:line="276" w:lineRule="auto"/>
        <w:ind w:left="0"/>
        <w:rPr>
          <w:rFonts w:ascii="Arial" w:hAnsi="Arial" w:cs="Arial"/>
          <w:b/>
          <w:bCs/>
        </w:rPr>
      </w:pPr>
      <w:r w:rsidRPr="00F14845">
        <w:rPr>
          <w:rFonts w:ascii="Arial" w:hAnsi="Arial" w:cs="Arial"/>
          <w:b/>
        </w:rPr>
        <w:t>II.3.5</w:t>
      </w:r>
      <w:r w:rsidRPr="00EA6858">
        <w:rPr>
          <w:rFonts w:ascii="Arial" w:hAnsi="Arial" w:cs="Arial"/>
        </w:rPr>
        <w:t xml:space="preserve"> </w:t>
      </w:r>
      <w:r w:rsidRPr="00D24F0F">
        <w:rPr>
          <w:rFonts w:ascii="Arial" w:hAnsi="Arial" w:cs="Arial"/>
          <w:b/>
          <w:bCs/>
        </w:rPr>
        <w:t>Software developed &amp; delivered and amount charged</w:t>
      </w:r>
      <w:r w:rsidR="009210A5" w:rsidRPr="00EA6858">
        <w:rPr>
          <w:rFonts w:ascii="Arial" w:hAnsi="Arial" w:cs="Arial"/>
        </w:rPr>
        <w:t xml:space="preserve">: </w:t>
      </w:r>
    </w:p>
    <w:p w14:paraId="3EB61307" w14:textId="010C8B25" w:rsidR="006F7232" w:rsidRPr="00EA6858" w:rsidRDefault="006F7232" w:rsidP="006F7232">
      <w:pPr>
        <w:pStyle w:val="ListParagraph"/>
        <w:spacing w:after="240" w:line="276" w:lineRule="auto"/>
        <w:ind w:left="0"/>
        <w:rPr>
          <w:rFonts w:ascii="Arial" w:hAnsi="Arial" w:cs="Arial"/>
        </w:rPr>
      </w:pPr>
      <w:r w:rsidRPr="00F14845">
        <w:rPr>
          <w:rFonts w:ascii="Arial" w:hAnsi="Arial" w:cs="Arial"/>
          <w:b/>
        </w:rPr>
        <w:t>II.3.6</w:t>
      </w:r>
      <w:r w:rsidRPr="00EA6858">
        <w:rPr>
          <w:rFonts w:ascii="Arial" w:hAnsi="Arial" w:cs="Arial"/>
        </w:rPr>
        <w:t xml:space="preserve"> </w:t>
      </w:r>
      <w:r w:rsidRPr="00F14845">
        <w:rPr>
          <w:rFonts w:ascii="Arial" w:hAnsi="Arial" w:cs="Arial"/>
          <w:b/>
        </w:rPr>
        <w:t xml:space="preserve">Others </w:t>
      </w:r>
      <w:r w:rsidRPr="00EA6858">
        <w:rPr>
          <w:rFonts w:ascii="Arial" w:hAnsi="Arial" w:cs="Arial"/>
          <w:i/>
          <w:iCs/>
        </w:rPr>
        <w:t>(specify, if any)</w:t>
      </w:r>
      <w:r w:rsidR="009210A5" w:rsidRPr="00EA6858">
        <w:rPr>
          <w:rFonts w:ascii="Arial" w:hAnsi="Arial" w:cs="Arial"/>
          <w:i/>
          <w:iCs/>
        </w:rPr>
        <w:t xml:space="preserve">: </w:t>
      </w:r>
    </w:p>
    <w:p w14:paraId="6A04BBD9" w14:textId="77777777" w:rsidR="006F7232" w:rsidRPr="00EA6858" w:rsidRDefault="006F7232" w:rsidP="006F7232">
      <w:pPr>
        <w:pStyle w:val="ListParagraph"/>
        <w:tabs>
          <w:tab w:val="left" w:pos="810"/>
        </w:tabs>
        <w:spacing w:line="360" w:lineRule="auto"/>
        <w:ind w:left="360" w:hanging="218"/>
        <w:rPr>
          <w:rFonts w:ascii="Arial" w:hAnsi="Arial" w:cs="Arial"/>
          <w:bCs/>
        </w:rPr>
      </w:pPr>
      <w:r w:rsidRPr="00F14845">
        <w:rPr>
          <w:rFonts w:ascii="Arial" w:hAnsi="Arial" w:cs="Arial"/>
          <w:b/>
          <w:bCs/>
        </w:rPr>
        <w:t>II.4</w:t>
      </w:r>
      <w:r w:rsidRPr="00EA6858">
        <w:rPr>
          <w:rFonts w:ascii="Arial" w:hAnsi="Arial" w:cs="Arial"/>
          <w:bCs/>
        </w:rPr>
        <w:t xml:space="preserve"> </w:t>
      </w:r>
      <w:r w:rsidRPr="00D24F0F">
        <w:rPr>
          <w:rFonts w:ascii="Arial" w:hAnsi="Arial" w:cs="Arial"/>
          <w:b/>
        </w:rPr>
        <w:t>Technology / Process / Product development</w:t>
      </w:r>
      <w:r w:rsidRPr="00EA6858">
        <w:rPr>
          <w:rFonts w:ascii="Arial" w:hAnsi="Arial" w:cs="Arial"/>
          <w:bCs/>
        </w:rPr>
        <w:t>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06"/>
        <w:gridCol w:w="3664"/>
        <w:gridCol w:w="1769"/>
        <w:gridCol w:w="2709"/>
      </w:tblGrid>
      <w:tr w:rsidR="006F7232" w:rsidRPr="00EA6858" w14:paraId="14A9E675" w14:textId="77777777" w:rsidTr="00D24F0F">
        <w:tc>
          <w:tcPr>
            <w:tcW w:w="1106" w:type="dxa"/>
          </w:tcPr>
          <w:p w14:paraId="52A75889" w14:textId="62BF50FC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 No</w:t>
            </w:r>
            <w:r w:rsidR="00D6277D">
              <w:rPr>
                <w:rFonts w:ascii="Arial" w:hAnsi="Arial" w:cs="Arial"/>
              </w:rPr>
              <w:t>.</w:t>
            </w:r>
          </w:p>
        </w:tc>
        <w:tc>
          <w:tcPr>
            <w:tcW w:w="3664" w:type="dxa"/>
          </w:tcPr>
          <w:p w14:paraId="78FC5E6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1769" w:type="dxa"/>
          </w:tcPr>
          <w:p w14:paraId="04BE7F12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Year of Development</w:t>
            </w:r>
          </w:p>
        </w:tc>
        <w:tc>
          <w:tcPr>
            <w:tcW w:w="2709" w:type="dxa"/>
          </w:tcPr>
          <w:p w14:paraId="1B1D8D83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Your contribution in the development* </w:t>
            </w:r>
          </w:p>
          <w:p w14:paraId="57CAA85D" w14:textId="77777777" w:rsidR="006F7232" w:rsidRPr="00EA6858" w:rsidRDefault="006F7232" w:rsidP="006F7232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6F7232" w:rsidRPr="00EA6858" w14:paraId="6E512E1E" w14:textId="77777777" w:rsidTr="00D24F0F">
        <w:tc>
          <w:tcPr>
            <w:tcW w:w="1106" w:type="dxa"/>
          </w:tcPr>
          <w:p w14:paraId="54FAD4D8" w14:textId="11DE1A54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64" w:type="dxa"/>
          </w:tcPr>
          <w:p w14:paraId="35C4411B" w14:textId="49A674DD" w:rsidR="006F7232" w:rsidRPr="00EA6858" w:rsidRDefault="006F7232" w:rsidP="006F7232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69" w:type="dxa"/>
          </w:tcPr>
          <w:p w14:paraId="45026C18" w14:textId="6FDE9928" w:rsidR="006F7232" w:rsidRPr="00EA6858" w:rsidRDefault="006F7232" w:rsidP="006F7232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9" w:type="dxa"/>
          </w:tcPr>
          <w:p w14:paraId="08F9B2E8" w14:textId="5942B9CB" w:rsidR="006F7232" w:rsidRPr="00EA6858" w:rsidRDefault="006F7232" w:rsidP="009210A5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3B632BCF" w14:textId="77777777" w:rsidR="006F7232" w:rsidRPr="00EA6858" w:rsidRDefault="006F7232" w:rsidP="006F7232">
      <w:pPr>
        <w:pStyle w:val="ListParagraph"/>
        <w:ind w:left="990" w:hanging="900"/>
        <w:rPr>
          <w:rFonts w:ascii="Arial" w:hAnsi="Arial" w:cs="Arial"/>
          <w:i/>
          <w:iCs/>
        </w:rPr>
      </w:pPr>
    </w:p>
    <w:p w14:paraId="525725DB" w14:textId="33A00F3A" w:rsidR="006F7232" w:rsidRPr="00EA6858" w:rsidRDefault="006F7232" w:rsidP="00D24F0F">
      <w:pPr>
        <w:pStyle w:val="ListParagraph"/>
        <w:ind w:left="0" w:hanging="90"/>
        <w:jc w:val="both"/>
        <w:rPr>
          <w:rFonts w:ascii="Arial" w:hAnsi="Arial" w:cs="Arial"/>
          <w:i/>
          <w:iCs/>
        </w:rPr>
      </w:pPr>
      <w:r w:rsidRPr="00EA6858">
        <w:rPr>
          <w:rFonts w:ascii="Arial" w:hAnsi="Arial" w:cs="Arial"/>
          <w:b/>
          <w:bCs/>
          <w:i/>
          <w:iCs/>
        </w:rPr>
        <w:t>*</w:t>
      </w:r>
      <w:r w:rsidRPr="00EA6858">
        <w:rPr>
          <w:rFonts w:ascii="Arial" w:hAnsi="Arial" w:cs="Arial"/>
          <w:i/>
          <w:iCs/>
        </w:rPr>
        <w:t>not more than ten words.</w:t>
      </w:r>
      <w:r w:rsidR="00D24F0F">
        <w:rPr>
          <w:rFonts w:ascii="Arial" w:hAnsi="Arial" w:cs="Arial"/>
          <w:i/>
          <w:iCs/>
        </w:rPr>
        <w:t xml:space="preserve"> </w:t>
      </w:r>
      <w:r w:rsidRPr="00EA6858">
        <w:rPr>
          <w:rFonts w:ascii="Arial" w:hAnsi="Arial" w:cs="Arial"/>
          <w:i/>
          <w:iCs/>
        </w:rPr>
        <w:t>In case your work such as ‘spin-offs’ etc., cannot be depicted in terms of the above parameters, you may like to quantify your contributions in your own way and while doing so you may refer to Section/Para No (s), in case such points are already reflected elsewhere in this report.</w:t>
      </w:r>
    </w:p>
    <w:p w14:paraId="59FA84EA" w14:textId="43C4D969" w:rsidR="006F7232" w:rsidRPr="00EA6858" w:rsidRDefault="009210A5" w:rsidP="00D24F0F">
      <w:pPr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="006F7232"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II</w:t>
      </w:r>
    </w:p>
    <w:p w14:paraId="7AC9F16D" w14:textId="12AC6C7E" w:rsidR="006F7232" w:rsidRPr="00F14845" w:rsidRDefault="006F7232" w:rsidP="006F7232">
      <w:pPr>
        <w:spacing w:before="240"/>
        <w:ind w:left="360"/>
        <w:rPr>
          <w:rFonts w:ascii="Arial" w:hAnsi="Arial" w:cs="Arial"/>
          <w:b/>
        </w:rPr>
      </w:pPr>
      <w:r w:rsidRPr="00F14845">
        <w:rPr>
          <w:rFonts w:ascii="Arial" w:hAnsi="Arial" w:cs="Arial"/>
          <w:b/>
        </w:rPr>
        <w:t>Kindly provide details on the following, whatever applicable, within 300 words</w:t>
      </w:r>
    </w:p>
    <w:p w14:paraId="040E112E" w14:textId="77777777" w:rsidR="006F7232" w:rsidRPr="00F14845" w:rsidRDefault="006F7232" w:rsidP="006F7232">
      <w:pPr>
        <w:pStyle w:val="ListParagraph"/>
        <w:tabs>
          <w:tab w:val="left" w:pos="1080"/>
        </w:tabs>
        <w:spacing w:before="240"/>
        <w:ind w:left="1080"/>
        <w:rPr>
          <w:rFonts w:ascii="Arial" w:hAnsi="Arial" w:cs="Arial"/>
          <w:b/>
        </w:rPr>
      </w:pPr>
    </w:p>
    <w:p w14:paraId="2AB5D06D" w14:textId="4E7EDCCF" w:rsidR="006F7232" w:rsidRPr="00F14845" w:rsidRDefault="003A6A8D" w:rsidP="006F7232">
      <w:pPr>
        <w:pStyle w:val="ListParagraph"/>
        <w:numPr>
          <w:ilvl w:val="0"/>
          <w:numId w:val="3"/>
        </w:numPr>
        <w:tabs>
          <w:tab w:val="left" w:pos="1080"/>
        </w:tabs>
        <w:spacing w:before="240"/>
        <w:contextualSpacing/>
        <w:jc w:val="both"/>
        <w:rPr>
          <w:rFonts w:ascii="Arial" w:hAnsi="Arial" w:cs="Arial"/>
          <w:b/>
        </w:rPr>
      </w:pPr>
      <w:r w:rsidRPr="004C5AC0">
        <w:rPr>
          <w:rFonts w:ascii="Arial" w:hAnsi="Arial" w:cs="Arial"/>
          <w:b/>
          <w:bCs/>
        </w:rPr>
        <w:t>B</w:t>
      </w:r>
      <w:r w:rsidR="006F7232" w:rsidRPr="004C5AC0">
        <w:rPr>
          <w:rFonts w:ascii="Arial" w:hAnsi="Arial" w:cs="Arial"/>
          <w:b/>
          <w:bCs/>
        </w:rPr>
        <w:t xml:space="preserve">udget handled </w:t>
      </w:r>
      <w:r w:rsidRPr="004C5AC0">
        <w:rPr>
          <w:rFonts w:ascii="Arial" w:hAnsi="Arial" w:cs="Arial"/>
          <w:b/>
          <w:bCs/>
        </w:rPr>
        <w:t xml:space="preserve">and ECF </w:t>
      </w:r>
      <w:r w:rsidRPr="004C5AC0">
        <w:rPr>
          <w:rFonts w:ascii="Arial" w:hAnsi="Arial" w:cs="Arial"/>
          <w:b/>
          <w:bCs/>
          <w:noProof/>
        </w:rPr>
        <w:t>catalyzed</w:t>
      </w:r>
      <w:r w:rsidRPr="00F14845">
        <w:rPr>
          <w:rFonts w:ascii="Arial" w:hAnsi="Arial" w:cs="Arial"/>
          <w:b/>
        </w:rPr>
        <w:t xml:space="preserve"> </w:t>
      </w:r>
      <w:r w:rsidR="006F7232" w:rsidRPr="00F14845">
        <w:rPr>
          <w:rFonts w:ascii="Arial" w:hAnsi="Arial" w:cs="Arial"/>
          <w:b/>
        </w:rPr>
        <w:t>(CSIR &amp; other Agencies)</w:t>
      </w:r>
      <w:r w:rsidR="00552BA8" w:rsidRPr="00F14845">
        <w:rPr>
          <w:rFonts w:ascii="Arial" w:hAnsi="Arial" w:cs="Arial"/>
          <w:b/>
        </w:rPr>
        <w:t xml:space="preserve">: </w:t>
      </w:r>
    </w:p>
    <w:p w14:paraId="1C09C0B7" w14:textId="77777777" w:rsidR="006F7232" w:rsidRPr="004C5AC0" w:rsidRDefault="006F7232" w:rsidP="006F7232">
      <w:pPr>
        <w:pStyle w:val="ListParagraph"/>
        <w:tabs>
          <w:tab w:val="left" w:pos="1080"/>
        </w:tabs>
        <w:spacing w:before="240"/>
        <w:ind w:left="258"/>
        <w:jc w:val="both"/>
        <w:rPr>
          <w:rFonts w:ascii="Arial" w:hAnsi="Arial" w:cs="Arial"/>
        </w:rPr>
      </w:pPr>
    </w:p>
    <w:p w14:paraId="3D32DB29" w14:textId="77777777" w:rsidR="006F7232" w:rsidRPr="00EA6858" w:rsidRDefault="006F7232" w:rsidP="006F7232">
      <w:pPr>
        <w:pStyle w:val="ListParagraph"/>
        <w:tabs>
          <w:tab w:val="left" w:pos="1080"/>
        </w:tabs>
        <w:spacing w:before="240"/>
        <w:ind w:left="360"/>
        <w:jc w:val="both"/>
        <w:rPr>
          <w:rFonts w:ascii="Arial" w:hAnsi="Arial" w:cs="Arial"/>
        </w:rPr>
      </w:pPr>
    </w:p>
    <w:p w14:paraId="06FDF669" w14:textId="77777777" w:rsidR="006F7232" w:rsidRPr="00EA6858" w:rsidRDefault="006F7232" w:rsidP="006F7232">
      <w:pPr>
        <w:pStyle w:val="ListParagraph"/>
        <w:tabs>
          <w:tab w:val="left" w:pos="1080"/>
        </w:tabs>
        <w:rPr>
          <w:rFonts w:ascii="Arial" w:hAnsi="Arial" w:cs="Arial"/>
        </w:rPr>
      </w:pPr>
    </w:p>
    <w:p w14:paraId="57E2E11A" w14:textId="23730DE1" w:rsidR="006F7232" w:rsidRPr="00F14845" w:rsidRDefault="006F7232" w:rsidP="006F7232">
      <w:pPr>
        <w:pStyle w:val="ListParagraph"/>
        <w:numPr>
          <w:ilvl w:val="0"/>
          <w:numId w:val="3"/>
        </w:numPr>
        <w:tabs>
          <w:tab w:val="clear" w:pos="618"/>
          <w:tab w:val="num" w:pos="1080"/>
        </w:tabs>
        <w:spacing w:before="360"/>
        <w:ind w:left="1080" w:hanging="835"/>
        <w:contextualSpacing/>
        <w:rPr>
          <w:rFonts w:ascii="Arial" w:hAnsi="Arial" w:cs="Arial"/>
          <w:b/>
        </w:rPr>
      </w:pPr>
      <w:r w:rsidRPr="00F14845">
        <w:rPr>
          <w:rFonts w:ascii="Arial" w:hAnsi="Arial" w:cs="Arial"/>
          <w:b/>
        </w:rPr>
        <w:t xml:space="preserve"> </w:t>
      </w:r>
      <w:r w:rsidR="00AD6034" w:rsidRPr="004C5AC0">
        <w:rPr>
          <w:rFonts w:ascii="Arial" w:hAnsi="Arial" w:cs="Arial"/>
          <w:b/>
          <w:bCs/>
        </w:rPr>
        <w:t>N</w:t>
      </w:r>
      <w:r w:rsidRPr="004C5AC0">
        <w:rPr>
          <w:rFonts w:ascii="Arial" w:hAnsi="Arial" w:cs="Arial"/>
          <w:b/>
          <w:bCs/>
        </w:rPr>
        <w:t xml:space="preserve">ew client </w:t>
      </w:r>
      <w:r w:rsidR="00AD6034" w:rsidRPr="004C5AC0">
        <w:rPr>
          <w:rFonts w:ascii="Arial" w:hAnsi="Arial" w:cs="Arial"/>
          <w:b/>
          <w:bCs/>
        </w:rPr>
        <w:t xml:space="preserve">addition </w:t>
      </w:r>
      <w:r w:rsidRPr="004C5AC0">
        <w:rPr>
          <w:rFonts w:ascii="Arial" w:hAnsi="Arial" w:cs="Arial"/>
          <w:b/>
          <w:bCs/>
        </w:rPr>
        <w:t xml:space="preserve">to the </w:t>
      </w:r>
      <w:r w:rsidR="004D5B3C" w:rsidRPr="004C5AC0">
        <w:rPr>
          <w:rFonts w:ascii="Arial" w:hAnsi="Arial" w:cs="Arial"/>
          <w:b/>
          <w:bCs/>
          <w:noProof/>
        </w:rPr>
        <w:t>organization</w:t>
      </w:r>
      <w:r w:rsidR="004D5B3C" w:rsidRPr="00F14845">
        <w:rPr>
          <w:rFonts w:ascii="Arial" w:hAnsi="Arial" w:cs="Arial"/>
          <w:b/>
        </w:rPr>
        <w:t>:</w:t>
      </w:r>
      <w:r w:rsidR="00552BA8" w:rsidRPr="004C5AC0">
        <w:rPr>
          <w:rFonts w:ascii="Arial" w:hAnsi="Arial" w:cs="Arial"/>
          <w:b/>
          <w:bCs/>
        </w:rPr>
        <w:t xml:space="preserve"> </w:t>
      </w:r>
    </w:p>
    <w:p w14:paraId="35E27CCF" w14:textId="77777777" w:rsidR="006F7232" w:rsidRPr="004C5AC0" w:rsidRDefault="006F7232" w:rsidP="006F7232">
      <w:pPr>
        <w:pStyle w:val="ListParagraph"/>
        <w:tabs>
          <w:tab w:val="num" w:pos="1080"/>
        </w:tabs>
        <w:spacing w:before="360"/>
        <w:ind w:left="245"/>
        <w:rPr>
          <w:rFonts w:ascii="Arial" w:hAnsi="Arial" w:cs="Arial"/>
        </w:rPr>
      </w:pPr>
    </w:p>
    <w:p w14:paraId="4CDAED49" w14:textId="77777777" w:rsidR="006F7232" w:rsidRPr="00EA6858" w:rsidRDefault="006F7232" w:rsidP="006F7232">
      <w:pPr>
        <w:pStyle w:val="ListParagraph"/>
        <w:tabs>
          <w:tab w:val="num" w:pos="1080"/>
        </w:tabs>
        <w:spacing w:before="240" w:after="240"/>
        <w:ind w:left="1080" w:hanging="835"/>
        <w:rPr>
          <w:rFonts w:ascii="Arial" w:hAnsi="Arial" w:cs="Arial"/>
        </w:rPr>
      </w:pPr>
    </w:p>
    <w:p w14:paraId="05CDEC6E" w14:textId="37950E7D" w:rsidR="006F7232" w:rsidRPr="00E968A9" w:rsidRDefault="006F7232" w:rsidP="006F7232">
      <w:pPr>
        <w:pStyle w:val="ListParagraph"/>
        <w:numPr>
          <w:ilvl w:val="0"/>
          <w:numId w:val="3"/>
        </w:numPr>
        <w:tabs>
          <w:tab w:val="clear" w:pos="618"/>
          <w:tab w:val="num" w:pos="1080"/>
        </w:tabs>
        <w:spacing w:before="360" w:after="240"/>
        <w:ind w:left="1080" w:hanging="835"/>
        <w:contextualSpacing/>
        <w:rPr>
          <w:rFonts w:ascii="Arial" w:hAnsi="Arial" w:cs="Arial"/>
          <w:b/>
          <w:bCs/>
        </w:rPr>
      </w:pPr>
      <w:r w:rsidRPr="004C5AC0">
        <w:rPr>
          <w:rFonts w:ascii="Arial" w:hAnsi="Arial" w:cs="Arial"/>
          <w:b/>
          <w:bCs/>
        </w:rPr>
        <w:t xml:space="preserve">Contribution to indigenous technology / product / device / </w:t>
      </w:r>
      <w:r w:rsidR="00AD6034" w:rsidRPr="004C5AC0">
        <w:rPr>
          <w:rFonts w:ascii="Arial" w:hAnsi="Arial" w:cs="Arial"/>
          <w:b/>
          <w:bCs/>
        </w:rPr>
        <w:t xml:space="preserve">component / </w:t>
      </w:r>
      <w:r w:rsidRPr="0074158B">
        <w:rPr>
          <w:rFonts w:ascii="Arial" w:hAnsi="Arial" w:cs="Arial"/>
          <w:b/>
          <w:bCs/>
        </w:rPr>
        <w:t>engineering systems design &amp; development</w:t>
      </w:r>
      <w:r w:rsidR="00D6277D" w:rsidRPr="0074158B">
        <w:rPr>
          <w:rFonts w:ascii="Arial" w:hAnsi="Arial" w:cs="Arial"/>
          <w:b/>
          <w:bCs/>
        </w:rPr>
        <w:t>:</w:t>
      </w:r>
      <w:r w:rsidRPr="00E968A9">
        <w:rPr>
          <w:rFonts w:ascii="Arial" w:hAnsi="Arial" w:cs="Arial"/>
          <w:b/>
          <w:bCs/>
        </w:rPr>
        <w:t xml:space="preserve"> </w:t>
      </w:r>
    </w:p>
    <w:p w14:paraId="10B874EF" w14:textId="77777777" w:rsidR="008061AC" w:rsidRPr="004C5AC0" w:rsidRDefault="008061AC" w:rsidP="008061AC">
      <w:pPr>
        <w:pStyle w:val="ListParagraph"/>
        <w:spacing w:before="360" w:after="240"/>
        <w:ind w:left="1080" w:firstLine="360"/>
        <w:contextualSpacing/>
        <w:rPr>
          <w:rFonts w:ascii="Arial" w:hAnsi="Arial" w:cs="Arial"/>
          <w:b/>
          <w:bCs/>
        </w:rPr>
      </w:pPr>
    </w:p>
    <w:p w14:paraId="0F6ABC89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0F8A38D0" w14:textId="3F18AACF" w:rsidR="006F7232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305D9234" w14:textId="77777777" w:rsidR="000C4323" w:rsidRPr="00EA6858" w:rsidRDefault="000C4323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44B243DA" w14:textId="34FE2B4A" w:rsidR="006F7232" w:rsidRPr="00F14845" w:rsidRDefault="006F7232" w:rsidP="006F7232">
      <w:pPr>
        <w:pStyle w:val="ListParagraph"/>
        <w:numPr>
          <w:ilvl w:val="0"/>
          <w:numId w:val="3"/>
        </w:numPr>
        <w:tabs>
          <w:tab w:val="clear" w:pos="618"/>
          <w:tab w:val="num" w:pos="1080"/>
        </w:tabs>
        <w:spacing w:before="240"/>
        <w:ind w:left="1080" w:hanging="835"/>
        <w:contextualSpacing/>
        <w:rPr>
          <w:rFonts w:ascii="Arial" w:hAnsi="Arial" w:cs="Arial"/>
          <w:b/>
        </w:rPr>
      </w:pPr>
      <w:r w:rsidRPr="004C5AC0">
        <w:rPr>
          <w:rFonts w:ascii="Arial" w:hAnsi="Arial" w:cs="Arial"/>
          <w:b/>
          <w:bCs/>
        </w:rPr>
        <w:t>S&amp;T Cooperation established with other countries including regional collaboration</w:t>
      </w:r>
      <w:r w:rsidR="003F1DCD" w:rsidRPr="00F14845">
        <w:rPr>
          <w:rFonts w:ascii="Arial" w:hAnsi="Arial" w:cs="Arial"/>
          <w:b/>
        </w:rPr>
        <w:t>:</w:t>
      </w:r>
      <w:r w:rsidR="003F1DCD" w:rsidRPr="004C5AC0">
        <w:rPr>
          <w:rFonts w:ascii="Arial" w:hAnsi="Arial" w:cs="Arial"/>
          <w:b/>
          <w:bCs/>
        </w:rPr>
        <w:t xml:space="preserve"> </w:t>
      </w:r>
    </w:p>
    <w:p w14:paraId="05E1D632" w14:textId="0C90E080" w:rsidR="006F7232" w:rsidRPr="004C5AC0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2D014799" w14:textId="77777777" w:rsidR="000C4323" w:rsidRDefault="000C4323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2F482BF4" w14:textId="77777777" w:rsidR="000C4323" w:rsidRPr="00EA6858" w:rsidRDefault="000C4323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43E2E107" w14:textId="170DCE56" w:rsidR="006F7232" w:rsidRPr="004C5AC0" w:rsidRDefault="000C4323" w:rsidP="006F7232">
      <w:pPr>
        <w:pStyle w:val="ListParagraph"/>
        <w:numPr>
          <w:ilvl w:val="0"/>
          <w:numId w:val="3"/>
        </w:numPr>
        <w:tabs>
          <w:tab w:val="clear" w:pos="618"/>
          <w:tab w:val="num" w:pos="1080"/>
        </w:tabs>
        <w:spacing w:before="240"/>
        <w:ind w:left="1080" w:hanging="835"/>
        <w:contextualSpacing/>
        <w:rPr>
          <w:rFonts w:ascii="Arial" w:hAnsi="Arial" w:cs="Arial"/>
          <w:b/>
          <w:bCs/>
        </w:rPr>
      </w:pPr>
      <w:r w:rsidRPr="004C5AC0">
        <w:rPr>
          <w:rFonts w:ascii="Arial" w:hAnsi="Arial" w:cs="Arial"/>
          <w:b/>
          <w:bCs/>
        </w:rPr>
        <w:t>Contribution for</w:t>
      </w:r>
      <w:r w:rsidR="006F7232" w:rsidRPr="004C5AC0">
        <w:rPr>
          <w:rFonts w:ascii="Arial" w:hAnsi="Arial" w:cs="Arial"/>
          <w:b/>
          <w:bCs/>
        </w:rPr>
        <w:t xml:space="preserve"> national / international institution building</w:t>
      </w:r>
      <w:r w:rsidR="00F04CEB" w:rsidRPr="004C5AC0">
        <w:rPr>
          <w:rFonts w:ascii="Arial" w:hAnsi="Arial" w:cs="Arial"/>
          <w:b/>
          <w:bCs/>
        </w:rPr>
        <w:t xml:space="preserve">: </w:t>
      </w:r>
    </w:p>
    <w:p w14:paraId="71DFB177" w14:textId="4D852670" w:rsidR="006F7232" w:rsidRPr="00604385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69D54876" w14:textId="444AD1CF" w:rsidR="006F7232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055FBD95" w14:textId="77777777" w:rsidR="000C4323" w:rsidRPr="00EA6858" w:rsidRDefault="000C4323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3649BFB1" w14:textId="7EF5CF81" w:rsidR="006F7232" w:rsidRPr="004C5AC0" w:rsidRDefault="00AD6034" w:rsidP="006F7232">
      <w:pPr>
        <w:pStyle w:val="ListParagraph"/>
        <w:numPr>
          <w:ilvl w:val="0"/>
          <w:numId w:val="3"/>
        </w:numPr>
        <w:tabs>
          <w:tab w:val="clear" w:pos="618"/>
          <w:tab w:val="left" w:pos="851"/>
          <w:tab w:val="num" w:pos="1080"/>
        </w:tabs>
        <w:spacing w:before="240"/>
        <w:ind w:left="1080" w:hanging="835"/>
        <w:contextualSpacing/>
        <w:rPr>
          <w:rFonts w:ascii="Arial" w:hAnsi="Arial" w:cs="Arial"/>
          <w:b/>
          <w:bCs/>
        </w:rPr>
      </w:pPr>
      <w:r w:rsidRPr="004C5AC0">
        <w:rPr>
          <w:rFonts w:ascii="Arial" w:hAnsi="Arial" w:cs="Arial"/>
          <w:b/>
          <w:bCs/>
        </w:rPr>
        <w:t>C</w:t>
      </w:r>
      <w:r w:rsidR="006F7232" w:rsidRPr="004C5AC0">
        <w:rPr>
          <w:rFonts w:ascii="Arial" w:hAnsi="Arial" w:cs="Arial"/>
          <w:b/>
          <w:bCs/>
        </w:rPr>
        <w:t xml:space="preserve">ontribution towards </w:t>
      </w:r>
      <w:proofErr w:type="spellStart"/>
      <w:r w:rsidR="006F7232" w:rsidRPr="004C5AC0">
        <w:rPr>
          <w:rFonts w:ascii="Arial" w:hAnsi="Arial" w:cs="Arial"/>
          <w:b/>
          <w:bCs/>
        </w:rPr>
        <w:t>upliftment</w:t>
      </w:r>
      <w:proofErr w:type="spellEnd"/>
      <w:r w:rsidR="006F7232" w:rsidRPr="004C5AC0">
        <w:rPr>
          <w:rFonts w:ascii="Arial" w:hAnsi="Arial" w:cs="Arial"/>
          <w:b/>
          <w:bCs/>
        </w:rPr>
        <w:t xml:space="preserve"> of science &amp; technology in the country</w:t>
      </w:r>
      <w:r w:rsidR="00604385" w:rsidRPr="004C5AC0">
        <w:rPr>
          <w:rFonts w:ascii="Arial" w:hAnsi="Arial" w:cs="Arial"/>
          <w:b/>
          <w:bCs/>
        </w:rPr>
        <w:t>:</w:t>
      </w:r>
    </w:p>
    <w:p w14:paraId="464BC78F" w14:textId="4203F297" w:rsidR="008061AC" w:rsidRPr="00604385" w:rsidRDefault="008061AC" w:rsidP="008061AC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</w:rPr>
      </w:pPr>
    </w:p>
    <w:p w14:paraId="2C7E71CF" w14:textId="74F48987" w:rsidR="000C4323" w:rsidRDefault="000C4323" w:rsidP="008061AC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</w:rPr>
      </w:pPr>
    </w:p>
    <w:p w14:paraId="644CFF0B" w14:textId="77777777" w:rsidR="000C4323" w:rsidRPr="00EA6858" w:rsidRDefault="000C4323" w:rsidP="008061AC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</w:rPr>
      </w:pPr>
    </w:p>
    <w:p w14:paraId="2C78BFB1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2F5EA745" w14:textId="7F0997A9" w:rsidR="006F7232" w:rsidRPr="004C5AC0" w:rsidRDefault="006F7232" w:rsidP="000C4323">
      <w:pPr>
        <w:pStyle w:val="ListParagraph"/>
        <w:numPr>
          <w:ilvl w:val="0"/>
          <w:numId w:val="3"/>
        </w:numPr>
        <w:tabs>
          <w:tab w:val="clear" w:pos="618"/>
        </w:tabs>
        <w:spacing w:before="240"/>
        <w:ind w:left="851" w:hanging="606"/>
        <w:contextualSpacing/>
        <w:jc w:val="both"/>
        <w:rPr>
          <w:rFonts w:ascii="Arial" w:hAnsi="Arial" w:cs="Arial"/>
          <w:b/>
          <w:bCs/>
        </w:rPr>
      </w:pPr>
      <w:r w:rsidRPr="004C5AC0">
        <w:rPr>
          <w:rFonts w:ascii="Arial" w:hAnsi="Arial" w:cs="Arial"/>
          <w:b/>
          <w:bCs/>
        </w:rPr>
        <w:t xml:space="preserve">Any other point, not covered so far, to complete the spectrum of </w:t>
      </w:r>
      <w:r w:rsidRPr="004C5AC0">
        <w:rPr>
          <w:rFonts w:ascii="Arial" w:hAnsi="Arial" w:cs="Arial"/>
          <w:b/>
          <w:bCs/>
          <w:noProof/>
        </w:rPr>
        <w:t>your</w:t>
      </w:r>
      <w:r w:rsidRPr="0074158B">
        <w:rPr>
          <w:rFonts w:ascii="Arial" w:hAnsi="Arial" w:cs="Arial"/>
          <w:b/>
          <w:bCs/>
        </w:rPr>
        <w:t xml:space="preserve"> achievements</w:t>
      </w:r>
      <w:r w:rsidR="00604385" w:rsidRPr="004C5AC0">
        <w:rPr>
          <w:rFonts w:ascii="Arial" w:hAnsi="Arial" w:cs="Arial"/>
          <w:b/>
          <w:bCs/>
        </w:rPr>
        <w:t>:</w:t>
      </w:r>
      <w:r w:rsidRPr="004C5AC0">
        <w:rPr>
          <w:rFonts w:ascii="Arial" w:hAnsi="Arial" w:cs="Arial"/>
          <w:b/>
          <w:bCs/>
        </w:rPr>
        <w:t xml:space="preserve"> </w:t>
      </w:r>
    </w:p>
    <w:p w14:paraId="0AD778D1" w14:textId="77777777" w:rsidR="005F48CE" w:rsidRPr="00F14845" w:rsidRDefault="005F48CE" w:rsidP="005F48CE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  <w:b/>
        </w:rPr>
      </w:pPr>
    </w:p>
    <w:p w14:paraId="07429FE1" w14:textId="7777777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V</w:t>
      </w:r>
    </w:p>
    <w:p w14:paraId="21FC25D3" w14:textId="77777777" w:rsidR="006F7232" w:rsidRPr="00F14845" w:rsidRDefault="006F7232" w:rsidP="006F7232">
      <w:pPr>
        <w:spacing w:line="360" w:lineRule="auto"/>
        <w:rPr>
          <w:rFonts w:ascii="Arial" w:hAnsi="Arial" w:cs="Arial"/>
          <w:b/>
        </w:rPr>
      </w:pPr>
      <w:r w:rsidRPr="00F14845">
        <w:rPr>
          <w:rFonts w:ascii="Arial" w:hAnsi="Arial" w:cs="Arial"/>
          <w:b/>
        </w:rPr>
        <w:t>Kindly provide information on following lines, whatever applicable, within 300 words</w:t>
      </w:r>
    </w:p>
    <w:p w14:paraId="6143D423" w14:textId="77777777" w:rsidR="006F7232" w:rsidRPr="00F14845" w:rsidRDefault="006F7232" w:rsidP="006F7232">
      <w:pPr>
        <w:spacing w:line="360" w:lineRule="auto"/>
        <w:rPr>
          <w:rFonts w:ascii="Arial" w:hAnsi="Arial" w:cs="Arial"/>
          <w:b/>
        </w:rPr>
      </w:pPr>
    </w:p>
    <w:p w14:paraId="022E1D4F" w14:textId="77777777" w:rsidR="006F7232" w:rsidRPr="004C5AC0" w:rsidRDefault="006F7232" w:rsidP="006F7232">
      <w:pPr>
        <w:pStyle w:val="ListParagraph"/>
        <w:tabs>
          <w:tab w:val="left" w:pos="1080"/>
        </w:tabs>
        <w:spacing w:line="360" w:lineRule="auto"/>
        <w:ind w:left="0"/>
        <w:rPr>
          <w:rFonts w:ascii="Arial" w:hAnsi="Arial" w:cs="Arial"/>
          <w:b/>
          <w:bCs/>
          <w:vanish/>
        </w:rPr>
      </w:pPr>
    </w:p>
    <w:p w14:paraId="3E2703F7" w14:textId="3371A6A0" w:rsidR="006F7232" w:rsidRPr="00F14845" w:rsidRDefault="00AD6034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600" w:lineRule="auto"/>
        <w:contextualSpacing/>
        <w:jc w:val="both"/>
        <w:rPr>
          <w:rFonts w:ascii="Arial" w:hAnsi="Arial" w:cs="Arial"/>
          <w:b/>
        </w:rPr>
      </w:pPr>
      <w:r w:rsidRPr="004C5AC0">
        <w:rPr>
          <w:rFonts w:ascii="Arial" w:hAnsi="Arial" w:cs="Arial"/>
          <w:b/>
          <w:bCs/>
        </w:rPr>
        <w:t>P</w:t>
      </w:r>
      <w:r w:rsidR="006F7232" w:rsidRPr="004C5AC0">
        <w:rPr>
          <w:rFonts w:ascii="Arial" w:hAnsi="Arial" w:cs="Arial"/>
          <w:b/>
          <w:bCs/>
        </w:rPr>
        <w:t xml:space="preserve">olicy formulation </w:t>
      </w:r>
      <w:r w:rsidR="006F7232" w:rsidRPr="0074158B">
        <w:rPr>
          <w:rFonts w:ascii="Arial" w:hAnsi="Arial" w:cs="Arial"/>
          <w:b/>
          <w:bCs/>
          <w:noProof/>
        </w:rPr>
        <w:t>and / or</w:t>
      </w:r>
      <w:r w:rsidR="006F7232" w:rsidRPr="0074158B">
        <w:rPr>
          <w:rFonts w:ascii="Arial" w:hAnsi="Arial" w:cs="Arial"/>
          <w:b/>
          <w:bCs/>
        </w:rPr>
        <w:t xml:space="preserve"> decision making</w:t>
      </w:r>
      <w:r w:rsidR="008061AC" w:rsidRPr="00F14845">
        <w:rPr>
          <w:rFonts w:ascii="Arial" w:hAnsi="Arial" w:cs="Arial"/>
          <w:b/>
        </w:rPr>
        <w:t xml:space="preserve">: </w:t>
      </w:r>
    </w:p>
    <w:p w14:paraId="79CFF146" w14:textId="2243F0E4" w:rsidR="006F7232" w:rsidRPr="00F14845" w:rsidRDefault="00AD6034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after="120" w:line="360" w:lineRule="auto"/>
        <w:ind w:left="1080" w:hanging="720"/>
        <w:contextualSpacing/>
        <w:jc w:val="both"/>
        <w:rPr>
          <w:rFonts w:ascii="Arial" w:hAnsi="Arial" w:cs="Arial"/>
          <w:b/>
        </w:rPr>
      </w:pPr>
      <w:r w:rsidRPr="0074158B">
        <w:rPr>
          <w:rFonts w:ascii="Arial" w:hAnsi="Arial" w:cs="Arial"/>
          <w:b/>
          <w:bCs/>
        </w:rPr>
        <w:t>Direction/Enablement for f</w:t>
      </w:r>
      <w:r w:rsidR="006F7232" w:rsidRPr="0074158B">
        <w:rPr>
          <w:rFonts w:ascii="Arial" w:hAnsi="Arial" w:cs="Arial"/>
          <w:b/>
          <w:bCs/>
        </w:rPr>
        <w:t>ormulati</w:t>
      </w:r>
      <w:r w:rsidRPr="0074158B">
        <w:rPr>
          <w:rFonts w:ascii="Arial" w:hAnsi="Arial" w:cs="Arial"/>
          <w:b/>
          <w:bCs/>
        </w:rPr>
        <w:t>on</w:t>
      </w:r>
      <w:r w:rsidR="006F7232" w:rsidRPr="0074158B">
        <w:rPr>
          <w:rFonts w:ascii="Arial" w:hAnsi="Arial" w:cs="Arial"/>
          <w:b/>
          <w:bCs/>
        </w:rPr>
        <w:t>/</w:t>
      </w:r>
      <w:r w:rsidRPr="0074158B">
        <w:rPr>
          <w:rFonts w:ascii="Arial" w:hAnsi="Arial" w:cs="Arial"/>
          <w:b/>
          <w:bCs/>
        </w:rPr>
        <w:t>A</w:t>
      </w:r>
      <w:r w:rsidR="006F7232" w:rsidRPr="0074158B">
        <w:rPr>
          <w:rFonts w:ascii="Arial" w:hAnsi="Arial" w:cs="Arial"/>
          <w:b/>
          <w:bCs/>
        </w:rPr>
        <w:t>mend</w:t>
      </w:r>
      <w:r w:rsidRPr="0074158B">
        <w:rPr>
          <w:rFonts w:ascii="Arial" w:hAnsi="Arial" w:cs="Arial"/>
          <w:b/>
          <w:bCs/>
        </w:rPr>
        <w:t>ment of</w:t>
      </w:r>
      <w:r w:rsidR="006F7232" w:rsidRPr="0074158B">
        <w:rPr>
          <w:rFonts w:ascii="Arial" w:hAnsi="Arial" w:cs="Arial"/>
          <w:b/>
          <w:bCs/>
        </w:rPr>
        <w:t xml:space="preserve"> existing </w:t>
      </w:r>
      <w:r w:rsidR="006F7232" w:rsidRPr="0074158B">
        <w:rPr>
          <w:rFonts w:ascii="Arial" w:hAnsi="Arial" w:cs="Arial"/>
          <w:b/>
          <w:bCs/>
          <w:noProof/>
        </w:rPr>
        <w:t>rules / procedures</w:t>
      </w:r>
      <w:r w:rsidR="006F7232" w:rsidRPr="0074158B">
        <w:rPr>
          <w:rFonts w:ascii="Arial" w:hAnsi="Arial" w:cs="Arial"/>
          <w:b/>
          <w:bCs/>
        </w:rPr>
        <w:t xml:space="preserve"> for </w:t>
      </w:r>
      <w:r w:rsidR="006F7232" w:rsidRPr="0074158B">
        <w:rPr>
          <w:rFonts w:ascii="Arial" w:hAnsi="Arial" w:cs="Arial"/>
          <w:b/>
          <w:bCs/>
          <w:noProof/>
        </w:rPr>
        <w:t>better</w:t>
      </w:r>
      <w:r w:rsidR="006F7232" w:rsidRPr="0074158B">
        <w:rPr>
          <w:rFonts w:ascii="Arial" w:hAnsi="Arial" w:cs="Arial"/>
          <w:b/>
          <w:bCs/>
        </w:rPr>
        <w:t xml:space="preserve"> </w:t>
      </w:r>
      <w:r w:rsidR="006F7232" w:rsidRPr="0074158B">
        <w:rPr>
          <w:rFonts w:ascii="Arial" w:hAnsi="Arial" w:cs="Arial"/>
          <w:b/>
          <w:bCs/>
          <w:noProof/>
        </w:rPr>
        <w:t>effective</w:t>
      </w:r>
      <w:r w:rsidR="006F7232" w:rsidRPr="0074158B">
        <w:rPr>
          <w:rFonts w:ascii="Arial" w:hAnsi="Arial" w:cs="Arial"/>
          <w:b/>
          <w:bCs/>
        </w:rPr>
        <w:t xml:space="preserve"> functioning of the </w:t>
      </w:r>
      <w:r w:rsidR="006F7232" w:rsidRPr="0074158B">
        <w:rPr>
          <w:rFonts w:ascii="Arial" w:hAnsi="Arial" w:cs="Arial"/>
          <w:b/>
          <w:bCs/>
          <w:noProof/>
        </w:rPr>
        <w:t>organization</w:t>
      </w:r>
      <w:r w:rsidR="008061AC" w:rsidRPr="00F14845">
        <w:rPr>
          <w:rFonts w:ascii="Arial" w:hAnsi="Arial" w:cs="Arial"/>
          <w:b/>
        </w:rPr>
        <w:t xml:space="preserve">: </w:t>
      </w:r>
    </w:p>
    <w:p w14:paraId="3967F368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spacing w:after="120" w:line="360" w:lineRule="auto"/>
        <w:ind w:left="1080" w:hanging="720"/>
        <w:jc w:val="both"/>
        <w:rPr>
          <w:rFonts w:ascii="Arial" w:hAnsi="Arial" w:cs="Arial"/>
        </w:rPr>
      </w:pPr>
    </w:p>
    <w:p w14:paraId="63F1A2B0" w14:textId="08DFF750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276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 xml:space="preserve">Interacting </w:t>
      </w:r>
      <w:r w:rsidRPr="0074158B">
        <w:rPr>
          <w:rFonts w:ascii="Arial" w:hAnsi="Arial" w:cs="Arial"/>
          <w:b/>
          <w:bCs/>
          <w:noProof/>
        </w:rPr>
        <w:t>within</w:t>
      </w:r>
      <w:r w:rsidRPr="0074158B">
        <w:rPr>
          <w:rFonts w:ascii="Arial" w:hAnsi="Arial" w:cs="Arial"/>
          <w:b/>
          <w:bCs/>
        </w:rPr>
        <w:t xml:space="preserve"> CSIR, with other R&amp;D Organizations, Govt. Departments, Industry </w:t>
      </w:r>
      <w:r w:rsidRPr="0074158B">
        <w:rPr>
          <w:rFonts w:ascii="Arial" w:hAnsi="Arial" w:cs="Arial"/>
          <w:b/>
          <w:bCs/>
          <w:noProof/>
        </w:rPr>
        <w:t>and / or</w:t>
      </w:r>
      <w:r w:rsidRPr="0074158B">
        <w:rPr>
          <w:rFonts w:ascii="Arial" w:hAnsi="Arial" w:cs="Arial"/>
          <w:b/>
          <w:bCs/>
        </w:rPr>
        <w:t xml:space="preserve"> International Agencies for project </w:t>
      </w:r>
      <w:r w:rsidR="00AD6034" w:rsidRPr="0074158B">
        <w:rPr>
          <w:rFonts w:ascii="Arial" w:hAnsi="Arial" w:cs="Arial"/>
          <w:b/>
          <w:bCs/>
        </w:rPr>
        <w:t>development/</w:t>
      </w:r>
      <w:r w:rsidRPr="0074158B">
        <w:rPr>
          <w:rFonts w:ascii="Arial" w:hAnsi="Arial" w:cs="Arial"/>
          <w:b/>
          <w:bCs/>
        </w:rPr>
        <w:t xml:space="preserve">formulation or </w:t>
      </w:r>
      <w:r w:rsidRPr="0074158B">
        <w:rPr>
          <w:rFonts w:ascii="Arial" w:hAnsi="Arial" w:cs="Arial"/>
          <w:b/>
          <w:bCs/>
          <w:noProof/>
        </w:rPr>
        <w:t>meeting effectively the objectives of identified programmes</w:t>
      </w:r>
      <w:r w:rsidR="00604385" w:rsidRPr="00F14845">
        <w:rPr>
          <w:rFonts w:ascii="Arial" w:hAnsi="Arial" w:cs="Arial"/>
          <w:b/>
          <w:bCs/>
          <w:noProof/>
        </w:rPr>
        <w:t>:</w:t>
      </w:r>
    </w:p>
    <w:p w14:paraId="47FB25D6" w14:textId="77777777" w:rsidR="008061AC" w:rsidRPr="00EA6858" w:rsidRDefault="008061AC" w:rsidP="008061AC">
      <w:pPr>
        <w:pStyle w:val="ListParagraph"/>
        <w:rPr>
          <w:rFonts w:ascii="Arial" w:hAnsi="Arial" w:cs="Arial"/>
          <w:b/>
          <w:bCs/>
        </w:rPr>
      </w:pPr>
    </w:p>
    <w:p w14:paraId="2C53AEC5" w14:textId="77777777" w:rsidR="008061AC" w:rsidRPr="00EA6858" w:rsidRDefault="008061AC" w:rsidP="008061AC">
      <w:pPr>
        <w:pStyle w:val="ListParagraph"/>
        <w:tabs>
          <w:tab w:val="left" w:pos="567"/>
          <w:tab w:val="left" w:pos="1080"/>
        </w:tabs>
        <w:spacing w:line="276" w:lineRule="auto"/>
        <w:ind w:left="1080"/>
        <w:contextualSpacing/>
        <w:jc w:val="both"/>
        <w:rPr>
          <w:rFonts w:ascii="Arial" w:hAnsi="Arial" w:cs="Arial"/>
        </w:rPr>
      </w:pPr>
    </w:p>
    <w:p w14:paraId="2164975B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spacing w:line="276" w:lineRule="auto"/>
        <w:ind w:left="1080" w:hanging="720"/>
        <w:jc w:val="both"/>
        <w:rPr>
          <w:rFonts w:ascii="Arial" w:hAnsi="Arial" w:cs="Arial"/>
        </w:rPr>
      </w:pPr>
    </w:p>
    <w:p w14:paraId="2B0F4518" w14:textId="53301A8B" w:rsidR="006F7232" w:rsidRPr="00F14845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360" w:lineRule="auto"/>
        <w:ind w:left="1080" w:hanging="720"/>
        <w:contextualSpacing/>
        <w:jc w:val="both"/>
        <w:rPr>
          <w:rFonts w:ascii="Arial" w:hAnsi="Arial" w:cs="Arial"/>
          <w:b/>
        </w:rPr>
      </w:pPr>
      <w:r w:rsidRPr="0074158B">
        <w:rPr>
          <w:rFonts w:ascii="Arial" w:hAnsi="Arial" w:cs="Arial"/>
          <w:b/>
          <w:bCs/>
        </w:rPr>
        <w:t>Obtaining/processing for financial approval and associated management for implementing mega projects</w:t>
      </w:r>
      <w:r w:rsidR="00604385" w:rsidRPr="00F14845">
        <w:rPr>
          <w:rFonts w:ascii="Arial" w:hAnsi="Arial" w:cs="Arial"/>
          <w:b/>
        </w:rPr>
        <w:t>:</w:t>
      </w:r>
    </w:p>
    <w:p w14:paraId="6C558BE7" w14:textId="72379330" w:rsidR="006F7232" w:rsidRDefault="006F7232" w:rsidP="006F7232">
      <w:pPr>
        <w:pStyle w:val="ListParagraph"/>
        <w:tabs>
          <w:tab w:val="left" w:pos="567"/>
          <w:tab w:val="left" w:pos="1080"/>
        </w:tabs>
        <w:spacing w:line="360" w:lineRule="auto"/>
        <w:ind w:left="1080" w:hanging="720"/>
        <w:jc w:val="both"/>
        <w:rPr>
          <w:rFonts w:ascii="Arial" w:hAnsi="Arial" w:cs="Arial"/>
          <w:b/>
          <w:bCs/>
        </w:rPr>
      </w:pPr>
    </w:p>
    <w:p w14:paraId="59168B14" w14:textId="77777777" w:rsidR="00A325C9" w:rsidRPr="00EA6858" w:rsidRDefault="00A325C9" w:rsidP="006F7232">
      <w:pPr>
        <w:pStyle w:val="ListParagraph"/>
        <w:tabs>
          <w:tab w:val="left" w:pos="567"/>
          <w:tab w:val="left" w:pos="1080"/>
        </w:tabs>
        <w:spacing w:line="360" w:lineRule="auto"/>
        <w:ind w:left="1080" w:hanging="720"/>
        <w:jc w:val="both"/>
        <w:rPr>
          <w:rFonts w:ascii="Arial" w:hAnsi="Arial" w:cs="Arial"/>
          <w:b/>
          <w:bCs/>
        </w:rPr>
      </w:pPr>
    </w:p>
    <w:p w14:paraId="28E50033" w14:textId="77771B3D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360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  <w:noProof/>
        </w:rPr>
        <w:t>Providing major service to your organization in its efficient functioning &amp; image building</w:t>
      </w:r>
      <w:r w:rsidR="00604385" w:rsidRPr="0074158B">
        <w:rPr>
          <w:rFonts w:ascii="Arial" w:hAnsi="Arial" w:cs="Arial"/>
          <w:b/>
          <w:bCs/>
          <w:noProof/>
        </w:rPr>
        <w:t>:</w:t>
      </w:r>
    </w:p>
    <w:p w14:paraId="19A245FD" w14:textId="5894D6EA" w:rsidR="00A325C9" w:rsidRDefault="00A325C9" w:rsidP="00A325C9">
      <w:pPr>
        <w:pStyle w:val="ListParagraph"/>
        <w:tabs>
          <w:tab w:val="left" w:pos="567"/>
          <w:tab w:val="left" w:pos="1080"/>
        </w:tabs>
        <w:spacing w:line="360" w:lineRule="auto"/>
        <w:ind w:left="1080"/>
        <w:contextualSpacing/>
        <w:jc w:val="both"/>
        <w:rPr>
          <w:rFonts w:ascii="Arial" w:hAnsi="Arial" w:cs="Arial"/>
          <w:b/>
          <w:bCs/>
          <w:noProof/>
        </w:rPr>
      </w:pPr>
    </w:p>
    <w:p w14:paraId="6105A1BA" w14:textId="77777777" w:rsidR="00A325C9" w:rsidRPr="00A325C9" w:rsidRDefault="00A325C9" w:rsidP="00A325C9">
      <w:pPr>
        <w:pStyle w:val="ListParagraph"/>
        <w:tabs>
          <w:tab w:val="left" w:pos="567"/>
          <w:tab w:val="left" w:pos="1080"/>
        </w:tabs>
        <w:spacing w:line="360" w:lineRule="auto"/>
        <w:ind w:left="1080"/>
        <w:contextualSpacing/>
        <w:jc w:val="both"/>
        <w:rPr>
          <w:rFonts w:ascii="Arial" w:hAnsi="Arial" w:cs="Arial"/>
          <w:b/>
          <w:bCs/>
        </w:rPr>
      </w:pPr>
    </w:p>
    <w:p w14:paraId="5D6736DD" w14:textId="2F5CDDB6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>Membership in organizational / national / international committees.</w:t>
      </w:r>
      <w:r w:rsidR="00604385" w:rsidRPr="00F14845">
        <w:rPr>
          <w:rFonts w:ascii="Arial" w:hAnsi="Arial" w:cs="Arial"/>
          <w:b/>
          <w:bCs/>
        </w:rPr>
        <w:t>:</w:t>
      </w:r>
    </w:p>
    <w:p w14:paraId="5BB097FF" w14:textId="0087F66A" w:rsidR="006F7232" w:rsidRPr="00604385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7B04E585" w14:textId="77777777" w:rsidR="00A325C9" w:rsidRPr="00EA6858" w:rsidRDefault="00A325C9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29D2F94B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503D6DB4" w14:textId="18B24DFC" w:rsidR="00A325C9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>Important administrative responsibilities taken and success achieved</w:t>
      </w:r>
      <w:r w:rsidR="00604385" w:rsidRPr="00F14845">
        <w:rPr>
          <w:rFonts w:ascii="Arial" w:hAnsi="Arial" w:cs="Arial"/>
          <w:b/>
          <w:bCs/>
        </w:rPr>
        <w:t>:</w:t>
      </w:r>
    </w:p>
    <w:p w14:paraId="1DB2753C" w14:textId="79738BCC" w:rsidR="006F7232" w:rsidRPr="00604385" w:rsidRDefault="006F7232" w:rsidP="00A325C9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6190A072" w14:textId="77777777" w:rsidR="00A325C9" w:rsidRPr="004C5AC0" w:rsidRDefault="00A325C9" w:rsidP="00A325C9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70CCCCFF" w14:textId="77777777" w:rsidR="00AD6034" w:rsidRPr="00271E20" w:rsidRDefault="00AD6034" w:rsidP="00271E20">
      <w:pPr>
        <w:tabs>
          <w:tab w:val="left" w:pos="567"/>
          <w:tab w:val="left" w:pos="1080"/>
        </w:tabs>
        <w:ind w:left="360"/>
        <w:contextualSpacing/>
        <w:jc w:val="both"/>
        <w:rPr>
          <w:rFonts w:ascii="Arial" w:hAnsi="Arial" w:cs="Arial"/>
        </w:rPr>
      </w:pPr>
    </w:p>
    <w:p w14:paraId="62484C9C" w14:textId="0B667F3D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600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 xml:space="preserve">Major events organized as </w:t>
      </w:r>
      <w:r w:rsidR="00A325C9" w:rsidRPr="0074158B">
        <w:rPr>
          <w:rFonts w:ascii="Arial" w:hAnsi="Arial" w:cs="Arial"/>
          <w:b/>
          <w:bCs/>
        </w:rPr>
        <w:t>leader</w:t>
      </w:r>
      <w:r w:rsidR="00604385" w:rsidRPr="0074158B">
        <w:rPr>
          <w:rFonts w:ascii="Arial" w:hAnsi="Arial" w:cs="Arial"/>
          <w:b/>
          <w:bCs/>
        </w:rPr>
        <w:t>:</w:t>
      </w:r>
    </w:p>
    <w:p w14:paraId="4FC43BB0" w14:textId="77777777" w:rsidR="009A2A60" w:rsidRPr="00F14845" w:rsidRDefault="009A2A60" w:rsidP="009A2A60">
      <w:pPr>
        <w:pStyle w:val="ListParagraph"/>
        <w:suppressAutoHyphens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3632B42B" w14:textId="762BED98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 xml:space="preserve">Major initiative taken towards better positioning of </w:t>
      </w:r>
      <w:r w:rsidR="00246495" w:rsidRPr="0074158B">
        <w:rPr>
          <w:rFonts w:ascii="Arial" w:hAnsi="Arial" w:cs="Arial"/>
          <w:b/>
          <w:bCs/>
        </w:rPr>
        <w:t>the Laboratory</w:t>
      </w:r>
      <w:r w:rsidR="00E56DA3" w:rsidRPr="0074158B">
        <w:rPr>
          <w:rFonts w:ascii="Arial" w:hAnsi="Arial" w:cs="Arial"/>
          <w:b/>
          <w:bCs/>
        </w:rPr>
        <w:t xml:space="preserve"> </w:t>
      </w:r>
      <w:r w:rsidR="00246495" w:rsidRPr="0074158B">
        <w:rPr>
          <w:rFonts w:ascii="Arial" w:hAnsi="Arial" w:cs="Arial"/>
          <w:b/>
          <w:bCs/>
        </w:rPr>
        <w:t>/</w:t>
      </w:r>
      <w:r w:rsidR="00E56DA3" w:rsidRPr="0074158B">
        <w:rPr>
          <w:rFonts w:ascii="Arial" w:hAnsi="Arial" w:cs="Arial"/>
          <w:b/>
          <w:bCs/>
        </w:rPr>
        <w:t xml:space="preserve"> </w:t>
      </w:r>
      <w:r w:rsidR="00246495" w:rsidRPr="0074158B">
        <w:rPr>
          <w:rFonts w:ascii="Arial" w:hAnsi="Arial" w:cs="Arial"/>
          <w:b/>
          <w:bCs/>
        </w:rPr>
        <w:t>CSIR</w:t>
      </w:r>
      <w:r w:rsidR="00604385" w:rsidRPr="00F14845">
        <w:rPr>
          <w:rFonts w:ascii="Arial" w:hAnsi="Arial" w:cs="Arial"/>
          <w:b/>
          <w:bCs/>
        </w:rPr>
        <w:t>:</w:t>
      </w:r>
    </w:p>
    <w:p w14:paraId="5236984E" w14:textId="77777777" w:rsidR="009A2A60" w:rsidRPr="00EA6858" w:rsidRDefault="009A2A60" w:rsidP="009A2A60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41FC1B1E" w14:textId="2F3C1D17" w:rsidR="006F7232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3034BBCC" w14:textId="77777777" w:rsidR="00A325C9" w:rsidRPr="00EA6858" w:rsidRDefault="00A325C9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7FA922CA" w14:textId="0E46E765" w:rsidR="006F7232" w:rsidRPr="0074158B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200"/>
        </w:tabs>
        <w:spacing w:line="360" w:lineRule="auto"/>
        <w:ind w:left="1200" w:hanging="840"/>
        <w:contextualSpacing/>
        <w:jc w:val="both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lastRenderedPageBreak/>
        <w:t>Any other dimension of your contribution essentially depicting your leadership quality</w:t>
      </w:r>
      <w:r w:rsidR="004C5AC0" w:rsidRPr="00F14845">
        <w:rPr>
          <w:rFonts w:ascii="Arial" w:hAnsi="Arial" w:cs="Arial"/>
          <w:b/>
          <w:bCs/>
        </w:rPr>
        <w:t>:</w:t>
      </w:r>
    </w:p>
    <w:p w14:paraId="3EA0FCE9" w14:textId="0EBCA8F6" w:rsidR="008061AC" w:rsidRPr="00EA6858" w:rsidRDefault="008061AC">
      <w:pPr>
        <w:rPr>
          <w:rFonts w:ascii="Arial" w:hAnsi="Arial" w:cs="Arial"/>
          <w:b/>
          <w:bCs/>
          <w:shd w:val="clear" w:color="auto" w:fill="BFBFBF"/>
        </w:rPr>
      </w:pPr>
    </w:p>
    <w:p w14:paraId="411344A5" w14:textId="77777777" w:rsidR="006F7232" w:rsidRPr="00EA6858" w:rsidRDefault="006F7232" w:rsidP="006F7232">
      <w:pPr>
        <w:spacing w:line="720" w:lineRule="auto"/>
        <w:ind w:left="360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t>Section V</w:t>
      </w:r>
    </w:p>
    <w:p w14:paraId="7E7067EA" w14:textId="6B4112B3" w:rsidR="006F7232" w:rsidRPr="00F14845" w:rsidRDefault="006F7232" w:rsidP="006F7232">
      <w:pPr>
        <w:spacing w:line="360" w:lineRule="auto"/>
        <w:rPr>
          <w:rFonts w:ascii="Arial" w:hAnsi="Arial" w:cs="Arial"/>
          <w:b/>
        </w:rPr>
      </w:pPr>
      <w:r w:rsidRPr="00F14845">
        <w:rPr>
          <w:rFonts w:ascii="Arial" w:hAnsi="Arial" w:cs="Arial"/>
          <w:b/>
        </w:rPr>
        <w:t>Provide salient details including the name of the organization and the year of award, on the following</w:t>
      </w:r>
      <w:r w:rsidR="0074158B">
        <w:rPr>
          <w:rFonts w:ascii="Arial" w:hAnsi="Arial" w:cs="Arial"/>
          <w:b/>
        </w:rPr>
        <w:t>:</w:t>
      </w:r>
    </w:p>
    <w:p w14:paraId="394F67AE" w14:textId="77777777" w:rsidR="006F7232" w:rsidRPr="00EA6858" w:rsidRDefault="006F7232" w:rsidP="006F7232">
      <w:pPr>
        <w:spacing w:line="360" w:lineRule="auto"/>
        <w:rPr>
          <w:rFonts w:ascii="Arial" w:hAnsi="Arial" w:cs="Arial"/>
        </w:rPr>
      </w:pPr>
    </w:p>
    <w:p w14:paraId="364958CD" w14:textId="2545A19B" w:rsidR="006F7232" w:rsidRPr="00F14845" w:rsidRDefault="006F7232" w:rsidP="00DF56AC">
      <w:pPr>
        <w:pStyle w:val="ListParagraph"/>
        <w:numPr>
          <w:ilvl w:val="0"/>
          <w:numId w:val="44"/>
        </w:numPr>
        <w:spacing w:line="360" w:lineRule="auto"/>
        <w:ind w:left="0" w:firstLine="0"/>
        <w:contextualSpacing/>
        <w:jc w:val="both"/>
        <w:rPr>
          <w:rFonts w:ascii="Arial" w:hAnsi="Arial" w:cs="Arial"/>
          <w:b/>
        </w:rPr>
      </w:pPr>
      <w:r w:rsidRPr="0074158B">
        <w:rPr>
          <w:rFonts w:ascii="Arial" w:hAnsi="Arial" w:cs="Arial"/>
          <w:b/>
          <w:bCs/>
        </w:rPr>
        <w:t>Fellowships of professional societies</w:t>
      </w:r>
      <w:r w:rsidRPr="00F14845">
        <w:rPr>
          <w:rFonts w:ascii="Arial" w:hAnsi="Arial" w:cs="Arial"/>
          <w:b/>
        </w:rPr>
        <w:t xml:space="preserve"> </w:t>
      </w:r>
      <w:r w:rsidRPr="00F14845">
        <w:rPr>
          <w:rFonts w:ascii="Arial" w:hAnsi="Arial" w:cs="Arial"/>
          <w:b/>
          <w:i/>
          <w:iCs/>
        </w:rPr>
        <w:t xml:space="preserve">(restricted to </w:t>
      </w:r>
      <w:r w:rsidRPr="0074158B">
        <w:rPr>
          <w:rFonts w:ascii="Arial" w:hAnsi="Arial" w:cs="Arial"/>
          <w:b/>
          <w:bCs/>
          <w:i/>
          <w:iCs/>
        </w:rPr>
        <w:t>all India level selections</w:t>
      </w:r>
      <w:r w:rsidRPr="00F14845">
        <w:rPr>
          <w:rFonts w:ascii="Arial" w:hAnsi="Arial" w:cs="Arial"/>
          <w:b/>
          <w:i/>
          <w:iCs/>
        </w:rPr>
        <w:t xml:space="preserve"> only, besides international selections, if any)</w:t>
      </w:r>
      <w:r w:rsidR="00F04CEB" w:rsidRPr="00F14845">
        <w:rPr>
          <w:rFonts w:ascii="Arial" w:hAnsi="Arial" w:cs="Arial"/>
          <w:b/>
          <w:i/>
          <w:iCs/>
        </w:rPr>
        <w:t xml:space="preserve">: </w:t>
      </w:r>
    </w:p>
    <w:p w14:paraId="36E07B1A" w14:textId="77777777" w:rsidR="006F7232" w:rsidRPr="00EA6858" w:rsidRDefault="006F7232" w:rsidP="006F7232">
      <w:pPr>
        <w:pStyle w:val="ListParagraph"/>
        <w:spacing w:line="360" w:lineRule="auto"/>
        <w:ind w:left="-2340"/>
        <w:jc w:val="both"/>
        <w:rPr>
          <w:rFonts w:ascii="Arial" w:hAnsi="Arial" w:cs="Arial"/>
        </w:rPr>
      </w:pPr>
    </w:p>
    <w:p w14:paraId="5CDF6AFC" w14:textId="33D8E5F4" w:rsidR="006F7232" w:rsidRPr="00F14845" w:rsidRDefault="006F7232" w:rsidP="00DF56AC">
      <w:pPr>
        <w:pStyle w:val="ListParagraph"/>
        <w:numPr>
          <w:ilvl w:val="0"/>
          <w:numId w:val="44"/>
        </w:numPr>
        <w:spacing w:line="360" w:lineRule="auto"/>
        <w:ind w:left="0" w:firstLine="0"/>
        <w:contextualSpacing/>
        <w:jc w:val="both"/>
        <w:rPr>
          <w:rFonts w:ascii="Arial" w:hAnsi="Arial" w:cs="Arial"/>
          <w:b/>
        </w:rPr>
      </w:pPr>
      <w:r w:rsidRPr="0074158B">
        <w:rPr>
          <w:rFonts w:ascii="Arial" w:hAnsi="Arial" w:cs="Arial"/>
          <w:b/>
          <w:bCs/>
        </w:rPr>
        <w:t>Prestigious award / recognition received</w:t>
      </w:r>
      <w:r w:rsidRPr="00F14845">
        <w:rPr>
          <w:rFonts w:ascii="Arial" w:hAnsi="Arial" w:cs="Arial"/>
          <w:b/>
        </w:rPr>
        <w:t xml:space="preserve"> </w:t>
      </w:r>
      <w:r w:rsidRPr="00F14845">
        <w:rPr>
          <w:rFonts w:ascii="Arial" w:hAnsi="Arial" w:cs="Arial"/>
          <w:b/>
          <w:i/>
          <w:iCs/>
        </w:rPr>
        <w:t xml:space="preserve">(restricted to </w:t>
      </w:r>
      <w:r w:rsidRPr="0074158B">
        <w:rPr>
          <w:rFonts w:ascii="Arial" w:hAnsi="Arial" w:cs="Arial"/>
          <w:b/>
          <w:bCs/>
          <w:i/>
          <w:iCs/>
        </w:rPr>
        <w:t xml:space="preserve">national &amp; international level recognitions </w:t>
      </w:r>
      <w:r w:rsidRPr="00F14845">
        <w:rPr>
          <w:rFonts w:ascii="Arial" w:hAnsi="Arial" w:cs="Arial"/>
          <w:b/>
          <w:i/>
          <w:iCs/>
        </w:rPr>
        <w:t>only, kindly also indicate in monetary terms, wherever applicable)</w:t>
      </w:r>
      <w:r w:rsidR="00F04CEB" w:rsidRPr="00F14845">
        <w:rPr>
          <w:rFonts w:ascii="Arial" w:hAnsi="Arial" w:cs="Arial"/>
          <w:b/>
          <w:i/>
          <w:iCs/>
        </w:rPr>
        <w:t xml:space="preserve">: </w:t>
      </w:r>
    </w:p>
    <w:p w14:paraId="02183DE3" w14:textId="77777777" w:rsidR="006F7232" w:rsidRPr="00EA6858" w:rsidRDefault="006F7232" w:rsidP="006F7232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p w14:paraId="770AD5FF" w14:textId="77777777" w:rsidR="006F7232" w:rsidRPr="00EA6858" w:rsidRDefault="006F7232" w:rsidP="006F7232">
      <w:pPr>
        <w:pStyle w:val="ListParagraph"/>
        <w:ind w:left="-2340"/>
        <w:rPr>
          <w:rFonts w:ascii="Arial" w:hAnsi="Arial" w:cs="Arial"/>
        </w:rPr>
      </w:pPr>
    </w:p>
    <w:p w14:paraId="75C0A21B" w14:textId="6286A30F" w:rsidR="006F7232" w:rsidRPr="00F14845" w:rsidRDefault="006F7232" w:rsidP="00DF56AC">
      <w:pPr>
        <w:pStyle w:val="ListParagraph"/>
        <w:numPr>
          <w:ilvl w:val="0"/>
          <w:numId w:val="44"/>
        </w:numPr>
        <w:spacing w:line="480" w:lineRule="auto"/>
        <w:ind w:left="426" w:hanging="426"/>
        <w:contextualSpacing/>
        <w:jc w:val="both"/>
        <w:rPr>
          <w:rFonts w:ascii="Arial" w:hAnsi="Arial" w:cs="Arial"/>
          <w:b/>
        </w:rPr>
      </w:pPr>
      <w:r w:rsidRPr="0074158B">
        <w:rPr>
          <w:rFonts w:ascii="Arial" w:hAnsi="Arial" w:cs="Arial"/>
          <w:b/>
          <w:bCs/>
        </w:rPr>
        <w:t>Editorship in reputed journals</w:t>
      </w:r>
      <w:r w:rsidR="00F04CEB" w:rsidRPr="00F14845">
        <w:rPr>
          <w:rFonts w:ascii="Arial" w:hAnsi="Arial" w:cs="Arial"/>
          <w:b/>
        </w:rPr>
        <w:t>:</w:t>
      </w:r>
    </w:p>
    <w:p w14:paraId="622A58AE" w14:textId="77777777" w:rsidR="0031476C" w:rsidRDefault="0031476C" w:rsidP="0031476C">
      <w:pPr>
        <w:pStyle w:val="ListParagraph"/>
        <w:spacing w:line="480" w:lineRule="auto"/>
        <w:ind w:left="360"/>
        <w:contextualSpacing/>
        <w:jc w:val="both"/>
        <w:rPr>
          <w:rFonts w:ascii="Arial" w:hAnsi="Arial" w:cs="Arial"/>
        </w:rPr>
      </w:pPr>
    </w:p>
    <w:p w14:paraId="400B3EB2" w14:textId="5127B4E1" w:rsidR="0031476C" w:rsidRPr="0074158B" w:rsidRDefault="0031476C" w:rsidP="00DF56AC">
      <w:pPr>
        <w:numPr>
          <w:ilvl w:val="0"/>
          <w:numId w:val="44"/>
        </w:numPr>
        <w:ind w:left="709" w:hanging="709"/>
        <w:rPr>
          <w:rFonts w:ascii="Arial" w:hAnsi="Arial" w:cs="Arial"/>
          <w:b/>
          <w:bCs/>
        </w:rPr>
      </w:pPr>
      <w:r w:rsidRPr="0074158B">
        <w:rPr>
          <w:rFonts w:ascii="Arial" w:hAnsi="Arial" w:cs="Arial"/>
          <w:b/>
          <w:bCs/>
        </w:rPr>
        <w:t>No. of M</w:t>
      </w:r>
      <w:r w:rsidR="00DF56AC" w:rsidRPr="0074158B">
        <w:rPr>
          <w:rFonts w:ascii="Arial" w:hAnsi="Arial" w:cs="Arial"/>
          <w:b/>
          <w:bCs/>
        </w:rPr>
        <w:t>aster’s &amp;</w:t>
      </w:r>
      <w:r w:rsidRPr="0074158B">
        <w:rPr>
          <w:rFonts w:ascii="Arial" w:hAnsi="Arial" w:cs="Arial"/>
          <w:b/>
          <w:bCs/>
        </w:rPr>
        <w:t xml:space="preserve"> Ph.D. students guided</w:t>
      </w:r>
      <w:r w:rsidRPr="00F14845">
        <w:rPr>
          <w:rFonts w:ascii="Arial" w:hAnsi="Arial" w:cs="Arial"/>
          <w:b/>
        </w:rPr>
        <w:t xml:space="preserve"> (indicate whether in progress or completed/awarded): </w:t>
      </w:r>
    </w:p>
    <w:p w14:paraId="1A41D499" w14:textId="77777777" w:rsidR="0031476C" w:rsidRPr="00F14845" w:rsidRDefault="0031476C" w:rsidP="0031476C">
      <w:pPr>
        <w:pStyle w:val="ListParagraph"/>
        <w:rPr>
          <w:rFonts w:ascii="Arial" w:hAnsi="Arial" w:cs="Arial"/>
          <w:bCs/>
        </w:rPr>
      </w:pPr>
    </w:p>
    <w:p w14:paraId="08B29508" w14:textId="77777777" w:rsidR="0031476C" w:rsidRPr="00F04CEB" w:rsidRDefault="0031476C" w:rsidP="0031476C">
      <w:pPr>
        <w:ind w:left="709"/>
        <w:rPr>
          <w:rFonts w:ascii="Arial" w:hAnsi="Arial" w:cs="Arial"/>
          <w:b/>
          <w:bCs/>
        </w:rPr>
      </w:pPr>
    </w:p>
    <w:p w14:paraId="5D371241" w14:textId="77777777" w:rsidR="0031476C" w:rsidRPr="0074158B" w:rsidRDefault="0031476C" w:rsidP="0031476C">
      <w:pPr>
        <w:pStyle w:val="NoSpacing"/>
        <w:ind w:left="142" w:hanging="142"/>
        <w:jc w:val="both"/>
        <w:rPr>
          <w:rFonts w:ascii="Arial" w:eastAsia="Times New Roman" w:hAnsi="Arial" w:cs="Arial"/>
          <w:b/>
          <w:bCs/>
          <w:lang w:eastAsia="en-US"/>
        </w:rPr>
      </w:pPr>
      <w:r w:rsidRPr="00F14845">
        <w:rPr>
          <w:rFonts w:ascii="Arial" w:eastAsia="Times New Roman" w:hAnsi="Arial" w:cs="Arial"/>
          <w:b/>
          <w:lang w:eastAsia="en-US"/>
        </w:rPr>
        <w:t>VI.5.</w:t>
      </w:r>
      <w:r>
        <w:rPr>
          <w:rFonts w:ascii="Arial" w:eastAsia="Times New Roman" w:hAnsi="Arial" w:cs="Arial"/>
          <w:lang w:eastAsia="en-US"/>
        </w:rPr>
        <w:t xml:space="preserve">  </w:t>
      </w:r>
      <w:r w:rsidRPr="0074158B">
        <w:rPr>
          <w:rFonts w:ascii="Arial" w:eastAsia="Times New Roman" w:hAnsi="Arial" w:cs="Arial"/>
          <w:b/>
          <w:bCs/>
          <w:lang w:eastAsia="en-US"/>
        </w:rPr>
        <w:t xml:space="preserve">Students guided for their project work/assignments for PG Courses like M.Sc. </w:t>
      </w:r>
    </w:p>
    <w:p w14:paraId="27DE0A1E" w14:textId="5E0E148B" w:rsidR="0031476C" w:rsidRPr="00F14845" w:rsidRDefault="0031476C" w:rsidP="0031476C">
      <w:pPr>
        <w:pStyle w:val="NoSpacing"/>
        <w:ind w:left="142" w:hanging="709"/>
        <w:jc w:val="both"/>
        <w:rPr>
          <w:rFonts w:ascii="Arial" w:eastAsia="Times New Roman" w:hAnsi="Arial" w:cs="Arial"/>
          <w:b/>
          <w:lang w:eastAsia="en-US"/>
        </w:rPr>
      </w:pPr>
      <w:r w:rsidRPr="0074158B">
        <w:rPr>
          <w:rFonts w:ascii="Arial" w:eastAsia="Times New Roman" w:hAnsi="Arial" w:cs="Arial"/>
          <w:b/>
          <w:bCs/>
          <w:lang w:eastAsia="en-US"/>
        </w:rPr>
        <w:t xml:space="preserve">                   /</w:t>
      </w:r>
      <w:proofErr w:type="gramStart"/>
      <w:r w:rsidRPr="0074158B">
        <w:rPr>
          <w:rFonts w:ascii="Arial" w:eastAsia="Times New Roman" w:hAnsi="Arial" w:cs="Arial"/>
          <w:b/>
          <w:bCs/>
          <w:lang w:eastAsia="en-US"/>
        </w:rPr>
        <w:t>M.E</w:t>
      </w:r>
      <w:proofErr w:type="gramEnd"/>
      <w:r w:rsidRPr="0074158B">
        <w:rPr>
          <w:rFonts w:ascii="Arial" w:eastAsia="Times New Roman" w:hAnsi="Arial" w:cs="Arial"/>
          <w:b/>
          <w:bCs/>
          <w:lang w:eastAsia="en-US"/>
        </w:rPr>
        <w:t xml:space="preserve">/ </w:t>
      </w:r>
      <w:proofErr w:type="spellStart"/>
      <w:r w:rsidRPr="0074158B">
        <w:rPr>
          <w:rFonts w:ascii="Arial" w:eastAsia="Times New Roman" w:hAnsi="Arial" w:cs="Arial"/>
          <w:b/>
          <w:bCs/>
          <w:lang w:eastAsia="en-US"/>
        </w:rPr>
        <w:t>M.Tech</w:t>
      </w:r>
      <w:proofErr w:type="spellEnd"/>
      <w:r w:rsidRPr="0074158B">
        <w:rPr>
          <w:rFonts w:ascii="Arial" w:eastAsia="Times New Roman" w:hAnsi="Arial" w:cs="Arial"/>
          <w:b/>
          <w:bCs/>
          <w:lang w:eastAsia="en-US"/>
        </w:rPr>
        <w:t>. /MBA/MCA etc</w:t>
      </w:r>
      <w:r w:rsidRPr="00F14845">
        <w:rPr>
          <w:rFonts w:ascii="Arial" w:eastAsia="Times New Roman" w:hAnsi="Arial" w:cs="Arial"/>
          <w:b/>
          <w:lang w:eastAsia="en-US"/>
        </w:rPr>
        <w:t>.:</w:t>
      </w:r>
    </w:p>
    <w:p w14:paraId="559AE031" w14:textId="77777777" w:rsidR="0031476C" w:rsidRPr="004C5AC0" w:rsidRDefault="0031476C" w:rsidP="0031476C">
      <w:pPr>
        <w:pStyle w:val="ListParagraph"/>
        <w:spacing w:line="480" w:lineRule="auto"/>
        <w:ind w:left="360"/>
        <w:contextualSpacing/>
        <w:jc w:val="both"/>
        <w:rPr>
          <w:rFonts w:ascii="Arial" w:hAnsi="Arial" w:cs="Arial"/>
        </w:rPr>
      </w:pPr>
    </w:p>
    <w:p w14:paraId="7A17CA22" w14:textId="77777777" w:rsidR="006F7232" w:rsidRPr="00EA6858" w:rsidRDefault="006F7232" w:rsidP="006F7232">
      <w:pPr>
        <w:pStyle w:val="ListParagraph"/>
        <w:spacing w:line="480" w:lineRule="auto"/>
        <w:ind w:left="0"/>
        <w:jc w:val="both"/>
        <w:rPr>
          <w:rFonts w:ascii="Arial" w:hAnsi="Arial" w:cs="Arial"/>
        </w:rPr>
      </w:pPr>
    </w:p>
    <w:p w14:paraId="7DB282F1" w14:textId="77777777" w:rsidR="006F7232" w:rsidRPr="00EA6858" w:rsidRDefault="006F7232" w:rsidP="0031476C">
      <w:pPr>
        <w:pStyle w:val="ListParagraph"/>
        <w:spacing w:line="480" w:lineRule="auto"/>
        <w:ind w:left="142"/>
        <w:jc w:val="both"/>
        <w:rPr>
          <w:rFonts w:ascii="Arial" w:hAnsi="Arial" w:cs="Arial"/>
        </w:rPr>
      </w:pPr>
    </w:p>
    <w:p w14:paraId="44565CD9" w14:textId="77777777" w:rsidR="006F7232" w:rsidRPr="00EA6858" w:rsidRDefault="006F7232" w:rsidP="006F7232">
      <w:pPr>
        <w:spacing w:line="360" w:lineRule="auto"/>
        <w:ind w:left="1440" w:hanging="1298"/>
        <w:jc w:val="both"/>
        <w:rPr>
          <w:rFonts w:ascii="Arial" w:hAnsi="Arial" w:cs="Arial"/>
        </w:rPr>
      </w:pPr>
    </w:p>
    <w:p w14:paraId="4034D011" w14:textId="18E316EC" w:rsidR="006F7232" w:rsidRPr="00EA6858" w:rsidRDefault="006F7232" w:rsidP="006F7232">
      <w:pPr>
        <w:spacing w:line="360" w:lineRule="auto"/>
        <w:ind w:left="1440" w:hanging="1298"/>
        <w:jc w:val="both"/>
        <w:rPr>
          <w:rFonts w:ascii="Arial" w:hAnsi="Arial" w:cs="Arial"/>
        </w:rPr>
      </w:pPr>
      <w:r w:rsidRPr="00EA6858">
        <w:rPr>
          <w:rFonts w:ascii="Arial" w:hAnsi="Arial" w:cs="Arial"/>
        </w:rPr>
        <w:t>Date</w:t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="00DF56AC">
        <w:rPr>
          <w:rFonts w:ascii="Arial" w:hAnsi="Arial" w:cs="Arial"/>
        </w:rPr>
        <w:t xml:space="preserve">                           </w:t>
      </w:r>
      <w:proofErr w:type="gramStart"/>
      <w:r w:rsidR="00DF56AC">
        <w:rPr>
          <w:rFonts w:ascii="Arial" w:hAnsi="Arial" w:cs="Arial"/>
        </w:rPr>
        <w:t xml:space="preserve">   </w:t>
      </w:r>
      <w:r w:rsidRPr="00EA6858">
        <w:rPr>
          <w:rFonts w:ascii="Arial" w:hAnsi="Arial" w:cs="Arial"/>
        </w:rPr>
        <w:t>(</w:t>
      </w:r>
      <w:proofErr w:type="gramEnd"/>
      <w:r w:rsidRPr="00EA6858">
        <w:rPr>
          <w:rFonts w:ascii="Arial" w:hAnsi="Arial" w:cs="Arial"/>
        </w:rPr>
        <w:t>Signature)</w:t>
      </w:r>
    </w:p>
    <w:p w14:paraId="451EF0D8" w14:textId="77777777" w:rsidR="006F7232" w:rsidRPr="00EA6858" w:rsidRDefault="006F7232" w:rsidP="006F7232">
      <w:pPr>
        <w:spacing w:line="360" w:lineRule="auto"/>
        <w:jc w:val="both"/>
        <w:rPr>
          <w:rFonts w:ascii="Arial" w:hAnsi="Arial" w:cs="Arial"/>
        </w:rPr>
      </w:pPr>
    </w:p>
    <w:p w14:paraId="4F0A720C" w14:textId="77777777" w:rsidR="006F7232" w:rsidRPr="00EA6858" w:rsidRDefault="006F7232" w:rsidP="006F7232">
      <w:pPr>
        <w:spacing w:line="360" w:lineRule="auto"/>
        <w:jc w:val="both"/>
        <w:rPr>
          <w:rFonts w:ascii="Arial" w:hAnsi="Arial" w:cs="Arial"/>
        </w:rPr>
      </w:pPr>
    </w:p>
    <w:p w14:paraId="5EC61F8F" w14:textId="3714BE68" w:rsidR="006F7232" w:rsidRPr="00EA6858" w:rsidRDefault="00660DAC" w:rsidP="006F7232">
      <w:pPr>
        <w:ind w:left="540" w:hanging="540"/>
        <w:jc w:val="both"/>
        <w:rPr>
          <w:rFonts w:ascii="Arial" w:hAnsi="Arial" w:cs="Arial"/>
        </w:rPr>
      </w:pPr>
      <w:r w:rsidRPr="00EA6858">
        <w:rPr>
          <w:rFonts w:ascii="Arial" w:hAnsi="Arial" w:cs="Arial"/>
          <w:shd w:val="clear" w:color="auto" w:fill="DDD9C3"/>
        </w:rPr>
        <w:t>NB:</w:t>
      </w:r>
      <w:r w:rsidR="006F7232" w:rsidRPr="00EA6858">
        <w:rPr>
          <w:rFonts w:ascii="Arial" w:hAnsi="Arial" w:cs="Arial"/>
          <w:shd w:val="clear" w:color="auto" w:fill="DDD9C3"/>
        </w:rPr>
        <w:t xml:space="preserve"> Correctness of the information provided as above, is crucial as </w:t>
      </w:r>
      <w:r>
        <w:rPr>
          <w:rFonts w:ascii="Arial" w:hAnsi="Arial" w:cs="Arial"/>
          <w:shd w:val="clear" w:color="auto" w:fill="DDD9C3"/>
        </w:rPr>
        <w:t>the information may be used for performance review as and when required</w:t>
      </w:r>
      <w:r w:rsidR="006F7232" w:rsidRPr="00EA6858">
        <w:rPr>
          <w:rFonts w:ascii="Arial" w:hAnsi="Arial" w:cs="Arial"/>
          <w:shd w:val="clear" w:color="auto" w:fill="DDD9C3"/>
        </w:rPr>
        <w:t>.</w:t>
      </w:r>
    </w:p>
    <w:p w14:paraId="71B58BAF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5CBCB780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4ED89E50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673E43B8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5AB8CFD2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390C62C0" w14:textId="77777777" w:rsidR="00F04CEB" w:rsidRDefault="00F04CEB" w:rsidP="00F04CEB">
      <w:pPr>
        <w:jc w:val="right"/>
        <w:rPr>
          <w:b/>
          <w:sz w:val="28"/>
        </w:rPr>
      </w:pPr>
      <w:r>
        <w:rPr>
          <w:b/>
          <w:sz w:val="28"/>
        </w:rPr>
        <w:t>Appendix C</w:t>
      </w:r>
    </w:p>
    <w:p w14:paraId="2B353DA3" w14:textId="0007C23B" w:rsidR="00D56058" w:rsidRPr="000B3A64" w:rsidRDefault="00D56058" w:rsidP="00D56058">
      <w:pPr>
        <w:jc w:val="center"/>
        <w:rPr>
          <w:b/>
        </w:rPr>
      </w:pPr>
      <w:r w:rsidRPr="000B3A64">
        <w:rPr>
          <w:b/>
          <w:sz w:val="28"/>
        </w:rPr>
        <w:t>EVALUATION</w:t>
      </w:r>
      <w:r w:rsidR="000B20A1">
        <w:rPr>
          <w:b/>
          <w:sz w:val="28"/>
        </w:rPr>
        <w:t xml:space="preserve"> (Reporting)</w:t>
      </w:r>
    </w:p>
    <w:p w14:paraId="348A608B" w14:textId="208DE394" w:rsidR="00D56058" w:rsidRPr="006B111D" w:rsidRDefault="00092984" w:rsidP="00D56058">
      <w:pPr>
        <w:rPr>
          <w:b/>
          <w:sz w:val="32"/>
        </w:rPr>
      </w:pPr>
      <w:r>
        <w:rPr>
          <w:rFonts w:ascii="Arial" w:hAnsi="Arial" w:cs="Arial"/>
          <w:noProof/>
          <w:sz w:val="20"/>
          <w:szCs w:val="20"/>
          <w:lang w:val="en-IN" w:eastAsia="en-IN" w:bidi="hi-IN"/>
        </w:rPr>
        <w:drawing>
          <wp:inline distT="0" distB="0" distL="0" distR="0" wp14:anchorId="099223D4" wp14:editId="467533D7">
            <wp:extent cx="731520" cy="645160"/>
            <wp:effectExtent l="0" t="0" r="0" b="2540"/>
            <wp:docPr id="25" name="Picture 25" descr="CSIR-Logo-With-Tagline-Seleceted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-Logo-With-Tagline-Seleceted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69587" w14:textId="38A12091" w:rsidR="00D56058" w:rsidRPr="00322988" w:rsidRDefault="006758B1" w:rsidP="00D56058">
      <w:pPr>
        <w:pBdr>
          <w:between w:val="single" w:sz="4" w:space="1" w:color="auto"/>
        </w:pBdr>
      </w:pPr>
      <w:r w:rsidRPr="00DF56AC">
        <w:rPr>
          <w:b/>
          <w:bCs/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22B7D81" wp14:editId="52E305CB">
                <wp:simplePos x="0" y="0"/>
                <wp:positionH relativeFrom="column">
                  <wp:posOffset>814705</wp:posOffset>
                </wp:positionH>
                <wp:positionV relativeFrom="paragraph">
                  <wp:posOffset>-459105</wp:posOffset>
                </wp:positionV>
                <wp:extent cx="4192905" cy="371475"/>
                <wp:effectExtent l="0" t="0" r="0" b="952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290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94EBF" w14:textId="77777777" w:rsidR="00AD6034" w:rsidRDefault="00AD6034" w:rsidP="00D56058">
                            <w:r w:rsidRPr="006B111D">
                              <w:rPr>
                                <w:b/>
                                <w:sz w:val="32"/>
                              </w:rPr>
                              <w:t>Council of Scientific &amp; Industrial Re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22B7D81" id="_x0000_s1028" type="#_x0000_t202" style="position:absolute;margin-left:64.15pt;margin-top:-36.15pt;width:330.15pt;height:29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" strokecolor="white">
                <v:textbox>
                  <w:txbxContent>
                    <w:p w14:paraId="18D94EBF" w14:textId="77777777" w:rsidR="00AD6034" w:rsidRDefault="00AD6034" w:rsidP="00D56058">
                      <w:r w:rsidRPr="006B111D">
                        <w:rPr>
                          <w:b/>
                          <w:sz w:val="32"/>
                        </w:rPr>
                        <w:t>Council of Scientific &amp; Industrial Research</w:t>
                      </w:r>
                    </w:p>
                  </w:txbxContent>
                </v:textbox>
              </v:shape>
            </w:pict>
          </mc:Fallback>
        </mc:AlternateContent>
      </w:r>
      <w:r w:rsidR="00D56058" w:rsidRPr="00DF56AC">
        <w:rPr>
          <w:b/>
          <w:bCs/>
        </w:rPr>
        <w:t xml:space="preserve">Name of </w:t>
      </w:r>
      <w:r w:rsidR="004C5AC0">
        <w:rPr>
          <w:b/>
          <w:bCs/>
        </w:rPr>
        <w:t xml:space="preserve">the </w:t>
      </w:r>
      <w:r w:rsidR="00D56058" w:rsidRPr="00DF56AC">
        <w:rPr>
          <w:b/>
          <w:bCs/>
        </w:rPr>
        <w:t>Lab</w:t>
      </w:r>
      <w:r w:rsidR="004C5AC0">
        <w:rPr>
          <w:b/>
          <w:bCs/>
        </w:rPr>
        <w:t>oratory</w:t>
      </w:r>
      <w:r w:rsidR="00D56058" w:rsidRPr="00DF56AC">
        <w:rPr>
          <w:b/>
          <w:bCs/>
        </w:rPr>
        <w:t>/Inst</w:t>
      </w:r>
      <w:r w:rsidR="004C5AC0">
        <w:rPr>
          <w:b/>
          <w:bCs/>
        </w:rPr>
        <w:t>itute</w:t>
      </w:r>
      <w:r w:rsidR="00D56058" w:rsidRPr="00322988">
        <w:t xml:space="preserve">   </w:t>
      </w:r>
      <w:r w:rsidR="00E679D8">
        <w:t xml:space="preserve"> </w:t>
      </w:r>
      <w:r w:rsidR="00DF56AC">
        <w:t>______________________</w:t>
      </w:r>
      <w:r w:rsidR="00D56058">
        <w:t>_______________________</w:t>
      </w:r>
    </w:p>
    <w:p w14:paraId="716B12B0" w14:textId="77777777" w:rsidR="00DF56AC" w:rsidRDefault="00DF56AC" w:rsidP="00D56058">
      <w:pPr>
        <w:rPr>
          <w:b/>
        </w:rPr>
      </w:pPr>
    </w:p>
    <w:p w14:paraId="5D4181E6" w14:textId="3CFDD898" w:rsidR="00D56058" w:rsidRPr="00322988" w:rsidRDefault="00DF56AC" w:rsidP="00D56058">
      <w:pPr>
        <w:rPr>
          <w:b/>
        </w:rPr>
      </w:pPr>
      <w:r>
        <w:rPr>
          <w:b/>
        </w:rPr>
        <w:t>Reporting Period</w:t>
      </w:r>
      <w:r w:rsidR="00D56058" w:rsidRPr="00322988">
        <w:rPr>
          <w:b/>
        </w:rPr>
        <w:t xml:space="preserve"> </w:t>
      </w:r>
      <w:r w:rsidR="00D56058">
        <w:rPr>
          <w:b/>
        </w:rPr>
        <w:t>________________</w:t>
      </w:r>
      <w:r w:rsidR="00D56058" w:rsidRPr="00322988">
        <w:rPr>
          <w:b/>
        </w:rPr>
        <w:t xml:space="preserve"> to</w:t>
      </w:r>
      <w:r w:rsidR="00D56058">
        <w:rPr>
          <w:b/>
        </w:rPr>
        <w:t xml:space="preserve"> </w:t>
      </w:r>
      <w:r w:rsidR="00F04CEB">
        <w:rPr>
          <w:b/>
        </w:rPr>
        <w:t xml:space="preserve"> </w:t>
      </w:r>
      <w:r w:rsidR="00F04CEB" w:rsidRPr="00DF56AC">
        <w:rPr>
          <w:bCs/>
        </w:rPr>
        <w:t xml:space="preserve"> </w:t>
      </w:r>
      <w:r>
        <w:rPr>
          <w:bCs/>
        </w:rPr>
        <w:t>________</w:t>
      </w:r>
      <w:r w:rsidR="00D56058">
        <w:rPr>
          <w:b/>
        </w:rPr>
        <w:t>____________________</w:t>
      </w:r>
    </w:p>
    <w:p w14:paraId="6E1EFE89" w14:textId="77777777" w:rsidR="00DF56AC" w:rsidRDefault="00DF56AC" w:rsidP="00D56058">
      <w:pPr>
        <w:jc w:val="both"/>
        <w:rPr>
          <w:b/>
        </w:rPr>
      </w:pPr>
    </w:p>
    <w:p w14:paraId="352146BF" w14:textId="2DA1094C" w:rsidR="00D56058" w:rsidRDefault="00D56058" w:rsidP="00D56058">
      <w:pPr>
        <w:jc w:val="both"/>
        <w:rPr>
          <w:b/>
        </w:rPr>
      </w:pPr>
      <w:r w:rsidRPr="0007201B">
        <w:rPr>
          <w:b/>
        </w:rPr>
        <w:t xml:space="preserve">Name of the </w:t>
      </w:r>
      <w:r w:rsidR="004D5B3C">
        <w:rPr>
          <w:b/>
        </w:rPr>
        <w:t xml:space="preserve">Director </w:t>
      </w:r>
      <w:r w:rsidR="00DF56AC">
        <w:rPr>
          <w:b/>
        </w:rPr>
        <w:t>____________________</w:t>
      </w:r>
      <w:r w:rsidRPr="0007201B">
        <w:rPr>
          <w:b/>
        </w:rPr>
        <w:t xml:space="preserve"> </w:t>
      </w:r>
      <w:r w:rsidR="00DF56AC">
        <w:rPr>
          <w:b/>
        </w:rPr>
        <w:t xml:space="preserve">   </w:t>
      </w:r>
      <w:r w:rsidRPr="0007201B">
        <w:rPr>
          <w:b/>
        </w:rPr>
        <w:t>Employee ID______________</w:t>
      </w:r>
    </w:p>
    <w:p w14:paraId="419DB65A" w14:textId="77777777" w:rsidR="007E1778" w:rsidRDefault="007E1778" w:rsidP="00D56058">
      <w:pPr>
        <w:jc w:val="center"/>
        <w:rPr>
          <w:b/>
        </w:rPr>
      </w:pPr>
    </w:p>
    <w:p w14:paraId="58A3EBCC" w14:textId="17C1D484" w:rsidR="00D56058" w:rsidRPr="00EE0DD9" w:rsidRDefault="00D56058" w:rsidP="00D56058">
      <w:pPr>
        <w:jc w:val="center"/>
        <w:rPr>
          <w:b/>
          <w:sz w:val="32"/>
          <w:szCs w:val="32"/>
        </w:rPr>
      </w:pPr>
      <w:r w:rsidRPr="00EE0DD9">
        <w:rPr>
          <w:b/>
          <w:sz w:val="32"/>
          <w:szCs w:val="32"/>
        </w:rPr>
        <w:t>Pen Picture (Behavioral Aspects)</w:t>
      </w:r>
    </w:p>
    <w:p w14:paraId="02029B15" w14:textId="77777777" w:rsidR="00EE0DD9" w:rsidRPr="000B3A64" w:rsidRDefault="00EE0DD9" w:rsidP="00D56058">
      <w:pPr>
        <w:jc w:val="center"/>
        <w:rPr>
          <w:b/>
        </w:rPr>
      </w:pPr>
    </w:p>
    <w:tbl>
      <w:tblPr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9"/>
        <w:gridCol w:w="4249"/>
        <w:gridCol w:w="1431"/>
        <w:gridCol w:w="1292"/>
        <w:gridCol w:w="1154"/>
        <w:gridCol w:w="1253"/>
      </w:tblGrid>
      <w:tr w:rsidR="00D56058" w:rsidRPr="00D666D4" w14:paraId="7D7C1F6A" w14:textId="77777777" w:rsidTr="00D666D4">
        <w:trPr>
          <w:trHeight w:val="593"/>
        </w:trPr>
        <w:tc>
          <w:tcPr>
            <w:tcW w:w="449" w:type="dxa"/>
            <w:vMerge w:val="restart"/>
            <w:shd w:val="clear" w:color="auto" w:fill="auto"/>
          </w:tcPr>
          <w:p w14:paraId="2399C5D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A.</w:t>
            </w:r>
          </w:p>
        </w:tc>
        <w:tc>
          <w:tcPr>
            <w:tcW w:w="4249" w:type="dxa"/>
            <w:shd w:val="clear" w:color="auto" w:fill="auto"/>
          </w:tcPr>
          <w:p w14:paraId="5D4826BE" w14:textId="77777777" w:rsidR="00D56058" w:rsidRPr="00D666D4" w:rsidRDefault="00D56058" w:rsidP="00D56058">
            <w:pPr>
              <w:jc w:val="both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PERSONAL ATTRIBUTES</w:t>
            </w:r>
          </w:p>
        </w:tc>
        <w:tc>
          <w:tcPr>
            <w:tcW w:w="1431" w:type="dxa"/>
            <w:shd w:val="clear" w:color="auto" w:fill="auto"/>
          </w:tcPr>
          <w:p w14:paraId="34032C1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Excellent</w:t>
            </w:r>
          </w:p>
        </w:tc>
        <w:tc>
          <w:tcPr>
            <w:tcW w:w="1292" w:type="dxa"/>
            <w:shd w:val="clear" w:color="auto" w:fill="auto"/>
          </w:tcPr>
          <w:p w14:paraId="78BFBC8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Very Good</w:t>
            </w:r>
          </w:p>
        </w:tc>
        <w:tc>
          <w:tcPr>
            <w:tcW w:w="1154" w:type="dxa"/>
            <w:shd w:val="clear" w:color="auto" w:fill="auto"/>
          </w:tcPr>
          <w:p w14:paraId="6EB18EF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Good</w:t>
            </w:r>
          </w:p>
        </w:tc>
        <w:tc>
          <w:tcPr>
            <w:tcW w:w="1253" w:type="dxa"/>
            <w:shd w:val="clear" w:color="auto" w:fill="auto"/>
          </w:tcPr>
          <w:p w14:paraId="2CC7866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Needs to be Improved</w:t>
            </w:r>
          </w:p>
        </w:tc>
      </w:tr>
      <w:tr w:rsidR="00D56058" w:rsidRPr="00D666D4" w14:paraId="414DD24F" w14:textId="77777777" w:rsidTr="00D666D4">
        <w:tc>
          <w:tcPr>
            <w:tcW w:w="449" w:type="dxa"/>
            <w:vMerge/>
            <w:shd w:val="clear" w:color="auto" w:fill="auto"/>
          </w:tcPr>
          <w:p w14:paraId="1DCE2B5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09611F3E" w14:textId="77777777" w:rsidR="00D56058" w:rsidRPr="00D666D4" w:rsidRDefault="00D56058" w:rsidP="00D56058">
            <w:pPr>
              <w:pStyle w:val="ListParagraph"/>
              <w:ind w:left="0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1. Personality</w:t>
            </w:r>
          </w:p>
        </w:tc>
        <w:tc>
          <w:tcPr>
            <w:tcW w:w="1431" w:type="dxa"/>
            <w:shd w:val="clear" w:color="auto" w:fill="auto"/>
          </w:tcPr>
          <w:p w14:paraId="6DF84C5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69947B2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00450B7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73D4AF1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B3A7504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5812851F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5989D1BF" w14:textId="44FE58C7" w:rsidR="00D56058" w:rsidRPr="00D666D4" w:rsidRDefault="00EE0DD9" w:rsidP="00D56058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95CD8">
              <w:rPr>
                <w:sz w:val="22"/>
                <w:szCs w:val="22"/>
              </w:rPr>
              <w:t xml:space="preserve">. Innovation, </w:t>
            </w:r>
            <w:r>
              <w:rPr>
                <w:sz w:val="22"/>
                <w:szCs w:val="22"/>
              </w:rPr>
              <w:t xml:space="preserve">creativity, </w:t>
            </w:r>
            <w:r w:rsidRPr="00D666D4">
              <w:rPr>
                <w:sz w:val="22"/>
                <w:szCs w:val="22"/>
              </w:rPr>
              <w:t>initiative</w:t>
            </w:r>
            <w:r w:rsidR="00D56058" w:rsidRPr="00D666D4">
              <w:rPr>
                <w:sz w:val="22"/>
                <w:szCs w:val="22"/>
              </w:rPr>
              <w:t xml:space="preserve"> and drive</w:t>
            </w:r>
          </w:p>
        </w:tc>
        <w:tc>
          <w:tcPr>
            <w:tcW w:w="1431" w:type="dxa"/>
            <w:shd w:val="clear" w:color="auto" w:fill="auto"/>
          </w:tcPr>
          <w:p w14:paraId="1740844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211F3CE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466F809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3EA42C0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4DD41686" w14:textId="77777777" w:rsidTr="00D666D4">
        <w:trPr>
          <w:trHeight w:val="224"/>
        </w:trPr>
        <w:tc>
          <w:tcPr>
            <w:tcW w:w="449" w:type="dxa"/>
            <w:vMerge w:val="restart"/>
            <w:shd w:val="clear" w:color="auto" w:fill="auto"/>
          </w:tcPr>
          <w:p w14:paraId="54AF866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B.</w:t>
            </w:r>
          </w:p>
        </w:tc>
        <w:tc>
          <w:tcPr>
            <w:tcW w:w="4249" w:type="dxa"/>
            <w:shd w:val="clear" w:color="auto" w:fill="auto"/>
          </w:tcPr>
          <w:p w14:paraId="6CC42CE7" w14:textId="77777777" w:rsidR="00D56058" w:rsidRPr="00D666D4" w:rsidRDefault="00D56058" w:rsidP="00D56058">
            <w:pPr>
              <w:pStyle w:val="ListParagraph"/>
              <w:ind w:left="0"/>
              <w:contextualSpacing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PROFESSIONAL COMPETENCE</w:t>
            </w:r>
          </w:p>
        </w:tc>
        <w:tc>
          <w:tcPr>
            <w:tcW w:w="1431" w:type="dxa"/>
            <w:shd w:val="clear" w:color="auto" w:fill="auto"/>
          </w:tcPr>
          <w:p w14:paraId="3CFB940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1A6B939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2C08B0D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6473E99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5CC7E59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5C70EB0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72F4FE92" w14:textId="14B66F3C" w:rsidR="00D56058" w:rsidRPr="00D666D4" w:rsidRDefault="00695CD8" w:rsidP="009C62CB">
            <w:pPr>
              <w:pStyle w:val="ListParagraph"/>
              <w:numPr>
                <w:ilvl w:val="0"/>
                <w:numId w:val="30"/>
              </w:numPr>
              <w:tabs>
                <w:tab w:val="left" w:pos="289"/>
              </w:tabs>
              <w:ind w:left="0" w:firstLine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ision </w:t>
            </w:r>
          </w:p>
        </w:tc>
        <w:tc>
          <w:tcPr>
            <w:tcW w:w="1431" w:type="dxa"/>
            <w:shd w:val="clear" w:color="auto" w:fill="auto"/>
          </w:tcPr>
          <w:p w14:paraId="3BD72C7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48D27E3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4E40F6C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2D47C7E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70D30C8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0117F43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0F010B06" w14:textId="610DCDE2" w:rsidR="00D56058" w:rsidRPr="00D666D4" w:rsidRDefault="00695CD8" w:rsidP="00271E20">
            <w:pPr>
              <w:pStyle w:val="ListParagraph"/>
              <w:tabs>
                <w:tab w:val="left" w:pos="270"/>
              </w:tabs>
              <w:ind w:left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r w:rsidR="00EE0DD9">
              <w:rPr>
                <w:sz w:val="22"/>
                <w:szCs w:val="22"/>
              </w:rPr>
              <w:t>Organizational</w:t>
            </w:r>
            <w:r>
              <w:rPr>
                <w:sz w:val="22"/>
                <w:szCs w:val="22"/>
              </w:rPr>
              <w:t xml:space="preserve"> Connect </w:t>
            </w:r>
          </w:p>
        </w:tc>
        <w:tc>
          <w:tcPr>
            <w:tcW w:w="1431" w:type="dxa"/>
            <w:shd w:val="clear" w:color="auto" w:fill="auto"/>
          </w:tcPr>
          <w:p w14:paraId="3610904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47B50B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79D3592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3C0F6E7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5E3D571D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10153DE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19F57BB3" w14:textId="4AE861ED" w:rsidR="00D56058" w:rsidRPr="00D666D4" w:rsidRDefault="0026082E" w:rsidP="00271E20">
            <w:pPr>
              <w:pStyle w:val="ListParagraph"/>
              <w:tabs>
                <w:tab w:val="left" w:pos="270"/>
              </w:tabs>
              <w:ind w:left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 </w:t>
            </w:r>
            <w:r w:rsidR="00695CD8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bility to achieve </w:t>
            </w:r>
            <w:r w:rsidR="00EE0DD9">
              <w:rPr>
                <w:sz w:val="22"/>
                <w:szCs w:val="22"/>
              </w:rPr>
              <w:t>the goal</w:t>
            </w:r>
          </w:p>
        </w:tc>
        <w:tc>
          <w:tcPr>
            <w:tcW w:w="1431" w:type="dxa"/>
            <w:shd w:val="clear" w:color="auto" w:fill="auto"/>
          </w:tcPr>
          <w:p w14:paraId="79974A4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C08A3B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327D5FF3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0ED6B72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291482C" w14:textId="77777777" w:rsidTr="00D666D4">
        <w:trPr>
          <w:trHeight w:val="350"/>
        </w:trPr>
        <w:tc>
          <w:tcPr>
            <w:tcW w:w="449" w:type="dxa"/>
            <w:vMerge w:val="restart"/>
            <w:shd w:val="clear" w:color="auto" w:fill="auto"/>
          </w:tcPr>
          <w:p w14:paraId="6A651133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C.</w:t>
            </w:r>
          </w:p>
        </w:tc>
        <w:tc>
          <w:tcPr>
            <w:tcW w:w="4249" w:type="dxa"/>
            <w:shd w:val="clear" w:color="auto" w:fill="auto"/>
          </w:tcPr>
          <w:p w14:paraId="4251BE79" w14:textId="77777777" w:rsidR="00D56058" w:rsidRPr="00D666D4" w:rsidRDefault="00D56058" w:rsidP="00D56058">
            <w:pPr>
              <w:pStyle w:val="ListParagraph"/>
              <w:ind w:left="0"/>
              <w:contextualSpacing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MANAGERIAL CAPABILITIES</w:t>
            </w:r>
          </w:p>
        </w:tc>
        <w:tc>
          <w:tcPr>
            <w:tcW w:w="1431" w:type="dxa"/>
            <w:shd w:val="clear" w:color="auto" w:fill="auto"/>
          </w:tcPr>
          <w:p w14:paraId="550505D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CBDF9C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5F24E82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25EA8F8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8DD6BA6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1346712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106FF33C" w14:textId="7EDD3A4C" w:rsidR="00D56058" w:rsidRPr="00D666D4" w:rsidRDefault="0026082E" w:rsidP="00271E20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Pr="00D666D4">
              <w:rPr>
                <w:sz w:val="22"/>
                <w:szCs w:val="22"/>
              </w:rPr>
              <w:t xml:space="preserve">eadership </w:t>
            </w:r>
            <w:r>
              <w:rPr>
                <w:sz w:val="22"/>
                <w:szCs w:val="22"/>
              </w:rPr>
              <w:t>Quality</w:t>
            </w:r>
          </w:p>
        </w:tc>
        <w:tc>
          <w:tcPr>
            <w:tcW w:w="1431" w:type="dxa"/>
            <w:shd w:val="clear" w:color="auto" w:fill="auto"/>
          </w:tcPr>
          <w:p w14:paraId="31D3074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07CA4D3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7701E3F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1E936D8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642FDF2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01777B1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bottom w:val="single" w:sz="4" w:space="0" w:color="000000"/>
            </w:tcBorders>
            <w:shd w:val="clear" w:color="auto" w:fill="auto"/>
          </w:tcPr>
          <w:p w14:paraId="5FBA45F9" w14:textId="08128088" w:rsidR="00D56058" w:rsidRPr="00D666D4" w:rsidRDefault="0026082E" w:rsidP="009C62CB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 xml:space="preserve"> Crisis handling</w:t>
            </w:r>
            <w:r>
              <w:rPr>
                <w:sz w:val="22"/>
                <w:szCs w:val="22"/>
              </w:rPr>
              <w:t xml:space="preserve"> ability</w:t>
            </w:r>
            <w:r w:rsidR="00D63C0E">
              <w:rPr>
                <w:sz w:val="22"/>
                <w:szCs w:val="22"/>
              </w:rPr>
              <w:t xml:space="preserve">    </w:t>
            </w:r>
          </w:p>
        </w:tc>
        <w:tc>
          <w:tcPr>
            <w:tcW w:w="1431" w:type="dxa"/>
            <w:tcBorders>
              <w:bottom w:val="single" w:sz="4" w:space="0" w:color="000000"/>
            </w:tcBorders>
            <w:shd w:val="clear" w:color="auto" w:fill="auto"/>
          </w:tcPr>
          <w:p w14:paraId="081B3DC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tcBorders>
              <w:bottom w:val="single" w:sz="4" w:space="0" w:color="000000"/>
            </w:tcBorders>
            <w:shd w:val="clear" w:color="auto" w:fill="auto"/>
          </w:tcPr>
          <w:p w14:paraId="181D8B7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tcBorders>
              <w:bottom w:val="single" w:sz="4" w:space="0" w:color="000000"/>
            </w:tcBorders>
            <w:shd w:val="clear" w:color="auto" w:fill="auto"/>
          </w:tcPr>
          <w:p w14:paraId="407CAA2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tcBorders>
              <w:bottom w:val="single" w:sz="4" w:space="0" w:color="000000"/>
            </w:tcBorders>
            <w:shd w:val="clear" w:color="auto" w:fill="auto"/>
          </w:tcPr>
          <w:p w14:paraId="0998640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7F715897" w14:textId="77777777" w:rsidTr="00D666D4">
        <w:trPr>
          <w:trHeight w:val="224"/>
        </w:trPr>
        <w:tc>
          <w:tcPr>
            <w:tcW w:w="449" w:type="dxa"/>
            <w:vMerge w:val="restart"/>
            <w:shd w:val="clear" w:color="auto" w:fill="auto"/>
          </w:tcPr>
          <w:p w14:paraId="431501B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D.</w:t>
            </w:r>
          </w:p>
        </w:tc>
        <w:tc>
          <w:tcPr>
            <w:tcW w:w="4249" w:type="dxa"/>
            <w:tcBorders>
              <w:bottom w:val="nil"/>
              <w:right w:val="nil"/>
            </w:tcBorders>
            <w:shd w:val="clear" w:color="auto" w:fill="auto"/>
          </w:tcPr>
          <w:p w14:paraId="17F05474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 xml:space="preserve">INTEGRITY AND ETHICS </w:t>
            </w:r>
          </w:p>
          <w:p w14:paraId="70BADD8C" w14:textId="77777777" w:rsidR="00D56058" w:rsidRDefault="00D56058" w:rsidP="00D56058">
            <w:pPr>
              <w:pStyle w:val="ListParagraph"/>
              <w:ind w:left="0"/>
              <w:rPr>
                <w:sz w:val="22"/>
                <w:szCs w:val="22"/>
              </w:rPr>
            </w:pPr>
          </w:p>
          <w:p w14:paraId="79E4A0BB" w14:textId="39FE6D7B" w:rsidR="008C445B" w:rsidRPr="00D666D4" w:rsidRDefault="008C445B" w:rsidP="00D56058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43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2F727C9" w14:textId="38064D45" w:rsidR="00D56058" w:rsidRPr="00D666D4" w:rsidRDefault="006758B1" w:rsidP="00D5605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7B747017" wp14:editId="22F8AE76">
                      <wp:simplePos x="0" y="0"/>
                      <wp:positionH relativeFrom="column">
                        <wp:posOffset>137160</wp:posOffset>
                      </wp:positionH>
                      <wp:positionV relativeFrom="paragraph">
                        <wp:posOffset>15875</wp:posOffset>
                      </wp:positionV>
                      <wp:extent cx="440690" cy="215265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690" cy="2152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2BA4A3" w14:textId="77777777" w:rsidR="00AD6034" w:rsidRDefault="00AD6034" w:rsidP="00D560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B747017" id="_x0000_s1029" type="#_x0000_t202" style="position:absolute;left:0;text-align:left;margin-left:10.8pt;margin-top:1.25pt;width:34.7pt;height:16.9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">
                      <v:textbox>
                        <w:txbxContent>
                          <w:p w14:paraId="202BA4A3" w14:textId="77777777" w:rsidR="00AD6034" w:rsidRDefault="00AD6034" w:rsidP="00D5605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9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EBE1B9D" w14:textId="77777777" w:rsidR="008C445B" w:rsidRDefault="00D56058" w:rsidP="00D56058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Impeccable</w:t>
            </w:r>
          </w:p>
          <w:p w14:paraId="61A913D1" w14:textId="77777777" w:rsidR="00D56058" w:rsidRPr="008C445B" w:rsidRDefault="00D56058" w:rsidP="008C445B">
            <w:pPr>
              <w:rPr>
                <w:sz w:val="22"/>
                <w:szCs w:val="22"/>
              </w:rPr>
            </w:pPr>
          </w:p>
        </w:tc>
        <w:tc>
          <w:tcPr>
            <w:tcW w:w="11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E364ED3" w14:textId="720BD761" w:rsidR="00D56058" w:rsidRPr="00D666D4" w:rsidRDefault="006758B1" w:rsidP="00D5605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CFD1EBD" wp14:editId="28196A32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5875</wp:posOffset>
                      </wp:positionV>
                      <wp:extent cx="416560" cy="286385"/>
                      <wp:effectExtent l="0" t="0" r="2540" b="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6560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228947" w14:textId="77777777" w:rsidR="00AD6034" w:rsidRDefault="00AD6034" w:rsidP="00D560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CFD1EBD" id="_x0000_s1030" type="#_x0000_t202" style="position:absolute;left:0;text-align:left;margin-left:2.25pt;margin-top:1.25pt;width:32.8pt;height:22.5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">
                      <v:textbox>
                        <w:txbxContent>
                          <w:p w14:paraId="55228947" w14:textId="77777777" w:rsidR="00AD6034" w:rsidRDefault="00AD6034" w:rsidP="00D5605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53" w:type="dxa"/>
            <w:tcBorders>
              <w:left w:val="nil"/>
              <w:bottom w:val="nil"/>
            </w:tcBorders>
            <w:shd w:val="clear" w:color="auto" w:fill="auto"/>
          </w:tcPr>
          <w:p w14:paraId="547AA0A2" w14:textId="4A3446E2" w:rsidR="008C445B" w:rsidRPr="00D666D4" w:rsidRDefault="00D56058" w:rsidP="008C445B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Beyond Doubt</w:t>
            </w:r>
          </w:p>
        </w:tc>
      </w:tr>
      <w:tr w:rsidR="00D56058" w:rsidRPr="00D666D4" w14:paraId="2FE37253" w14:textId="77777777" w:rsidTr="00D666D4">
        <w:trPr>
          <w:trHeight w:val="224"/>
        </w:trPr>
        <w:tc>
          <w:tcPr>
            <w:tcW w:w="44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A608EB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254FF80B" w14:textId="77777777" w:rsidR="00D56058" w:rsidRPr="00D666D4" w:rsidRDefault="00D56058" w:rsidP="00D56058">
            <w:pPr>
              <w:pStyle w:val="ListParagraph"/>
              <w:tabs>
                <w:tab w:val="left" w:pos="201"/>
              </w:tabs>
              <w:ind w:left="0"/>
              <w:contextualSpacing/>
              <w:rPr>
                <w:sz w:val="22"/>
                <w:szCs w:val="22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EB979D" w14:textId="64CF1107" w:rsidR="00D56058" w:rsidRPr="00D666D4" w:rsidRDefault="00EE0DD9" w:rsidP="00D5605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97A7F5A" wp14:editId="5605E645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-12700</wp:posOffset>
                      </wp:positionV>
                      <wp:extent cx="440690" cy="215265"/>
                      <wp:effectExtent l="0" t="0" r="16510" b="13335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690" cy="2152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7C5655" w14:textId="23F4339A" w:rsidR="00AD6034" w:rsidRDefault="00AD6034" w:rsidP="00F04CEB"/>
                                <w:p w14:paraId="6A6C5CBB" w14:textId="77777777" w:rsidR="00AD6034" w:rsidRDefault="00AD6034" w:rsidP="00F04CEB"/>
                                <w:p w14:paraId="3453193D" w14:textId="7D793E82" w:rsidR="00AD6034" w:rsidRDefault="00AD6034" w:rsidP="00F04CEB"/>
                                <w:p w14:paraId="2F600E65" w14:textId="77777777" w:rsidR="00AD6034" w:rsidRDefault="00AD6034" w:rsidP="00F04CEB"/>
                                <w:p w14:paraId="2BD241C1" w14:textId="4D930CF2" w:rsidR="00AD6034" w:rsidRDefault="00AD6034" w:rsidP="00F04CEB"/>
                                <w:p w14:paraId="1D647E7A" w14:textId="77777777" w:rsidR="00AD6034" w:rsidRDefault="00AD6034" w:rsidP="00F04CE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497A7F5A" id="_x0000_s1031" type="#_x0000_t202" style="position:absolute;left:0;text-align:left;margin-left:10.6pt;margin-top:-1pt;width:34.7pt;height:16.9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">
                      <v:textbox>
                        <w:txbxContent>
                          <w:p w14:paraId="417C5655" w14:textId="23F4339A" w:rsidR="00AD6034" w:rsidRDefault="00AD6034" w:rsidP="00F04CEB"/>
                          <w:p w14:paraId="6A6C5CBB" w14:textId="77777777" w:rsidR="00AD6034" w:rsidRDefault="00AD6034" w:rsidP="00F04CEB"/>
                          <w:p w14:paraId="3453193D" w14:textId="7D793E82" w:rsidR="00AD6034" w:rsidRDefault="00AD6034" w:rsidP="00F04CEB"/>
                          <w:p w14:paraId="2F600E65" w14:textId="77777777" w:rsidR="00AD6034" w:rsidRDefault="00AD6034" w:rsidP="00F04CEB"/>
                          <w:p w14:paraId="2BD241C1" w14:textId="4D930CF2" w:rsidR="00AD6034" w:rsidRDefault="00AD6034" w:rsidP="00F04CEB"/>
                          <w:p w14:paraId="1D647E7A" w14:textId="77777777" w:rsidR="00AD6034" w:rsidRDefault="00AD6034" w:rsidP="00F04CEB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9815F0" w14:textId="77777777" w:rsidR="00D56058" w:rsidRDefault="00D56058" w:rsidP="00D56058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To be Monitored</w:t>
            </w:r>
          </w:p>
          <w:p w14:paraId="74241ECD" w14:textId="0DB8FB94" w:rsidR="008C445B" w:rsidRPr="00D666D4" w:rsidRDefault="008C445B" w:rsidP="00D5605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28BE843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F1274A7" w14:textId="77777777" w:rsidTr="00D666D4">
        <w:trPr>
          <w:trHeight w:val="566"/>
        </w:trPr>
        <w:tc>
          <w:tcPr>
            <w:tcW w:w="449" w:type="dxa"/>
            <w:vMerge w:val="restart"/>
            <w:shd w:val="clear" w:color="auto" w:fill="auto"/>
          </w:tcPr>
          <w:p w14:paraId="43A5980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E.</w:t>
            </w:r>
          </w:p>
        </w:tc>
        <w:tc>
          <w:tcPr>
            <w:tcW w:w="424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2C6B92F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Any Adverse Comment</w:t>
            </w:r>
          </w:p>
          <w:p w14:paraId="5CBB1C16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sz w:val="22"/>
                <w:szCs w:val="22"/>
              </w:rPr>
              <w:t>(if Yes, give details separately)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153EF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  <w:p w14:paraId="2C6DA66E" w14:textId="4AFF8B3F" w:rsidR="00D56058" w:rsidRPr="00D666D4" w:rsidRDefault="00D56058" w:rsidP="00D56058">
            <w:pPr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Yes/No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6A30E" w14:textId="77777777" w:rsidR="00D56058" w:rsidRPr="00D666D4" w:rsidRDefault="00D56058" w:rsidP="00D5605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A026F" w14:textId="77777777" w:rsidR="00D56058" w:rsidRPr="00D666D4" w:rsidRDefault="00D56058" w:rsidP="00D5605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83C5EEC" w14:textId="7F11A775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4AE43C8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2211FA3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nil"/>
              <w:right w:val="nil"/>
            </w:tcBorders>
            <w:shd w:val="clear" w:color="auto" w:fill="auto"/>
          </w:tcPr>
          <w:p w14:paraId="469D65EC" w14:textId="77777777" w:rsidR="00D56058" w:rsidRPr="00D666D4" w:rsidRDefault="00D56058" w:rsidP="008C445B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143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F5BF65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26070948" w14:textId="13D4E651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tcBorders>
              <w:top w:val="nil"/>
              <w:left w:val="nil"/>
            </w:tcBorders>
            <w:shd w:val="clear" w:color="auto" w:fill="auto"/>
          </w:tcPr>
          <w:p w14:paraId="76FBCB2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C6B1F9B" w14:textId="77777777" w:rsidR="00D56058" w:rsidRDefault="00D56058" w:rsidP="00D56058">
      <w:pPr>
        <w:ind w:firstLine="720"/>
      </w:pPr>
    </w:p>
    <w:p w14:paraId="38FBFBFB" w14:textId="3A58ED7F" w:rsidR="00123654" w:rsidRDefault="00123654" w:rsidP="00123654">
      <w:pPr>
        <w:jc w:val="center"/>
      </w:pPr>
    </w:p>
    <w:p w14:paraId="009BE70D" w14:textId="02C34EBD" w:rsidR="00083A34" w:rsidRDefault="00083A34" w:rsidP="00123654">
      <w:pPr>
        <w:jc w:val="center"/>
      </w:pPr>
    </w:p>
    <w:p w14:paraId="4807703C" w14:textId="636E3D92" w:rsidR="00EE0DD9" w:rsidRDefault="00EE0DD9" w:rsidP="00123654">
      <w:pPr>
        <w:jc w:val="center"/>
      </w:pPr>
    </w:p>
    <w:p w14:paraId="300AD0BC" w14:textId="7F65F27C" w:rsidR="00083A34" w:rsidRDefault="00083A34" w:rsidP="00123654">
      <w:pPr>
        <w:jc w:val="center"/>
      </w:pPr>
    </w:p>
    <w:p w14:paraId="0514742A" w14:textId="1771B8CD" w:rsidR="00EE0DD9" w:rsidRDefault="00EE0DD9" w:rsidP="00123654">
      <w:pPr>
        <w:jc w:val="center"/>
      </w:pPr>
    </w:p>
    <w:p w14:paraId="00CB4E11" w14:textId="516448ED" w:rsidR="00EE0DD9" w:rsidRDefault="00EE0DD9" w:rsidP="00123654">
      <w:pPr>
        <w:jc w:val="center"/>
      </w:pPr>
    </w:p>
    <w:p w14:paraId="0F4E83FE" w14:textId="41A04600" w:rsidR="00EE0DD9" w:rsidRDefault="00EE0DD9" w:rsidP="00123654">
      <w:pPr>
        <w:jc w:val="center"/>
      </w:pPr>
    </w:p>
    <w:p w14:paraId="3CAA4B23" w14:textId="714D074E" w:rsidR="00EE0DD9" w:rsidRDefault="00EE0DD9" w:rsidP="00123654">
      <w:pPr>
        <w:jc w:val="center"/>
      </w:pPr>
    </w:p>
    <w:p w14:paraId="331E2895" w14:textId="77777777" w:rsidR="00EE0DD9" w:rsidRDefault="00EE0DD9" w:rsidP="00123654">
      <w:pPr>
        <w:jc w:val="center"/>
      </w:pPr>
    </w:p>
    <w:p w14:paraId="35FEAAF8" w14:textId="04A0102C" w:rsidR="00123654" w:rsidRPr="00F0741A" w:rsidRDefault="00123654" w:rsidP="00123654">
      <w:pPr>
        <w:jc w:val="center"/>
        <w:rPr>
          <w:b/>
          <w:bCs/>
        </w:rPr>
      </w:pPr>
      <w:r w:rsidRPr="00F0741A">
        <w:rPr>
          <w:b/>
          <w:bCs/>
        </w:rPr>
        <w:t>(</w:t>
      </w:r>
      <w:r w:rsidR="007E1778" w:rsidRPr="00F0741A">
        <w:rPr>
          <w:b/>
          <w:bCs/>
        </w:rPr>
        <w:t xml:space="preserve">Signature of </w:t>
      </w:r>
      <w:r w:rsidR="00534AD7" w:rsidRPr="00F0741A">
        <w:rPr>
          <w:b/>
          <w:bCs/>
        </w:rPr>
        <w:t>DG CSIR</w:t>
      </w:r>
      <w:r w:rsidRPr="00F0741A">
        <w:rPr>
          <w:b/>
          <w:bCs/>
        </w:rPr>
        <w:t>)</w:t>
      </w:r>
    </w:p>
    <w:p w14:paraId="05F1BD52" w14:textId="77777777" w:rsidR="00123654" w:rsidRDefault="00123654" w:rsidP="00123654">
      <w:pPr>
        <w:ind w:firstLine="720"/>
      </w:pPr>
    </w:p>
    <w:p w14:paraId="25F8A25F" w14:textId="77777777" w:rsidR="00123654" w:rsidRDefault="00123654" w:rsidP="00123654">
      <w:pPr>
        <w:ind w:firstLine="720"/>
      </w:pPr>
    </w:p>
    <w:p w14:paraId="64795062" w14:textId="77777777" w:rsidR="00123654" w:rsidRPr="00EA6858" w:rsidRDefault="00123654" w:rsidP="00123654">
      <w:pPr>
        <w:pStyle w:val="ListParagraph"/>
        <w:tabs>
          <w:tab w:val="left" w:pos="810"/>
        </w:tabs>
        <w:ind w:left="360"/>
        <w:jc w:val="both"/>
        <w:rPr>
          <w:rFonts w:ascii="Arial" w:hAnsi="Arial" w:cs="Arial"/>
          <w:i/>
          <w:iCs/>
        </w:rPr>
      </w:pPr>
    </w:p>
    <w:p w14:paraId="35EEF31C" w14:textId="2C60FCA1" w:rsidR="000B20A1" w:rsidRDefault="000B20A1" w:rsidP="00D56058">
      <w:pPr>
        <w:ind w:firstLine="720"/>
      </w:pPr>
    </w:p>
    <w:p w14:paraId="1FC87AF1" w14:textId="2FDE3900" w:rsidR="00EE0DD9" w:rsidRDefault="00EE0DD9" w:rsidP="00D56058">
      <w:pPr>
        <w:ind w:firstLine="720"/>
      </w:pPr>
    </w:p>
    <w:p w14:paraId="7B3D73DD" w14:textId="5A8D766B" w:rsidR="00EE0DD9" w:rsidRDefault="00EE0DD9" w:rsidP="00D56058">
      <w:pPr>
        <w:ind w:firstLine="720"/>
      </w:pPr>
    </w:p>
    <w:p w14:paraId="0D229924" w14:textId="0D7C43EB" w:rsidR="007E1778" w:rsidRPr="007E1778" w:rsidRDefault="007E1778" w:rsidP="007E1778">
      <w:pPr>
        <w:jc w:val="center"/>
        <w:rPr>
          <w:b/>
          <w:bCs/>
          <w:u w:val="single"/>
        </w:rPr>
      </w:pPr>
      <w:r w:rsidRPr="00083A34">
        <w:rPr>
          <w:rFonts w:ascii="Arial" w:hAnsi="Arial" w:cs="Arial"/>
          <w:b/>
          <w:bCs/>
          <w:sz w:val="32"/>
          <w:szCs w:val="32"/>
          <w:u w:val="single"/>
        </w:rPr>
        <w:t xml:space="preserve">Evaluation </w:t>
      </w:r>
      <w:r w:rsidR="00534AD7">
        <w:rPr>
          <w:rFonts w:ascii="Arial" w:hAnsi="Arial" w:cs="Arial"/>
          <w:b/>
          <w:bCs/>
          <w:sz w:val="32"/>
          <w:szCs w:val="32"/>
          <w:u w:val="single"/>
        </w:rPr>
        <w:t>by DG, CSIR</w:t>
      </w:r>
      <w:r w:rsidR="00E838A0">
        <w:rPr>
          <w:rFonts w:ascii="Arial" w:hAnsi="Arial" w:cs="Arial"/>
          <w:b/>
          <w:bCs/>
          <w:sz w:val="32"/>
          <w:szCs w:val="32"/>
          <w:u w:val="single"/>
        </w:rPr>
        <w:t xml:space="preserve"> (in about 100 words)</w:t>
      </w:r>
      <w:r w:rsidR="00534AD7">
        <w:rPr>
          <w:b/>
          <w:bCs/>
          <w:u w:val="single"/>
        </w:rPr>
        <w:t>:</w:t>
      </w:r>
    </w:p>
    <w:p w14:paraId="58E86748" w14:textId="77777777" w:rsidR="006F7232" w:rsidRPr="00EA6858" w:rsidRDefault="006F7232" w:rsidP="006F7232">
      <w:pPr>
        <w:pStyle w:val="ListParagraph"/>
        <w:tabs>
          <w:tab w:val="left" w:pos="810"/>
        </w:tabs>
        <w:ind w:left="360"/>
        <w:jc w:val="both"/>
        <w:rPr>
          <w:rFonts w:ascii="Arial" w:hAnsi="Arial" w:cs="Arial"/>
          <w:i/>
          <w:iCs/>
        </w:rPr>
      </w:pPr>
    </w:p>
    <w:p w14:paraId="7C71EF9E" w14:textId="77777777" w:rsidR="00083A34" w:rsidRDefault="00083A34" w:rsidP="007E1778">
      <w:pPr>
        <w:jc w:val="center"/>
      </w:pPr>
    </w:p>
    <w:p w14:paraId="7927D1CD" w14:textId="77777777" w:rsidR="00083A34" w:rsidRDefault="00083A34" w:rsidP="007E1778">
      <w:pPr>
        <w:jc w:val="center"/>
      </w:pPr>
    </w:p>
    <w:p w14:paraId="0544CED7" w14:textId="77777777" w:rsidR="00083A34" w:rsidRDefault="00083A34" w:rsidP="007E1778">
      <w:pPr>
        <w:jc w:val="center"/>
      </w:pPr>
    </w:p>
    <w:p w14:paraId="45DBCDDE" w14:textId="77777777" w:rsidR="00083A34" w:rsidRDefault="00083A34" w:rsidP="007E1778">
      <w:pPr>
        <w:jc w:val="center"/>
      </w:pPr>
    </w:p>
    <w:p w14:paraId="6679F361" w14:textId="77777777" w:rsidR="00083A34" w:rsidRDefault="00083A34" w:rsidP="007E1778">
      <w:pPr>
        <w:jc w:val="center"/>
      </w:pPr>
    </w:p>
    <w:p w14:paraId="03EE6FF9" w14:textId="77777777" w:rsidR="00083A34" w:rsidRDefault="00083A34" w:rsidP="007E1778">
      <w:pPr>
        <w:jc w:val="center"/>
      </w:pPr>
    </w:p>
    <w:p w14:paraId="1DDD3D09" w14:textId="77777777" w:rsidR="00083A34" w:rsidRDefault="00083A34" w:rsidP="007E1778">
      <w:pPr>
        <w:jc w:val="center"/>
      </w:pPr>
    </w:p>
    <w:p w14:paraId="2BBBC2BD" w14:textId="77777777" w:rsidR="00083A34" w:rsidRDefault="00083A34" w:rsidP="007E1778">
      <w:pPr>
        <w:jc w:val="center"/>
      </w:pPr>
    </w:p>
    <w:p w14:paraId="1A56BFEB" w14:textId="77777777" w:rsidR="00083A34" w:rsidRDefault="00083A34" w:rsidP="007E1778">
      <w:pPr>
        <w:jc w:val="center"/>
      </w:pPr>
    </w:p>
    <w:p w14:paraId="15E88122" w14:textId="77777777" w:rsidR="00083A34" w:rsidRDefault="00083A34" w:rsidP="007E1778">
      <w:pPr>
        <w:jc w:val="center"/>
      </w:pPr>
    </w:p>
    <w:p w14:paraId="51CEDF2D" w14:textId="77777777" w:rsidR="00083A34" w:rsidRDefault="00083A34" w:rsidP="007E1778">
      <w:pPr>
        <w:jc w:val="center"/>
      </w:pPr>
    </w:p>
    <w:p w14:paraId="174B57D6" w14:textId="77777777" w:rsidR="00083A34" w:rsidRDefault="00083A34" w:rsidP="007E1778">
      <w:pPr>
        <w:jc w:val="center"/>
      </w:pPr>
    </w:p>
    <w:p w14:paraId="2AE356A8" w14:textId="77777777" w:rsidR="00083A34" w:rsidRDefault="00083A34" w:rsidP="007E1778">
      <w:pPr>
        <w:jc w:val="center"/>
      </w:pPr>
    </w:p>
    <w:p w14:paraId="70A7BFFA" w14:textId="77777777" w:rsidR="00083A34" w:rsidRDefault="00083A34" w:rsidP="007E1778">
      <w:pPr>
        <w:jc w:val="center"/>
      </w:pPr>
    </w:p>
    <w:p w14:paraId="1DF59650" w14:textId="77777777" w:rsidR="00083A34" w:rsidRDefault="00083A34" w:rsidP="007E1778">
      <w:pPr>
        <w:jc w:val="center"/>
      </w:pPr>
    </w:p>
    <w:p w14:paraId="5E36B69F" w14:textId="77777777" w:rsidR="00083A34" w:rsidRDefault="00083A34" w:rsidP="007E1778">
      <w:pPr>
        <w:jc w:val="center"/>
      </w:pPr>
    </w:p>
    <w:p w14:paraId="5B521478" w14:textId="77777777" w:rsidR="00083A34" w:rsidRDefault="00083A34" w:rsidP="007E1778">
      <w:pPr>
        <w:jc w:val="center"/>
      </w:pPr>
    </w:p>
    <w:p w14:paraId="2A538F54" w14:textId="77777777" w:rsidR="00083A34" w:rsidRDefault="00083A34" w:rsidP="007E1778">
      <w:pPr>
        <w:jc w:val="center"/>
      </w:pPr>
    </w:p>
    <w:p w14:paraId="252CAD1F" w14:textId="77777777" w:rsidR="00083A34" w:rsidRDefault="00083A34" w:rsidP="007E1778">
      <w:pPr>
        <w:jc w:val="center"/>
      </w:pPr>
    </w:p>
    <w:p w14:paraId="20AB1A6D" w14:textId="77777777" w:rsidR="00083A34" w:rsidRDefault="00083A34" w:rsidP="007E1778">
      <w:pPr>
        <w:jc w:val="center"/>
      </w:pPr>
    </w:p>
    <w:p w14:paraId="37DF88DE" w14:textId="77777777" w:rsidR="00083A34" w:rsidRDefault="00083A34" w:rsidP="007E1778">
      <w:pPr>
        <w:jc w:val="center"/>
      </w:pPr>
    </w:p>
    <w:p w14:paraId="5B01AF3F" w14:textId="77777777" w:rsidR="00083A34" w:rsidRDefault="00083A34" w:rsidP="007E1778">
      <w:pPr>
        <w:jc w:val="center"/>
      </w:pPr>
    </w:p>
    <w:p w14:paraId="0FD6F3D4" w14:textId="77777777" w:rsidR="00083A34" w:rsidRDefault="00083A34" w:rsidP="007E1778">
      <w:pPr>
        <w:jc w:val="center"/>
      </w:pPr>
    </w:p>
    <w:p w14:paraId="17E8A68D" w14:textId="77777777" w:rsidR="008C2BB6" w:rsidRDefault="008C2BB6" w:rsidP="008C2BB6">
      <w:pPr>
        <w:rPr>
          <w:sz w:val="28"/>
          <w:szCs w:val="28"/>
        </w:rPr>
      </w:pPr>
    </w:p>
    <w:p w14:paraId="23040776" w14:textId="2D3331B9" w:rsidR="00092984" w:rsidRDefault="00092984" w:rsidP="008C2BB6">
      <w:pPr>
        <w:rPr>
          <w:sz w:val="28"/>
          <w:szCs w:val="28"/>
        </w:rPr>
      </w:pPr>
    </w:p>
    <w:p w14:paraId="20074945" w14:textId="2238F077" w:rsidR="00092984" w:rsidRDefault="00092984" w:rsidP="008C2BB6">
      <w:pPr>
        <w:rPr>
          <w:sz w:val="28"/>
          <w:szCs w:val="28"/>
        </w:rPr>
      </w:pPr>
    </w:p>
    <w:p w14:paraId="7D6DD434" w14:textId="396CABAE" w:rsidR="00092984" w:rsidRDefault="00092984" w:rsidP="008C2BB6">
      <w:pPr>
        <w:rPr>
          <w:sz w:val="28"/>
          <w:szCs w:val="28"/>
        </w:rPr>
      </w:pPr>
    </w:p>
    <w:p w14:paraId="1902FCB1" w14:textId="44B63AB5" w:rsidR="00092984" w:rsidRDefault="00092984" w:rsidP="008C2BB6">
      <w:pPr>
        <w:rPr>
          <w:sz w:val="28"/>
          <w:szCs w:val="28"/>
        </w:rPr>
      </w:pPr>
    </w:p>
    <w:p w14:paraId="1DF716FC" w14:textId="71E121EB" w:rsidR="00092984" w:rsidRDefault="00092984" w:rsidP="008C2BB6">
      <w:pPr>
        <w:rPr>
          <w:sz w:val="28"/>
          <w:szCs w:val="28"/>
        </w:rPr>
      </w:pPr>
    </w:p>
    <w:p w14:paraId="64DF3253" w14:textId="362E5DF2" w:rsidR="00092984" w:rsidRDefault="00092984" w:rsidP="008C2BB6">
      <w:pPr>
        <w:rPr>
          <w:sz w:val="28"/>
          <w:szCs w:val="28"/>
        </w:rPr>
      </w:pPr>
    </w:p>
    <w:p w14:paraId="2BD6E2DC" w14:textId="4E0306B2" w:rsidR="00092984" w:rsidRDefault="00092984" w:rsidP="008C2BB6">
      <w:pPr>
        <w:rPr>
          <w:sz w:val="28"/>
          <w:szCs w:val="28"/>
        </w:rPr>
      </w:pPr>
    </w:p>
    <w:p w14:paraId="11AFA659" w14:textId="33FEB428" w:rsidR="00A62B9C" w:rsidRPr="00534AD7" w:rsidRDefault="00A62B9C" w:rsidP="00A62B9C">
      <w:pPr>
        <w:jc w:val="center"/>
        <w:rPr>
          <w:b/>
          <w:bCs/>
          <w:sz w:val="36"/>
          <w:szCs w:val="36"/>
        </w:rPr>
      </w:pPr>
      <w:r w:rsidRPr="00534AD7">
        <w:rPr>
          <w:b/>
          <w:bCs/>
          <w:sz w:val="36"/>
          <w:szCs w:val="36"/>
        </w:rPr>
        <w:t>(Signature of DG, CSIR)</w:t>
      </w:r>
    </w:p>
    <w:p w14:paraId="4D523B52" w14:textId="2FCB78EA" w:rsidR="00534AD7" w:rsidRPr="00534AD7" w:rsidRDefault="00534AD7" w:rsidP="00534AD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                               </w:t>
      </w:r>
      <w:r w:rsidR="00E838A0" w:rsidRPr="00534AD7">
        <w:rPr>
          <w:b/>
          <w:bCs/>
          <w:sz w:val="36"/>
          <w:szCs w:val="36"/>
        </w:rPr>
        <w:t>Date:</w:t>
      </w:r>
      <w:r w:rsidRPr="00534AD7">
        <w:rPr>
          <w:b/>
          <w:bCs/>
          <w:sz w:val="36"/>
          <w:szCs w:val="36"/>
        </w:rPr>
        <w:t xml:space="preserve">              </w:t>
      </w:r>
    </w:p>
    <w:p w14:paraId="6524ADE8" w14:textId="457EE4BF" w:rsidR="00092984" w:rsidRDefault="00092984" w:rsidP="008C2BB6">
      <w:pPr>
        <w:rPr>
          <w:sz w:val="28"/>
          <w:szCs w:val="28"/>
        </w:rPr>
      </w:pPr>
    </w:p>
    <w:p w14:paraId="301A486E" w14:textId="7A96A401" w:rsidR="00092984" w:rsidRDefault="00092984" w:rsidP="008C2BB6">
      <w:pPr>
        <w:rPr>
          <w:sz w:val="28"/>
          <w:szCs w:val="28"/>
        </w:rPr>
      </w:pPr>
    </w:p>
    <w:p w14:paraId="001EB447" w14:textId="40F1AA34" w:rsidR="00092984" w:rsidRDefault="00092984" w:rsidP="008C2BB6">
      <w:pPr>
        <w:rPr>
          <w:sz w:val="28"/>
          <w:szCs w:val="28"/>
        </w:rPr>
      </w:pPr>
    </w:p>
    <w:sectPr w:rsidR="00092984" w:rsidSect="0038359D">
      <w:headerReference w:type="default" r:id="rId10"/>
      <w:footerReference w:type="default" r:id="rId11"/>
      <w:pgSz w:w="11906" w:h="16838" w:code="9"/>
      <w:pgMar w:top="1440" w:right="1106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035C4" w14:textId="77777777" w:rsidR="00A32275" w:rsidRDefault="00A32275" w:rsidP="00F00273">
      <w:r>
        <w:separator/>
      </w:r>
    </w:p>
  </w:endnote>
  <w:endnote w:type="continuationSeparator" w:id="0">
    <w:p w14:paraId="3C4DB0EA" w14:textId="77777777" w:rsidR="00A32275" w:rsidRDefault="00A32275" w:rsidP="00F00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42634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B7DDC0" w14:textId="49E5A1F6" w:rsidR="00AD6034" w:rsidRDefault="00AD603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E7197">
              <w:rPr>
                <w:b/>
                <w:bCs/>
                <w:noProof/>
              </w:rPr>
              <w:t>17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E7197">
              <w:rPr>
                <w:b/>
                <w:bCs/>
                <w:noProof/>
              </w:rPr>
              <w:t>17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F507007" w14:textId="77777777" w:rsidR="00AD6034" w:rsidRDefault="00AD60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41D09" w14:textId="77777777" w:rsidR="00A32275" w:rsidRDefault="00A32275" w:rsidP="00F00273">
      <w:r>
        <w:separator/>
      </w:r>
    </w:p>
  </w:footnote>
  <w:footnote w:type="continuationSeparator" w:id="0">
    <w:p w14:paraId="1F21D472" w14:textId="77777777" w:rsidR="00A32275" w:rsidRDefault="00A32275" w:rsidP="00F002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CAB63" w14:textId="4237AF2C" w:rsidR="00AD6034" w:rsidRDefault="00AD6034" w:rsidP="001F1118">
    <w:pPr>
      <w:jc w:val="center"/>
    </w:pPr>
    <w:r>
      <w:t>PERFORMANCE MAPPING OF DIRECTOR OF CSIR LAB./INSTT.</w:t>
    </w:r>
  </w:p>
  <w:p w14:paraId="7027C0A4" w14:textId="77777777" w:rsidR="00AD6034" w:rsidRDefault="00AD6034" w:rsidP="003C6A80"/>
  <w:p w14:paraId="40163EF3" w14:textId="77777777" w:rsidR="00AD6034" w:rsidRDefault="00AD60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D20127"/>
    <w:multiLevelType w:val="hybridMultilevel"/>
    <w:tmpl w:val="D2A0BF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243DA"/>
    <w:multiLevelType w:val="hybridMultilevel"/>
    <w:tmpl w:val="5CEC3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234C0C"/>
    <w:multiLevelType w:val="hybridMultilevel"/>
    <w:tmpl w:val="54967A84"/>
    <w:lvl w:ilvl="0" w:tplc="660C424A">
      <w:start w:val="1"/>
      <w:numFmt w:val="decimal"/>
      <w:lvlText w:val="IV.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846EEB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BD2BF6"/>
    <w:multiLevelType w:val="hybridMultilevel"/>
    <w:tmpl w:val="DF903FD0"/>
    <w:lvl w:ilvl="0" w:tplc="97B21D58">
      <w:start w:val="1"/>
      <w:numFmt w:val="decimal"/>
      <w:lvlText w:val="V.%1."/>
      <w:lvlJc w:val="left"/>
      <w:pPr>
        <w:tabs>
          <w:tab w:val="num" w:pos="960"/>
        </w:tabs>
        <w:ind w:left="9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5" w15:restartNumberingAfterBreak="0">
    <w:nsid w:val="0F49153C"/>
    <w:multiLevelType w:val="hybridMultilevel"/>
    <w:tmpl w:val="C5C00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E28C2"/>
    <w:multiLevelType w:val="hybridMultilevel"/>
    <w:tmpl w:val="B6882D54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464C2"/>
    <w:multiLevelType w:val="hybridMultilevel"/>
    <w:tmpl w:val="0CF67662"/>
    <w:lvl w:ilvl="0" w:tplc="F0FE0364">
      <w:start w:val="1"/>
      <w:numFmt w:val="lowerRoman"/>
      <w:lvlText w:val="(%1)"/>
      <w:lvlJc w:val="left"/>
      <w:pPr>
        <w:ind w:left="1152" w:hanging="360"/>
      </w:pPr>
      <w:rPr>
        <w:rFonts w:hint="default"/>
        <w:b/>
        <w:bCs/>
        <w:i/>
      </w:rPr>
    </w:lvl>
    <w:lvl w:ilvl="1" w:tplc="E054A8A2">
      <w:start w:val="1"/>
      <w:numFmt w:val="decimal"/>
      <w:lvlText w:val="%2."/>
      <w:lvlJc w:val="left"/>
      <w:pPr>
        <w:ind w:left="1872" w:hanging="360"/>
      </w:pPr>
      <w:rPr>
        <w:rFonts w:ascii="Times New Roman" w:eastAsia="Times New Roman" w:hAnsi="Times New Roman" w:cs="Times New Roman"/>
        <w:b/>
      </w:rPr>
    </w:lvl>
    <w:lvl w:ilvl="2" w:tplc="0409001B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1CCC7453"/>
    <w:multiLevelType w:val="hybridMultilevel"/>
    <w:tmpl w:val="CB88D03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" w15:restartNumberingAfterBreak="0">
    <w:nsid w:val="1D9E69A9"/>
    <w:multiLevelType w:val="hybridMultilevel"/>
    <w:tmpl w:val="7C82EACE"/>
    <w:lvl w:ilvl="0" w:tplc="40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567742"/>
    <w:multiLevelType w:val="hybridMultilevel"/>
    <w:tmpl w:val="FE8859E6"/>
    <w:lvl w:ilvl="0" w:tplc="CC0A584E">
      <w:start w:val="1"/>
      <w:numFmt w:val="lowerRoman"/>
      <w:lvlText w:val="(%1)"/>
      <w:lvlJc w:val="left"/>
      <w:pPr>
        <w:ind w:left="23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238A2084"/>
    <w:multiLevelType w:val="hybridMultilevel"/>
    <w:tmpl w:val="E33E76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9B7BDB"/>
    <w:multiLevelType w:val="hybridMultilevel"/>
    <w:tmpl w:val="7B0CF2A6"/>
    <w:lvl w:ilvl="0" w:tplc="4E50AFC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912E63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65B0B"/>
    <w:multiLevelType w:val="hybridMultilevel"/>
    <w:tmpl w:val="DBE4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3425CC"/>
    <w:multiLevelType w:val="hybridMultilevel"/>
    <w:tmpl w:val="C9B0DD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CD0BEA"/>
    <w:multiLevelType w:val="hybridMultilevel"/>
    <w:tmpl w:val="0EF4FF7A"/>
    <w:lvl w:ilvl="0" w:tplc="11E290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580C40"/>
    <w:multiLevelType w:val="hybridMultilevel"/>
    <w:tmpl w:val="6C86AA2A"/>
    <w:lvl w:ilvl="0" w:tplc="B2A8638C">
      <w:start w:val="9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94" w:hanging="360"/>
      </w:pPr>
    </w:lvl>
    <w:lvl w:ilvl="2" w:tplc="4009001B" w:tentative="1">
      <w:start w:val="1"/>
      <w:numFmt w:val="lowerRoman"/>
      <w:lvlText w:val="%3."/>
      <w:lvlJc w:val="right"/>
      <w:pPr>
        <w:ind w:left="2514" w:hanging="180"/>
      </w:pPr>
    </w:lvl>
    <w:lvl w:ilvl="3" w:tplc="4009000F" w:tentative="1">
      <w:start w:val="1"/>
      <w:numFmt w:val="decimal"/>
      <w:lvlText w:val="%4."/>
      <w:lvlJc w:val="left"/>
      <w:pPr>
        <w:ind w:left="3234" w:hanging="360"/>
      </w:pPr>
    </w:lvl>
    <w:lvl w:ilvl="4" w:tplc="40090019" w:tentative="1">
      <w:start w:val="1"/>
      <w:numFmt w:val="lowerLetter"/>
      <w:lvlText w:val="%5."/>
      <w:lvlJc w:val="left"/>
      <w:pPr>
        <w:ind w:left="3954" w:hanging="360"/>
      </w:pPr>
    </w:lvl>
    <w:lvl w:ilvl="5" w:tplc="4009001B" w:tentative="1">
      <w:start w:val="1"/>
      <w:numFmt w:val="lowerRoman"/>
      <w:lvlText w:val="%6."/>
      <w:lvlJc w:val="right"/>
      <w:pPr>
        <w:ind w:left="4674" w:hanging="180"/>
      </w:pPr>
    </w:lvl>
    <w:lvl w:ilvl="6" w:tplc="4009000F" w:tentative="1">
      <w:start w:val="1"/>
      <w:numFmt w:val="decimal"/>
      <w:lvlText w:val="%7."/>
      <w:lvlJc w:val="left"/>
      <w:pPr>
        <w:ind w:left="5394" w:hanging="360"/>
      </w:pPr>
    </w:lvl>
    <w:lvl w:ilvl="7" w:tplc="40090019" w:tentative="1">
      <w:start w:val="1"/>
      <w:numFmt w:val="lowerLetter"/>
      <w:lvlText w:val="%8."/>
      <w:lvlJc w:val="left"/>
      <w:pPr>
        <w:ind w:left="6114" w:hanging="360"/>
      </w:pPr>
    </w:lvl>
    <w:lvl w:ilvl="8" w:tplc="40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8" w15:restartNumberingAfterBreak="0">
    <w:nsid w:val="416218EE"/>
    <w:multiLevelType w:val="hybridMultilevel"/>
    <w:tmpl w:val="4A1A2C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F17830"/>
    <w:multiLevelType w:val="hybridMultilevel"/>
    <w:tmpl w:val="185E1232"/>
    <w:lvl w:ilvl="0" w:tplc="3D402F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15675"/>
    <w:multiLevelType w:val="hybridMultilevel"/>
    <w:tmpl w:val="FE141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F41DD"/>
    <w:multiLevelType w:val="hybridMultilevel"/>
    <w:tmpl w:val="119CD18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DC74A4"/>
    <w:multiLevelType w:val="hybridMultilevel"/>
    <w:tmpl w:val="0C34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421926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C6B7D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9F5F92"/>
    <w:multiLevelType w:val="hybridMultilevel"/>
    <w:tmpl w:val="D0C46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FF2CD5"/>
    <w:multiLevelType w:val="hybridMultilevel"/>
    <w:tmpl w:val="EBF6D042"/>
    <w:lvl w:ilvl="0" w:tplc="2AECF3D2">
      <w:start w:val="1"/>
      <w:numFmt w:val="decimal"/>
      <w:lvlText w:val="III.%1."/>
      <w:lvlJc w:val="left"/>
      <w:pPr>
        <w:tabs>
          <w:tab w:val="num" w:pos="618"/>
        </w:tabs>
        <w:ind w:left="618" w:hanging="360"/>
      </w:pPr>
      <w:rPr>
        <w:rFonts w:hint="default"/>
        <w:b/>
        <w:bCs w:val="0"/>
      </w:rPr>
    </w:lvl>
    <w:lvl w:ilvl="1" w:tplc="411AEA8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F579E7"/>
    <w:multiLevelType w:val="hybridMultilevel"/>
    <w:tmpl w:val="5CEC3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9A1153"/>
    <w:multiLevelType w:val="hybridMultilevel"/>
    <w:tmpl w:val="8BCA5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3365228"/>
    <w:multiLevelType w:val="hybridMultilevel"/>
    <w:tmpl w:val="8966850C"/>
    <w:lvl w:ilvl="0" w:tplc="97B21D58">
      <w:start w:val="1"/>
      <w:numFmt w:val="decimal"/>
      <w:lvlText w:val="V.%1."/>
      <w:lvlJc w:val="left"/>
      <w:pPr>
        <w:tabs>
          <w:tab w:val="num" w:pos="3060"/>
        </w:tabs>
        <w:ind w:left="30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30" w15:restartNumberingAfterBreak="0">
    <w:nsid w:val="66D2446C"/>
    <w:multiLevelType w:val="hybridMultilevel"/>
    <w:tmpl w:val="573E6AF6"/>
    <w:lvl w:ilvl="0" w:tplc="660C424A">
      <w:start w:val="1"/>
      <w:numFmt w:val="decimal"/>
      <w:lvlText w:val="IV.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846EEB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6DF3629"/>
    <w:multiLevelType w:val="hybridMultilevel"/>
    <w:tmpl w:val="2D162AFA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E06BA"/>
    <w:multiLevelType w:val="hybridMultilevel"/>
    <w:tmpl w:val="A59CFDF4"/>
    <w:lvl w:ilvl="0" w:tplc="05143B12">
      <w:start w:val="1"/>
      <w:numFmt w:val="lowerLetter"/>
      <w:lvlText w:val="%1."/>
      <w:lvlJc w:val="left"/>
      <w:pPr>
        <w:ind w:left="14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8415F5D"/>
    <w:multiLevelType w:val="hybridMultilevel"/>
    <w:tmpl w:val="7A9C2F8A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0C1911"/>
    <w:multiLevelType w:val="hybridMultilevel"/>
    <w:tmpl w:val="C53C1AA4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B48E1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924FC3"/>
    <w:multiLevelType w:val="multilevel"/>
    <w:tmpl w:val="6F78EB8A"/>
    <w:lvl w:ilvl="0">
      <w:start w:val="1"/>
      <w:numFmt w:val="bullet"/>
      <w:lvlText w:val=""/>
      <w:lvlJc w:val="left"/>
      <w:pPr>
        <w:tabs>
          <w:tab w:val="num" w:pos="528"/>
        </w:tabs>
        <w:ind w:left="528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88"/>
        </w:tabs>
        <w:ind w:left="268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08"/>
        </w:tabs>
        <w:ind w:left="340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48"/>
        </w:tabs>
        <w:ind w:left="484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68"/>
        </w:tabs>
        <w:ind w:left="556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011061C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C470C8"/>
    <w:multiLevelType w:val="hybridMultilevel"/>
    <w:tmpl w:val="E9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DA3AFB"/>
    <w:multiLevelType w:val="hybridMultilevel"/>
    <w:tmpl w:val="DC706450"/>
    <w:lvl w:ilvl="0" w:tplc="75F6F13A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2A57D6F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541AB1"/>
    <w:multiLevelType w:val="hybridMultilevel"/>
    <w:tmpl w:val="6F8CBB6A"/>
    <w:lvl w:ilvl="0" w:tplc="671AAAFA">
      <w:start w:val="1"/>
      <w:numFmt w:val="decimal"/>
      <w:lvlText w:val="V.%1."/>
      <w:lvlJc w:val="left"/>
      <w:pPr>
        <w:ind w:left="3060" w:hanging="360"/>
      </w:pPr>
      <w:rPr>
        <w:rFonts w:hint="default"/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3780" w:hanging="360"/>
      </w:pPr>
    </w:lvl>
    <w:lvl w:ilvl="2" w:tplc="4009001B" w:tentative="1">
      <w:start w:val="1"/>
      <w:numFmt w:val="lowerRoman"/>
      <w:lvlText w:val="%3."/>
      <w:lvlJc w:val="right"/>
      <w:pPr>
        <w:ind w:left="4500" w:hanging="180"/>
      </w:pPr>
    </w:lvl>
    <w:lvl w:ilvl="3" w:tplc="4009000F" w:tentative="1">
      <w:start w:val="1"/>
      <w:numFmt w:val="decimal"/>
      <w:lvlText w:val="%4."/>
      <w:lvlJc w:val="left"/>
      <w:pPr>
        <w:ind w:left="5220" w:hanging="360"/>
      </w:pPr>
    </w:lvl>
    <w:lvl w:ilvl="4" w:tplc="40090019" w:tentative="1">
      <w:start w:val="1"/>
      <w:numFmt w:val="lowerLetter"/>
      <w:lvlText w:val="%5."/>
      <w:lvlJc w:val="left"/>
      <w:pPr>
        <w:ind w:left="5940" w:hanging="360"/>
      </w:pPr>
    </w:lvl>
    <w:lvl w:ilvl="5" w:tplc="4009001B" w:tentative="1">
      <w:start w:val="1"/>
      <w:numFmt w:val="lowerRoman"/>
      <w:lvlText w:val="%6."/>
      <w:lvlJc w:val="right"/>
      <w:pPr>
        <w:ind w:left="6660" w:hanging="180"/>
      </w:pPr>
    </w:lvl>
    <w:lvl w:ilvl="6" w:tplc="4009000F" w:tentative="1">
      <w:start w:val="1"/>
      <w:numFmt w:val="decimal"/>
      <w:lvlText w:val="%7."/>
      <w:lvlJc w:val="left"/>
      <w:pPr>
        <w:ind w:left="7380" w:hanging="360"/>
      </w:pPr>
    </w:lvl>
    <w:lvl w:ilvl="7" w:tplc="40090019" w:tentative="1">
      <w:start w:val="1"/>
      <w:numFmt w:val="lowerLetter"/>
      <w:lvlText w:val="%8."/>
      <w:lvlJc w:val="left"/>
      <w:pPr>
        <w:ind w:left="8100" w:hanging="360"/>
      </w:pPr>
    </w:lvl>
    <w:lvl w:ilvl="8" w:tplc="40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42" w15:restartNumberingAfterBreak="0">
    <w:nsid w:val="7C8541AE"/>
    <w:multiLevelType w:val="hybridMultilevel"/>
    <w:tmpl w:val="4A1A2C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AB1040"/>
    <w:multiLevelType w:val="hybridMultilevel"/>
    <w:tmpl w:val="D2A0BF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F76AC4"/>
    <w:multiLevelType w:val="hybridMultilevel"/>
    <w:tmpl w:val="FE141086"/>
    <w:lvl w:ilvl="0" w:tplc="08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6"/>
  </w:num>
  <w:num w:numId="3">
    <w:abstractNumId w:val="26"/>
  </w:num>
  <w:num w:numId="4">
    <w:abstractNumId w:val="4"/>
  </w:num>
  <w:num w:numId="5">
    <w:abstractNumId w:val="29"/>
  </w:num>
  <w:num w:numId="6">
    <w:abstractNumId w:val="3"/>
  </w:num>
  <w:num w:numId="7">
    <w:abstractNumId w:val="7"/>
  </w:num>
  <w:num w:numId="8">
    <w:abstractNumId w:val="8"/>
  </w:num>
  <w:num w:numId="9">
    <w:abstractNumId w:val="13"/>
  </w:num>
  <w:num w:numId="10">
    <w:abstractNumId w:val="43"/>
  </w:num>
  <w:num w:numId="11">
    <w:abstractNumId w:val="31"/>
  </w:num>
  <w:num w:numId="12">
    <w:abstractNumId w:val="33"/>
  </w:num>
  <w:num w:numId="13">
    <w:abstractNumId w:val="27"/>
  </w:num>
  <w:num w:numId="14">
    <w:abstractNumId w:val="32"/>
  </w:num>
  <w:num w:numId="15">
    <w:abstractNumId w:val="18"/>
  </w:num>
  <w:num w:numId="16">
    <w:abstractNumId w:val="2"/>
  </w:num>
  <w:num w:numId="17">
    <w:abstractNumId w:val="5"/>
  </w:num>
  <w:num w:numId="18">
    <w:abstractNumId w:val="38"/>
  </w:num>
  <w:num w:numId="19">
    <w:abstractNumId w:val="14"/>
  </w:num>
  <w:num w:numId="20">
    <w:abstractNumId w:val="42"/>
  </w:num>
  <w:num w:numId="21">
    <w:abstractNumId w:val="6"/>
  </w:num>
  <w:num w:numId="22">
    <w:abstractNumId w:val="1"/>
  </w:num>
  <w:num w:numId="23">
    <w:abstractNumId w:val="34"/>
  </w:num>
  <w:num w:numId="24">
    <w:abstractNumId w:val="30"/>
  </w:num>
  <w:num w:numId="25">
    <w:abstractNumId w:val="28"/>
  </w:num>
  <w:num w:numId="26">
    <w:abstractNumId w:val="35"/>
  </w:num>
  <w:num w:numId="27">
    <w:abstractNumId w:val="11"/>
  </w:num>
  <w:num w:numId="28">
    <w:abstractNumId w:val="39"/>
  </w:num>
  <w:num w:numId="29">
    <w:abstractNumId w:val="16"/>
  </w:num>
  <w:num w:numId="30">
    <w:abstractNumId w:val="25"/>
  </w:num>
  <w:num w:numId="31">
    <w:abstractNumId w:val="22"/>
  </w:num>
  <w:num w:numId="32">
    <w:abstractNumId w:val="23"/>
  </w:num>
  <w:num w:numId="33">
    <w:abstractNumId w:val="40"/>
  </w:num>
  <w:num w:numId="34">
    <w:abstractNumId w:val="24"/>
  </w:num>
  <w:num w:numId="35">
    <w:abstractNumId w:val="37"/>
  </w:num>
  <w:num w:numId="36">
    <w:abstractNumId w:val="44"/>
  </w:num>
  <w:num w:numId="37">
    <w:abstractNumId w:val="17"/>
  </w:num>
  <w:num w:numId="38">
    <w:abstractNumId w:val="12"/>
  </w:num>
  <w:num w:numId="39">
    <w:abstractNumId w:val="9"/>
  </w:num>
  <w:num w:numId="40">
    <w:abstractNumId w:val="20"/>
  </w:num>
  <w:num w:numId="41">
    <w:abstractNumId w:val="21"/>
  </w:num>
  <w:num w:numId="42">
    <w:abstractNumId w:val="19"/>
  </w:num>
  <w:num w:numId="43">
    <w:abstractNumId w:val="15"/>
  </w:num>
  <w:num w:numId="44">
    <w:abstractNumId w:val="4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YzNDE2NjYzNTNT0lEKTi0uzszPAykwrgUAJlO9UywAAAA="/>
  </w:docVars>
  <w:rsids>
    <w:rsidRoot w:val="005D4695"/>
    <w:rsid w:val="00002D49"/>
    <w:rsid w:val="0000410B"/>
    <w:rsid w:val="00004636"/>
    <w:rsid w:val="00006640"/>
    <w:rsid w:val="0001261C"/>
    <w:rsid w:val="00015B36"/>
    <w:rsid w:val="0001678F"/>
    <w:rsid w:val="00021612"/>
    <w:rsid w:val="000302FF"/>
    <w:rsid w:val="00031EBB"/>
    <w:rsid w:val="00037401"/>
    <w:rsid w:val="00043873"/>
    <w:rsid w:val="0005121C"/>
    <w:rsid w:val="00056B30"/>
    <w:rsid w:val="00057848"/>
    <w:rsid w:val="00083A34"/>
    <w:rsid w:val="00083CA5"/>
    <w:rsid w:val="00085677"/>
    <w:rsid w:val="00092984"/>
    <w:rsid w:val="000A28C3"/>
    <w:rsid w:val="000B20A1"/>
    <w:rsid w:val="000B23E2"/>
    <w:rsid w:val="000B579D"/>
    <w:rsid w:val="000C05B9"/>
    <w:rsid w:val="000C4323"/>
    <w:rsid w:val="000D37FE"/>
    <w:rsid w:val="000D3BC9"/>
    <w:rsid w:val="000D5BF2"/>
    <w:rsid w:val="000E15BC"/>
    <w:rsid w:val="000E33C3"/>
    <w:rsid w:val="0011172F"/>
    <w:rsid w:val="00123654"/>
    <w:rsid w:val="00123FFD"/>
    <w:rsid w:val="00130525"/>
    <w:rsid w:val="00132BC4"/>
    <w:rsid w:val="0013507C"/>
    <w:rsid w:val="001438E0"/>
    <w:rsid w:val="00146AA8"/>
    <w:rsid w:val="00150AB1"/>
    <w:rsid w:val="0015140B"/>
    <w:rsid w:val="0015389C"/>
    <w:rsid w:val="00155FA6"/>
    <w:rsid w:val="00163033"/>
    <w:rsid w:val="001643C8"/>
    <w:rsid w:val="00167596"/>
    <w:rsid w:val="001930F0"/>
    <w:rsid w:val="00193717"/>
    <w:rsid w:val="001B4973"/>
    <w:rsid w:val="001D61CA"/>
    <w:rsid w:val="001F1118"/>
    <w:rsid w:val="001F69D3"/>
    <w:rsid w:val="001F730B"/>
    <w:rsid w:val="001F7368"/>
    <w:rsid w:val="002019BA"/>
    <w:rsid w:val="00225D1D"/>
    <w:rsid w:val="002268CD"/>
    <w:rsid w:val="0023159B"/>
    <w:rsid w:val="00232C6D"/>
    <w:rsid w:val="00236FAB"/>
    <w:rsid w:val="00242FDB"/>
    <w:rsid w:val="00246495"/>
    <w:rsid w:val="00246C6F"/>
    <w:rsid w:val="00246C72"/>
    <w:rsid w:val="002575CF"/>
    <w:rsid w:val="0026014F"/>
    <w:rsid w:val="0026082E"/>
    <w:rsid w:val="002625F6"/>
    <w:rsid w:val="00271E20"/>
    <w:rsid w:val="00276E49"/>
    <w:rsid w:val="002843E7"/>
    <w:rsid w:val="00290AF0"/>
    <w:rsid w:val="002935FA"/>
    <w:rsid w:val="0029419B"/>
    <w:rsid w:val="00295C0A"/>
    <w:rsid w:val="0029634B"/>
    <w:rsid w:val="002B49BD"/>
    <w:rsid w:val="002B629A"/>
    <w:rsid w:val="002C00C0"/>
    <w:rsid w:val="002D44B5"/>
    <w:rsid w:val="002D7E4D"/>
    <w:rsid w:val="002E0213"/>
    <w:rsid w:val="002E4279"/>
    <w:rsid w:val="002E52D1"/>
    <w:rsid w:val="002F108E"/>
    <w:rsid w:val="002F11BA"/>
    <w:rsid w:val="00301F24"/>
    <w:rsid w:val="00310117"/>
    <w:rsid w:val="00312A14"/>
    <w:rsid w:val="0031476C"/>
    <w:rsid w:val="0032103F"/>
    <w:rsid w:val="0032359D"/>
    <w:rsid w:val="00325B20"/>
    <w:rsid w:val="00332946"/>
    <w:rsid w:val="00333671"/>
    <w:rsid w:val="00347E43"/>
    <w:rsid w:val="00363952"/>
    <w:rsid w:val="003658A6"/>
    <w:rsid w:val="00371BF4"/>
    <w:rsid w:val="00372DE0"/>
    <w:rsid w:val="00377D5C"/>
    <w:rsid w:val="0038359D"/>
    <w:rsid w:val="00387CBC"/>
    <w:rsid w:val="003900F3"/>
    <w:rsid w:val="003A6A8D"/>
    <w:rsid w:val="003A7ADD"/>
    <w:rsid w:val="003B1494"/>
    <w:rsid w:val="003B7334"/>
    <w:rsid w:val="003C2047"/>
    <w:rsid w:val="003C3B90"/>
    <w:rsid w:val="003C5E54"/>
    <w:rsid w:val="003C6A80"/>
    <w:rsid w:val="003D5CB9"/>
    <w:rsid w:val="003D7EC0"/>
    <w:rsid w:val="003E2D5D"/>
    <w:rsid w:val="003F1DCD"/>
    <w:rsid w:val="003F6BB0"/>
    <w:rsid w:val="003F719F"/>
    <w:rsid w:val="00405A08"/>
    <w:rsid w:val="00410265"/>
    <w:rsid w:val="004120B8"/>
    <w:rsid w:val="004149F8"/>
    <w:rsid w:val="00417000"/>
    <w:rsid w:val="00421CDD"/>
    <w:rsid w:val="004238DF"/>
    <w:rsid w:val="00427565"/>
    <w:rsid w:val="004276C2"/>
    <w:rsid w:val="0043394C"/>
    <w:rsid w:val="0043524F"/>
    <w:rsid w:val="0045413E"/>
    <w:rsid w:val="00457F25"/>
    <w:rsid w:val="004611BD"/>
    <w:rsid w:val="00462966"/>
    <w:rsid w:val="00472CE9"/>
    <w:rsid w:val="0047495A"/>
    <w:rsid w:val="00474EE5"/>
    <w:rsid w:val="00485539"/>
    <w:rsid w:val="00486C3F"/>
    <w:rsid w:val="004A21F8"/>
    <w:rsid w:val="004A2688"/>
    <w:rsid w:val="004A77DB"/>
    <w:rsid w:val="004B5223"/>
    <w:rsid w:val="004B5E7C"/>
    <w:rsid w:val="004C5AC0"/>
    <w:rsid w:val="004C6B39"/>
    <w:rsid w:val="004D13E7"/>
    <w:rsid w:val="004D5B3C"/>
    <w:rsid w:val="004F39DD"/>
    <w:rsid w:val="004F6C7E"/>
    <w:rsid w:val="005036FB"/>
    <w:rsid w:val="00510A9D"/>
    <w:rsid w:val="00511120"/>
    <w:rsid w:val="0051411E"/>
    <w:rsid w:val="00520926"/>
    <w:rsid w:val="0052157D"/>
    <w:rsid w:val="005246F6"/>
    <w:rsid w:val="00534AD7"/>
    <w:rsid w:val="00547325"/>
    <w:rsid w:val="005527D6"/>
    <w:rsid w:val="00552BA8"/>
    <w:rsid w:val="00575FBA"/>
    <w:rsid w:val="00583309"/>
    <w:rsid w:val="00584EBA"/>
    <w:rsid w:val="00587CA5"/>
    <w:rsid w:val="005963D7"/>
    <w:rsid w:val="005A133D"/>
    <w:rsid w:val="005B0780"/>
    <w:rsid w:val="005B2CDB"/>
    <w:rsid w:val="005B5AB9"/>
    <w:rsid w:val="005C2851"/>
    <w:rsid w:val="005D1181"/>
    <w:rsid w:val="005D32CC"/>
    <w:rsid w:val="005D4695"/>
    <w:rsid w:val="005F24D9"/>
    <w:rsid w:val="005F48CE"/>
    <w:rsid w:val="005F58F2"/>
    <w:rsid w:val="00604385"/>
    <w:rsid w:val="006134BB"/>
    <w:rsid w:val="006236F0"/>
    <w:rsid w:val="006259F3"/>
    <w:rsid w:val="00626CA6"/>
    <w:rsid w:val="00631BF6"/>
    <w:rsid w:val="0063298D"/>
    <w:rsid w:val="0063513E"/>
    <w:rsid w:val="006418D5"/>
    <w:rsid w:val="00643E5A"/>
    <w:rsid w:val="00651690"/>
    <w:rsid w:val="006546D7"/>
    <w:rsid w:val="00656E2C"/>
    <w:rsid w:val="00660DAC"/>
    <w:rsid w:val="00664549"/>
    <w:rsid w:val="006646EB"/>
    <w:rsid w:val="006668E3"/>
    <w:rsid w:val="00673C68"/>
    <w:rsid w:val="006758B1"/>
    <w:rsid w:val="00684C0F"/>
    <w:rsid w:val="00692A0B"/>
    <w:rsid w:val="00695A51"/>
    <w:rsid w:val="00695CD8"/>
    <w:rsid w:val="006A4DC6"/>
    <w:rsid w:val="006A7BA5"/>
    <w:rsid w:val="006B277F"/>
    <w:rsid w:val="006B342F"/>
    <w:rsid w:val="006C1B75"/>
    <w:rsid w:val="006C31E3"/>
    <w:rsid w:val="006C3460"/>
    <w:rsid w:val="006D7842"/>
    <w:rsid w:val="006E52C6"/>
    <w:rsid w:val="006E6EBD"/>
    <w:rsid w:val="006F3CDD"/>
    <w:rsid w:val="006F4607"/>
    <w:rsid w:val="006F7232"/>
    <w:rsid w:val="00713CB3"/>
    <w:rsid w:val="007146D0"/>
    <w:rsid w:val="0071722B"/>
    <w:rsid w:val="007174C1"/>
    <w:rsid w:val="00717E29"/>
    <w:rsid w:val="00730655"/>
    <w:rsid w:val="00731BBC"/>
    <w:rsid w:val="007333FD"/>
    <w:rsid w:val="0074158B"/>
    <w:rsid w:val="007445B5"/>
    <w:rsid w:val="00747DF0"/>
    <w:rsid w:val="007532FD"/>
    <w:rsid w:val="00756744"/>
    <w:rsid w:val="007755FB"/>
    <w:rsid w:val="00776FF9"/>
    <w:rsid w:val="00783E85"/>
    <w:rsid w:val="00794CCA"/>
    <w:rsid w:val="00795264"/>
    <w:rsid w:val="007963D5"/>
    <w:rsid w:val="00797159"/>
    <w:rsid w:val="007A2A77"/>
    <w:rsid w:val="007B0F29"/>
    <w:rsid w:val="007B5A8B"/>
    <w:rsid w:val="007C4DFB"/>
    <w:rsid w:val="007E0C3E"/>
    <w:rsid w:val="007E1778"/>
    <w:rsid w:val="007E35B2"/>
    <w:rsid w:val="007E3E4E"/>
    <w:rsid w:val="007E6C27"/>
    <w:rsid w:val="007E7042"/>
    <w:rsid w:val="007F38F5"/>
    <w:rsid w:val="007F4EBE"/>
    <w:rsid w:val="007F6E06"/>
    <w:rsid w:val="008001B9"/>
    <w:rsid w:val="008061AC"/>
    <w:rsid w:val="00811CA7"/>
    <w:rsid w:val="00815541"/>
    <w:rsid w:val="00817A92"/>
    <w:rsid w:val="0082222A"/>
    <w:rsid w:val="00827282"/>
    <w:rsid w:val="00840A77"/>
    <w:rsid w:val="00847809"/>
    <w:rsid w:val="00857698"/>
    <w:rsid w:val="00871F87"/>
    <w:rsid w:val="00891B1A"/>
    <w:rsid w:val="00897E70"/>
    <w:rsid w:val="008A3738"/>
    <w:rsid w:val="008B086F"/>
    <w:rsid w:val="008C2BB6"/>
    <w:rsid w:val="008C445B"/>
    <w:rsid w:val="008C7D6C"/>
    <w:rsid w:val="008E3371"/>
    <w:rsid w:val="008F4AB5"/>
    <w:rsid w:val="00902E06"/>
    <w:rsid w:val="00905F1B"/>
    <w:rsid w:val="00906020"/>
    <w:rsid w:val="00917700"/>
    <w:rsid w:val="00917B07"/>
    <w:rsid w:val="009210A5"/>
    <w:rsid w:val="009279EA"/>
    <w:rsid w:val="00943BA7"/>
    <w:rsid w:val="00952A67"/>
    <w:rsid w:val="00955376"/>
    <w:rsid w:val="00960BAF"/>
    <w:rsid w:val="00965F97"/>
    <w:rsid w:val="00966CCC"/>
    <w:rsid w:val="00967D8B"/>
    <w:rsid w:val="00976D32"/>
    <w:rsid w:val="0097706C"/>
    <w:rsid w:val="0098104A"/>
    <w:rsid w:val="00984093"/>
    <w:rsid w:val="0099026A"/>
    <w:rsid w:val="009909A1"/>
    <w:rsid w:val="00991126"/>
    <w:rsid w:val="009A2A60"/>
    <w:rsid w:val="009C23BA"/>
    <w:rsid w:val="009C62CB"/>
    <w:rsid w:val="00A051EB"/>
    <w:rsid w:val="00A112EA"/>
    <w:rsid w:val="00A202FB"/>
    <w:rsid w:val="00A239B6"/>
    <w:rsid w:val="00A32275"/>
    <w:rsid w:val="00A325C9"/>
    <w:rsid w:val="00A37DDD"/>
    <w:rsid w:val="00A455C6"/>
    <w:rsid w:val="00A62B9C"/>
    <w:rsid w:val="00A64189"/>
    <w:rsid w:val="00A64C90"/>
    <w:rsid w:val="00A8256E"/>
    <w:rsid w:val="00A84C9B"/>
    <w:rsid w:val="00A94C7E"/>
    <w:rsid w:val="00AA2303"/>
    <w:rsid w:val="00AA5261"/>
    <w:rsid w:val="00AA6610"/>
    <w:rsid w:val="00AD4702"/>
    <w:rsid w:val="00AD6034"/>
    <w:rsid w:val="00AE04FE"/>
    <w:rsid w:val="00B232B2"/>
    <w:rsid w:val="00B440AF"/>
    <w:rsid w:val="00B5471B"/>
    <w:rsid w:val="00B62D1A"/>
    <w:rsid w:val="00B66CC9"/>
    <w:rsid w:val="00B715C3"/>
    <w:rsid w:val="00B81570"/>
    <w:rsid w:val="00B822CA"/>
    <w:rsid w:val="00B848B3"/>
    <w:rsid w:val="00B95912"/>
    <w:rsid w:val="00B963EF"/>
    <w:rsid w:val="00BA2939"/>
    <w:rsid w:val="00BA3508"/>
    <w:rsid w:val="00BB0210"/>
    <w:rsid w:val="00BB4D1B"/>
    <w:rsid w:val="00BB5BFD"/>
    <w:rsid w:val="00BE221F"/>
    <w:rsid w:val="00BF67E9"/>
    <w:rsid w:val="00BF6AEC"/>
    <w:rsid w:val="00C029F4"/>
    <w:rsid w:val="00C039F8"/>
    <w:rsid w:val="00C11665"/>
    <w:rsid w:val="00C14229"/>
    <w:rsid w:val="00C2626F"/>
    <w:rsid w:val="00C27F53"/>
    <w:rsid w:val="00C37DA6"/>
    <w:rsid w:val="00C4256B"/>
    <w:rsid w:val="00C619AE"/>
    <w:rsid w:val="00C7158F"/>
    <w:rsid w:val="00C81E8A"/>
    <w:rsid w:val="00C826E5"/>
    <w:rsid w:val="00C82BC7"/>
    <w:rsid w:val="00C866B4"/>
    <w:rsid w:val="00C87A66"/>
    <w:rsid w:val="00C93B9A"/>
    <w:rsid w:val="00C9750A"/>
    <w:rsid w:val="00CA1405"/>
    <w:rsid w:val="00CA2ABF"/>
    <w:rsid w:val="00CC064F"/>
    <w:rsid w:val="00CC247C"/>
    <w:rsid w:val="00CC3708"/>
    <w:rsid w:val="00CD4A75"/>
    <w:rsid w:val="00CE3C28"/>
    <w:rsid w:val="00CF3294"/>
    <w:rsid w:val="00CF32F1"/>
    <w:rsid w:val="00CF5108"/>
    <w:rsid w:val="00D11285"/>
    <w:rsid w:val="00D1720A"/>
    <w:rsid w:val="00D200B5"/>
    <w:rsid w:val="00D235F9"/>
    <w:rsid w:val="00D24F0F"/>
    <w:rsid w:val="00D3391C"/>
    <w:rsid w:val="00D361FF"/>
    <w:rsid w:val="00D4102A"/>
    <w:rsid w:val="00D44EBC"/>
    <w:rsid w:val="00D51E54"/>
    <w:rsid w:val="00D56058"/>
    <w:rsid w:val="00D57FB0"/>
    <w:rsid w:val="00D6277D"/>
    <w:rsid w:val="00D63C0E"/>
    <w:rsid w:val="00D65B2E"/>
    <w:rsid w:val="00D666D4"/>
    <w:rsid w:val="00D67C70"/>
    <w:rsid w:val="00D7734F"/>
    <w:rsid w:val="00D87E2C"/>
    <w:rsid w:val="00D9704C"/>
    <w:rsid w:val="00DA2375"/>
    <w:rsid w:val="00DA3290"/>
    <w:rsid w:val="00DA48A6"/>
    <w:rsid w:val="00DB01CC"/>
    <w:rsid w:val="00DB7076"/>
    <w:rsid w:val="00DC6556"/>
    <w:rsid w:val="00DF56AC"/>
    <w:rsid w:val="00DF6A3E"/>
    <w:rsid w:val="00E009A6"/>
    <w:rsid w:val="00E02006"/>
    <w:rsid w:val="00E102BA"/>
    <w:rsid w:val="00E102FA"/>
    <w:rsid w:val="00E13C9E"/>
    <w:rsid w:val="00E2485F"/>
    <w:rsid w:val="00E31AC4"/>
    <w:rsid w:val="00E342D2"/>
    <w:rsid w:val="00E401BD"/>
    <w:rsid w:val="00E42BD2"/>
    <w:rsid w:val="00E45E95"/>
    <w:rsid w:val="00E56DA3"/>
    <w:rsid w:val="00E679D8"/>
    <w:rsid w:val="00E838A0"/>
    <w:rsid w:val="00E968A9"/>
    <w:rsid w:val="00EA104F"/>
    <w:rsid w:val="00EA1C2F"/>
    <w:rsid w:val="00EA6858"/>
    <w:rsid w:val="00EB74CA"/>
    <w:rsid w:val="00EC2751"/>
    <w:rsid w:val="00EC5C71"/>
    <w:rsid w:val="00ED2782"/>
    <w:rsid w:val="00ED6727"/>
    <w:rsid w:val="00EE0DD9"/>
    <w:rsid w:val="00EE1CBC"/>
    <w:rsid w:val="00EE6AE4"/>
    <w:rsid w:val="00EE6DDA"/>
    <w:rsid w:val="00F00273"/>
    <w:rsid w:val="00F04CEB"/>
    <w:rsid w:val="00F0741A"/>
    <w:rsid w:val="00F14845"/>
    <w:rsid w:val="00F2405C"/>
    <w:rsid w:val="00F242F4"/>
    <w:rsid w:val="00F56EDE"/>
    <w:rsid w:val="00F57AC3"/>
    <w:rsid w:val="00F62F3F"/>
    <w:rsid w:val="00F64698"/>
    <w:rsid w:val="00F73016"/>
    <w:rsid w:val="00F90027"/>
    <w:rsid w:val="00F9268A"/>
    <w:rsid w:val="00F9356A"/>
    <w:rsid w:val="00F96035"/>
    <w:rsid w:val="00F97433"/>
    <w:rsid w:val="00FA2921"/>
    <w:rsid w:val="00FA2967"/>
    <w:rsid w:val="00FA5A24"/>
    <w:rsid w:val="00FD372B"/>
    <w:rsid w:val="00FE7197"/>
    <w:rsid w:val="00FE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41105"/>
  <w15:docId w15:val="{45478BA5-E8FC-446D-8458-13FD9BD2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4695"/>
    <w:rPr>
      <w:rFonts w:ascii="Times New Roman" w:eastAsia="SimSun" w:hAnsi="Times New Roman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E102FA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3C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103F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D469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5D4695"/>
    <w:pPr>
      <w:ind w:left="720"/>
    </w:pPr>
    <w:rPr>
      <w:rFonts w:eastAsia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583309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583309"/>
  </w:style>
  <w:style w:type="character" w:styleId="Strong">
    <w:name w:val="Strong"/>
    <w:basedOn w:val="DefaultParagraphFont"/>
    <w:uiPriority w:val="22"/>
    <w:qFormat/>
    <w:rsid w:val="00583309"/>
    <w:rPr>
      <w:b/>
      <w:bCs/>
    </w:rPr>
  </w:style>
  <w:style w:type="character" w:customStyle="1" w:styleId="apple-converted-space">
    <w:name w:val="apple-converted-space"/>
    <w:basedOn w:val="DefaultParagraphFont"/>
    <w:rsid w:val="00583309"/>
  </w:style>
  <w:style w:type="character" w:customStyle="1" w:styleId="hit">
    <w:name w:val="hit"/>
    <w:basedOn w:val="DefaultParagraphFont"/>
    <w:rsid w:val="00583309"/>
  </w:style>
  <w:style w:type="character" w:customStyle="1" w:styleId="Heading1Char">
    <w:name w:val="Heading 1 Char"/>
    <w:basedOn w:val="DefaultParagraphFont"/>
    <w:link w:val="Heading1"/>
    <w:uiPriority w:val="9"/>
    <w:rsid w:val="00E102FA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formula">
    <w:name w:val="formula"/>
    <w:basedOn w:val="DefaultParagraphFont"/>
    <w:rsid w:val="00E102FA"/>
  </w:style>
  <w:style w:type="character" w:customStyle="1" w:styleId="looklikelink">
    <w:name w:val="looklikelink"/>
    <w:basedOn w:val="DefaultParagraphFont"/>
    <w:rsid w:val="00E102FA"/>
  </w:style>
  <w:style w:type="character" w:styleId="Emphasis">
    <w:name w:val="Emphasis"/>
    <w:basedOn w:val="DefaultParagraphFont"/>
    <w:uiPriority w:val="20"/>
    <w:qFormat/>
    <w:rsid w:val="00E102F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32103F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F002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273"/>
    <w:rPr>
      <w:rFonts w:ascii="Times New Roman" w:eastAsia="SimSun" w:hAnsi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002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273"/>
    <w:rPr>
      <w:rFonts w:ascii="Times New Roman" w:eastAsia="SimSun" w:hAnsi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1F7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large">
    <w:name w:val="a-size-large"/>
    <w:basedOn w:val="DefaultParagraphFont"/>
    <w:rsid w:val="0082222A"/>
  </w:style>
  <w:style w:type="character" w:customStyle="1" w:styleId="a-size-medium">
    <w:name w:val="a-size-medium"/>
    <w:basedOn w:val="DefaultParagraphFont"/>
    <w:rsid w:val="0082222A"/>
  </w:style>
  <w:style w:type="character" w:customStyle="1" w:styleId="author">
    <w:name w:val="author"/>
    <w:basedOn w:val="DefaultParagraphFont"/>
    <w:rsid w:val="0082222A"/>
  </w:style>
  <w:style w:type="character" w:customStyle="1" w:styleId="a-color-secondary">
    <w:name w:val="a-color-secondary"/>
    <w:basedOn w:val="DefaultParagraphFont"/>
    <w:rsid w:val="0082222A"/>
  </w:style>
  <w:style w:type="character" w:customStyle="1" w:styleId="a-declarative">
    <w:name w:val="a-declarative"/>
    <w:basedOn w:val="DefaultParagraphFont"/>
    <w:rsid w:val="0082222A"/>
  </w:style>
  <w:style w:type="paragraph" w:styleId="HTMLPreformatted">
    <w:name w:val="HTML Preformatted"/>
    <w:basedOn w:val="Normal"/>
    <w:link w:val="HTMLPreformattedChar"/>
    <w:uiPriority w:val="99"/>
    <w:unhideWhenUsed/>
    <w:rsid w:val="002575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75CF"/>
    <w:rPr>
      <w:rFonts w:ascii="Courier New" w:eastAsia="Times New Roman" w:hAnsi="Courier New" w:cs="Courier New"/>
      <w:lang w:val="en-IN" w:eastAsia="en-IN" w:bidi="hi-IN"/>
    </w:rPr>
  </w:style>
  <w:style w:type="paragraph" w:customStyle="1" w:styleId="nova-e-paragraph">
    <w:name w:val="nova-e-paragraph"/>
    <w:basedOn w:val="Normal"/>
    <w:rsid w:val="009909A1"/>
    <w:pPr>
      <w:spacing w:before="100" w:beforeAutospacing="1" w:after="100" w:afterAutospacing="1"/>
    </w:pPr>
    <w:rPr>
      <w:rFonts w:eastAsia="Times New Roman"/>
      <w:lang w:eastAsia="en-US" w:bidi="hi-IN"/>
    </w:rPr>
  </w:style>
  <w:style w:type="character" w:customStyle="1" w:styleId="publication-meta-journal">
    <w:name w:val="publication-meta-journal"/>
    <w:basedOn w:val="DefaultParagraphFont"/>
    <w:rsid w:val="009909A1"/>
  </w:style>
  <w:style w:type="character" w:customStyle="1" w:styleId="publication-meta-separator">
    <w:name w:val="publication-meta-separator"/>
    <w:basedOn w:val="DefaultParagraphFont"/>
    <w:rsid w:val="009909A1"/>
  </w:style>
  <w:style w:type="paragraph" w:customStyle="1" w:styleId="articlepress">
    <w:name w:val="articlepress"/>
    <w:basedOn w:val="Normal"/>
    <w:rsid w:val="003F6BB0"/>
    <w:pPr>
      <w:spacing w:before="100" w:beforeAutospacing="1" w:after="100" w:afterAutospacing="1"/>
    </w:pPr>
    <w:rPr>
      <w:rFonts w:eastAsia="Times New Roman"/>
      <w:lang w:eastAsia="en-US"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CA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pagesnum">
    <w:name w:val="pagesnum"/>
    <w:basedOn w:val="DefaultParagraphFont"/>
    <w:rsid w:val="00DB01CC"/>
  </w:style>
  <w:style w:type="paragraph" w:styleId="BalloonText">
    <w:name w:val="Balloon Text"/>
    <w:basedOn w:val="Normal"/>
    <w:link w:val="BalloonTextChar"/>
    <w:uiPriority w:val="99"/>
    <w:semiHidden/>
    <w:unhideWhenUsed/>
    <w:rsid w:val="006646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6EB"/>
    <w:rPr>
      <w:rFonts w:ascii="Segoe UI" w:eastAsia="SimSun" w:hAnsi="Segoe UI" w:cs="Segoe UI"/>
      <w:sz w:val="18"/>
      <w:szCs w:val="18"/>
      <w:lang w:eastAsia="zh-CN"/>
    </w:rPr>
  </w:style>
  <w:style w:type="paragraph" w:styleId="NoSpacing">
    <w:name w:val="No Spacing"/>
    <w:uiPriority w:val="1"/>
    <w:qFormat/>
    <w:rsid w:val="00C11665"/>
    <w:rPr>
      <w:rFonts w:ascii="Times New Roman" w:eastAsia="SimSun" w:hAnsi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6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0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2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8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9063">
          <w:marLeft w:val="69"/>
          <w:marRight w:val="0"/>
          <w:marTop w:val="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5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6996">
          <w:marLeft w:val="69"/>
          <w:marRight w:val="0"/>
          <w:marTop w:val="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7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187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7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9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8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7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7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7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0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05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5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6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BE7CE-DD7D-471F-A86F-B5864ED4F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58</Words>
  <Characters>1059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25</CharactersWithSpaces>
  <SharedDoc>false</SharedDoc>
  <HLinks>
    <vt:vector size="6" baseType="variant">
      <vt:variant>
        <vt:i4>4259862</vt:i4>
      </vt:variant>
      <vt:variant>
        <vt:i4>0</vt:i4>
      </vt:variant>
      <vt:variant>
        <vt:i4>0</vt:i4>
      </vt:variant>
      <vt:variant>
        <vt:i4>5</vt:i4>
      </vt:variant>
      <vt:variant>
        <vt:lpwstr>http://www.sciencedirect.com/science/article/pii/S0040609010011661</vt:lpwstr>
      </vt:variant>
      <vt:variant>
        <vt:lpwstr>af00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pankaj kumar</cp:lastModifiedBy>
  <cp:revision>12</cp:revision>
  <cp:lastPrinted>2024-05-21T09:58:00Z</cp:lastPrinted>
  <dcterms:created xsi:type="dcterms:W3CDTF">2024-04-15T10:37:00Z</dcterms:created>
  <dcterms:modified xsi:type="dcterms:W3CDTF">2024-05-2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5b185a1fd2335326bffc4612b82ef7ef15f5c365cc68d1aec1a5a1f83968f3</vt:lpwstr>
  </property>
</Properties>
</file>